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A43E47" w14:textId="3B70583C" w:rsidR="00916DCA" w:rsidRDefault="00FC6241" w:rsidP="00B02794">
      <w:pPr>
        <w:pStyle w:val="Title"/>
      </w:pPr>
      <w:r>
        <w:t>Lab 0</w:t>
      </w:r>
      <w:r w:rsidR="00EC599D">
        <w:t>8</w:t>
      </w:r>
      <w:r>
        <w:t xml:space="preserve">: </w:t>
      </w:r>
      <w:r w:rsidR="00EC599D">
        <w:t>I</w:t>
      </w:r>
      <w:r w:rsidR="00FF3BED">
        <w:t>P Fragmentation and DHCP</w:t>
      </w:r>
    </w:p>
    <w:p w14:paraId="1E63DD8C" w14:textId="77777777" w:rsidR="00B65141" w:rsidRDefault="00B65141" w:rsidP="00B65141"/>
    <w:p w14:paraId="24552E0C" w14:textId="1B1E8DD4" w:rsidR="00C133FA" w:rsidRPr="00ED3FBD" w:rsidRDefault="0000355F" w:rsidP="001E3641">
      <w:pPr>
        <w:rPr>
          <w:rFonts w:cs="Cordia New"/>
        </w:rPr>
      </w:pPr>
      <w:r>
        <w:rPr>
          <w:rFonts w:hint="cs"/>
          <w:cs/>
        </w:rPr>
        <w:t>ในปฏิบัติการส่วนนี้เราจะ</w:t>
      </w:r>
      <w:r w:rsidR="00DE16B7">
        <w:rPr>
          <w:rFonts w:hint="cs"/>
          <w:cs/>
        </w:rPr>
        <w:t>ศึกษา</w:t>
      </w:r>
      <w:r w:rsidR="000319F8">
        <w:rPr>
          <w:rFonts w:hint="cs"/>
          <w:cs/>
        </w:rPr>
        <w:t xml:space="preserve">การทำ </w:t>
      </w:r>
      <w:r w:rsidR="000319F8">
        <w:t xml:space="preserve">fragmentation </w:t>
      </w:r>
      <w:r w:rsidR="000319F8">
        <w:rPr>
          <w:rFonts w:hint="cs"/>
          <w:cs/>
        </w:rPr>
        <w:t>ของ</w:t>
      </w:r>
      <w:r w:rsidR="00E7724D">
        <w:rPr>
          <w:rFonts w:hint="cs"/>
          <w:cs/>
        </w:rPr>
        <w:t xml:space="preserve"> </w:t>
      </w:r>
      <w:r w:rsidR="00E7724D">
        <w:t>Internet Protocol</w:t>
      </w:r>
      <w:r w:rsidR="000319F8">
        <w:rPr>
          <w:rFonts w:hint="cs"/>
          <w:cs/>
        </w:rPr>
        <w:t xml:space="preserve"> </w:t>
      </w:r>
      <w:r w:rsidR="000319F8">
        <w:t>version 4</w:t>
      </w:r>
      <w:r w:rsidR="00E7724D">
        <w:t xml:space="preserve"> </w:t>
      </w:r>
      <w:r w:rsidR="00692B16">
        <w:t>(IP</w:t>
      </w:r>
      <w:r w:rsidR="000319F8">
        <w:t>v4</w:t>
      </w:r>
      <w:r w:rsidR="00692B16">
        <w:t xml:space="preserve">) </w:t>
      </w:r>
      <w:r w:rsidR="00692B16">
        <w:rPr>
          <w:rFonts w:hint="cs"/>
          <w:cs/>
        </w:rPr>
        <w:t xml:space="preserve">และ </w:t>
      </w:r>
      <w:r w:rsidR="00692B16">
        <w:t>Dynamic Host Configuration Protocol (DHCP)</w:t>
      </w:r>
    </w:p>
    <w:p w14:paraId="4585E82E" w14:textId="30D2A76F" w:rsidR="00816DBB" w:rsidRDefault="006C6CAB" w:rsidP="003D459E">
      <w:pPr>
        <w:pStyle w:val="Heading1"/>
        <w:numPr>
          <w:ilvl w:val="0"/>
          <w:numId w:val="34"/>
        </w:numPr>
      </w:pPr>
      <w:bookmarkStart w:id="0" w:name="_Ref158101393"/>
      <w:r>
        <w:t xml:space="preserve">IPv4 </w:t>
      </w:r>
      <w:r w:rsidR="00364C7C">
        <w:t>Fragmentation</w:t>
      </w:r>
      <w:bookmarkEnd w:id="0"/>
    </w:p>
    <w:p w14:paraId="20394E26" w14:textId="1B282C2F" w:rsidR="00B0451C" w:rsidRDefault="000C567D">
      <w:r>
        <w:rPr>
          <w:rFonts w:cs="Cordia New" w:hint="cs"/>
          <w:cs/>
        </w:rPr>
        <w:t>ใน</w:t>
      </w:r>
      <w:r w:rsidR="003905DA">
        <w:rPr>
          <w:rFonts w:cs="Cordia New" w:hint="cs"/>
          <w:cs/>
        </w:rPr>
        <w:t>ส่วนนี้เราจะศึกษา</w:t>
      </w:r>
      <w:r w:rsidR="005E4A99">
        <w:rPr>
          <w:rFonts w:cs="Cordia New" w:hint="cs"/>
          <w:cs/>
        </w:rPr>
        <w:t xml:space="preserve">การทำ </w:t>
      </w:r>
      <w:r w:rsidR="005E4A99">
        <w:rPr>
          <w:rFonts w:cs="Cordia New"/>
        </w:rPr>
        <w:t xml:space="preserve">Fragmentation </w:t>
      </w:r>
      <w:r w:rsidR="005E4A99">
        <w:rPr>
          <w:rFonts w:cs="Cordia New" w:hint="cs"/>
          <w:cs/>
        </w:rPr>
        <w:t>ของ</w:t>
      </w:r>
      <w:r w:rsidR="006353F1">
        <w:rPr>
          <w:rFonts w:cs="Cordia New" w:hint="cs"/>
          <w:cs/>
        </w:rPr>
        <w:t xml:space="preserve"> </w:t>
      </w:r>
      <w:r w:rsidR="006353F1">
        <w:rPr>
          <w:rFonts w:cs="Cordia New"/>
        </w:rPr>
        <w:t xml:space="preserve">IPv4 datagram </w:t>
      </w:r>
      <w:r w:rsidR="006353F1">
        <w:rPr>
          <w:rFonts w:cs="Cordia New" w:hint="cs"/>
          <w:cs/>
        </w:rPr>
        <w:t>ที่มีขนาดใหญ่</w:t>
      </w:r>
      <w:r w:rsidR="00BF4949">
        <w:rPr>
          <w:rFonts w:cs="Cordia New" w:hint="cs"/>
          <w:cs/>
        </w:rPr>
        <w:t xml:space="preserve">เกินกว่า </w:t>
      </w:r>
      <w:r w:rsidR="00BF4949">
        <w:rPr>
          <w:rFonts w:cs="Cordia New"/>
        </w:rPr>
        <w:t>Maximum Transmission Unit</w:t>
      </w:r>
      <w:r w:rsidR="002D07DB">
        <w:rPr>
          <w:rFonts w:cs="Cordia New" w:hint="cs"/>
          <w:cs/>
        </w:rPr>
        <w:t xml:space="preserve"> </w:t>
      </w:r>
      <w:r w:rsidR="002D07DB">
        <w:rPr>
          <w:rFonts w:cs="Cordia New"/>
        </w:rPr>
        <w:t>(MTU)</w:t>
      </w:r>
      <w:r w:rsidR="00BF4949">
        <w:rPr>
          <w:rFonts w:cs="Cordia New"/>
        </w:rPr>
        <w:t xml:space="preserve"> </w:t>
      </w:r>
      <w:r w:rsidR="00BF4949">
        <w:rPr>
          <w:rFonts w:cs="Cordia New" w:hint="cs"/>
          <w:cs/>
        </w:rPr>
        <w:t xml:space="preserve">ของ </w:t>
      </w:r>
      <w:r w:rsidR="00BF4949">
        <w:rPr>
          <w:rFonts w:cs="Cordia New"/>
        </w:rPr>
        <w:t>link</w:t>
      </w:r>
      <w:r w:rsidR="00132EA9">
        <w:rPr>
          <w:rFonts w:cs="Cordia New"/>
        </w:rPr>
        <w:t xml:space="preserve"> </w:t>
      </w:r>
      <w:r w:rsidR="00132EA9">
        <w:rPr>
          <w:rFonts w:cs="Cordia New" w:hint="cs"/>
          <w:cs/>
        </w:rPr>
        <w:t>ซึ่งสำหรับ</w:t>
      </w:r>
      <w:r w:rsidR="005E4A99">
        <w:rPr>
          <w:rFonts w:cs="Cordia New" w:hint="cs"/>
          <w:cs/>
        </w:rPr>
        <w:t>กรณีของ</w:t>
      </w:r>
      <w:r w:rsidR="00132EA9">
        <w:rPr>
          <w:rFonts w:cs="Cordia New" w:hint="cs"/>
          <w:cs/>
        </w:rPr>
        <w:t xml:space="preserve"> </w:t>
      </w:r>
      <w:r w:rsidR="00132EA9">
        <w:rPr>
          <w:rFonts w:cs="Cordia New"/>
        </w:rPr>
        <w:t>Ethernet</w:t>
      </w:r>
      <w:r w:rsidR="005E4A99">
        <w:rPr>
          <w:rFonts w:cs="Cordia New"/>
        </w:rPr>
        <w:t xml:space="preserve"> </w:t>
      </w:r>
      <w:r w:rsidR="005E4A99">
        <w:rPr>
          <w:rFonts w:cs="Cordia New" w:hint="cs"/>
          <w:cs/>
        </w:rPr>
        <w:t>ทั่วไป</w:t>
      </w:r>
      <w:r w:rsidR="00132EA9">
        <w:rPr>
          <w:rFonts w:cs="Cordia New"/>
        </w:rPr>
        <w:t xml:space="preserve"> </w:t>
      </w:r>
      <w:r w:rsidR="005E4A99">
        <w:rPr>
          <w:rFonts w:cs="Cordia New" w:hint="cs"/>
          <w:cs/>
        </w:rPr>
        <w:t>จะใช้ค่า</w:t>
      </w:r>
      <w:r w:rsidR="006E3A5F">
        <w:rPr>
          <w:rFonts w:cs="Cordia New" w:hint="cs"/>
          <w:cs/>
        </w:rPr>
        <w:t xml:space="preserve">ใช้ </w:t>
      </w:r>
      <w:r w:rsidR="006E3A5F">
        <w:rPr>
          <w:rFonts w:cs="Cordia New"/>
        </w:rPr>
        <w:t xml:space="preserve">MTU </w:t>
      </w:r>
      <w:r w:rsidR="006E3A5F">
        <w:rPr>
          <w:rFonts w:cs="Cordia New" w:hint="cs"/>
          <w:cs/>
        </w:rPr>
        <w:t xml:space="preserve">เป็น </w:t>
      </w:r>
      <w:r w:rsidR="006E3A5F">
        <w:rPr>
          <w:rFonts w:cs="Cordia New"/>
        </w:rPr>
        <w:t>1500 bytes</w:t>
      </w:r>
      <w:r w:rsidR="000F35C3">
        <w:rPr>
          <w:rFonts w:cs="Cordia New"/>
        </w:rPr>
        <w:t xml:space="preserve"> </w:t>
      </w:r>
      <w:r w:rsidR="000F35C3">
        <w:rPr>
          <w:rFonts w:cs="Cordia New" w:hint="cs"/>
          <w:cs/>
        </w:rPr>
        <w:t>กรณีที่</w:t>
      </w:r>
      <w:r w:rsidR="00FF3BED">
        <w:rPr>
          <w:rFonts w:cs="Cordia New"/>
        </w:rPr>
        <w:t xml:space="preserve"> </w:t>
      </w:r>
      <w:r w:rsidR="005E4A99">
        <w:rPr>
          <w:rFonts w:cs="Cordia New"/>
        </w:rPr>
        <w:t xml:space="preserve">IPv4 </w:t>
      </w:r>
      <w:r w:rsidR="00FF3BED">
        <w:rPr>
          <w:rFonts w:cs="Cordia New"/>
        </w:rPr>
        <w:t xml:space="preserve">datagram </w:t>
      </w:r>
      <w:r w:rsidR="00FF3BED">
        <w:rPr>
          <w:rFonts w:cs="Cordia New" w:hint="cs"/>
          <w:cs/>
        </w:rPr>
        <w:t>มี</w:t>
      </w:r>
      <w:r w:rsidR="000F35C3">
        <w:rPr>
          <w:rFonts w:cs="Cordia New" w:hint="cs"/>
          <w:cs/>
        </w:rPr>
        <w:t>ขนาด</w:t>
      </w:r>
      <w:r w:rsidR="007708FF">
        <w:rPr>
          <w:rFonts w:cs="Cordia New" w:hint="cs"/>
          <w:cs/>
        </w:rPr>
        <w:t>เกินกว่าค่าดังกล่าว</w:t>
      </w:r>
      <w:r w:rsidR="00BF4949">
        <w:rPr>
          <w:rFonts w:cs="Cordia New"/>
        </w:rPr>
        <w:t xml:space="preserve"> </w:t>
      </w:r>
      <w:r w:rsidR="00BF4949">
        <w:rPr>
          <w:rFonts w:cs="Cordia New" w:hint="cs"/>
          <w:cs/>
        </w:rPr>
        <w:t>จึงจำเป็นต้อง</w:t>
      </w:r>
      <w:r w:rsidR="0071172B">
        <w:rPr>
          <w:rFonts w:cs="Cordia New" w:hint="cs"/>
          <w:cs/>
        </w:rPr>
        <w:t xml:space="preserve">ผ่านการทำ </w:t>
      </w:r>
      <w:r w:rsidR="0071172B">
        <w:rPr>
          <w:rFonts w:cs="Cordia New"/>
        </w:rPr>
        <w:t xml:space="preserve">fragmentation </w:t>
      </w:r>
      <w:r w:rsidR="00731C9F">
        <w:rPr>
          <w:rFonts w:cs="Cordia New" w:hint="cs"/>
          <w:cs/>
        </w:rPr>
        <w:t>ให้กลายเป็น</w:t>
      </w:r>
      <w:r w:rsidR="00CC7D9D">
        <w:rPr>
          <w:rFonts w:cs="Cordia New" w:hint="cs"/>
          <w:cs/>
        </w:rPr>
        <w:t>หลาย</w:t>
      </w:r>
      <w:r w:rsidR="005E4A99">
        <w:rPr>
          <w:rFonts w:cs="Cordia New"/>
        </w:rPr>
        <w:t xml:space="preserve"> IPv4</w:t>
      </w:r>
      <w:r w:rsidR="00CC7D9D">
        <w:rPr>
          <w:rFonts w:cs="Cordia New"/>
        </w:rPr>
        <w:t xml:space="preserve"> datagrams</w:t>
      </w:r>
      <w:r w:rsidR="0084293B">
        <w:rPr>
          <w:rFonts w:cs="Cordia New" w:hint="cs"/>
          <w:cs/>
        </w:rPr>
        <w:t xml:space="preserve"> </w:t>
      </w:r>
      <w:r w:rsidR="000B2F83">
        <w:rPr>
          <w:rFonts w:cs="Cordia New" w:hint="cs"/>
          <w:cs/>
        </w:rPr>
        <w:t xml:space="preserve">ที่มีขนาดเล็กลง </w:t>
      </w:r>
      <w:r w:rsidR="00CE148B">
        <w:rPr>
          <w:rFonts w:cs="Cordia New" w:hint="cs"/>
          <w:cs/>
        </w:rPr>
        <w:t xml:space="preserve">แนะนำให้ผู้เรียนศึกษาเรื่อง </w:t>
      </w:r>
      <w:r w:rsidR="00CE148B">
        <w:rPr>
          <w:rFonts w:cs="Cordia New"/>
        </w:rPr>
        <w:t xml:space="preserve">IP fragmentation </w:t>
      </w:r>
      <w:r w:rsidR="00CE148B">
        <w:rPr>
          <w:rFonts w:cs="Cordia New" w:hint="cs"/>
          <w:cs/>
        </w:rPr>
        <w:t>เพิ่มเติมจากหนังสือ ซึ่งสามารถเข้าถึง</w:t>
      </w:r>
      <w:r w:rsidR="00DD125A">
        <w:rPr>
          <w:rFonts w:cs="Cordia New" w:hint="cs"/>
          <w:cs/>
        </w:rPr>
        <w:t>เอกสารบางส่วน</w:t>
      </w:r>
      <w:r w:rsidR="00CE148B">
        <w:rPr>
          <w:rFonts w:cs="Cordia New" w:hint="cs"/>
          <w:cs/>
        </w:rPr>
        <w:t xml:space="preserve">ได้จาก </w:t>
      </w:r>
      <w:hyperlink r:id="rId11" w:history="1">
        <w:r w:rsidR="00642F62" w:rsidRPr="00BC1116">
          <w:rPr>
            <w:rStyle w:val="Hyperlink"/>
          </w:rPr>
          <w:t>http://gaia.cs.umass.edu/kurose_ross/Kurose_Ross_7th_edition_section_4.3.2.pdf</w:t>
        </w:r>
      </w:hyperlink>
      <w:r w:rsidR="00642F62">
        <w:t xml:space="preserve"> </w:t>
      </w:r>
      <w:r w:rsidR="00642F62">
        <w:rPr>
          <w:rFonts w:hint="cs"/>
          <w:cs/>
        </w:rPr>
        <w:t>จากนั้นให้ทำตามการทดลองตามขั้นตอนต่อไปนี้</w:t>
      </w:r>
    </w:p>
    <w:p w14:paraId="7B30C5E8" w14:textId="77777777" w:rsidR="00C81569" w:rsidRPr="00060821" w:rsidRDefault="00C81569" w:rsidP="00C81569">
      <w:pPr>
        <w:pStyle w:val="ListParagraph"/>
        <w:numPr>
          <w:ilvl w:val="0"/>
          <w:numId w:val="33"/>
        </w:numPr>
      </w:pPr>
      <w:r w:rsidRPr="00D66FC2">
        <w:rPr>
          <w:rFonts w:cs="Cordia New"/>
          <w:cs/>
        </w:rPr>
        <w:t xml:space="preserve">เปิด </w:t>
      </w:r>
      <w:r>
        <w:t xml:space="preserve">Wireshark </w:t>
      </w:r>
      <w:r w:rsidRPr="00D66FC2">
        <w:rPr>
          <w:rFonts w:cs="Cordia New"/>
          <w:cs/>
        </w:rPr>
        <w:t xml:space="preserve">และเริ่มทำการ </w:t>
      </w:r>
      <w:r>
        <w:t xml:space="preserve">capture packet </w:t>
      </w:r>
      <w:r w:rsidRPr="00D66FC2">
        <w:rPr>
          <w:rFonts w:cs="Cordia New"/>
          <w:cs/>
        </w:rPr>
        <w:t xml:space="preserve">โดยใช้ </w:t>
      </w:r>
      <w:r>
        <w:t xml:space="preserve">Capture filter </w:t>
      </w:r>
      <w:r w:rsidRPr="00D66FC2">
        <w:rPr>
          <w:rFonts w:cs="Cordia New"/>
          <w:cs/>
        </w:rPr>
        <w:t>ต่อไปนี้</w:t>
      </w:r>
    </w:p>
    <w:tbl>
      <w:tblPr>
        <w:tblStyle w:val="TableGrid"/>
        <w:tblW w:w="0" w:type="auto"/>
        <w:tblLook w:val="04A0" w:firstRow="1" w:lastRow="0" w:firstColumn="1" w:lastColumn="0" w:noHBand="0" w:noVBand="1"/>
      </w:tblPr>
      <w:tblGrid>
        <w:gridCol w:w="9350"/>
      </w:tblGrid>
      <w:tr w:rsidR="00C81569" w14:paraId="48F4004B" w14:textId="77777777" w:rsidTr="003C0727">
        <w:tc>
          <w:tcPr>
            <w:tcW w:w="9576" w:type="dxa"/>
          </w:tcPr>
          <w:p w14:paraId="192559D5" w14:textId="6473FDA9" w:rsidR="00C81569" w:rsidRPr="00B879CD" w:rsidRDefault="0055296E" w:rsidP="003C0727">
            <w:pPr>
              <w:rPr>
                <w:rFonts w:ascii="Lucida Console" w:hAnsi="Lucida Console" w:cs="Courier New"/>
                <w:sz w:val="24"/>
                <w:szCs w:val="24"/>
              </w:rPr>
            </w:pPr>
            <w:proofErr w:type="spellStart"/>
            <w:r>
              <w:rPr>
                <w:rFonts w:ascii="Lucida Console" w:hAnsi="Lucida Console" w:cs="Courier New"/>
                <w:sz w:val="24"/>
                <w:szCs w:val="24"/>
              </w:rPr>
              <w:t>I</w:t>
            </w:r>
            <w:r w:rsidR="0049402F">
              <w:rPr>
                <w:rFonts w:ascii="Lucida Console" w:hAnsi="Lucida Console" w:cs="Courier New"/>
                <w:sz w:val="24"/>
                <w:szCs w:val="24"/>
              </w:rPr>
              <w:t>cmp</w:t>
            </w:r>
            <w:proofErr w:type="spellEnd"/>
          </w:p>
        </w:tc>
      </w:tr>
    </w:tbl>
    <w:p w14:paraId="30926115" w14:textId="77777777" w:rsidR="001B6049" w:rsidRDefault="001B6049" w:rsidP="00C81569"/>
    <w:p w14:paraId="4FF846DE" w14:textId="77C377C4" w:rsidR="00BB28AF" w:rsidRDefault="00D474A7" w:rsidP="00BB28AF">
      <w:pPr>
        <w:pStyle w:val="ListParagraph"/>
        <w:numPr>
          <w:ilvl w:val="0"/>
          <w:numId w:val="33"/>
        </w:numPr>
      </w:pPr>
      <w:r>
        <w:rPr>
          <w:rFonts w:hint="cs"/>
          <w:cs/>
        </w:rPr>
        <w:t>เปิด</w:t>
      </w:r>
      <w:r w:rsidR="00DA52E2">
        <w:rPr>
          <w:rFonts w:hint="cs"/>
          <w:cs/>
        </w:rPr>
        <w:t xml:space="preserve">หน้าต่าง </w:t>
      </w:r>
      <w:r w:rsidR="00217CE0">
        <w:t>c</w:t>
      </w:r>
      <w:r w:rsidR="00DA52E2">
        <w:t xml:space="preserve">ommand </w:t>
      </w:r>
      <w:r w:rsidR="00217CE0">
        <w:t>p</w:t>
      </w:r>
      <w:r w:rsidR="00DA52E2">
        <w:t xml:space="preserve">rompt </w:t>
      </w:r>
      <w:r w:rsidR="00DA52E2">
        <w:rPr>
          <w:rFonts w:hint="cs"/>
          <w:cs/>
        </w:rPr>
        <w:t xml:space="preserve">(สำหรับกรณีของ </w:t>
      </w:r>
      <w:r w:rsidR="00DA52E2">
        <w:t>Microsoft Windows</w:t>
      </w:r>
      <w:r w:rsidR="00DA52E2">
        <w:rPr>
          <w:rFonts w:hint="cs"/>
          <w:cs/>
        </w:rPr>
        <w:t xml:space="preserve">) หรือ </w:t>
      </w:r>
      <w:r w:rsidR="00217CE0">
        <w:t>t</w:t>
      </w:r>
      <w:r w:rsidR="00DA52E2">
        <w:t>erminal</w:t>
      </w:r>
      <w:r w:rsidR="00294DC7">
        <w:t>/shell</w:t>
      </w:r>
      <w:r w:rsidR="00DA52E2">
        <w:t xml:space="preserve"> </w:t>
      </w:r>
      <w:r w:rsidR="00DA52E2">
        <w:rPr>
          <w:rFonts w:hint="cs"/>
          <w:cs/>
        </w:rPr>
        <w:t xml:space="preserve">(สำหรับ </w:t>
      </w:r>
      <w:r w:rsidR="00EE7EA8">
        <w:t xml:space="preserve">Linux </w:t>
      </w:r>
      <w:r w:rsidR="00EE7EA8">
        <w:rPr>
          <w:rFonts w:hint="cs"/>
          <w:cs/>
        </w:rPr>
        <w:t xml:space="preserve">หรือ </w:t>
      </w:r>
      <w:r w:rsidR="00EE7EA8">
        <w:t>Mac OS</w:t>
      </w:r>
      <w:r w:rsidR="00DA52E2">
        <w:rPr>
          <w:rFonts w:hint="cs"/>
          <w:cs/>
        </w:rPr>
        <w:t>)</w:t>
      </w:r>
    </w:p>
    <w:p w14:paraId="215A7587" w14:textId="7A5923B8" w:rsidR="00EC56A8" w:rsidRDefault="001C4AA3" w:rsidP="00BB28AF">
      <w:pPr>
        <w:pStyle w:val="ListParagraph"/>
        <w:numPr>
          <w:ilvl w:val="0"/>
          <w:numId w:val="33"/>
        </w:numPr>
      </w:pPr>
      <w:r>
        <w:rPr>
          <w:rFonts w:hint="cs"/>
          <w:cs/>
        </w:rPr>
        <w:t>ในหน้า</w:t>
      </w:r>
      <w:r w:rsidR="00217CE0">
        <w:t xml:space="preserve"> command prompt </w:t>
      </w:r>
      <w:r w:rsidR="00217CE0">
        <w:rPr>
          <w:rFonts w:hint="cs"/>
          <w:cs/>
        </w:rPr>
        <w:t xml:space="preserve">หรือ </w:t>
      </w:r>
      <w:r w:rsidR="00217CE0">
        <w:t>terminal</w:t>
      </w:r>
      <w:r w:rsidR="00087CD8">
        <w:t xml:space="preserve"> </w:t>
      </w:r>
      <w:r w:rsidR="00087CD8">
        <w:rPr>
          <w:rFonts w:hint="cs"/>
          <w:cs/>
        </w:rPr>
        <w:t>ให้พิมพ์คำสั่งต่อไปนี้เพื่อส่ง</w:t>
      </w:r>
      <w:r w:rsidR="00802FBA">
        <w:rPr>
          <w:rFonts w:hint="cs"/>
          <w:cs/>
        </w:rPr>
        <w:t xml:space="preserve"> </w:t>
      </w:r>
      <w:r w:rsidR="00802FBA">
        <w:t xml:space="preserve">ICMP echo request </w:t>
      </w:r>
      <w:r w:rsidR="00802FBA">
        <w:rPr>
          <w:rFonts w:hint="cs"/>
          <w:cs/>
        </w:rPr>
        <w:t>ขนาด</w:t>
      </w:r>
      <w:r w:rsidR="005071DE">
        <w:t xml:space="preserve"> 3</w:t>
      </w:r>
      <w:r w:rsidR="00692137">
        <w:t>992</w:t>
      </w:r>
      <w:r w:rsidR="005071DE">
        <w:t xml:space="preserve"> bytes </w:t>
      </w:r>
      <w:r w:rsidR="009C3A81">
        <w:rPr>
          <w:rFonts w:hint="cs"/>
          <w:cs/>
        </w:rPr>
        <w:t xml:space="preserve">โดยให้แทนที่ </w:t>
      </w:r>
      <w:r w:rsidR="00B66EF8" w:rsidRPr="00B66EF8">
        <w:t>&lt;</w:t>
      </w:r>
      <w:proofErr w:type="spellStart"/>
      <w:r w:rsidR="00B66EF8">
        <w:t>gw</w:t>
      </w:r>
      <w:proofErr w:type="spellEnd"/>
      <w:r w:rsidR="00B66EF8" w:rsidRPr="00B66EF8">
        <w:t>&gt;</w:t>
      </w:r>
      <w:r w:rsidR="00B66EF8">
        <w:t xml:space="preserve"> </w:t>
      </w:r>
      <w:r w:rsidR="00B66EF8">
        <w:rPr>
          <w:rFonts w:hint="cs"/>
          <w:cs/>
        </w:rPr>
        <w:t xml:space="preserve">ด้วยหมายเลข </w:t>
      </w:r>
      <w:r w:rsidR="00B66EF8">
        <w:t xml:space="preserve">IPv4 </w:t>
      </w:r>
      <w:r w:rsidR="00B66EF8">
        <w:rPr>
          <w:rFonts w:hint="cs"/>
          <w:cs/>
        </w:rPr>
        <w:t xml:space="preserve">ของ </w:t>
      </w:r>
      <w:r w:rsidR="00B66EF8">
        <w:t>default gateway</w:t>
      </w:r>
      <w:r w:rsidR="00683B5E">
        <w:t xml:space="preserve"> </w:t>
      </w:r>
      <w:r w:rsidR="00E20D99">
        <w:rPr>
          <w:rFonts w:hint="cs"/>
          <w:cs/>
        </w:rPr>
        <w:t xml:space="preserve">และสำหรับ </w:t>
      </w:r>
      <w:r w:rsidR="00E20D99">
        <w:t xml:space="preserve">Mac OS </w:t>
      </w:r>
      <w:r w:rsidR="00E20D99">
        <w:rPr>
          <w:rFonts w:hint="cs"/>
          <w:cs/>
        </w:rPr>
        <w:t xml:space="preserve">ให้ใช้ </w:t>
      </w:r>
      <w:r w:rsidR="00E20D99">
        <w:t xml:space="preserve">-s </w:t>
      </w:r>
      <w:r w:rsidR="00E20D99">
        <w:rPr>
          <w:rFonts w:hint="cs"/>
          <w:cs/>
        </w:rPr>
        <w:t xml:space="preserve">แทน </w:t>
      </w:r>
      <w:r w:rsidR="00E20D99">
        <w:t>-l</w:t>
      </w:r>
    </w:p>
    <w:tbl>
      <w:tblPr>
        <w:tblStyle w:val="TableGrid"/>
        <w:tblW w:w="0" w:type="auto"/>
        <w:tblLook w:val="04A0" w:firstRow="1" w:lastRow="0" w:firstColumn="1" w:lastColumn="0" w:noHBand="0" w:noVBand="1"/>
      </w:tblPr>
      <w:tblGrid>
        <w:gridCol w:w="9350"/>
      </w:tblGrid>
      <w:tr w:rsidR="00A37AE1" w14:paraId="3DD56268" w14:textId="77777777" w:rsidTr="003C0727">
        <w:tc>
          <w:tcPr>
            <w:tcW w:w="9576" w:type="dxa"/>
          </w:tcPr>
          <w:p w14:paraId="0BA7C24B" w14:textId="75877153" w:rsidR="00A37AE1" w:rsidRPr="00B879CD" w:rsidRDefault="00A37AE1" w:rsidP="003C0727">
            <w:pPr>
              <w:rPr>
                <w:rFonts w:ascii="Lucida Console" w:hAnsi="Lucida Console" w:cs="Courier New"/>
                <w:sz w:val="24"/>
                <w:szCs w:val="24"/>
              </w:rPr>
            </w:pPr>
            <w:r>
              <w:rPr>
                <w:rFonts w:ascii="Lucida Console" w:hAnsi="Lucida Console" w:cs="Courier New"/>
                <w:sz w:val="24"/>
                <w:szCs w:val="24"/>
              </w:rPr>
              <w:t>ping -l 3</w:t>
            </w:r>
            <w:r w:rsidR="00BB28AF">
              <w:rPr>
                <w:rFonts w:ascii="Lucida Console" w:hAnsi="Lucida Console" w:cs="Courier New"/>
                <w:sz w:val="24"/>
                <w:szCs w:val="24"/>
              </w:rPr>
              <w:t>992</w:t>
            </w:r>
            <w:r>
              <w:rPr>
                <w:rFonts w:ascii="Lucida Console" w:hAnsi="Lucida Console" w:cs="Courier New"/>
                <w:sz w:val="24"/>
                <w:szCs w:val="24"/>
              </w:rPr>
              <w:t xml:space="preserve"> &lt;</w:t>
            </w:r>
            <w:proofErr w:type="spellStart"/>
            <w:r w:rsidR="00B66EF8">
              <w:rPr>
                <w:rFonts w:ascii="Lucida Console" w:hAnsi="Lucida Console" w:cs="Courier New"/>
                <w:sz w:val="24"/>
                <w:szCs w:val="24"/>
              </w:rPr>
              <w:t>gw</w:t>
            </w:r>
            <w:proofErr w:type="spellEnd"/>
            <w:r w:rsidR="009C3A81">
              <w:rPr>
                <w:rFonts w:ascii="Lucida Console" w:hAnsi="Lucida Console" w:cs="Courier New"/>
                <w:sz w:val="24"/>
                <w:szCs w:val="24"/>
              </w:rPr>
              <w:t>&gt;</w:t>
            </w:r>
          </w:p>
        </w:tc>
      </w:tr>
    </w:tbl>
    <w:p w14:paraId="3F0AE9EE" w14:textId="25637CC7" w:rsidR="005071DE" w:rsidRDefault="005071DE" w:rsidP="005071DE"/>
    <w:p w14:paraId="3D05E6F3" w14:textId="79A7F5B9" w:rsidR="00D66FC2" w:rsidRDefault="007765DE" w:rsidP="00D66FC2">
      <w:pPr>
        <w:pStyle w:val="ListParagraph"/>
        <w:numPr>
          <w:ilvl w:val="0"/>
          <w:numId w:val="33"/>
        </w:numPr>
      </w:pPr>
      <w:r>
        <w:rPr>
          <w:rFonts w:hint="cs"/>
          <w:cs/>
        </w:rPr>
        <w:t xml:space="preserve">รอจนการ </w:t>
      </w:r>
      <w:r>
        <w:t xml:space="preserve">ping </w:t>
      </w:r>
      <w:r>
        <w:rPr>
          <w:rFonts w:hint="cs"/>
          <w:cs/>
        </w:rPr>
        <w:t>เสร็จสิ้นแล้วจึง</w:t>
      </w:r>
      <w:r w:rsidR="00FA2E42">
        <w:rPr>
          <w:rFonts w:hint="cs"/>
          <w:cs/>
        </w:rPr>
        <w:t xml:space="preserve">สลับไปหน้า </w:t>
      </w:r>
      <w:r w:rsidR="00FA2E42">
        <w:t xml:space="preserve">Wireshark </w:t>
      </w:r>
      <w:r w:rsidR="00FA2E42">
        <w:rPr>
          <w:rFonts w:hint="cs"/>
          <w:cs/>
        </w:rPr>
        <w:t xml:space="preserve">และสั่งให้หยุด </w:t>
      </w:r>
      <w:r w:rsidR="00FA2E42">
        <w:t>capture</w:t>
      </w:r>
    </w:p>
    <w:p w14:paraId="441D9020" w14:textId="77777777" w:rsidR="009A641D" w:rsidRDefault="00873AD1" w:rsidP="002D3690">
      <w:pPr>
        <w:pStyle w:val="ListParagraph"/>
        <w:numPr>
          <w:ilvl w:val="0"/>
          <w:numId w:val="33"/>
        </w:numPr>
      </w:pPr>
      <w:r>
        <w:rPr>
          <w:rFonts w:hint="cs"/>
          <w:cs/>
        </w:rPr>
        <w:t xml:space="preserve">ให้ </w:t>
      </w:r>
      <w:r>
        <w:t xml:space="preserve">save </w:t>
      </w:r>
      <w:r>
        <w:rPr>
          <w:rFonts w:hint="cs"/>
          <w:cs/>
        </w:rPr>
        <w:t xml:space="preserve">ไฟล์ไว้ด้วยชื่อ </w:t>
      </w:r>
      <w:r>
        <w:t>Lab0</w:t>
      </w:r>
      <w:r w:rsidR="00FB205B">
        <w:t>8</w:t>
      </w:r>
      <w:r>
        <w:t>-</w:t>
      </w:r>
      <w:r w:rsidR="00B76FBC">
        <w:t>A</w:t>
      </w:r>
      <w:r>
        <w:t>.pcapng</w:t>
      </w:r>
    </w:p>
    <w:p w14:paraId="7AE94B70" w14:textId="77777777" w:rsidR="00BB7B1E" w:rsidRDefault="00BB7B1E" w:rsidP="00BB7B1E"/>
    <w:p w14:paraId="59967C6A" w14:textId="77777777" w:rsidR="00BB7B1E" w:rsidRDefault="00BB7B1E" w:rsidP="00BB7B1E"/>
    <w:p w14:paraId="2DC3E8E4" w14:textId="77777777" w:rsidR="00BB7B1E" w:rsidRPr="00AB52DB" w:rsidRDefault="00BB7B1E" w:rsidP="00BB7B1E">
      <w:pPr>
        <w:rPr>
          <w:rFonts w:hint="cs"/>
        </w:rPr>
      </w:pPr>
    </w:p>
    <w:p w14:paraId="71C52B6C" w14:textId="12E0CC91" w:rsidR="00EB3893" w:rsidRDefault="00794228" w:rsidP="00995C4C">
      <w:pPr>
        <w:pStyle w:val="Heading1"/>
      </w:pPr>
      <w:r>
        <w:lastRenderedPageBreak/>
        <w:t>Questions</w:t>
      </w:r>
      <w:r w:rsidR="00411FF5">
        <w:t xml:space="preserve"> </w:t>
      </w:r>
      <w:r w:rsidR="004840B7">
        <w:t>(</w:t>
      </w:r>
      <w:r w:rsidR="004840B7">
        <w:fldChar w:fldCharType="begin"/>
      </w:r>
      <w:r w:rsidR="004840B7">
        <w:instrText xml:space="preserve"> REF _Ref158101393 \r \h </w:instrText>
      </w:r>
      <w:r w:rsidR="004840B7">
        <w:fldChar w:fldCharType="separate"/>
      </w:r>
      <w:r w:rsidR="00201D57">
        <w:t>A</w:t>
      </w:r>
      <w:r w:rsidR="004840B7">
        <w:fldChar w:fldCharType="end"/>
      </w:r>
      <w:r w:rsidR="00411FF5">
        <w:t>)</w:t>
      </w:r>
    </w:p>
    <w:p w14:paraId="27B1D1C6" w14:textId="4619D451" w:rsidR="00794228" w:rsidRDefault="00757D1B">
      <w:r>
        <w:rPr>
          <w:rFonts w:hint="cs"/>
          <w:cs/>
        </w:rPr>
        <w:t>ศึกษาข้อมูลจากไฟล์</w:t>
      </w:r>
      <w:r w:rsidR="009C7C3E">
        <w:t xml:space="preserve"> packet capture </w:t>
      </w:r>
      <w:r w:rsidR="009C7C3E">
        <w:rPr>
          <w:rFonts w:hint="cs"/>
          <w:cs/>
        </w:rPr>
        <w:t>และตอบคำถามต่อไปนี้</w:t>
      </w:r>
    </w:p>
    <w:p w14:paraId="01F727B7" w14:textId="6A6F7CC0" w:rsidR="004C55C6" w:rsidRDefault="00464DBE" w:rsidP="00FB0384">
      <w:pPr>
        <w:pStyle w:val="ListParagraph"/>
        <w:numPr>
          <w:ilvl w:val="0"/>
          <w:numId w:val="32"/>
        </w:numPr>
      </w:pPr>
      <w:bookmarkStart w:id="1" w:name="_Ref158086420"/>
      <w:r>
        <w:rPr>
          <w:rFonts w:hint="cs"/>
          <w:cs/>
        </w:rPr>
        <w:t>จ</w:t>
      </w:r>
      <w:r w:rsidR="00B86170">
        <w:rPr>
          <w:rFonts w:hint="cs"/>
          <w:cs/>
        </w:rPr>
        <w:t xml:space="preserve">าก </w:t>
      </w:r>
      <w:r w:rsidR="00B86170">
        <w:t>I</w:t>
      </w:r>
      <w:r w:rsidR="00A07B87">
        <w:t>CMP echo request</w:t>
      </w:r>
      <w:r w:rsidR="009840F6">
        <w:t xml:space="preserve"> </w:t>
      </w:r>
      <w:r w:rsidR="009840F6">
        <w:rPr>
          <w:rFonts w:hint="cs"/>
          <w:cs/>
        </w:rPr>
        <w:t xml:space="preserve">ที่ส่งจากเครื่องของผู้เรียนไปยัง </w:t>
      </w:r>
      <w:r w:rsidR="009840F6">
        <w:t>gaia.cs.umass.edu</w:t>
      </w:r>
      <w:r w:rsidR="00A07B87">
        <w:t xml:space="preserve"> </w:t>
      </w:r>
      <w:r w:rsidR="006C6768">
        <w:rPr>
          <w:rFonts w:hint="cs"/>
          <w:cs/>
        </w:rPr>
        <w:t>แต่ละ</w:t>
      </w:r>
      <w:r w:rsidR="006B23E1">
        <w:rPr>
          <w:rFonts w:hint="cs"/>
          <w:cs/>
        </w:rPr>
        <w:t xml:space="preserve"> </w:t>
      </w:r>
      <w:r w:rsidR="006B23E1">
        <w:t>echo</w:t>
      </w:r>
      <w:r w:rsidR="006C6768">
        <w:rPr>
          <w:rFonts w:hint="cs"/>
          <w:cs/>
        </w:rPr>
        <w:t xml:space="preserve"> </w:t>
      </w:r>
      <w:r w:rsidR="006C6768">
        <w:t xml:space="preserve">request </w:t>
      </w:r>
      <w:r w:rsidR="006C6768">
        <w:rPr>
          <w:rFonts w:hint="cs"/>
          <w:cs/>
        </w:rPr>
        <w:t xml:space="preserve">ถูกแบ่งออกเป็น </w:t>
      </w:r>
      <w:r w:rsidR="006C6768">
        <w:t xml:space="preserve">IPv4 datagrams </w:t>
      </w:r>
      <w:r w:rsidR="006C6768">
        <w:rPr>
          <w:rFonts w:hint="cs"/>
          <w:cs/>
        </w:rPr>
        <w:t xml:space="preserve">กี่ </w:t>
      </w:r>
      <w:r w:rsidR="006C6768">
        <w:t>datagrams?</w:t>
      </w:r>
      <w:r>
        <w:t xml:space="preserve"> </w:t>
      </w:r>
      <w:r w:rsidR="00F85601">
        <w:rPr>
          <w:rFonts w:hint="cs"/>
          <w:cs/>
        </w:rPr>
        <w:t xml:space="preserve">แต่ละ </w:t>
      </w:r>
      <w:r w:rsidR="00F85601">
        <w:t xml:space="preserve">datagram </w:t>
      </w:r>
      <w:r w:rsidR="00F85601">
        <w:rPr>
          <w:rFonts w:hint="cs"/>
          <w:cs/>
        </w:rPr>
        <w:t>มีขนาดเท่าใดบ้าง?</w:t>
      </w:r>
      <w:bookmarkEnd w:id="1"/>
    </w:p>
    <w:p w14:paraId="1F6123D4" w14:textId="11CDBBA8" w:rsidR="00BB7B1E" w:rsidRPr="00BB7B1E" w:rsidRDefault="00BB7B1E" w:rsidP="00BB7B1E">
      <w:pPr>
        <w:pStyle w:val="ListParagraph"/>
        <w:rPr>
          <w:color w:val="FF0000"/>
        </w:rPr>
      </w:pPr>
      <w:r w:rsidRPr="00BB7B1E">
        <w:rPr>
          <w:color w:val="FF0000"/>
        </w:rPr>
        <w:t xml:space="preserve">3 datagrams 1500, 1500, 1060 </w:t>
      </w:r>
    </w:p>
    <w:p w14:paraId="3C88D5A4" w14:textId="0EA71B33" w:rsidR="00BB7B1E" w:rsidRPr="00BB7B1E" w:rsidRDefault="00BB7B1E" w:rsidP="00BB7B1E">
      <w:pPr>
        <w:pStyle w:val="ListParagraph"/>
        <w:rPr>
          <w:color w:val="FF0000"/>
        </w:rPr>
      </w:pPr>
      <w:r w:rsidRPr="00BB7B1E">
        <w:rPr>
          <w:rFonts w:hint="cs"/>
          <w:color w:val="FF0000"/>
          <w:cs/>
        </w:rPr>
        <w:t xml:space="preserve">ดูได้จาก </w:t>
      </w:r>
      <w:proofErr w:type="spellStart"/>
      <w:r w:rsidRPr="00BB7B1E">
        <w:rPr>
          <w:color w:val="FF0000"/>
        </w:rPr>
        <w:t>ip.len</w:t>
      </w:r>
      <w:proofErr w:type="spellEnd"/>
    </w:p>
    <w:p w14:paraId="57DAFE4A" w14:textId="363816EC" w:rsidR="00FB0384" w:rsidRDefault="006B23E1" w:rsidP="00BB7B1E">
      <w:pPr>
        <w:pStyle w:val="ListParagraph"/>
        <w:numPr>
          <w:ilvl w:val="0"/>
          <w:numId w:val="32"/>
        </w:numPr>
      </w:pPr>
      <w:bookmarkStart w:id="2" w:name="_Ref158086435"/>
      <w:r>
        <w:rPr>
          <w:rFonts w:hint="cs"/>
          <w:cs/>
        </w:rPr>
        <w:t xml:space="preserve">จาก </w:t>
      </w:r>
      <w:r>
        <w:t xml:space="preserve">ICMP echo reply </w:t>
      </w:r>
      <w:r>
        <w:rPr>
          <w:rFonts w:hint="cs"/>
          <w:cs/>
        </w:rPr>
        <w:t xml:space="preserve">ที่ส่งจาก </w:t>
      </w:r>
      <w:r>
        <w:t xml:space="preserve">gaia.cs.umass.edu </w:t>
      </w:r>
      <w:r>
        <w:rPr>
          <w:rFonts w:hint="cs"/>
          <w:cs/>
        </w:rPr>
        <w:t>มายังเครื่องผู้เรียน</w:t>
      </w:r>
      <w:r>
        <w:t xml:space="preserve"> </w:t>
      </w:r>
      <w:r>
        <w:rPr>
          <w:rFonts w:hint="cs"/>
          <w:cs/>
        </w:rPr>
        <w:t xml:space="preserve">แต่ละ </w:t>
      </w:r>
      <w:r>
        <w:t xml:space="preserve">echo reply </w:t>
      </w:r>
      <w:r>
        <w:rPr>
          <w:rFonts w:hint="cs"/>
          <w:cs/>
        </w:rPr>
        <w:t xml:space="preserve">ถูกแบ่งออกเป็น </w:t>
      </w:r>
      <w:r>
        <w:t xml:space="preserve">IPv4 datagrams </w:t>
      </w:r>
      <w:r>
        <w:rPr>
          <w:rFonts w:hint="cs"/>
          <w:cs/>
        </w:rPr>
        <w:t xml:space="preserve">กี่ </w:t>
      </w:r>
      <w:r>
        <w:t xml:space="preserve">datagrams? </w:t>
      </w:r>
      <w:r>
        <w:rPr>
          <w:rFonts w:hint="cs"/>
          <w:cs/>
        </w:rPr>
        <w:t xml:space="preserve">แต่ละ </w:t>
      </w:r>
      <w:r>
        <w:t xml:space="preserve">datagram </w:t>
      </w:r>
      <w:r>
        <w:rPr>
          <w:rFonts w:hint="cs"/>
          <w:cs/>
        </w:rPr>
        <w:t>มีขนาดเท่าใดบ้าง?</w:t>
      </w:r>
      <w:bookmarkEnd w:id="2"/>
    </w:p>
    <w:p w14:paraId="66937CBA" w14:textId="77777777" w:rsidR="00BB7B1E" w:rsidRPr="00BB7B1E" w:rsidRDefault="00BB7B1E" w:rsidP="00BB7B1E">
      <w:pPr>
        <w:pStyle w:val="ListParagraph"/>
        <w:rPr>
          <w:color w:val="FF0000"/>
        </w:rPr>
      </w:pPr>
      <w:r w:rsidRPr="00BB7B1E">
        <w:rPr>
          <w:color w:val="FF0000"/>
        </w:rPr>
        <w:t xml:space="preserve">3 datagrams 1500, 1500, 1060 </w:t>
      </w:r>
    </w:p>
    <w:p w14:paraId="080C9A98" w14:textId="1CCDEF91" w:rsidR="00BB7B1E" w:rsidRPr="00BB7B1E" w:rsidRDefault="00BB7B1E" w:rsidP="00BB7B1E">
      <w:pPr>
        <w:pStyle w:val="ListParagraph"/>
        <w:rPr>
          <w:rFonts w:hint="cs"/>
          <w:color w:val="FF0000"/>
        </w:rPr>
      </w:pPr>
      <w:r w:rsidRPr="00BB7B1E">
        <w:rPr>
          <w:rFonts w:hint="cs"/>
          <w:color w:val="FF0000"/>
          <w:cs/>
        </w:rPr>
        <w:t xml:space="preserve">ดูได้จาก </w:t>
      </w:r>
      <w:proofErr w:type="spellStart"/>
      <w:r w:rsidRPr="00BB7B1E">
        <w:rPr>
          <w:color w:val="FF0000"/>
        </w:rPr>
        <w:t>ip.len</w:t>
      </w:r>
      <w:proofErr w:type="spellEnd"/>
    </w:p>
    <w:p w14:paraId="0778D78F" w14:textId="0CCEEB3B" w:rsidR="006B23E1" w:rsidRDefault="00543BFF" w:rsidP="00FB0384">
      <w:pPr>
        <w:pStyle w:val="ListParagraph"/>
        <w:numPr>
          <w:ilvl w:val="0"/>
          <w:numId w:val="32"/>
        </w:numPr>
      </w:pPr>
      <w:r>
        <w:rPr>
          <w:rFonts w:hint="cs"/>
          <w:cs/>
        </w:rPr>
        <w:t xml:space="preserve">พิจารณาขนาดของแต่ละ </w:t>
      </w:r>
      <w:r>
        <w:t xml:space="preserve">IPv4 fragment </w:t>
      </w:r>
      <w:r>
        <w:rPr>
          <w:rFonts w:hint="cs"/>
          <w:cs/>
        </w:rPr>
        <w:t xml:space="preserve">จากข้อ </w:t>
      </w:r>
      <w:r>
        <w:fldChar w:fldCharType="begin"/>
      </w:r>
      <w:r>
        <w:rPr>
          <w:cs/>
        </w:rPr>
        <w:instrText xml:space="preserve"> </w:instrText>
      </w:r>
      <w:r>
        <w:rPr>
          <w:rFonts w:hint="cs"/>
        </w:rPr>
        <w:instrText>REF _Ref</w:instrText>
      </w:r>
      <w:r>
        <w:rPr>
          <w:rFonts w:hint="cs"/>
          <w:cs/>
        </w:rPr>
        <w:instrText xml:space="preserve">158086420 </w:instrText>
      </w:r>
      <w:r>
        <w:rPr>
          <w:rFonts w:hint="cs"/>
        </w:rPr>
        <w:instrText>\r \h</w:instrText>
      </w:r>
      <w:r>
        <w:rPr>
          <w:cs/>
        </w:rPr>
        <w:instrText xml:space="preserve"> </w:instrText>
      </w:r>
      <w:r>
        <w:fldChar w:fldCharType="separate"/>
      </w:r>
      <w:r w:rsidR="00201D57">
        <w:rPr>
          <w:cs/>
        </w:rPr>
        <w:t>1)</w:t>
      </w:r>
      <w:r>
        <w:fldChar w:fldCharType="end"/>
      </w:r>
      <w:r>
        <w:t xml:space="preserve"> </w:t>
      </w:r>
      <w:r>
        <w:rPr>
          <w:rFonts w:hint="cs"/>
          <w:cs/>
        </w:rPr>
        <w:t xml:space="preserve">และ </w:t>
      </w:r>
      <w:r>
        <w:fldChar w:fldCharType="begin"/>
      </w:r>
      <w:r>
        <w:rPr>
          <w:cs/>
        </w:rPr>
        <w:instrText xml:space="preserve"> </w:instrText>
      </w:r>
      <w:r>
        <w:rPr>
          <w:rFonts w:hint="cs"/>
        </w:rPr>
        <w:instrText>REF _Ref</w:instrText>
      </w:r>
      <w:r>
        <w:rPr>
          <w:rFonts w:hint="cs"/>
          <w:cs/>
        </w:rPr>
        <w:instrText xml:space="preserve">158086435 </w:instrText>
      </w:r>
      <w:r>
        <w:rPr>
          <w:rFonts w:hint="cs"/>
        </w:rPr>
        <w:instrText>\r \h</w:instrText>
      </w:r>
      <w:r>
        <w:rPr>
          <w:cs/>
        </w:rPr>
        <w:instrText xml:space="preserve"> </w:instrText>
      </w:r>
      <w:r>
        <w:fldChar w:fldCharType="separate"/>
      </w:r>
      <w:r w:rsidR="00201D57">
        <w:rPr>
          <w:cs/>
        </w:rPr>
        <w:t>2)</w:t>
      </w:r>
      <w:r>
        <w:fldChar w:fldCharType="end"/>
      </w:r>
      <w:r>
        <w:t xml:space="preserve"> </w:t>
      </w:r>
      <w:r w:rsidR="00A40C2F">
        <w:rPr>
          <w:rFonts w:hint="cs"/>
          <w:cs/>
        </w:rPr>
        <w:t>หลังจาก</w:t>
      </w:r>
      <w:r w:rsidR="00E45CA3">
        <w:rPr>
          <w:rFonts w:hint="cs"/>
          <w:cs/>
        </w:rPr>
        <w:t xml:space="preserve">ผ่านการ </w:t>
      </w:r>
      <w:r w:rsidR="00E45CA3">
        <w:t>fragmentation</w:t>
      </w:r>
      <w:r w:rsidR="00E45CA3">
        <w:rPr>
          <w:rFonts w:hint="cs"/>
          <w:cs/>
        </w:rPr>
        <w:t xml:space="preserve"> </w:t>
      </w:r>
      <w:r>
        <w:rPr>
          <w:rFonts w:hint="cs"/>
          <w:cs/>
        </w:rPr>
        <w:t xml:space="preserve">แล้ว </w:t>
      </w:r>
      <w:r w:rsidR="00E45CA3">
        <w:rPr>
          <w:rFonts w:hint="cs"/>
          <w:cs/>
        </w:rPr>
        <w:t>แต่</w:t>
      </w:r>
      <w:r w:rsidR="00E664A2">
        <w:rPr>
          <w:rFonts w:hint="cs"/>
          <w:cs/>
        </w:rPr>
        <w:t>ละ</w:t>
      </w:r>
      <w:r w:rsidR="00E45CA3">
        <w:rPr>
          <w:rFonts w:hint="cs"/>
          <w:cs/>
        </w:rPr>
        <w:t>คู่</w:t>
      </w:r>
      <w:r w:rsidR="00E664A2">
        <w:rPr>
          <w:rFonts w:hint="cs"/>
          <w:cs/>
        </w:rPr>
        <w:t xml:space="preserve"> </w:t>
      </w:r>
      <w:r w:rsidR="00E664A2">
        <w:t xml:space="preserve">echo request </w:t>
      </w:r>
      <w:r w:rsidR="00B33BF8">
        <w:t>/</w:t>
      </w:r>
      <w:r w:rsidR="00E664A2">
        <w:rPr>
          <w:rFonts w:hint="cs"/>
          <w:cs/>
        </w:rPr>
        <w:t xml:space="preserve"> </w:t>
      </w:r>
      <w:r w:rsidR="00E664A2">
        <w:t>echo reply</w:t>
      </w:r>
      <w:r w:rsidR="00A40C2F">
        <w:t xml:space="preserve"> </w:t>
      </w:r>
      <w:r w:rsidR="00E45CA3">
        <w:rPr>
          <w:rFonts w:hint="cs"/>
          <w:cs/>
        </w:rPr>
        <w:t>ถูกแบ่งเป็น</w:t>
      </w:r>
      <w:r w:rsidR="00F31DCE">
        <w:rPr>
          <w:rFonts w:hint="cs"/>
          <w:cs/>
        </w:rPr>
        <w:t xml:space="preserve"> </w:t>
      </w:r>
      <w:r w:rsidR="00F31DCE">
        <w:t>IPv4 datagrams</w:t>
      </w:r>
      <w:r w:rsidR="005A13ED">
        <w:t xml:space="preserve"> </w:t>
      </w:r>
      <w:r w:rsidR="00907B7E">
        <w:rPr>
          <w:rFonts w:hint="cs"/>
          <w:cs/>
        </w:rPr>
        <w:t>โดย</w:t>
      </w:r>
      <w:r w:rsidR="00C819A6">
        <w:rPr>
          <w:rFonts w:hint="cs"/>
          <w:cs/>
        </w:rPr>
        <w:t>ฝั่งผู้ส่งและผู้</w:t>
      </w:r>
      <w:r w:rsidR="00095DDE">
        <w:rPr>
          <w:rFonts w:hint="cs"/>
          <w:cs/>
        </w:rPr>
        <w:t>รับมี</w:t>
      </w:r>
      <w:r w:rsidR="009F78A0">
        <w:rPr>
          <w:rFonts w:hint="cs"/>
          <w:cs/>
        </w:rPr>
        <w:t>แนวทางการกำหนดขนาดของ</w:t>
      </w:r>
      <w:r w:rsidR="00095DDE">
        <w:rPr>
          <w:rFonts w:hint="cs"/>
          <w:cs/>
        </w:rPr>
        <w:t>แต่ละ</w:t>
      </w:r>
      <w:r w:rsidR="0023607D">
        <w:rPr>
          <w:rFonts w:hint="cs"/>
          <w:cs/>
        </w:rPr>
        <w:t xml:space="preserve"> </w:t>
      </w:r>
      <w:r w:rsidR="0023607D">
        <w:t>IPv4 fragment</w:t>
      </w:r>
      <w:r w:rsidR="009F78A0">
        <w:rPr>
          <w:rFonts w:hint="cs"/>
          <w:cs/>
        </w:rPr>
        <w:t xml:space="preserve"> </w:t>
      </w:r>
      <w:r w:rsidR="00095DDE">
        <w:rPr>
          <w:rFonts w:hint="cs"/>
          <w:cs/>
        </w:rPr>
        <w:t>เหมือนหรือต่างกันอย่างไร? จงอธิบาย</w:t>
      </w:r>
    </w:p>
    <w:p w14:paraId="3685B03B" w14:textId="3E17D2E4" w:rsidR="00BB7B1E" w:rsidRPr="00BB7B1E" w:rsidRDefault="00BB7B1E" w:rsidP="00BB7B1E">
      <w:pPr>
        <w:pStyle w:val="ListParagraph"/>
        <w:rPr>
          <w:rFonts w:hint="cs"/>
          <w:color w:val="FF0000"/>
        </w:rPr>
      </w:pPr>
      <w:r w:rsidRPr="00BB7B1E">
        <w:rPr>
          <w:rFonts w:hint="cs"/>
          <w:color w:val="FF0000"/>
          <w:cs/>
        </w:rPr>
        <w:t>เหมือนกันเพราะค่า</w:t>
      </w:r>
      <w:r w:rsidRPr="00BB7B1E">
        <w:rPr>
          <w:color w:val="FF0000"/>
        </w:rPr>
        <w:t>MTU</w:t>
      </w:r>
      <w:r w:rsidRPr="00BB7B1E">
        <w:rPr>
          <w:rFonts w:hint="cs"/>
          <w:color w:val="FF0000"/>
          <w:cs/>
        </w:rPr>
        <w:t>มีค่าเท่ากันเนื่องด้วยใช้</w:t>
      </w:r>
      <w:r w:rsidRPr="00BB7B1E">
        <w:rPr>
          <w:color w:val="FF0000"/>
        </w:rPr>
        <w:t>link</w:t>
      </w:r>
      <w:r w:rsidRPr="00BB7B1E">
        <w:rPr>
          <w:rFonts w:hint="cs"/>
          <w:color w:val="FF0000"/>
          <w:cs/>
        </w:rPr>
        <w:t>เส้นเดียวกัน</w:t>
      </w:r>
    </w:p>
    <w:p w14:paraId="590A0BA2" w14:textId="5FF60C77" w:rsidR="00B05AC7" w:rsidRDefault="00864D59" w:rsidP="00FB0384">
      <w:pPr>
        <w:pStyle w:val="ListParagraph"/>
        <w:numPr>
          <w:ilvl w:val="0"/>
          <w:numId w:val="32"/>
        </w:numPr>
      </w:pPr>
      <w:r>
        <w:rPr>
          <w:rFonts w:hint="cs"/>
          <w:cs/>
        </w:rPr>
        <w:t xml:space="preserve">ข้อมูลใดใน </w:t>
      </w:r>
      <w:r>
        <w:t xml:space="preserve">IPv4 header </w:t>
      </w:r>
      <w:r>
        <w:rPr>
          <w:rFonts w:hint="cs"/>
          <w:cs/>
        </w:rPr>
        <w:t>ที่</w:t>
      </w:r>
      <w:r w:rsidR="004B6226">
        <w:rPr>
          <w:rFonts w:hint="cs"/>
          <w:cs/>
        </w:rPr>
        <w:t>สามารถ</w:t>
      </w:r>
      <w:r>
        <w:rPr>
          <w:rFonts w:hint="cs"/>
          <w:cs/>
        </w:rPr>
        <w:t xml:space="preserve">ใช้บ่งบอกว่า </w:t>
      </w:r>
      <w:r>
        <w:t xml:space="preserve">datagram </w:t>
      </w:r>
      <w:r>
        <w:rPr>
          <w:rFonts w:hint="cs"/>
          <w:cs/>
        </w:rPr>
        <w:t xml:space="preserve">นี้ผ่านการ </w:t>
      </w:r>
      <w:r>
        <w:t xml:space="preserve">fragmentation </w:t>
      </w:r>
      <w:r>
        <w:rPr>
          <w:rFonts w:hint="cs"/>
          <w:cs/>
        </w:rPr>
        <w:t>มา</w:t>
      </w:r>
      <w:r w:rsidR="007C4859">
        <w:rPr>
          <w:rFonts w:hint="cs"/>
          <w:cs/>
        </w:rPr>
        <w:t>แล้ว</w:t>
      </w:r>
      <w:r w:rsidR="00FA4327">
        <w:rPr>
          <w:rFonts w:hint="cs"/>
          <w:cs/>
        </w:rPr>
        <w:t>?</w:t>
      </w:r>
    </w:p>
    <w:p w14:paraId="7A404B69" w14:textId="5F565710" w:rsidR="00BB7B1E" w:rsidRPr="00BB7B1E" w:rsidRDefault="00BB7B1E" w:rsidP="00BB7B1E">
      <w:pPr>
        <w:pStyle w:val="ListParagraph"/>
        <w:rPr>
          <w:color w:val="FF0000"/>
        </w:rPr>
      </w:pPr>
      <w:r w:rsidRPr="00BB7B1E">
        <w:rPr>
          <w:color w:val="FF0000"/>
        </w:rPr>
        <w:t>Flags: 0x1</w:t>
      </w:r>
      <w:r w:rsidRPr="00BB7B1E">
        <w:rPr>
          <w:rFonts w:hint="cs"/>
          <w:color w:val="FF0000"/>
          <w:cs/>
        </w:rPr>
        <w:t xml:space="preserve"> แปลว่ามี </w:t>
      </w:r>
      <w:r w:rsidRPr="00BB7B1E">
        <w:rPr>
          <w:color w:val="FF0000"/>
        </w:rPr>
        <w:t>more fragment</w:t>
      </w:r>
    </w:p>
    <w:p w14:paraId="37FD4896" w14:textId="732041C7" w:rsidR="00BB7B1E" w:rsidRPr="00BB7B1E" w:rsidRDefault="00BB7B1E" w:rsidP="00BB7B1E">
      <w:pPr>
        <w:pStyle w:val="ListParagraph"/>
        <w:rPr>
          <w:rFonts w:hint="cs"/>
          <w:color w:val="FF0000"/>
        </w:rPr>
      </w:pPr>
      <w:r w:rsidRPr="00BB7B1E">
        <w:rPr>
          <w:rFonts w:hint="cs"/>
          <w:color w:val="FF0000"/>
          <w:cs/>
        </w:rPr>
        <w:t>ดูได้จาก</w:t>
      </w:r>
      <w:r w:rsidRPr="00BB7B1E">
        <w:rPr>
          <w:color w:val="FF0000"/>
        </w:rPr>
        <w:t xml:space="preserve"> packet detail pane </w:t>
      </w:r>
      <w:r w:rsidRPr="00BB7B1E">
        <w:rPr>
          <w:rFonts w:hint="cs"/>
          <w:color w:val="FF0000"/>
          <w:cs/>
        </w:rPr>
        <w:t xml:space="preserve">ของ </w:t>
      </w:r>
      <w:r w:rsidRPr="00BB7B1E">
        <w:rPr>
          <w:color w:val="FF0000"/>
        </w:rPr>
        <w:t>IP</w:t>
      </w:r>
    </w:p>
    <w:p w14:paraId="75213C58" w14:textId="5BB95BE8" w:rsidR="007C4859" w:rsidRDefault="00FA4327" w:rsidP="00FB0384">
      <w:pPr>
        <w:pStyle w:val="ListParagraph"/>
        <w:numPr>
          <w:ilvl w:val="0"/>
          <w:numId w:val="32"/>
        </w:numPr>
      </w:pPr>
      <w:r>
        <w:rPr>
          <w:rFonts w:hint="cs"/>
          <w:cs/>
        </w:rPr>
        <w:t xml:space="preserve">ข้อมูลใดใน </w:t>
      </w:r>
      <w:r>
        <w:t xml:space="preserve">IPv4 header </w:t>
      </w:r>
      <w:r w:rsidR="000D243C">
        <w:rPr>
          <w:rFonts w:hint="cs"/>
          <w:cs/>
        </w:rPr>
        <w:t>ที่</w:t>
      </w:r>
      <w:r w:rsidR="004B6226">
        <w:rPr>
          <w:rFonts w:hint="cs"/>
          <w:cs/>
        </w:rPr>
        <w:t>สามารถ</w:t>
      </w:r>
      <w:r w:rsidR="000D243C">
        <w:rPr>
          <w:rFonts w:hint="cs"/>
          <w:cs/>
        </w:rPr>
        <w:t xml:space="preserve">ใช้บ่งบอกว่า </w:t>
      </w:r>
      <w:r w:rsidR="000D243C">
        <w:t xml:space="preserve">packet </w:t>
      </w:r>
      <w:r w:rsidR="000D243C">
        <w:rPr>
          <w:rFonts w:hint="cs"/>
          <w:cs/>
        </w:rPr>
        <w:t xml:space="preserve">นั้นเป็น </w:t>
      </w:r>
      <w:r w:rsidR="000D243C">
        <w:t xml:space="preserve">fragment </w:t>
      </w:r>
      <w:r w:rsidR="000D243C">
        <w:rPr>
          <w:rFonts w:hint="cs"/>
          <w:cs/>
        </w:rPr>
        <w:t>แรก</w:t>
      </w:r>
      <w:r w:rsidR="009F767E">
        <w:rPr>
          <w:rFonts w:hint="cs"/>
          <w:cs/>
        </w:rPr>
        <w:t xml:space="preserve">หรือเป็น </w:t>
      </w:r>
      <w:r w:rsidR="009F767E">
        <w:t xml:space="preserve">fragment </w:t>
      </w:r>
      <w:r w:rsidR="009F767E">
        <w:rPr>
          <w:rFonts w:hint="cs"/>
          <w:cs/>
        </w:rPr>
        <w:t>สุดท้าย?</w:t>
      </w:r>
    </w:p>
    <w:p w14:paraId="721FB69A" w14:textId="1C173D4B" w:rsidR="00BB7B1E" w:rsidRPr="00BB7B1E" w:rsidRDefault="00BB7B1E" w:rsidP="00BB7B1E">
      <w:pPr>
        <w:pStyle w:val="ListParagraph"/>
        <w:rPr>
          <w:rFonts w:hint="cs"/>
          <w:color w:val="FF0000"/>
        </w:rPr>
      </w:pPr>
      <w:r w:rsidRPr="00BB7B1E">
        <w:rPr>
          <w:color w:val="FF0000"/>
        </w:rPr>
        <w:t>Flags: 0x1</w:t>
      </w:r>
      <w:r w:rsidRPr="00BB7B1E">
        <w:rPr>
          <w:rFonts w:hint="cs"/>
          <w:color w:val="FF0000"/>
          <w:cs/>
        </w:rPr>
        <w:t xml:space="preserve"> แปลว่ามี </w:t>
      </w:r>
      <w:r w:rsidRPr="00BB7B1E">
        <w:rPr>
          <w:color w:val="FF0000"/>
        </w:rPr>
        <w:t>more fragment</w:t>
      </w:r>
      <w:r>
        <w:rPr>
          <w:color w:val="FF0000"/>
        </w:rPr>
        <w:t xml:space="preserve"> </w:t>
      </w:r>
      <w:r>
        <w:rPr>
          <w:rFonts w:hint="cs"/>
          <w:color w:val="FF0000"/>
          <w:cs/>
        </w:rPr>
        <w:t>และ</w:t>
      </w:r>
      <w:r>
        <w:rPr>
          <w:color w:val="FF0000"/>
        </w:rPr>
        <w:t xml:space="preserve"> fragment</w:t>
      </w:r>
      <w:r>
        <w:rPr>
          <w:rFonts w:hint="cs"/>
          <w:color w:val="FF0000"/>
          <w:cs/>
        </w:rPr>
        <w:t xml:space="preserve"> แรก</w:t>
      </w:r>
      <w:r>
        <w:rPr>
          <w:color w:val="FF0000"/>
        </w:rPr>
        <w:t xml:space="preserve"> offset=0</w:t>
      </w:r>
    </w:p>
    <w:p w14:paraId="4839F2AD" w14:textId="3B07D3C7" w:rsidR="00BB7B1E" w:rsidRPr="00BB7B1E" w:rsidRDefault="00BB7B1E" w:rsidP="00BB7B1E">
      <w:pPr>
        <w:pStyle w:val="ListParagraph"/>
        <w:rPr>
          <w:color w:val="FF0000"/>
        </w:rPr>
      </w:pPr>
      <w:r w:rsidRPr="00BB7B1E">
        <w:rPr>
          <w:rFonts w:hint="cs"/>
          <w:color w:val="FF0000"/>
          <w:cs/>
        </w:rPr>
        <w:t>ดูได้จาก</w:t>
      </w:r>
      <w:r w:rsidRPr="00BB7B1E">
        <w:rPr>
          <w:color w:val="FF0000"/>
        </w:rPr>
        <w:t xml:space="preserve"> packet detail pane </w:t>
      </w:r>
      <w:r w:rsidRPr="00BB7B1E">
        <w:rPr>
          <w:rFonts w:hint="cs"/>
          <w:color w:val="FF0000"/>
          <w:cs/>
        </w:rPr>
        <w:t xml:space="preserve">ของ </w:t>
      </w:r>
      <w:r w:rsidRPr="00BB7B1E">
        <w:rPr>
          <w:color w:val="FF0000"/>
        </w:rPr>
        <w:t>IP</w:t>
      </w:r>
    </w:p>
    <w:p w14:paraId="683A40F5" w14:textId="5FCC353C" w:rsidR="009F767E" w:rsidRDefault="00CE3261" w:rsidP="00FB0384">
      <w:pPr>
        <w:pStyle w:val="ListParagraph"/>
        <w:numPr>
          <w:ilvl w:val="0"/>
          <w:numId w:val="32"/>
        </w:numPr>
      </w:pPr>
      <w:r>
        <w:rPr>
          <w:rFonts w:hint="cs"/>
          <w:cs/>
        </w:rPr>
        <w:t>พิจารณา</w:t>
      </w:r>
      <w:r w:rsidR="00060F5A">
        <w:t xml:space="preserve"> IPv4 datagram </w:t>
      </w:r>
      <w:r w:rsidR="00060F5A">
        <w:rPr>
          <w:rFonts w:hint="cs"/>
          <w:cs/>
        </w:rPr>
        <w:t xml:space="preserve">ที่เป็น </w:t>
      </w:r>
      <w:r w:rsidR="00060F5A">
        <w:t xml:space="preserve">fragment </w:t>
      </w:r>
      <w:r w:rsidR="00060F5A">
        <w:rPr>
          <w:rFonts w:hint="cs"/>
          <w:cs/>
        </w:rPr>
        <w:t xml:space="preserve">ลำดับที่ </w:t>
      </w:r>
      <w:r w:rsidR="00060F5A">
        <w:t>2</w:t>
      </w:r>
      <w:r w:rsidR="003B184A">
        <w:rPr>
          <w:rFonts w:hint="cs"/>
          <w:cs/>
        </w:rPr>
        <w:t xml:space="preserve"> จากการทำ </w:t>
      </w:r>
      <w:r w:rsidR="003B184A">
        <w:t>fragmentation</w:t>
      </w:r>
      <w:r w:rsidR="00060F5A">
        <w:t xml:space="preserve"> </w:t>
      </w:r>
      <w:r w:rsidR="004B6226">
        <w:rPr>
          <w:rFonts w:hint="cs"/>
          <w:cs/>
        </w:rPr>
        <w:t xml:space="preserve">ข้อมูลใดใน </w:t>
      </w:r>
      <w:r w:rsidR="004B6226">
        <w:t xml:space="preserve">IPv4 header </w:t>
      </w:r>
      <w:r w:rsidR="004B6226">
        <w:rPr>
          <w:rFonts w:hint="cs"/>
          <w:cs/>
        </w:rPr>
        <w:t>ที่สามารถ</w:t>
      </w:r>
      <w:r w:rsidR="00835047">
        <w:rPr>
          <w:rFonts w:hint="cs"/>
          <w:cs/>
        </w:rPr>
        <w:t xml:space="preserve">ใช้บ่งบอกว่า </w:t>
      </w:r>
      <w:r w:rsidR="00835047">
        <w:t xml:space="preserve">datagram </w:t>
      </w:r>
      <w:r w:rsidR="00835047">
        <w:rPr>
          <w:rFonts w:hint="cs"/>
          <w:cs/>
        </w:rPr>
        <w:t>น</w:t>
      </w:r>
      <w:r w:rsidR="005F4D10">
        <w:rPr>
          <w:rFonts w:hint="cs"/>
          <w:cs/>
        </w:rPr>
        <w:t xml:space="preserve">ี้ไม่ใช่ </w:t>
      </w:r>
      <w:r w:rsidR="005F4D10">
        <w:t xml:space="preserve">fragment </w:t>
      </w:r>
      <w:r w:rsidR="005F4D10">
        <w:rPr>
          <w:rFonts w:hint="cs"/>
          <w:cs/>
        </w:rPr>
        <w:t>แรก</w:t>
      </w:r>
      <w:r w:rsidR="00D8329F">
        <w:rPr>
          <w:rFonts w:hint="cs"/>
          <w:cs/>
        </w:rPr>
        <w:t xml:space="preserve"> และไม่ใช่ </w:t>
      </w:r>
      <w:r w:rsidR="00D8329F">
        <w:t xml:space="preserve">fragment </w:t>
      </w:r>
      <w:r w:rsidR="00D8329F">
        <w:rPr>
          <w:rFonts w:hint="cs"/>
          <w:cs/>
        </w:rPr>
        <w:t>สุดท้าย?</w:t>
      </w:r>
    </w:p>
    <w:p w14:paraId="07BF7CC9" w14:textId="37275D08" w:rsidR="00A93177" w:rsidRPr="00BB7B1E" w:rsidRDefault="00A93177" w:rsidP="00A93177">
      <w:pPr>
        <w:pStyle w:val="ListParagraph"/>
        <w:rPr>
          <w:rFonts w:hint="cs"/>
          <w:color w:val="FF0000"/>
        </w:rPr>
      </w:pPr>
      <w:r w:rsidRPr="00BB7B1E">
        <w:rPr>
          <w:color w:val="FF0000"/>
        </w:rPr>
        <w:t>Flags: 0x1</w:t>
      </w:r>
      <w:r w:rsidRPr="00BB7B1E">
        <w:rPr>
          <w:rFonts w:hint="cs"/>
          <w:color w:val="FF0000"/>
          <w:cs/>
        </w:rPr>
        <w:t xml:space="preserve"> แปลว่ามี </w:t>
      </w:r>
      <w:r w:rsidRPr="00BB7B1E">
        <w:rPr>
          <w:color w:val="FF0000"/>
        </w:rPr>
        <w:t>more fragment</w:t>
      </w:r>
      <w:r>
        <w:rPr>
          <w:color w:val="FF0000"/>
        </w:rPr>
        <w:t xml:space="preserve"> </w:t>
      </w:r>
      <w:r>
        <w:rPr>
          <w:rFonts w:hint="cs"/>
          <w:color w:val="FF0000"/>
          <w:cs/>
        </w:rPr>
        <w:t>และ</w:t>
      </w:r>
      <w:r>
        <w:rPr>
          <w:color w:val="FF0000"/>
        </w:rPr>
        <w:t xml:space="preserve"> fragment</w:t>
      </w:r>
      <w:r>
        <w:rPr>
          <w:rFonts w:hint="cs"/>
          <w:color w:val="FF0000"/>
          <w:cs/>
        </w:rPr>
        <w:t xml:space="preserve"> แรก</w:t>
      </w:r>
      <w:r>
        <w:rPr>
          <w:color w:val="FF0000"/>
        </w:rPr>
        <w:t xml:space="preserve"> offset</w:t>
      </w:r>
      <w:r>
        <w:rPr>
          <w:color w:val="FF0000"/>
        </w:rPr>
        <w:t>=1480/8=135(</w:t>
      </w:r>
      <w:r>
        <w:rPr>
          <w:rFonts w:hint="cs"/>
          <w:color w:val="FF0000"/>
          <w:cs/>
        </w:rPr>
        <w:t>ใน</w:t>
      </w:r>
      <w:proofErr w:type="spellStart"/>
      <w:r>
        <w:rPr>
          <w:color w:val="FF0000"/>
        </w:rPr>
        <w:t>wireshark</w:t>
      </w:r>
      <w:proofErr w:type="spellEnd"/>
      <w:r>
        <w:rPr>
          <w:rFonts w:hint="cs"/>
          <w:color w:val="FF0000"/>
          <w:cs/>
        </w:rPr>
        <w:t>คำนวณให้แล้วเป็น</w:t>
      </w:r>
      <w:r>
        <w:rPr>
          <w:color w:val="FF0000"/>
        </w:rPr>
        <w:t>1480)</w:t>
      </w:r>
    </w:p>
    <w:p w14:paraId="65F81FC8" w14:textId="5DD85EEF" w:rsidR="00A93177" w:rsidRPr="00A93177" w:rsidRDefault="00A93177" w:rsidP="00A93177">
      <w:pPr>
        <w:pStyle w:val="ListParagraph"/>
        <w:rPr>
          <w:color w:val="FF0000"/>
        </w:rPr>
      </w:pPr>
      <w:r w:rsidRPr="00BB7B1E">
        <w:rPr>
          <w:rFonts w:hint="cs"/>
          <w:color w:val="FF0000"/>
          <w:cs/>
        </w:rPr>
        <w:t>ดูได้จาก</w:t>
      </w:r>
      <w:r w:rsidRPr="00BB7B1E">
        <w:rPr>
          <w:color w:val="FF0000"/>
        </w:rPr>
        <w:t xml:space="preserve"> packet detail pane </w:t>
      </w:r>
      <w:r w:rsidRPr="00BB7B1E">
        <w:rPr>
          <w:rFonts w:hint="cs"/>
          <w:color w:val="FF0000"/>
          <w:cs/>
        </w:rPr>
        <w:t xml:space="preserve">ของ </w:t>
      </w:r>
      <w:r w:rsidRPr="00BB7B1E">
        <w:rPr>
          <w:color w:val="FF0000"/>
        </w:rPr>
        <w:t>IP</w:t>
      </w:r>
    </w:p>
    <w:p w14:paraId="795C3997" w14:textId="66941295" w:rsidR="005F4D10" w:rsidRDefault="00DE50A2" w:rsidP="00FB0384">
      <w:pPr>
        <w:pStyle w:val="ListParagraph"/>
        <w:numPr>
          <w:ilvl w:val="0"/>
          <w:numId w:val="32"/>
        </w:numPr>
      </w:pPr>
      <w:r>
        <w:rPr>
          <w:rFonts w:hint="cs"/>
          <w:cs/>
        </w:rPr>
        <w:t>หลังจาก</w:t>
      </w:r>
      <w:r w:rsidR="001808C7">
        <w:rPr>
          <w:rFonts w:hint="cs"/>
          <w:cs/>
        </w:rPr>
        <w:t xml:space="preserve"> </w:t>
      </w:r>
      <w:r w:rsidR="001808C7">
        <w:t xml:space="preserve">fragmentation </w:t>
      </w:r>
      <w:r w:rsidR="001808C7">
        <w:rPr>
          <w:rFonts w:hint="cs"/>
          <w:cs/>
        </w:rPr>
        <w:t xml:space="preserve">หากเปรียบเทียบระหว่าง </w:t>
      </w:r>
      <w:r w:rsidR="001808C7">
        <w:t xml:space="preserve">fragment </w:t>
      </w:r>
      <w:r w:rsidR="001808C7">
        <w:rPr>
          <w:rFonts w:hint="cs"/>
          <w:cs/>
        </w:rPr>
        <w:t xml:space="preserve">แรก และ </w:t>
      </w:r>
      <w:r w:rsidR="001808C7">
        <w:t xml:space="preserve">fragment </w:t>
      </w:r>
      <w:r w:rsidR="001808C7">
        <w:rPr>
          <w:rFonts w:hint="cs"/>
          <w:cs/>
        </w:rPr>
        <w:t>ที่สอง</w:t>
      </w:r>
      <w:r w:rsidR="00EA6EC7">
        <w:rPr>
          <w:rFonts w:hint="cs"/>
          <w:cs/>
        </w:rPr>
        <w:t xml:space="preserve"> ค่าของ </w:t>
      </w:r>
      <w:r w:rsidR="00EA6EC7">
        <w:t xml:space="preserve">field </w:t>
      </w:r>
      <w:r w:rsidR="00EA6EC7">
        <w:rPr>
          <w:rFonts w:hint="cs"/>
          <w:cs/>
        </w:rPr>
        <w:t>ใดที่เปลี่ยนแปลงไป</w:t>
      </w:r>
      <w:r>
        <w:rPr>
          <w:rFonts w:hint="cs"/>
          <w:cs/>
        </w:rPr>
        <w:t>?</w:t>
      </w:r>
    </w:p>
    <w:p w14:paraId="5CE56D8D" w14:textId="77777777" w:rsidR="00A93177" w:rsidRPr="00A93177" w:rsidRDefault="00A93177" w:rsidP="00A93177">
      <w:pPr>
        <w:pStyle w:val="ListParagraph"/>
        <w:rPr>
          <w:color w:val="FF0000"/>
        </w:rPr>
      </w:pPr>
      <w:r w:rsidRPr="00A93177">
        <w:rPr>
          <w:color w:val="FF0000"/>
        </w:rPr>
        <w:t xml:space="preserve">Offset </w:t>
      </w:r>
    </w:p>
    <w:p w14:paraId="2752B47D" w14:textId="5E4D7745" w:rsidR="00A93177" w:rsidRPr="00A93177" w:rsidRDefault="00A93177" w:rsidP="00A93177">
      <w:pPr>
        <w:pStyle w:val="ListParagraph"/>
        <w:rPr>
          <w:color w:val="FF0000"/>
        </w:rPr>
      </w:pPr>
      <w:r w:rsidRPr="00A93177">
        <w:rPr>
          <w:rFonts w:hint="cs"/>
          <w:color w:val="FF0000"/>
          <w:cs/>
        </w:rPr>
        <w:t>ดูได้จาก</w:t>
      </w:r>
      <w:r w:rsidRPr="00A93177">
        <w:rPr>
          <w:color w:val="FF0000"/>
        </w:rPr>
        <w:t xml:space="preserve"> packet detail pane </w:t>
      </w:r>
      <w:r w:rsidRPr="00A93177">
        <w:rPr>
          <w:rFonts w:hint="cs"/>
          <w:color w:val="FF0000"/>
          <w:cs/>
        </w:rPr>
        <w:t xml:space="preserve">ของ </w:t>
      </w:r>
      <w:r w:rsidRPr="00A93177">
        <w:rPr>
          <w:color w:val="FF0000"/>
        </w:rPr>
        <w:t>IP</w:t>
      </w:r>
    </w:p>
    <w:p w14:paraId="4443E194" w14:textId="2AE2EA91" w:rsidR="00A93177" w:rsidRDefault="00A93177" w:rsidP="00A93177">
      <w:pPr>
        <w:pStyle w:val="ListParagraph"/>
      </w:pPr>
    </w:p>
    <w:p w14:paraId="798C92C1" w14:textId="42521E93" w:rsidR="00DE50A2" w:rsidRDefault="00A96E36" w:rsidP="00FB0384">
      <w:pPr>
        <w:pStyle w:val="ListParagraph"/>
        <w:numPr>
          <w:ilvl w:val="0"/>
          <w:numId w:val="32"/>
        </w:numPr>
      </w:pPr>
      <w:r>
        <w:rPr>
          <w:rFonts w:hint="cs"/>
          <w:cs/>
        </w:rPr>
        <w:t>พิจารณา</w:t>
      </w:r>
      <w:r w:rsidR="003B184A">
        <w:rPr>
          <w:rFonts w:hint="cs"/>
          <w:cs/>
        </w:rPr>
        <w:t xml:space="preserve"> </w:t>
      </w:r>
      <w:r w:rsidR="003B184A">
        <w:t xml:space="preserve">IPv4 datagram </w:t>
      </w:r>
      <w:r w:rsidR="003B184A">
        <w:rPr>
          <w:rFonts w:hint="cs"/>
          <w:cs/>
        </w:rPr>
        <w:t xml:space="preserve">ที่เป็น </w:t>
      </w:r>
      <w:r w:rsidR="003B184A">
        <w:t xml:space="preserve">fragment </w:t>
      </w:r>
      <w:r w:rsidR="003B184A">
        <w:rPr>
          <w:rFonts w:hint="cs"/>
          <w:cs/>
        </w:rPr>
        <w:t xml:space="preserve">ลำดับที่ </w:t>
      </w:r>
      <w:r w:rsidR="003B184A">
        <w:t xml:space="preserve">3 </w:t>
      </w:r>
      <w:r w:rsidR="003B184A">
        <w:rPr>
          <w:rFonts w:hint="cs"/>
          <w:cs/>
        </w:rPr>
        <w:t xml:space="preserve">จากการทำ </w:t>
      </w:r>
      <w:r w:rsidR="003B184A">
        <w:t xml:space="preserve">fragmentation </w:t>
      </w:r>
      <w:r w:rsidR="003B184A">
        <w:rPr>
          <w:rFonts w:hint="cs"/>
          <w:cs/>
        </w:rPr>
        <w:t>ข้อมูลใดใน</w:t>
      </w:r>
      <w:r w:rsidR="00D8329F">
        <w:rPr>
          <w:rFonts w:hint="cs"/>
          <w:cs/>
        </w:rPr>
        <w:t xml:space="preserve"> </w:t>
      </w:r>
      <w:r w:rsidR="00D8329F">
        <w:t xml:space="preserve">IPv4 header </w:t>
      </w:r>
      <w:r w:rsidR="00D8329F">
        <w:rPr>
          <w:rFonts w:hint="cs"/>
          <w:cs/>
        </w:rPr>
        <w:t xml:space="preserve">ที่สามารถใช้บ่งบอกว่า </w:t>
      </w:r>
      <w:r w:rsidR="00D8329F">
        <w:t xml:space="preserve">datagram </w:t>
      </w:r>
      <w:r w:rsidR="00D8329F">
        <w:rPr>
          <w:rFonts w:hint="cs"/>
          <w:cs/>
        </w:rPr>
        <w:t xml:space="preserve">นี้เป็น </w:t>
      </w:r>
      <w:r w:rsidR="00D8329F">
        <w:t xml:space="preserve">fragment </w:t>
      </w:r>
      <w:r w:rsidR="00D8329F">
        <w:rPr>
          <w:rFonts w:hint="cs"/>
          <w:cs/>
        </w:rPr>
        <w:t>สุดท้าย?</w:t>
      </w:r>
    </w:p>
    <w:p w14:paraId="2AC5A7A0" w14:textId="317613AB" w:rsidR="00A93177" w:rsidRDefault="00A93177" w:rsidP="00A93177">
      <w:pPr>
        <w:pStyle w:val="ListParagraph"/>
        <w:rPr>
          <w:color w:val="FF0000"/>
        </w:rPr>
      </w:pPr>
      <w:r w:rsidRPr="00BB7B1E">
        <w:rPr>
          <w:color w:val="FF0000"/>
        </w:rPr>
        <w:t>Flags: 0x</w:t>
      </w:r>
      <w:r>
        <w:rPr>
          <w:color w:val="FF0000"/>
        </w:rPr>
        <w:t>0</w:t>
      </w:r>
      <w:r w:rsidRPr="00BB7B1E">
        <w:rPr>
          <w:rFonts w:hint="cs"/>
          <w:color w:val="FF0000"/>
          <w:cs/>
        </w:rPr>
        <w:t xml:space="preserve"> แปลว่า</w:t>
      </w:r>
      <w:r>
        <w:rPr>
          <w:color w:val="FF0000"/>
        </w:rPr>
        <w:t xml:space="preserve"> no</w:t>
      </w:r>
      <w:r w:rsidRPr="00BB7B1E">
        <w:rPr>
          <w:rFonts w:hint="cs"/>
          <w:color w:val="FF0000"/>
          <w:cs/>
        </w:rPr>
        <w:t xml:space="preserve"> </w:t>
      </w:r>
      <w:r w:rsidRPr="00BB7B1E">
        <w:rPr>
          <w:color w:val="FF0000"/>
        </w:rPr>
        <w:t>more fragment</w:t>
      </w:r>
    </w:p>
    <w:p w14:paraId="6274FB4C" w14:textId="75464F14" w:rsidR="00A93177" w:rsidRPr="00A93177" w:rsidRDefault="00A93177" w:rsidP="00A93177">
      <w:pPr>
        <w:pStyle w:val="ListParagraph"/>
        <w:rPr>
          <w:color w:val="FF0000"/>
        </w:rPr>
      </w:pPr>
      <w:r w:rsidRPr="00A93177">
        <w:rPr>
          <w:rFonts w:hint="cs"/>
          <w:color w:val="FF0000"/>
          <w:cs/>
        </w:rPr>
        <w:t>ดูได้จาก</w:t>
      </w:r>
      <w:r w:rsidRPr="00A93177">
        <w:rPr>
          <w:color w:val="FF0000"/>
        </w:rPr>
        <w:t xml:space="preserve"> packet detail pane </w:t>
      </w:r>
      <w:r w:rsidRPr="00A93177">
        <w:rPr>
          <w:rFonts w:hint="cs"/>
          <w:color w:val="FF0000"/>
          <w:cs/>
        </w:rPr>
        <w:t xml:space="preserve">ของ </w:t>
      </w:r>
      <w:r w:rsidRPr="00A93177">
        <w:rPr>
          <w:color w:val="FF0000"/>
        </w:rPr>
        <w:t>IP</w:t>
      </w:r>
    </w:p>
    <w:p w14:paraId="237CDA5E" w14:textId="2A688AD0" w:rsidR="009A6406" w:rsidRDefault="00FC4EB6" w:rsidP="009A6406">
      <w:pPr>
        <w:pStyle w:val="Heading1"/>
        <w:numPr>
          <w:ilvl w:val="0"/>
          <w:numId w:val="34"/>
        </w:numPr>
      </w:pPr>
      <w:bookmarkStart w:id="3" w:name="_Ref158091315"/>
      <w:r>
        <w:t>DHCP in Action</w:t>
      </w:r>
      <w:bookmarkEnd w:id="3"/>
    </w:p>
    <w:p w14:paraId="3D625558" w14:textId="0F09924F" w:rsidR="00FB0384" w:rsidRDefault="00D75BCC" w:rsidP="009A6406">
      <w:pPr>
        <w:rPr>
          <w:rFonts w:cs="Cordia New"/>
        </w:rPr>
      </w:pPr>
      <w:r>
        <w:rPr>
          <w:rFonts w:cs="Cordia New" w:hint="cs"/>
          <w:cs/>
        </w:rPr>
        <w:t>ในการศึกษา</w:t>
      </w:r>
      <w:r w:rsidR="008D14EF">
        <w:rPr>
          <w:rFonts w:cs="Cordia New" w:hint="cs"/>
          <w:cs/>
        </w:rPr>
        <w:t xml:space="preserve"> </w:t>
      </w:r>
      <w:r w:rsidR="008D14EF">
        <w:rPr>
          <w:rFonts w:cs="Cordia New"/>
        </w:rPr>
        <w:t xml:space="preserve">DHCP </w:t>
      </w:r>
      <w:r w:rsidR="00B362B2">
        <w:rPr>
          <w:rFonts w:cs="Cordia New" w:hint="cs"/>
          <w:cs/>
        </w:rPr>
        <w:t>เราจะศึกษาจาก</w:t>
      </w:r>
      <w:r w:rsidR="008D14EF">
        <w:rPr>
          <w:rFonts w:cs="Cordia New" w:hint="cs"/>
          <w:cs/>
        </w:rPr>
        <w:t>ไฟล์บันทึก</w:t>
      </w:r>
      <w:r w:rsidR="00033541">
        <w:rPr>
          <w:rFonts w:cs="Cordia New" w:hint="cs"/>
          <w:cs/>
        </w:rPr>
        <w:t>ร่องรอยการทำงาน</w:t>
      </w:r>
      <w:r w:rsidR="00B362B2">
        <w:rPr>
          <w:rFonts w:cs="Cordia New" w:hint="cs"/>
          <w:cs/>
        </w:rPr>
        <w:t xml:space="preserve">ของ </w:t>
      </w:r>
      <w:r w:rsidR="00B362B2">
        <w:rPr>
          <w:rFonts w:cs="Cordia New"/>
        </w:rPr>
        <w:t xml:space="preserve">DHCP </w:t>
      </w:r>
      <w:r w:rsidR="00033541">
        <w:rPr>
          <w:rFonts w:cs="Cordia New" w:hint="cs"/>
          <w:cs/>
        </w:rPr>
        <w:t xml:space="preserve">ซึ่งจะทำให้ผู้เรียนได้เห็น </w:t>
      </w:r>
      <w:r w:rsidR="00033541">
        <w:rPr>
          <w:rFonts w:cs="Cordia New"/>
        </w:rPr>
        <w:t xml:space="preserve">DHCP message 4 </w:t>
      </w:r>
      <w:r w:rsidR="00033541">
        <w:rPr>
          <w:rFonts w:cs="Cordia New" w:hint="cs"/>
          <w:cs/>
        </w:rPr>
        <w:t>ประเภท</w:t>
      </w:r>
      <w:r w:rsidR="00F23921">
        <w:rPr>
          <w:rFonts w:cs="Cordia New" w:hint="cs"/>
          <w:cs/>
        </w:rPr>
        <w:t xml:space="preserve"> เราจำเป็นต้องเรียนร</w:t>
      </w:r>
      <w:r w:rsidR="00914B91">
        <w:rPr>
          <w:rFonts w:cs="Cordia New" w:hint="cs"/>
          <w:cs/>
        </w:rPr>
        <w:t>ู้การ</w:t>
      </w:r>
      <w:r w:rsidR="00F23921">
        <w:rPr>
          <w:rFonts w:cs="Cordia New" w:hint="cs"/>
          <w:cs/>
        </w:rPr>
        <w:t>ใช้คำสั่ง</w:t>
      </w:r>
      <w:r w:rsidR="00C03BCB">
        <w:rPr>
          <w:rFonts w:cs="Cordia New" w:hint="cs"/>
          <w:cs/>
        </w:rPr>
        <w:t>ซึ่งจะแตกต่างกันไประ</w:t>
      </w:r>
      <w:r w:rsidR="00914B91">
        <w:rPr>
          <w:rFonts w:cs="Cordia New" w:hint="cs"/>
          <w:cs/>
        </w:rPr>
        <w:t>ห</w:t>
      </w:r>
      <w:r w:rsidR="00C03BCB">
        <w:rPr>
          <w:rFonts w:cs="Cordia New" w:hint="cs"/>
          <w:cs/>
        </w:rPr>
        <w:t xml:space="preserve">ว่างบน </w:t>
      </w:r>
      <w:r w:rsidR="00C03BCB">
        <w:rPr>
          <w:rFonts w:cs="Cordia New"/>
        </w:rPr>
        <w:t>Microsoft Windows, Mac</w:t>
      </w:r>
      <w:r w:rsidR="009F0DD4">
        <w:rPr>
          <w:rFonts w:cs="Cordia New"/>
        </w:rPr>
        <w:t xml:space="preserve"> OS </w:t>
      </w:r>
      <w:r w:rsidR="009F0DD4">
        <w:rPr>
          <w:rFonts w:cs="Cordia New" w:hint="cs"/>
          <w:cs/>
        </w:rPr>
        <w:t xml:space="preserve">และ </w:t>
      </w:r>
      <w:r w:rsidR="009F0DD4">
        <w:rPr>
          <w:rFonts w:cs="Cordia New"/>
        </w:rPr>
        <w:t>Linux</w:t>
      </w:r>
    </w:p>
    <w:p w14:paraId="6580D40E" w14:textId="77777777" w:rsidR="00B97AFD" w:rsidRDefault="00B97AFD" w:rsidP="009A6406">
      <w:pPr>
        <w:rPr>
          <w:rFonts w:cs="Cordia New"/>
        </w:rPr>
      </w:pPr>
    </w:p>
    <w:p w14:paraId="6FBF97FB" w14:textId="2246834A" w:rsidR="009F0DD4" w:rsidRPr="007C03BF" w:rsidRDefault="0014484A" w:rsidP="009A6406">
      <w:pPr>
        <w:rPr>
          <w:b/>
          <w:bCs/>
          <w:u w:val="single"/>
        </w:rPr>
      </w:pPr>
      <w:r w:rsidRPr="007C03BF">
        <w:rPr>
          <w:rFonts w:hint="cs"/>
          <w:b/>
          <w:bCs/>
          <w:u w:val="single"/>
          <w:cs/>
        </w:rPr>
        <w:t>สำหรับ</w:t>
      </w:r>
      <w:r w:rsidR="00F81452" w:rsidRPr="007C03BF">
        <w:rPr>
          <w:rFonts w:hint="cs"/>
          <w:b/>
          <w:bCs/>
          <w:u w:val="single"/>
          <w:cs/>
        </w:rPr>
        <w:t>เครื่องที่ใช้</w:t>
      </w:r>
      <w:r w:rsidRPr="007C03BF">
        <w:rPr>
          <w:rFonts w:hint="cs"/>
          <w:b/>
          <w:bCs/>
          <w:u w:val="single"/>
          <w:cs/>
        </w:rPr>
        <w:t xml:space="preserve"> </w:t>
      </w:r>
      <w:r w:rsidRPr="007C03BF">
        <w:rPr>
          <w:b/>
          <w:bCs/>
          <w:u w:val="single"/>
        </w:rPr>
        <w:t>Mac OS</w:t>
      </w:r>
    </w:p>
    <w:p w14:paraId="5622ECBE" w14:textId="247CAB6B" w:rsidR="009E3298" w:rsidRPr="00060821" w:rsidRDefault="00317874" w:rsidP="009E3298">
      <w:pPr>
        <w:pStyle w:val="ListParagraph"/>
        <w:numPr>
          <w:ilvl w:val="0"/>
          <w:numId w:val="35"/>
        </w:numPr>
      </w:pPr>
      <w:r>
        <w:rPr>
          <w:rFonts w:hint="cs"/>
          <w:cs/>
        </w:rPr>
        <w:t xml:space="preserve">ในหน้าต่าง </w:t>
      </w:r>
      <w:r>
        <w:t xml:space="preserve">terminal/shell </w:t>
      </w:r>
      <w:r>
        <w:rPr>
          <w:rFonts w:hint="cs"/>
          <w:cs/>
        </w:rPr>
        <w:t>พิมพ์คำสั่งต่อไปนี้</w:t>
      </w:r>
    </w:p>
    <w:tbl>
      <w:tblPr>
        <w:tblStyle w:val="TableGrid"/>
        <w:tblW w:w="0" w:type="auto"/>
        <w:tblLook w:val="04A0" w:firstRow="1" w:lastRow="0" w:firstColumn="1" w:lastColumn="0" w:noHBand="0" w:noVBand="1"/>
      </w:tblPr>
      <w:tblGrid>
        <w:gridCol w:w="9350"/>
      </w:tblGrid>
      <w:tr w:rsidR="009E3298" w14:paraId="1CC9DA82" w14:textId="77777777" w:rsidTr="003C0727">
        <w:tc>
          <w:tcPr>
            <w:tcW w:w="9576" w:type="dxa"/>
          </w:tcPr>
          <w:p w14:paraId="14E1280B" w14:textId="18018910" w:rsidR="009E3298" w:rsidRPr="00B879CD" w:rsidRDefault="00FE7625" w:rsidP="003C0727">
            <w:pPr>
              <w:rPr>
                <w:rFonts w:ascii="Lucida Console" w:hAnsi="Lucida Console" w:cs="Courier New"/>
                <w:sz w:val="24"/>
                <w:szCs w:val="24"/>
              </w:rPr>
            </w:pPr>
            <w:proofErr w:type="spellStart"/>
            <w:r>
              <w:rPr>
                <w:rFonts w:ascii="Lucida Console" w:hAnsi="Lucida Console" w:cs="Courier New"/>
                <w:sz w:val="24"/>
                <w:szCs w:val="24"/>
              </w:rPr>
              <w:t>s</w:t>
            </w:r>
            <w:r w:rsidR="00317874">
              <w:rPr>
                <w:rFonts w:ascii="Lucida Console" w:hAnsi="Lucida Console" w:cs="Courier New"/>
                <w:sz w:val="24"/>
                <w:szCs w:val="24"/>
              </w:rPr>
              <w:t>udo</w:t>
            </w:r>
            <w:proofErr w:type="spellEnd"/>
            <w:r w:rsidR="00317874">
              <w:rPr>
                <w:rFonts w:ascii="Lucida Console" w:hAnsi="Lucida Console" w:cs="Courier New"/>
                <w:sz w:val="24"/>
                <w:szCs w:val="24"/>
              </w:rPr>
              <w:t xml:space="preserve"> ipconfig set en0 none</w:t>
            </w:r>
          </w:p>
        </w:tc>
      </w:tr>
    </w:tbl>
    <w:p w14:paraId="7FFC938C" w14:textId="77777777" w:rsidR="00D26F4A" w:rsidRDefault="00D26F4A" w:rsidP="00D26F4A"/>
    <w:p w14:paraId="07B98766" w14:textId="2C04A25D" w:rsidR="00D26F4A" w:rsidRPr="00D26F4A" w:rsidRDefault="00B5276F" w:rsidP="00D26F4A">
      <w:r>
        <w:rPr>
          <w:rFonts w:hint="cs"/>
          <w:cs/>
        </w:rPr>
        <w:t>คำสั่งข้างต้นจะเป็นการยกเลิก</w:t>
      </w:r>
      <w:r w:rsidR="00756676">
        <w:rPr>
          <w:rFonts w:hint="cs"/>
          <w:cs/>
        </w:rPr>
        <w:t xml:space="preserve">ค่าที่กำหนดให้กับ </w:t>
      </w:r>
      <w:r w:rsidR="00756676">
        <w:t xml:space="preserve">network interface </w:t>
      </w:r>
      <w:r w:rsidR="00D26F4A">
        <w:rPr>
          <w:rFonts w:hint="cs"/>
          <w:cs/>
        </w:rPr>
        <w:t xml:space="preserve">โดย </w:t>
      </w:r>
      <w:r w:rsidR="00D26F4A">
        <w:t xml:space="preserve">en0 </w:t>
      </w:r>
      <w:r w:rsidR="00D26F4A">
        <w:rPr>
          <w:rFonts w:hint="cs"/>
          <w:cs/>
        </w:rPr>
        <w:t xml:space="preserve">ในคำสั่งตัวอย่างข้างต้นเป็นชื่อของ </w:t>
      </w:r>
      <w:r w:rsidR="00D26F4A">
        <w:t xml:space="preserve">network interface </w:t>
      </w:r>
      <w:r w:rsidR="00D26F4A">
        <w:rPr>
          <w:rFonts w:hint="cs"/>
          <w:cs/>
        </w:rPr>
        <w:t>ซึ่งผู้เรียนต้องการจะ</w:t>
      </w:r>
      <w:r w:rsidR="006B276F">
        <w:rPr>
          <w:rFonts w:hint="cs"/>
          <w:cs/>
        </w:rPr>
        <w:t xml:space="preserve"> </w:t>
      </w:r>
      <w:r w:rsidR="006B276F">
        <w:t xml:space="preserve">capture packet </w:t>
      </w:r>
      <w:r w:rsidR="006B276F">
        <w:rPr>
          <w:rFonts w:hint="cs"/>
          <w:cs/>
        </w:rPr>
        <w:t xml:space="preserve">ด้วย </w:t>
      </w:r>
      <w:r w:rsidR="006B276F">
        <w:t xml:space="preserve">Wireshark </w:t>
      </w:r>
      <w:r w:rsidR="00C54780">
        <w:rPr>
          <w:rFonts w:hint="cs"/>
          <w:cs/>
        </w:rPr>
        <w:t>โดย</w:t>
      </w:r>
      <w:r w:rsidR="006B276F">
        <w:rPr>
          <w:rFonts w:hint="cs"/>
          <w:cs/>
        </w:rPr>
        <w:t xml:space="preserve">ผู้เรียนสามารถทราบรายชื่อ </w:t>
      </w:r>
      <w:r w:rsidR="006B276F">
        <w:t xml:space="preserve">network interface </w:t>
      </w:r>
      <w:r w:rsidR="006B276F">
        <w:rPr>
          <w:rFonts w:hint="cs"/>
          <w:cs/>
        </w:rPr>
        <w:t xml:space="preserve">ทั้งหมดได้จากการเข้าเมนู </w:t>
      </w:r>
      <w:r w:rsidR="006B276F">
        <w:t xml:space="preserve">Capture -&gt; </w:t>
      </w:r>
      <w:r w:rsidR="00CA303F">
        <w:t>Options</w:t>
      </w:r>
    </w:p>
    <w:p w14:paraId="1B2F3694" w14:textId="3F64256D" w:rsidR="009E3298" w:rsidRPr="00060821" w:rsidRDefault="009E3298" w:rsidP="009E3298">
      <w:pPr>
        <w:pStyle w:val="ListParagraph"/>
        <w:numPr>
          <w:ilvl w:val="0"/>
          <w:numId w:val="35"/>
        </w:numPr>
      </w:pPr>
      <w:r w:rsidRPr="00D66FC2">
        <w:rPr>
          <w:rFonts w:cs="Cordia New"/>
          <w:cs/>
        </w:rPr>
        <w:t xml:space="preserve">เปิด </w:t>
      </w:r>
      <w:r>
        <w:t xml:space="preserve">Wireshark </w:t>
      </w:r>
      <w:r w:rsidRPr="00D66FC2">
        <w:rPr>
          <w:rFonts w:cs="Cordia New"/>
          <w:cs/>
        </w:rPr>
        <w:t xml:space="preserve">และเริ่มทำการ </w:t>
      </w:r>
      <w:r>
        <w:t xml:space="preserve">capture packet </w:t>
      </w:r>
      <w:r w:rsidRPr="00D66FC2">
        <w:rPr>
          <w:rFonts w:cs="Cordia New"/>
          <w:cs/>
        </w:rPr>
        <w:t xml:space="preserve">โดยใช้ </w:t>
      </w:r>
      <w:r>
        <w:t xml:space="preserve">Capture filter </w:t>
      </w:r>
      <w:r w:rsidRPr="00D66FC2">
        <w:rPr>
          <w:rFonts w:cs="Cordia New"/>
          <w:cs/>
        </w:rPr>
        <w:t>ต่อไปนี้</w:t>
      </w:r>
    </w:p>
    <w:tbl>
      <w:tblPr>
        <w:tblStyle w:val="TableGrid"/>
        <w:tblW w:w="0" w:type="auto"/>
        <w:tblLook w:val="04A0" w:firstRow="1" w:lastRow="0" w:firstColumn="1" w:lastColumn="0" w:noHBand="0" w:noVBand="1"/>
      </w:tblPr>
      <w:tblGrid>
        <w:gridCol w:w="9350"/>
      </w:tblGrid>
      <w:tr w:rsidR="009E3298" w14:paraId="2375C3E9" w14:textId="77777777" w:rsidTr="003C0727">
        <w:tc>
          <w:tcPr>
            <w:tcW w:w="9576" w:type="dxa"/>
          </w:tcPr>
          <w:p w14:paraId="7D4D8F0C" w14:textId="0B48F0A0" w:rsidR="009E3298" w:rsidRPr="00B879CD" w:rsidRDefault="00D87D24" w:rsidP="003C0727">
            <w:pPr>
              <w:rPr>
                <w:rFonts w:ascii="Lucida Console" w:hAnsi="Lucida Console" w:cs="Courier New"/>
                <w:sz w:val="24"/>
                <w:szCs w:val="24"/>
              </w:rPr>
            </w:pPr>
            <w:proofErr w:type="spellStart"/>
            <w:r>
              <w:rPr>
                <w:rFonts w:ascii="Lucida Console" w:hAnsi="Lucida Console" w:cs="Courier New"/>
                <w:sz w:val="24"/>
                <w:szCs w:val="24"/>
              </w:rPr>
              <w:t>udp</w:t>
            </w:r>
            <w:proofErr w:type="spellEnd"/>
            <w:r>
              <w:rPr>
                <w:rFonts w:ascii="Lucida Console" w:hAnsi="Lucida Console" w:cs="Courier New"/>
                <w:sz w:val="24"/>
                <w:szCs w:val="24"/>
              </w:rPr>
              <w:t xml:space="preserve"> port 67 or </w:t>
            </w:r>
            <w:proofErr w:type="spellStart"/>
            <w:r>
              <w:rPr>
                <w:rFonts w:ascii="Lucida Console" w:hAnsi="Lucida Console" w:cs="Courier New"/>
                <w:sz w:val="24"/>
                <w:szCs w:val="24"/>
              </w:rPr>
              <w:t>udp</w:t>
            </w:r>
            <w:proofErr w:type="spellEnd"/>
            <w:r>
              <w:rPr>
                <w:rFonts w:ascii="Lucida Console" w:hAnsi="Lucida Console" w:cs="Courier New"/>
                <w:sz w:val="24"/>
                <w:szCs w:val="24"/>
              </w:rPr>
              <w:t xml:space="preserve"> port 68</w:t>
            </w:r>
          </w:p>
        </w:tc>
      </w:tr>
    </w:tbl>
    <w:p w14:paraId="06B162CC" w14:textId="4E40B17D" w:rsidR="00B97AFD" w:rsidRDefault="00B97AFD" w:rsidP="009E3298"/>
    <w:p w14:paraId="4B15D9B3" w14:textId="40B19D84" w:rsidR="00BC3F8D" w:rsidRPr="00060821" w:rsidRDefault="00051F2C" w:rsidP="0023338C">
      <w:pPr>
        <w:pStyle w:val="ListParagraph"/>
        <w:numPr>
          <w:ilvl w:val="0"/>
          <w:numId w:val="35"/>
        </w:numPr>
      </w:pPr>
      <w:r>
        <w:rPr>
          <w:rFonts w:hint="cs"/>
          <w:cs/>
        </w:rPr>
        <w:t xml:space="preserve">ในหน้าต่าง </w:t>
      </w:r>
      <w:r>
        <w:t xml:space="preserve">terminal/shell </w:t>
      </w:r>
      <w:r w:rsidR="00583A78">
        <w:rPr>
          <w:rFonts w:hint="cs"/>
          <w:cs/>
        </w:rPr>
        <w:t>พิมพ์คำสั่งต่อไปนี้</w:t>
      </w:r>
    </w:p>
    <w:tbl>
      <w:tblPr>
        <w:tblStyle w:val="TableGrid"/>
        <w:tblW w:w="0" w:type="auto"/>
        <w:tblLook w:val="04A0" w:firstRow="1" w:lastRow="0" w:firstColumn="1" w:lastColumn="0" w:noHBand="0" w:noVBand="1"/>
      </w:tblPr>
      <w:tblGrid>
        <w:gridCol w:w="9350"/>
      </w:tblGrid>
      <w:tr w:rsidR="00BC3F8D" w14:paraId="5711C39D" w14:textId="77777777" w:rsidTr="003C0727">
        <w:tc>
          <w:tcPr>
            <w:tcW w:w="9576" w:type="dxa"/>
          </w:tcPr>
          <w:p w14:paraId="204D786D" w14:textId="5E3D13F0" w:rsidR="00BC3F8D" w:rsidRPr="00B879CD" w:rsidRDefault="003925B3" w:rsidP="003C0727">
            <w:pPr>
              <w:rPr>
                <w:rFonts w:ascii="Lucida Console" w:hAnsi="Lucida Console" w:cs="Courier New"/>
                <w:sz w:val="24"/>
                <w:szCs w:val="24"/>
              </w:rPr>
            </w:pPr>
            <w:proofErr w:type="spellStart"/>
            <w:r>
              <w:rPr>
                <w:rFonts w:ascii="Lucida Console" w:hAnsi="Lucida Console" w:cs="Courier New"/>
                <w:sz w:val="24"/>
                <w:szCs w:val="24"/>
              </w:rPr>
              <w:t>s</w:t>
            </w:r>
            <w:r w:rsidR="00115955">
              <w:rPr>
                <w:rFonts w:ascii="Lucida Console" w:hAnsi="Lucida Console" w:cs="Courier New"/>
                <w:sz w:val="24"/>
                <w:szCs w:val="24"/>
              </w:rPr>
              <w:t>udo</w:t>
            </w:r>
            <w:proofErr w:type="spellEnd"/>
            <w:r w:rsidR="00115955">
              <w:rPr>
                <w:rFonts w:ascii="Lucida Console" w:hAnsi="Lucida Console" w:cs="Courier New"/>
                <w:sz w:val="24"/>
                <w:szCs w:val="24"/>
              </w:rPr>
              <w:t xml:space="preserve"> ipconfig set en0 </w:t>
            </w:r>
            <w:proofErr w:type="spellStart"/>
            <w:r w:rsidR="00115955">
              <w:rPr>
                <w:rFonts w:ascii="Lucida Console" w:hAnsi="Lucida Console" w:cs="Courier New"/>
                <w:sz w:val="24"/>
                <w:szCs w:val="24"/>
              </w:rPr>
              <w:t>dhcp</w:t>
            </w:r>
            <w:proofErr w:type="spellEnd"/>
          </w:p>
        </w:tc>
      </w:tr>
    </w:tbl>
    <w:p w14:paraId="1DC71037" w14:textId="77777777" w:rsidR="0023338C" w:rsidRDefault="0023338C" w:rsidP="0023338C"/>
    <w:p w14:paraId="0A686E70" w14:textId="47A7BD4E" w:rsidR="00AA302F" w:rsidRDefault="00AA302F" w:rsidP="0023338C">
      <w:r>
        <w:rPr>
          <w:rFonts w:hint="cs"/>
          <w:cs/>
        </w:rPr>
        <w:t>คำสั่งข้างต้น</w:t>
      </w:r>
      <w:r w:rsidR="003473F8">
        <w:rPr>
          <w:rFonts w:hint="cs"/>
          <w:cs/>
        </w:rPr>
        <w:t>ทำ</w:t>
      </w:r>
      <w:r>
        <w:rPr>
          <w:rFonts w:hint="cs"/>
          <w:cs/>
        </w:rPr>
        <w:t>ให้เครื่อง</w:t>
      </w:r>
      <w:r w:rsidR="00E4538E">
        <w:rPr>
          <w:rFonts w:hint="cs"/>
          <w:cs/>
        </w:rPr>
        <w:t xml:space="preserve">ของผู้เรียนส่ง </w:t>
      </w:r>
      <w:r w:rsidR="00E4538E">
        <w:t xml:space="preserve">DHCP request </w:t>
      </w:r>
      <w:r w:rsidR="00E4538E">
        <w:rPr>
          <w:rFonts w:hint="cs"/>
          <w:cs/>
        </w:rPr>
        <w:t xml:space="preserve">เพื่อร้องขอหมายเลข </w:t>
      </w:r>
      <w:r w:rsidR="00E4538E">
        <w:t xml:space="preserve">IP address </w:t>
      </w:r>
      <w:r w:rsidR="00E4538E">
        <w:rPr>
          <w:rFonts w:hint="cs"/>
          <w:cs/>
        </w:rPr>
        <w:t xml:space="preserve">และข้อมูลอื่นๆ </w:t>
      </w:r>
      <w:r w:rsidR="001F7F7A">
        <w:rPr>
          <w:rFonts w:hint="cs"/>
          <w:cs/>
        </w:rPr>
        <w:t xml:space="preserve">จาก </w:t>
      </w:r>
      <w:r w:rsidR="001F7F7A">
        <w:t>DHCP server</w:t>
      </w:r>
    </w:p>
    <w:p w14:paraId="3CDDD250" w14:textId="16E4C137" w:rsidR="00BC0908" w:rsidRDefault="004A4811" w:rsidP="0045133F">
      <w:pPr>
        <w:pStyle w:val="ListParagraph"/>
        <w:numPr>
          <w:ilvl w:val="0"/>
          <w:numId w:val="35"/>
        </w:numPr>
      </w:pPr>
      <w:r>
        <w:rPr>
          <w:rFonts w:hint="cs"/>
          <w:cs/>
        </w:rPr>
        <w:t xml:space="preserve">หลังจากเวลาผ่านไปไม่กี่วินาที </w:t>
      </w:r>
      <w:r w:rsidR="00E45153">
        <w:rPr>
          <w:rFonts w:hint="cs"/>
          <w:cs/>
        </w:rPr>
        <w:t>ควร</w:t>
      </w:r>
      <w:r w:rsidR="007D282D">
        <w:rPr>
          <w:rFonts w:hint="cs"/>
          <w:cs/>
        </w:rPr>
        <w:t xml:space="preserve">ปรากฎ </w:t>
      </w:r>
      <w:r w:rsidR="007D282D">
        <w:t xml:space="preserve">DHCP message </w:t>
      </w:r>
      <w:r w:rsidR="007D282D">
        <w:rPr>
          <w:rFonts w:hint="cs"/>
          <w:cs/>
        </w:rPr>
        <w:t xml:space="preserve">จาก </w:t>
      </w:r>
      <w:r w:rsidR="007D282D">
        <w:t xml:space="preserve">DHCP server </w:t>
      </w:r>
      <w:r w:rsidR="007D282D">
        <w:rPr>
          <w:rFonts w:hint="cs"/>
          <w:cs/>
        </w:rPr>
        <w:t xml:space="preserve">เพื่อแจกจ่ายหมายเลข </w:t>
      </w:r>
      <w:r w:rsidR="007D282D">
        <w:t xml:space="preserve">IP </w:t>
      </w:r>
      <w:r w:rsidR="007D282D">
        <w:rPr>
          <w:rFonts w:hint="cs"/>
          <w:cs/>
        </w:rPr>
        <w:t>ให้กับเครื่องของผู้เรียน</w:t>
      </w:r>
      <w:r w:rsidR="00E45153">
        <w:rPr>
          <w:rFonts w:hint="cs"/>
          <w:cs/>
        </w:rPr>
        <w:t xml:space="preserve"> </w:t>
      </w:r>
      <w:r w:rsidR="00BC0908">
        <w:rPr>
          <w:rFonts w:hint="cs"/>
          <w:cs/>
        </w:rPr>
        <w:t>รอ</w:t>
      </w:r>
      <w:r w:rsidR="0045133F">
        <w:rPr>
          <w:rFonts w:hint="cs"/>
          <w:cs/>
        </w:rPr>
        <w:t>ให้การทำงาน</w:t>
      </w:r>
      <w:r w:rsidR="00BC0908">
        <w:rPr>
          <w:rFonts w:hint="cs"/>
          <w:cs/>
        </w:rPr>
        <w:t xml:space="preserve">เสร็จสิ้นแล้วจึงสลับไปหน้า </w:t>
      </w:r>
      <w:r w:rsidR="00BC0908">
        <w:t xml:space="preserve">Wireshark </w:t>
      </w:r>
      <w:r w:rsidR="00BC0908">
        <w:rPr>
          <w:rFonts w:hint="cs"/>
          <w:cs/>
        </w:rPr>
        <w:t xml:space="preserve">และสั่งให้หยุด </w:t>
      </w:r>
      <w:r w:rsidR="00BC0908">
        <w:t>capture</w:t>
      </w:r>
    </w:p>
    <w:p w14:paraId="24DA0CAC" w14:textId="26D77EA9" w:rsidR="00BC0908" w:rsidRPr="00AB52DB" w:rsidRDefault="00BC0908" w:rsidP="0045133F">
      <w:pPr>
        <w:pStyle w:val="ListParagraph"/>
        <w:numPr>
          <w:ilvl w:val="0"/>
          <w:numId w:val="35"/>
        </w:numPr>
      </w:pPr>
      <w:r>
        <w:rPr>
          <w:rFonts w:hint="cs"/>
          <w:cs/>
        </w:rPr>
        <w:t xml:space="preserve">ให้ </w:t>
      </w:r>
      <w:r>
        <w:t xml:space="preserve">save </w:t>
      </w:r>
      <w:r>
        <w:rPr>
          <w:rFonts w:hint="cs"/>
          <w:cs/>
        </w:rPr>
        <w:t xml:space="preserve">ไฟล์ไว้ด้วยชื่อ </w:t>
      </w:r>
      <w:r>
        <w:t>Lab08-</w:t>
      </w:r>
      <w:r w:rsidR="0045133F">
        <w:t>B</w:t>
      </w:r>
      <w:r>
        <w:t>.pcapng</w:t>
      </w:r>
    </w:p>
    <w:p w14:paraId="07383D23" w14:textId="5C24F282" w:rsidR="005462DC" w:rsidRDefault="005462DC" w:rsidP="0045133F"/>
    <w:p w14:paraId="205F3076" w14:textId="31D19FC7" w:rsidR="00051F2C" w:rsidRPr="007C03BF" w:rsidRDefault="00F81452" w:rsidP="00051F2C">
      <w:pPr>
        <w:rPr>
          <w:b/>
          <w:bCs/>
          <w:u w:val="single"/>
        </w:rPr>
      </w:pPr>
      <w:r w:rsidRPr="007C03BF">
        <w:rPr>
          <w:rFonts w:hint="cs"/>
          <w:b/>
          <w:bCs/>
          <w:u w:val="single"/>
          <w:cs/>
        </w:rPr>
        <w:t xml:space="preserve">สำหรับเครื่องที่ใช้งาน </w:t>
      </w:r>
      <w:r w:rsidRPr="007C03BF">
        <w:rPr>
          <w:b/>
          <w:bCs/>
          <w:u w:val="single"/>
        </w:rPr>
        <w:t>Linux</w:t>
      </w:r>
    </w:p>
    <w:p w14:paraId="42955C30" w14:textId="77777777" w:rsidR="005B53C6" w:rsidRPr="00060821" w:rsidRDefault="005B53C6" w:rsidP="005B53C6">
      <w:pPr>
        <w:pStyle w:val="ListParagraph"/>
        <w:numPr>
          <w:ilvl w:val="0"/>
          <w:numId w:val="37"/>
        </w:numPr>
      </w:pPr>
      <w:r>
        <w:rPr>
          <w:rFonts w:hint="cs"/>
          <w:cs/>
        </w:rPr>
        <w:t xml:space="preserve">ในหน้าต่าง </w:t>
      </w:r>
      <w:r>
        <w:t xml:space="preserve">terminal/shell </w:t>
      </w:r>
      <w:r>
        <w:rPr>
          <w:rFonts w:hint="cs"/>
          <w:cs/>
        </w:rPr>
        <w:t>พิมพ์คำสั่งต่อไปนี้</w:t>
      </w:r>
    </w:p>
    <w:tbl>
      <w:tblPr>
        <w:tblStyle w:val="TableGrid"/>
        <w:tblW w:w="0" w:type="auto"/>
        <w:tblLook w:val="04A0" w:firstRow="1" w:lastRow="0" w:firstColumn="1" w:lastColumn="0" w:noHBand="0" w:noVBand="1"/>
      </w:tblPr>
      <w:tblGrid>
        <w:gridCol w:w="9350"/>
      </w:tblGrid>
      <w:tr w:rsidR="005B53C6" w14:paraId="1C9160B1" w14:textId="77777777" w:rsidTr="003C0727">
        <w:tc>
          <w:tcPr>
            <w:tcW w:w="9576" w:type="dxa"/>
          </w:tcPr>
          <w:p w14:paraId="6CE080B9" w14:textId="3B53CEA9" w:rsidR="005B53C6" w:rsidRDefault="001639F3" w:rsidP="003C0727">
            <w:pPr>
              <w:rPr>
                <w:rFonts w:ascii="Lucida Console" w:hAnsi="Lucida Console" w:cs="Courier New"/>
                <w:sz w:val="24"/>
                <w:szCs w:val="24"/>
              </w:rPr>
            </w:pPr>
            <w:proofErr w:type="spellStart"/>
            <w:r>
              <w:rPr>
                <w:rFonts w:ascii="Lucida Console" w:hAnsi="Lucida Console" w:cs="Courier New"/>
                <w:sz w:val="24"/>
                <w:szCs w:val="24"/>
              </w:rPr>
              <w:t>s</w:t>
            </w:r>
            <w:r w:rsidR="005B53C6">
              <w:rPr>
                <w:rFonts w:ascii="Lucida Console" w:hAnsi="Lucida Console" w:cs="Courier New"/>
                <w:sz w:val="24"/>
                <w:szCs w:val="24"/>
              </w:rPr>
              <w:t>udo</w:t>
            </w:r>
            <w:proofErr w:type="spellEnd"/>
            <w:r w:rsidR="005B53C6">
              <w:rPr>
                <w:rFonts w:ascii="Lucida Console" w:hAnsi="Lucida Console" w:cs="Courier New"/>
                <w:sz w:val="24"/>
                <w:szCs w:val="24"/>
              </w:rPr>
              <w:t xml:space="preserve"> </w:t>
            </w:r>
            <w:proofErr w:type="spellStart"/>
            <w:r w:rsidR="005B53C6">
              <w:rPr>
                <w:rFonts w:ascii="Lucida Console" w:hAnsi="Lucida Console" w:cs="Courier New"/>
                <w:sz w:val="24"/>
                <w:szCs w:val="24"/>
              </w:rPr>
              <w:t>ip</w:t>
            </w:r>
            <w:proofErr w:type="spellEnd"/>
            <w:r>
              <w:rPr>
                <w:rFonts w:ascii="Lucida Console" w:hAnsi="Lucida Console" w:cs="Courier New"/>
                <w:sz w:val="24"/>
                <w:szCs w:val="24"/>
              </w:rPr>
              <w:t xml:space="preserve"> </w:t>
            </w:r>
            <w:proofErr w:type="spellStart"/>
            <w:r>
              <w:rPr>
                <w:rFonts w:ascii="Lucida Console" w:hAnsi="Lucida Console" w:cs="Courier New"/>
                <w:sz w:val="24"/>
                <w:szCs w:val="24"/>
              </w:rPr>
              <w:t>addr</w:t>
            </w:r>
            <w:proofErr w:type="spellEnd"/>
            <w:r>
              <w:rPr>
                <w:rFonts w:ascii="Lucida Console" w:hAnsi="Lucida Console" w:cs="Courier New"/>
                <w:sz w:val="24"/>
                <w:szCs w:val="24"/>
              </w:rPr>
              <w:t xml:space="preserve"> flush en0</w:t>
            </w:r>
          </w:p>
          <w:p w14:paraId="76FE806A" w14:textId="143F6482" w:rsidR="001639F3" w:rsidRPr="00B879CD" w:rsidRDefault="001639F3" w:rsidP="003C0727">
            <w:pPr>
              <w:rPr>
                <w:rFonts w:ascii="Lucida Console" w:hAnsi="Lucida Console" w:cs="Courier New"/>
                <w:sz w:val="24"/>
                <w:szCs w:val="24"/>
              </w:rPr>
            </w:pPr>
            <w:proofErr w:type="spellStart"/>
            <w:r>
              <w:rPr>
                <w:rFonts w:ascii="Lucida Console" w:hAnsi="Lucida Console" w:cs="Courier New"/>
                <w:sz w:val="24"/>
                <w:szCs w:val="24"/>
              </w:rPr>
              <w:t>sudo</w:t>
            </w:r>
            <w:proofErr w:type="spellEnd"/>
            <w:r>
              <w:rPr>
                <w:rFonts w:ascii="Lucida Console" w:hAnsi="Lucida Console" w:cs="Courier New"/>
                <w:sz w:val="24"/>
                <w:szCs w:val="24"/>
              </w:rPr>
              <w:t xml:space="preserve"> </w:t>
            </w:r>
            <w:proofErr w:type="spellStart"/>
            <w:r>
              <w:rPr>
                <w:rFonts w:ascii="Lucida Console" w:hAnsi="Lucida Console" w:cs="Courier New"/>
                <w:sz w:val="24"/>
                <w:szCs w:val="24"/>
              </w:rPr>
              <w:t>dhclient</w:t>
            </w:r>
            <w:proofErr w:type="spellEnd"/>
            <w:r>
              <w:rPr>
                <w:rFonts w:ascii="Lucida Console" w:hAnsi="Lucida Console" w:cs="Courier New"/>
                <w:sz w:val="24"/>
                <w:szCs w:val="24"/>
              </w:rPr>
              <w:t xml:space="preserve"> -r</w:t>
            </w:r>
          </w:p>
        </w:tc>
      </w:tr>
    </w:tbl>
    <w:p w14:paraId="10371549" w14:textId="77777777" w:rsidR="005B53C6" w:rsidRDefault="005B53C6" w:rsidP="005B53C6"/>
    <w:p w14:paraId="2C3840BA" w14:textId="141418FF" w:rsidR="005B53C6" w:rsidRPr="00D26F4A" w:rsidRDefault="005B53C6" w:rsidP="005B53C6">
      <w:r>
        <w:rPr>
          <w:rFonts w:hint="cs"/>
          <w:cs/>
        </w:rPr>
        <w:t>คำสั่งข้างต้นจะเป็นการยกเลิกค่า</w:t>
      </w:r>
      <w:r w:rsidR="00C56BA5">
        <w:rPr>
          <w:rFonts w:hint="cs"/>
          <w:cs/>
        </w:rPr>
        <w:t xml:space="preserve">หมายเลข </w:t>
      </w:r>
      <w:r w:rsidR="00C56BA5">
        <w:t xml:space="preserve">IP </w:t>
      </w:r>
      <w:r w:rsidR="00C56BA5">
        <w:rPr>
          <w:rFonts w:hint="cs"/>
          <w:cs/>
        </w:rPr>
        <w:t>ที่กำหนดให้กับ</w:t>
      </w:r>
      <w:r>
        <w:rPr>
          <w:rFonts w:hint="cs"/>
          <w:cs/>
        </w:rPr>
        <w:t xml:space="preserve"> </w:t>
      </w:r>
      <w:r>
        <w:t xml:space="preserve">network interface </w:t>
      </w:r>
      <w:r>
        <w:rPr>
          <w:rFonts w:hint="cs"/>
          <w:cs/>
        </w:rPr>
        <w:t xml:space="preserve">โดย </w:t>
      </w:r>
      <w:r>
        <w:t xml:space="preserve">en0 </w:t>
      </w:r>
      <w:r>
        <w:rPr>
          <w:rFonts w:hint="cs"/>
          <w:cs/>
        </w:rPr>
        <w:t xml:space="preserve">ในคำสั่งตัวอย่างข้างต้นเป็นชื่อของ </w:t>
      </w:r>
      <w:r>
        <w:t xml:space="preserve">network interface </w:t>
      </w:r>
      <w:r>
        <w:rPr>
          <w:rFonts w:hint="cs"/>
          <w:cs/>
        </w:rPr>
        <w:t xml:space="preserve">ซึ่งผู้เรียนต้องการจะ </w:t>
      </w:r>
      <w:r>
        <w:t xml:space="preserve">capture packet </w:t>
      </w:r>
      <w:r>
        <w:rPr>
          <w:rFonts w:hint="cs"/>
          <w:cs/>
        </w:rPr>
        <w:t xml:space="preserve">ด้วย </w:t>
      </w:r>
      <w:r>
        <w:t xml:space="preserve">Wireshark </w:t>
      </w:r>
      <w:r w:rsidR="00C54780">
        <w:rPr>
          <w:rFonts w:hint="cs"/>
          <w:cs/>
        </w:rPr>
        <w:t>โดย</w:t>
      </w:r>
      <w:r>
        <w:rPr>
          <w:rFonts w:hint="cs"/>
          <w:cs/>
        </w:rPr>
        <w:t xml:space="preserve">ผู้เรียนสามารถทราบรายชื่อ </w:t>
      </w:r>
      <w:r>
        <w:t xml:space="preserve">network interface </w:t>
      </w:r>
      <w:r>
        <w:rPr>
          <w:rFonts w:hint="cs"/>
          <w:cs/>
        </w:rPr>
        <w:t xml:space="preserve">ทั้งหมดได้จากการเข้าเมนู </w:t>
      </w:r>
      <w:r>
        <w:t>Capture -&gt; Options</w:t>
      </w:r>
    </w:p>
    <w:p w14:paraId="0517E3AF" w14:textId="77777777" w:rsidR="005B53C6" w:rsidRPr="00060821" w:rsidRDefault="005B53C6" w:rsidP="005B53C6">
      <w:pPr>
        <w:pStyle w:val="ListParagraph"/>
        <w:numPr>
          <w:ilvl w:val="0"/>
          <w:numId w:val="37"/>
        </w:numPr>
      </w:pPr>
      <w:r w:rsidRPr="00D66FC2">
        <w:rPr>
          <w:rFonts w:cs="Cordia New"/>
          <w:cs/>
        </w:rPr>
        <w:t xml:space="preserve">เปิด </w:t>
      </w:r>
      <w:r>
        <w:t xml:space="preserve">Wireshark </w:t>
      </w:r>
      <w:r w:rsidRPr="00D66FC2">
        <w:rPr>
          <w:rFonts w:cs="Cordia New"/>
          <w:cs/>
        </w:rPr>
        <w:t xml:space="preserve">และเริ่มทำการ </w:t>
      </w:r>
      <w:r>
        <w:t xml:space="preserve">capture packet </w:t>
      </w:r>
      <w:r w:rsidRPr="00D66FC2">
        <w:rPr>
          <w:rFonts w:cs="Cordia New"/>
          <w:cs/>
        </w:rPr>
        <w:t xml:space="preserve">โดยใช้ </w:t>
      </w:r>
      <w:r>
        <w:t xml:space="preserve">Capture filter </w:t>
      </w:r>
      <w:r w:rsidRPr="00D66FC2">
        <w:rPr>
          <w:rFonts w:cs="Cordia New"/>
          <w:cs/>
        </w:rPr>
        <w:t>ต่อไปนี้</w:t>
      </w:r>
    </w:p>
    <w:tbl>
      <w:tblPr>
        <w:tblStyle w:val="TableGrid"/>
        <w:tblW w:w="0" w:type="auto"/>
        <w:tblLook w:val="04A0" w:firstRow="1" w:lastRow="0" w:firstColumn="1" w:lastColumn="0" w:noHBand="0" w:noVBand="1"/>
      </w:tblPr>
      <w:tblGrid>
        <w:gridCol w:w="9350"/>
      </w:tblGrid>
      <w:tr w:rsidR="005B53C6" w14:paraId="3F5CF106" w14:textId="77777777" w:rsidTr="003C0727">
        <w:tc>
          <w:tcPr>
            <w:tcW w:w="9576" w:type="dxa"/>
          </w:tcPr>
          <w:p w14:paraId="00866853" w14:textId="77777777" w:rsidR="005B53C6" w:rsidRPr="00B879CD" w:rsidRDefault="005B53C6" w:rsidP="003C0727">
            <w:pPr>
              <w:rPr>
                <w:rFonts w:ascii="Lucida Console" w:hAnsi="Lucida Console" w:cs="Courier New"/>
                <w:sz w:val="24"/>
                <w:szCs w:val="24"/>
              </w:rPr>
            </w:pPr>
            <w:proofErr w:type="spellStart"/>
            <w:r>
              <w:rPr>
                <w:rFonts w:ascii="Lucida Console" w:hAnsi="Lucida Console" w:cs="Courier New"/>
                <w:sz w:val="24"/>
                <w:szCs w:val="24"/>
              </w:rPr>
              <w:t>udp</w:t>
            </w:r>
            <w:proofErr w:type="spellEnd"/>
            <w:r>
              <w:rPr>
                <w:rFonts w:ascii="Lucida Console" w:hAnsi="Lucida Console" w:cs="Courier New"/>
                <w:sz w:val="24"/>
                <w:szCs w:val="24"/>
              </w:rPr>
              <w:t xml:space="preserve"> port 67 or </w:t>
            </w:r>
            <w:proofErr w:type="spellStart"/>
            <w:r>
              <w:rPr>
                <w:rFonts w:ascii="Lucida Console" w:hAnsi="Lucida Console" w:cs="Courier New"/>
                <w:sz w:val="24"/>
                <w:szCs w:val="24"/>
              </w:rPr>
              <w:t>udp</w:t>
            </w:r>
            <w:proofErr w:type="spellEnd"/>
            <w:r>
              <w:rPr>
                <w:rFonts w:ascii="Lucida Console" w:hAnsi="Lucida Console" w:cs="Courier New"/>
                <w:sz w:val="24"/>
                <w:szCs w:val="24"/>
              </w:rPr>
              <w:t xml:space="preserve"> port 68</w:t>
            </w:r>
          </w:p>
        </w:tc>
      </w:tr>
    </w:tbl>
    <w:p w14:paraId="6B9747D9" w14:textId="77777777" w:rsidR="005B53C6" w:rsidRDefault="005B53C6" w:rsidP="005B53C6"/>
    <w:p w14:paraId="25AC3EE1" w14:textId="77777777" w:rsidR="005B53C6" w:rsidRPr="00060821" w:rsidRDefault="005B53C6" w:rsidP="005B53C6">
      <w:pPr>
        <w:pStyle w:val="ListParagraph"/>
        <w:numPr>
          <w:ilvl w:val="0"/>
          <w:numId w:val="37"/>
        </w:numPr>
      </w:pPr>
      <w:r>
        <w:rPr>
          <w:rFonts w:hint="cs"/>
          <w:cs/>
        </w:rPr>
        <w:t xml:space="preserve">ในหน้าต่าง </w:t>
      </w:r>
      <w:r>
        <w:t xml:space="preserve">terminal/shell </w:t>
      </w:r>
      <w:r>
        <w:rPr>
          <w:rFonts w:hint="cs"/>
          <w:cs/>
        </w:rPr>
        <w:t>พิมพ์คำสั่งต่อไปนี้</w:t>
      </w:r>
    </w:p>
    <w:tbl>
      <w:tblPr>
        <w:tblStyle w:val="TableGrid"/>
        <w:tblW w:w="0" w:type="auto"/>
        <w:tblLook w:val="04A0" w:firstRow="1" w:lastRow="0" w:firstColumn="1" w:lastColumn="0" w:noHBand="0" w:noVBand="1"/>
      </w:tblPr>
      <w:tblGrid>
        <w:gridCol w:w="9350"/>
      </w:tblGrid>
      <w:tr w:rsidR="005B53C6" w14:paraId="5FF60FB8" w14:textId="77777777" w:rsidTr="003C0727">
        <w:tc>
          <w:tcPr>
            <w:tcW w:w="9576" w:type="dxa"/>
          </w:tcPr>
          <w:p w14:paraId="5BF4F8B5" w14:textId="2EA787CF" w:rsidR="005B53C6" w:rsidRPr="00B879CD" w:rsidRDefault="00BB037E" w:rsidP="003C0727">
            <w:pPr>
              <w:rPr>
                <w:rFonts w:ascii="Lucida Console" w:hAnsi="Lucida Console" w:cs="Courier New"/>
                <w:sz w:val="24"/>
                <w:szCs w:val="24"/>
              </w:rPr>
            </w:pPr>
            <w:proofErr w:type="spellStart"/>
            <w:r>
              <w:rPr>
                <w:rFonts w:ascii="Lucida Console" w:hAnsi="Lucida Console" w:cs="Courier New"/>
                <w:sz w:val="24"/>
                <w:szCs w:val="24"/>
              </w:rPr>
              <w:t>s</w:t>
            </w:r>
            <w:r w:rsidR="005B53C6">
              <w:rPr>
                <w:rFonts w:ascii="Lucida Console" w:hAnsi="Lucida Console" w:cs="Courier New"/>
                <w:sz w:val="24"/>
                <w:szCs w:val="24"/>
              </w:rPr>
              <w:t>udo</w:t>
            </w:r>
            <w:proofErr w:type="spellEnd"/>
            <w:r w:rsidR="005B53C6">
              <w:rPr>
                <w:rFonts w:ascii="Lucida Console" w:hAnsi="Lucida Console" w:cs="Courier New"/>
                <w:sz w:val="24"/>
                <w:szCs w:val="24"/>
              </w:rPr>
              <w:t xml:space="preserve"> </w:t>
            </w:r>
            <w:proofErr w:type="spellStart"/>
            <w:r w:rsidR="002615FB">
              <w:rPr>
                <w:rFonts w:ascii="Lucida Console" w:hAnsi="Lucida Console" w:cs="Courier New"/>
                <w:sz w:val="24"/>
                <w:szCs w:val="24"/>
              </w:rPr>
              <w:t>dhclient</w:t>
            </w:r>
            <w:proofErr w:type="spellEnd"/>
            <w:r w:rsidR="00A70514">
              <w:rPr>
                <w:rFonts w:ascii="Lucida Console" w:hAnsi="Lucida Console" w:cs="Courier New"/>
                <w:sz w:val="24"/>
                <w:szCs w:val="24"/>
              </w:rPr>
              <w:t xml:space="preserve"> en0</w:t>
            </w:r>
          </w:p>
        </w:tc>
      </w:tr>
    </w:tbl>
    <w:p w14:paraId="7DC5E91F" w14:textId="77777777" w:rsidR="005B53C6" w:rsidRDefault="005B53C6" w:rsidP="005B53C6"/>
    <w:p w14:paraId="2C8D3DF4" w14:textId="5B3FC295" w:rsidR="005B53C6" w:rsidRDefault="005B53C6" w:rsidP="005B53C6">
      <w:r>
        <w:rPr>
          <w:rFonts w:hint="cs"/>
          <w:cs/>
        </w:rPr>
        <w:t>คำสั่ง</w:t>
      </w:r>
      <w:r w:rsidR="003473F8">
        <w:rPr>
          <w:rFonts w:hint="cs"/>
          <w:cs/>
        </w:rPr>
        <w:t>ข้างต้นทำ</w:t>
      </w:r>
      <w:r>
        <w:rPr>
          <w:rFonts w:hint="cs"/>
          <w:cs/>
        </w:rPr>
        <w:t xml:space="preserve">ให้เครื่องของผู้เรียนส่ง </w:t>
      </w:r>
      <w:r>
        <w:t xml:space="preserve">DHCP request </w:t>
      </w:r>
      <w:r>
        <w:rPr>
          <w:rFonts w:hint="cs"/>
          <w:cs/>
        </w:rPr>
        <w:t xml:space="preserve">เพื่อร้องขอหมายเลข </w:t>
      </w:r>
      <w:r>
        <w:t xml:space="preserve">IP address </w:t>
      </w:r>
      <w:r>
        <w:rPr>
          <w:rFonts w:hint="cs"/>
          <w:cs/>
        </w:rPr>
        <w:t xml:space="preserve">และข้อมูลอื่นๆ จาก </w:t>
      </w:r>
      <w:r>
        <w:t>DHCP server</w:t>
      </w:r>
    </w:p>
    <w:p w14:paraId="418E7E80" w14:textId="77777777" w:rsidR="005B53C6" w:rsidRDefault="005B53C6" w:rsidP="005B53C6">
      <w:pPr>
        <w:pStyle w:val="ListParagraph"/>
        <w:numPr>
          <w:ilvl w:val="0"/>
          <w:numId w:val="37"/>
        </w:numPr>
      </w:pPr>
      <w:r>
        <w:rPr>
          <w:rFonts w:hint="cs"/>
          <w:cs/>
        </w:rPr>
        <w:t xml:space="preserve">หลังจากเวลาผ่านไปไม่กี่วินาที ควรปรากฎ </w:t>
      </w:r>
      <w:r>
        <w:t xml:space="preserve">DHCP message </w:t>
      </w:r>
      <w:r>
        <w:rPr>
          <w:rFonts w:hint="cs"/>
          <w:cs/>
        </w:rPr>
        <w:t xml:space="preserve">จาก </w:t>
      </w:r>
      <w:r>
        <w:t xml:space="preserve">DHCP server </w:t>
      </w:r>
      <w:r>
        <w:rPr>
          <w:rFonts w:hint="cs"/>
          <w:cs/>
        </w:rPr>
        <w:t xml:space="preserve">เพื่อแจกจ่ายหมายเลข </w:t>
      </w:r>
      <w:r>
        <w:t xml:space="preserve">IP </w:t>
      </w:r>
      <w:r>
        <w:rPr>
          <w:rFonts w:hint="cs"/>
          <w:cs/>
        </w:rPr>
        <w:t xml:space="preserve">ให้กับเครื่องของผู้เรียน รอให้การทำงานเสร็จสิ้นแล้วจึงสลับไปหน้า </w:t>
      </w:r>
      <w:r>
        <w:t xml:space="preserve">Wireshark </w:t>
      </w:r>
      <w:r>
        <w:rPr>
          <w:rFonts w:hint="cs"/>
          <w:cs/>
        </w:rPr>
        <w:t xml:space="preserve">และสั่งให้หยุด </w:t>
      </w:r>
      <w:r>
        <w:t>capture</w:t>
      </w:r>
    </w:p>
    <w:p w14:paraId="1297CB92" w14:textId="77777777" w:rsidR="005B53C6" w:rsidRPr="00AB52DB" w:rsidRDefault="005B53C6" w:rsidP="005B53C6">
      <w:pPr>
        <w:pStyle w:val="ListParagraph"/>
        <w:numPr>
          <w:ilvl w:val="0"/>
          <w:numId w:val="37"/>
        </w:numPr>
      </w:pPr>
      <w:r>
        <w:rPr>
          <w:rFonts w:hint="cs"/>
          <w:cs/>
        </w:rPr>
        <w:t xml:space="preserve">ให้ </w:t>
      </w:r>
      <w:r>
        <w:t xml:space="preserve">save </w:t>
      </w:r>
      <w:r>
        <w:rPr>
          <w:rFonts w:hint="cs"/>
          <w:cs/>
        </w:rPr>
        <w:t xml:space="preserve">ไฟล์ไว้ด้วยชื่อ </w:t>
      </w:r>
      <w:r>
        <w:t>Lab08-B.pcapng</w:t>
      </w:r>
    </w:p>
    <w:p w14:paraId="08E013D9" w14:textId="77777777" w:rsidR="0045133F" w:rsidRDefault="0045133F" w:rsidP="00051F2C"/>
    <w:p w14:paraId="6FA891A3" w14:textId="5AAD44F6" w:rsidR="008E1ABA" w:rsidRPr="007C03BF" w:rsidRDefault="008E1ABA" w:rsidP="008E1ABA">
      <w:pPr>
        <w:rPr>
          <w:b/>
          <w:bCs/>
          <w:u w:val="single"/>
        </w:rPr>
      </w:pPr>
      <w:r w:rsidRPr="007C03BF">
        <w:rPr>
          <w:rFonts w:hint="cs"/>
          <w:b/>
          <w:bCs/>
          <w:u w:val="single"/>
          <w:cs/>
        </w:rPr>
        <w:t xml:space="preserve">สำหรับเครื่องที่ใช้งาน </w:t>
      </w:r>
      <w:r w:rsidRPr="007C03BF">
        <w:rPr>
          <w:b/>
          <w:bCs/>
          <w:u w:val="single"/>
        </w:rPr>
        <w:t>Microsoft Windows</w:t>
      </w:r>
    </w:p>
    <w:p w14:paraId="30E819BE" w14:textId="7AC3B745" w:rsidR="008E1ABA" w:rsidRPr="00060821" w:rsidRDefault="008E1ABA" w:rsidP="008E1ABA">
      <w:pPr>
        <w:pStyle w:val="ListParagraph"/>
        <w:numPr>
          <w:ilvl w:val="0"/>
          <w:numId w:val="38"/>
        </w:numPr>
      </w:pPr>
      <w:r>
        <w:rPr>
          <w:rFonts w:hint="cs"/>
          <w:cs/>
        </w:rPr>
        <w:t xml:space="preserve">ในหน้าต่าง </w:t>
      </w:r>
      <w:r w:rsidR="00474E6D">
        <w:t>command prompt</w:t>
      </w:r>
      <w:r>
        <w:t xml:space="preserve"> </w:t>
      </w:r>
      <w:r>
        <w:rPr>
          <w:rFonts w:hint="cs"/>
          <w:cs/>
        </w:rPr>
        <w:t>พิมพ์คำสั่งต่อไปนี้</w:t>
      </w:r>
    </w:p>
    <w:tbl>
      <w:tblPr>
        <w:tblStyle w:val="TableGrid"/>
        <w:tblW w:w="0" w:type="auto"/>
        <w:tblLook w:val="04A0" w:firstRow="1" w:lastRow="0" w:firstColumn="1" w:lastColumn="0" w:noHBand="0" w:noVBand="1"/>
      </w:tblPr>
      <w:tblGrid>
        <w:gridCol w:w="9350"/>
      </w:tblGrid>
      <w:tr w:rsidR="008E1ABA" w14:paraId="286859A6" w14:textId="77777777" w:rsidTr="003C0727">
        <w:tc>
          <w:tcPr>
            <w:tcW w:w="9576" w:type="dxa"/>
          </w:tcPr>
          <w:p w14:paraId="03F3509D" w14:textId="716EB576" w:rsidR="008E1ABA" w:rsidRPr="00B879CD" w:rsidRDefault="009E47BD" w:rsidP="003C0727">
            <w:pPr>
              <w:rPr>
                <w:rFonts w:ascii="Lucida Console" w:hAnsi="Lucida Console" w:cs="Courier New"/>
                <w:sz w:val="24"/>
                <w:szCs w:val="24"/>
              </w:rPr>
            </w:pPr>
            <w:r>
              <w:rPr>
                <w:rFonts w:ascii="Lucida Console" w:hAnsi="Lucida Console" w:cs="Courier New"/>
                <w:sz w:val="24"/>
                <w:szCs w:val="24"/>
              </w:rPr>
              <w:t>ipconfig /release</w:t>
            </w:r>
          </w:p>
        </w:tc>
      </w:tr>
    </w:tbl>
    <w:p w14:paraId="4643FB23" w14:textId="77777777" w:rsidR="008E1ABA" w:rsidRDefault="008E1ABA" w:rsidP="008E1ABA"/>
    <w:p w14:paraId="390652A5" w14:textId="24D0F627" w:rsidR="008E1ABA" w:rsidRPr="00D26F4A" w:rsidRDefault="008E1ABA" w:rsidP="008E1ABA">
      <w:pPr>
        <w:rPr>
          <w:cs/>
        </w:rPr>
      </w:pPr>
      <w:r>
        <w:rPr>
          <w:rFonts w:hint="cs"/>
          <w:cs/>
        </w:rPr>
        <w:t xml:space="preserve">คำสั่งข้างต้นจะเป็นการยกเลิกค่าหมายเลข </w:t>
      </w:r>
      <w:r>
        <w:t>IP</w:t>
      </w:r>
      <w:r w:rsidR="00CC7C6B">
        <w:rPr>
          <w:rFonts w:hint="cs"/>
          <w:cs/>
        </w:rPr>
        <w:t xml:space="preserve"> และ </w:t>
      </w:r>
      <w:r w:rsidR="00CC7C6B">
        <w:t xml:space="preserve">settings </w:t>
      </w:r>
      <w:r w:rsidR="00CC7C6B">
        <w:rPr>
          <w:rFonts w:hint="cs"/>
          <w:cs/>
        </w:rPr>
        <w:t>อื่นๆ</w:t>
      </w:r>
      <w:r>
        <w:t xml:space="preserve"> </w:t>
      </w:r>
      <w:r>
        <w:rPr>
          <w:rFonts w:hint="cs"/>
          <w:cs/>
        </w:rPr>
        <w:t xml:space="preserve">ที่กำหนดให้กับ </w:t>
      </w:r>
      <w:r>
        <w:t xml:space="preserve">network interface </w:t>
      </w:r>
      <w:r w:rsidR="00CC7C6B">
        <w:rPr>
          <w:rFonts w:hint="cs"/>
          <w:cs/>
        </w:rPr>
        <w:t xml:space="preserve">ทุก </w:t>
      </w:r>
      <w:r w:rsidR="007907F6">
        <w:t>interfaces</w:t>
      </w:r>
    </w:p>
    <w:p w14:paraId="429D511E" w14:textId="77777777" w:rsidR="008E1ABA" w:rsidRPr="00060821" w:rsidRDefault="008E1ABA" w:rsidP="008E1ABA">
      <w:pPr>
        <w:pStyle w:val="ListParagraph"/>
        <w:numPr>
          <w:ilvl w:val="0"/>
          <w:numId w:val="38"/>
        </w:numPr>
      </w:pPr>
      <w:r w:rsidRPr="00D66FC2">
        <w:rPr>
          <w:rFonts w:cs="Cordia New"/>
          <w:cs/>
        </w:rPr>
        <w:t xml:space="preserve">เปิด </w:t>
      </w:r>
      <w:r>
        <w:t xml:space="preserve">Wireshark </w:t>
      </w:r>
      <w:r w:rsidRPr="00D66FC2">
        <w:rPr>
          <w:rFonts w:cs="Cordia New"/>
          <w:cs/>
        </w:rPr>
        <w:t xml:space="preserve">และเริ่มทำการ </w:t>
      </w:r>
      <w:r>
        <w:t xml:space="preserve">capture packet </w:t>
      </w:r>
      <w:r w:rsidRPr="00D66FC2">
        <w:rPr>
          <w:rFonts w:cs="Cordia New"/>
          <w:cs/>
        </w:rPr>
        <w:t xml:space="preserve">โดยใช้ </w:t>
      </w:r>
      <w:r>
        <w:t xml:space="preserve">Capture filter </w:t>
      </w:r>
      <w:r w:rsidRPr="00D66FC2">
        <w:rPr>
          <w:rFonts w:cs="Cordia New"/>
          <w:cs/>
        </w:rPr>
        <w:t>ต่อไปนี้</w:t>
      </w:r>
    </w:p>
    <w:tbl>
      <w:tblPr>
        <w:tblStyle w:val="TableGrid"/>
        <w:tblW w:w="0" w:type="auto"/>
        <w:tblLook w:val="04A0" w:firstRow="1" w:lastRow="0" w:firstColumn="1" w:lastColumn="0" w:noHBand="0" w:noVBand="1"/>
      </w:tblPr>
      <w:tblGrid>
        <w:gridCol w:w="9350"/>
      </w:tblGrid>
      <w:tr w:rsidR="008E1ABA" w14:paraId="655BEF62" w14:textId="77777777" w:rsidTr="003C0727">
        <w:tc>
          <w:tcPr>
            <w:tcW w:w="9576" w:type="dxa"/>
          </w:tcPr>
          <w:p w14:paraId="283DC930" w14:textId="77777777" w:rsidR="008E1ABA" w:rsidRPr="00B879CD" w:rsidRDefault="008E1ABA" w:rsidP="003C0727">
            <w:pPr>
              <w:rPr>
                <w:rFonts w:ascii="Lucida Console" w:hAnsi="Lucida Console" w:cs="Courier New"/>
                <w:sz w:val="24"/>
                <w:szCs w:val="24"/>
              </w:rPr>
            </w:pPr>
            <w:proofErr w:type="spellStart"/>
            <w:r>
              <w:rPr>
                <w:rFonts w:ascii="Lucida Console" w:hAnsi="Lucida Console" w:cs="Courier New"/>
                <w:sz w:val="24"/>
                <w:szCs w:val="24"/>
              </w:rPr>
              <w:lastRenderedPageBreak/>
              <w:t>udp</w:t>
            </w:r>
            <w:proofErr w:type="spellEnd"/>
            <w:r>
              <w:rPr>
                <w:rFonts w:ascii="Lucida Console" w:hAnsi="Lucida Console" w:cs="Courier New"/>
                <w:sz w:val="24"/>
                <w:szCs w:val="24"/>
              </w:rPr>
              <w:t xml:space="preserve"> port 67 or </w:t>
            </w:r>
            <w:proofErr w:type="spellStart"/>
            <w:r>
              <w:rPr>
                <w:rFonts w:ascii="Lucida Console" w:hAnsi="Lucida Console" w:cs="Courier New"/>
                <w:sz w:val="24"/>
                <w:szCs w:val="24"/>
              </w:rPr>
              <w:t>udp</w:t>
            </w:r>
            <w:proofErr w:type="spellEnd"/>
            <w:r>
              <w:rPr>
                <w:rFonts w:ascii="Lucida Console" w:hAnsi="Lucida Console" w:cs="Courier New"/>
                <w:sz w:val="24"/>
                <w:szCs w:val="24"/>
              </w:rPr>
              <w:t xml:space="preserve"> port 68</w:t>
            </w:r>
          </w:p>
        </w:tc>
      </w:tr>
    </w:tbl>
    <w:p w14:paraId="12FB5E3E" w14:textId="77777777" w:rsidR="008E1ABA" w:rsidRDefault="008E1ABA" w:rsidP="008E1ABA"/>
    <w:p w14:paraId="505B299E" w14:textId="12DE7423" w:rsidR="008E1ABA" w:rsidRPr="00060821" w:rsidRDefault="008E1ABA" w:rsidP="008E1ABA">
      <w:pPr>
        <w:pStyle w:val="ListParagraph"/>
        <w:numPr>
          <w:ilvl w:val="0"/>
          <w:numId w:val="38"/>
        </w:numPr>
      </w:pPr>
      <w:r>
        <w:rPr>
          <w:rFonts w:hint="cs"/>
          <w:cs/>
        </w:rPr>
        <w:t xml:space="preserve">ในหน้าต่าง </w:t>
      </w:r>
      <w:r w:rsidR="00474E6D">
        <w:t>command prompt</w:t>
      </w:r>
      <w:r>
        <w:t xml:space="preserve"> </w:t>
      </w:r>
      <w:r>
        <w:rPr>
          <w:rFonts w:hint="cs"/>
          <w:cs/>
        </w:rPr>
        <w:t>พิมพ์คำสั่งต่อไปนี้</w:t>
      </w:r>
    </w:p>
    <w:tbl>
      <w:tblPr>
        <w:tblStyle w:val="TableGrid"/>
        <w:tblW w:w="0" w:type="auto"/>
        <w:tblLook w:val="04A0" w:firstRow="1" w:lastRow="0" w:firstColumn="1" w:lastColumn="0" w:noHBand="0" w:noVBand="1"/>
      </w:tblPr>
      <w:tblGrid>
        <w:gridCol w:w="9350"/>
      </w:tblGrid>
      <w:tr w:rsidR="008E1ABA" w14:paraId="6198D6AC" w14:textId="77777777" w:rsidTr="003C0727">
        <w:tc>
          <w:tcPr>
            <w:tcW w:w="9576" w:type="dxa"/>
          </w:tcPr>
          <w:p w14:paraId="54587BF9" w14:textId="0402A495" w:rsidR="008E1ABA" w:rsidRPr="00B879CD" w:rsidRDefault="000365AD" w:rsidP="003C0727">
            <w:pPr>
              <w:rPr>
                <w:rFonts w:ascii="Lucida Console" w:hAnsi="Lucida Console" w:cs="Courier New"/>
                <w:sz w:val="24"/>
                <w:szCs w:val="24"/>
              </w:rPr>
            </w:pPr>
            <w:r>
              <w:rPr>
                <w:rFonts w:ascii="Lucida Console" w:hAnsi="Lucida Console" w:cs="Courier New"/>
                <w:sz w:val="24"/>
                <w:szCs w:val="24"/>
              </w:rPr>
              <w:t>ipconfig /renew</w:t>
            </w:r>
          </w:p>
        </w:tc>
      </w:tr>
    </w:tbl>
    <w:p w14:paraId="3F706ECF" w14:textId="77777777" w:rsidR="008E1ABA" w:rsidRDefault="008E1ABA" w:rsidP="008E1ABA"/>
    <w:p w14:paraId="5757CB5F" w14:textId="3EF2CECC" w:rsidR="008E1ABA" w:rsidRDefault="008E1ABA" w:rsidP="008E1ABA">
      <w:r>
        <w:rPr>
          <w:rFonts w:hint="cs"/>
          <w:cs/>
        </w:rPr>
        <w:t>คำสั่งข</w:t>
      </w:r>
      <w:r w:rsidR="00EE08B6">
        <w:rPr>
          <w:rFonts w:hint="cs"/>
          <w:cs/>
        </w:rPr>
        <w:t>้างต้นทำ</w:t>
      </w:r>
      <w:r>
        <w:rPr>
          <w:rFonts w:hint="cs"/>
          <w:cs/>
        </w:rPr>
        <w:t xml:space="preserve">ให้เครื่องของผู้เรียนส่ง </w:t>
      </w:r>
      <w:r>
        <w:t xml:space="preserve">DHCP request </w:t>
      </w:r>
      <w:r>
        <w:rPr>
          <w:rFonts w:hint="cs"/>
          <w:cs/>
        </w:rPr>
        <w:t xml:space="preserve">เพื่อร้องขอหมายเลข </w:t>
      </w:r>
      <w:r>
        <w:t xml:space="preserve">IP address </w:t>
      </w:r>
      <w:r>
        <w:rPr>
          <w:rFonts w:hint="cs"/>
          <w:cs/>
        </w:rPr>
        <w:t xml:space="preserve">และข้อมูลอื่นๆ จาก </w:t>
      </w:r>
      <w:r>
        <w:t>DHCP server</w:t>
      </w:r>
    </w:p>
    <w:p w14:paraId="5E21E2FC" w14:textId="77777777" w:rsidR="008E1ABA" w:rsidRDefault="008E1ABA" w:rsidP="008E1ABA">
      <w:pPr>
        <w:pStyle w:val="ListParagraph"/>
        <w:numPr>
          <w:ilvl w:val="0"/>
          <w:numId w:val="38"/>
        </w:numPr>
      </w:pPr>
      <w:r>
        <w:rPr>
          <w:rFonts w:hint="cs"/>
          <w:cs/>
        </w:rPr>
        <w:t xml:space="preserve">หลังจากเวลาผ่านไปไม่กี่วินาที ควรปรากฎ </w:t>
      </w:r>
      <w:r>
        <w:t xml:space="preserve">DHCP message </w:t>
      </w:r>
      <w:r>
        <w:rPr>
          <w:rFonts w:hint="cs"/>
          <w:cs/>
        </w:rPr>
        <w:t xml:space="preserve">จาก </w:t>
      </w:r>
      <w:r>
        <w:t xml:space="preserve">DHCP server </w:t>
      </w:r>
      <w:r>
        <w:rPr>
          <w:rFonts w:hint="cs"/>
          <w:cs/>
        </w:rPr>
        <w:t xml:space="preserve">เพื่อแจกจ่ายหมายเลข </w:t>
      </w:r>
      <w:r>
        <w:t xml:space="preserve">IP </w:t>
      </w:r>
      <w:r>
        <w:rPr>
          <w:rFonts w:hint="cs"/>
          <w:cs/>
        </w:rPr>
        <w:t xml:space="preserve">ให้กับเครื่องของผู้เรียน รอให้การทำงานเสร็จสิ้นแล้วจึงสลับไปหน้า </w:t>
      </w:r>
      <w:r>
        <w:t xml:space="preserve">Wireshark </w:t>
      </w:r>
      <w:r>
        <w:rPr>
          <w:rFonts w:hint="cs"/>
          <w:cs/>
        </w:rPr>
        <w:t xml:space="preserve">และสั่งให้หยุด </w:t>
      </w:r>
      <w:r>
        <w:t>capture</w:t>
      </w:r>
    </w:p>
    <w:p w14:paraId="550DD7D4" w14:textId="77777777" w:rsidR="008E1ABA" w:rsidRPr="00AB52DB" w:rsidRDefault="008E1ABA" w:rsidP="008E1ABA">
      <w:pPr>
        <w:pStyle w:val="ListParagraph"/>
        <w:numPr>
          <w:ilvl w:val="0"/>
          <w:numId w:val="38"/>
        </w:numPr>
      </w:pPr>
      <w:r>
        <w:rPr>
          <w:rFonts w:hint="cs"/>
          <w:cs/>
        </w:rPr>
        <w:t xml:space="preserve">ให้ </w:t>
      </w:r>
      <w:r>
        <w:t xml:space="preserve">save </w:t>
      </w:r>
      <w:r>
        <w:rPr>
          <w:rFonts w:hint="cs"/>
          <w:cs/>
        </w:rPr>
        <w:t xml:space="preserve">ไฟล์ไว้ด้วยชื่อ </w:t>
      </w:r>
      <w:r>
        <w:t>Lab08-B.pcapng</w:t>
      </w:r>
    </w:p>
    <w:p w14:paraId="53AE8C4F" w14:textId="77777777" w:rsidR="008E1ABA" w:rsidRDefault="008E1ABA" w:rsidP="00051F2C"/>
    <w:p w14:paraId="4D1CBD8E" w14:textId="4DECC4DD" w:rsidR="00EF65C3" w:rsidRDefault="00EF65C3" w:rsidP="00EF65C3">
      <w:pPr>
        <w:pStyle w:val="Heading1"/>
      </w:pPr>
      <w:r>
        <w:t>Questions (</w:t>
      </w:r>
      <w:r>
        <w:fldChar w:fldCharType="begin"/>
      </w:r>
      <w:r>
        <w:instrText xml:space="preserve"> REF _Ref158091315 \r \h </w:instrText>
      </w:r>
      <w:r>
        <w:fldChar w:fldCharType="separate"/>
      </w:r>
      <w:r w:rsidR="00201D57">
        <w:t>B</w:t>
      </w:r>
      <w:r>
        <w:fldChar w:fldCharType="end"/>
      </w:r>
      <w:r>
        <w:t>)</w:t>
      </w:r>
    </w:p>
    <w:p w14:paraId="0A475312" w14:textId="6FFD49C6" w:rsidR="00E92378" w:rsidRDefault="001D5CE8" w:rsidP="00051F2C">
      <w:r>
        <w:rPr>
          <w:rFonts w:hint="cs"/>
          <w:cs/>
        </w:rPr>
        <w:t xml:space="preserve">หลังจากทำตามขึ้นตอนข้างต้นแล้ว </w:t>
      </w:r>
      <w:r w:rsidR="00C639AA">
        <w:rPr>
          <w:rFonts w:hint="cs"/>
          <w:cs/>
        </w:rPr>
        <w:t xml:space="preserve">ให้ใช้ </w:t>
      </w:r>
      <w:r w:rsidR="00C639AA">
        <w:t xml:space="preserve">Display filter </w:t>
      </w:r>
      <w:r w:rsidR="00C639AA">
        <w:rPr>
          <w:rFonts w:hint="cs"/>
          <w:cs/>
        </w:rPr>
        <w:t xml:space="preserve">เป็น </w:t>
      </w:r>
      <w:proofErr w:type="spellStart"/>
      <w:r w:rsidR="00C639AA">
        <w:t>dhcp</w:t>
      </w:r>
      <w:proofErr w:type="spellEnd"/>
      <w:r w:rsidR="00C639AA">
        <w:t xml:space="preserve"> </w:t>
      </w:r>
      <w:r w:rsidR="00C639AA">
        <w:rPr>
          <w:rFonts w:hint="cs"/>
          <w:cs/>
        </w:rPr>
        <w:t xml:space="preserve">เพื่อกรองให้แสดงเฉพาะ </w:t>
      </w:r>
      <w:r w:rsidR="00C639AA">
        <w:t>DHCP message</w:t>
      </w:r>
      <w:r w:rsidR="00C639AA">
        <w:rPr>
          <w:rFonts w:hint="cs"/>
          <w:cs/>
        </w:rPr>
        <w:t xml:space="preserve"> จาก</w:t>
      </w:r>
      <w:r>
        <w:rPr>
          <w:rFonts w:hint="cs"/>
          <w:cs/>
        </w:rPr>
        <w:t xml:space="preserve">ไฟล์ </w:t>
      </w:r>
      <w:r>
        <w:t xml:space="preserve">packet capture </w:t>
      </w:r>
      <w:r>
        <w:rPr>
          <w:rFonts w:hint="cs"/>
          <w:cs/>
        </w:rPr>
        <w:t xml:space="preserve">ที่ </w:t>
      </w:r>
      <w:r>
        <w:t xml:space="preserve">save </w:t>
      </w:r>
      <w:r>
        <w:rPr>
          <w:rFonts w:hint="cs"/>
          <w:cs/>
        </w:rPr>
        <w:t>เอาไว้</w:t>
      </w:r>
      <w:r w:rsidR="00917461">
        <w:t xml:space="preserve"> </w:t>
      </w:r>
      <w:r w:rsidR="00917461">
        <w:rPr>
          <w:rFonts w:hint="cs"/>
          <w:cs/>
        </w:rPr>
        <w:t>เพื่อใช้</w:t>
      </w:r>
      <w:r>
        <w:rPr>
          <w:rFonts w:hint="cs"/>
          <w:cs/>
        </w:rPr>
        <w:t>ในการตอบคำถามต่อไปนี้</w:t>
      </w:r>
      <w:r w:rsidR="00C639AA">
        <w:t xml:space="preserve"> </w:t>
      </w:r>
      <w:r w:rsidR="00C639AA">
        <w:rPr>
          <w:rFonts w:hint="cs"/>
          <w:cs/>
        </w:rPr>
        <w:t>โดยในช่วงแรกจะเป็นคำถามเกี่ยวกับ</w:t>
      </w:r>
      <w:r w:rsidR="00715478">
        <w:t xml:space="preserve"> </w:t>
      </w:r>
      <w:r w:rsidR="004C3470">
        <w:t>DHCP Discover message</w:t>
      </w:r>
    </w:p>
    <w:p w14:paraId="3C8F762A" w14:textId="55A6DF6D" w:rsidR="007D3C9C" w:rsidRDefault="00AA3448" w:rsidP="001B1631">
      <w:pPr>
        <w:pStyle w:val="ListParagraph"/>
        <w:numPr>
          <w:ilvl w:val="0"/>
          <w:numId w:val="32"/>
        </w:numPr>
      </w:pPr>
      <w:bookmarkStart w:id="4" w:name="_Ref158092765"/>
      <w:r>
        <w:rPr>
          <w:rFonts w:hint="cs"/>
          <w:cs/>
        </w:rPr>
        <w:t>ตรวจสอบ</w:t>
      </w:r>
      <w:r w:rsidR="00775233">
        <w:rPr>
          <w:rFonts w:hint="cs"/>
          <w:cs/>
        </w:rPr>
        <w:t xml:space="preserve"> </w:t>
      </w:r>
      <w:r w:rsidR="00775233">
        <w:t xml:space="preserve">DHCP Discover message </w:t>
      </w:r>
      <w:r>
        <w:rPr>
          <w:rFonts w:hint="cs"/>
          <w:cs/>
        </w:rPr>
        <w:t>ว่าถูกส่งออกไป</w:t>
      </w:r>
      <w:r w:rsidR="007D3C9C">
        <w:rPr>
          <w:rFonts w:hint="cs"/>
          <w:cs/>
        </w:rPr>
        <w:t xml:space="preserve">โดยใช้ </w:t>
      </w:r>
      <w:r w:rsidR="007D3C9C">
        <w:t xml:space="preserve">Transport Layer Protocol </w:t>
      </w:r>
      <w:r w:rsidR="007D3C9C">
        <w:rPr>
          <w:rFonts w:hint="cs"/>
          <w:cs/>
        </w:rPr>
        <w:t>เป็น</w:t>
      </w:r>
      <w:r>
        <w:rPr>
          <w:rFonts w:hint="cs"/>
          <w:cs/>
        </w:rPr>
        <w:t xml:space="preserve"> </w:t>
      </w:r>
      <w:r>
        <w:t xml:space="preserve">UDP </w:t>
      </w:r>
      <w:r>
        <w:rPr>
          <w:rFonts w:hint="cs"/>
          <w:cs/>
        </w:rPr>
        <w:t xml:space="preserve">หรือ </w:t>
      </w:r>
      <w:r>
        <w:t>TCP</w:t>
      </w:r>
      <w:r w:rsidR="007D3C9C">
        <w:rPr>
          <w:rFonts w:hint="cs"/>
          <w:cs/>
        </w:rPr>
        <w:t>?</w:t>
      </w:r>
      <w:bookmarkEnd w:id="4"/>
    </w:p>
    <w:p w14:paraId="5E396BFA" w14:textId="3E2D188E" w:rsidR="00C76DAA" w:rsidRPr="00C76DAA" w:rsidRDefault="00C76DAA" w:rsidP="00C76DAA">
      <w:pPr>
        <w:pStyle w:val="ListParagraph"/>
        <w:rPr>
          <w:color w:val="FF0000"/>
        </w:rPr>
      </w:pPr>
      <w:r w:rsidRPr="00C76DAA">
        <w:rPr>
          <w:color w:val="FF0000"/>
        </w:rPr>
        <w:t xml:space="preserve">UDP </w:t>
      </w:r>
    </w:p>
    <w:p w14:paraId="0B1EA10F" w14:textId="7D3BA41D" w:rsidR="00C76DAA" w:rsidRPr="00C76DAA" w:rsidRDefault="00C76DAA" w:rsidP="00C76DAA">
      <w:pPr>
        <w:pStyle w:val="ListParagraph"/>
        <w:rPr>
          <w:rFonts w:hint="cs"/>
          <w:color w:val="FF0000"/>
        </w:rPr>
      </w:pPr>
      <w:r w:rsidRPr="00C76DAA">
        <w:rPr>
          <w:rFonts w:hint="cs"/>
          <w:color w:val="FF0000"/>
          <w:cs/>
        </w:rPr>
        <w:t>ดูจาก</w:t>
      </w:r>
      <w:r w:rsidRPr="00C76DAA">
        <w:rPr>
          <w:color w:val="FF0000"/>
        </w:rPr>
        <w:t xml:space="preserve"> packet detail pane </w:t>
      </w:r>
    </w:p>
    <w:p w14:paraId="2541FD8B" w14:textId="37407E2F" w:rsidR="008E1ABA" w:rsidRDefault="00111D63" w:rsidP="001B1631">
      <w:pPr>
        <w:pStyle w:val="ListParagraph"/>
        <w:numPr>
          <w:ilvl w:val="0"/>
          <w:numId w:val="32"/>
        </w:numPr>
      </w:pPr>
      <w:r>
        <w:rPr>
          <w:rFonts w:hint="cs"/>
          <w:cs/>
        </w:rPr>
        <w:t>ตรวจสอบ</w:t>
      </w:r>
      <w:r w:rsidR="00742357">
        <w:rPr>
          <w:rFonts w:hint="cs"/>
          <w:cs/>
        </w:rPr>
        <w:t xml:space="preserve"> </w:t>
      </w:r>
      <w:r w:rsidR="005768F8">
        <w:t xml:space="preserve">IP datagram </w:t>
      </w:r>
      <w:r w:rsidR="005768F8">
        <w:rPr>
          <w:rFonts w:hint="cs"/>
          <w:cs/>
        </w:rPr>
        <w:t xml:space="preserve">ซึ่งบรรจุ </w:t>
      </w:r>
      <w:r w:rsidR="005768F8">
        <w:t xml:space="preserve">Discover message </w:t>
      </w:r>
      <w:r>
        <w:rPr>
          <w:rFonts w:hint="cs"/>
          <w:cs/>
        </w:rPr>
        <w:t>ว่า</w:t>
      </w:r>
      <w:r w:rsidR="005768F8">
        <w:rPr>
          <w:rFonts w:hint="cs"/>
          <w:cs/>
        </w:rPr>
        <w:t xml:space="preserve">ใช้หมายเลข </w:t>
      </w:r>
      <w:r w:rsidR="005768F8">
        <w:t xml:space="preserve">source IP address </w:t>
      </w:r>
      <w:r w:rsidR="005768F8">
        <w:rPr>
          <w:rFonts w:hint="cs"/>
          <w:cs/>
        </w:rPr>
        <w:t>หมายเลขใด?</w:t>
      </w:r>
      <w:r w:rsidR="00216888">
        <w:t xml:space="preserve"> </w:t>
      </w:r>
      <w:r w:rsidR="00216888">
        <w:rPr>
          <w:rFonts w:hint="cs"/>
          <w:cs/>
        </w:rPr>
        <w:t>หมายเลขดังกล่าวเป็นหมายเลข</w:t>
      </w:r>
      <w:r w:rsidR="00742357">
        <w:rPr>
          <w:rFonts w:hint="cs"/>
          <w:cs/>
        </w:rPr>
        <w:t>ที่มีความพิเศษอย่างไรหรือไม่? จงอธิบาย</w:t>
      </w:r>
    </w:p>
    <w:p w14:paraId="3A2ECEB0" w14:textId="63E2FF7B" w:rsidR="00C76DAA" w:rsidRDefault="00C76DAA" w:rsidP="00C76DAA">
      <w:pPr>
        <w:pStyle w:val="ListParagraph"/>
        <w:rPr>
          <w:color w:val="FF0000"/>
        </w:rPr>
      </w:pPr>
      <w:r w:rsidRPr="00C76DAA">
        <w:rPr>
          <w:color w:val="FF0000"/>
        </w:rPr>
        <w:t>0.0.0.0</w:t>
      </w:r>
    </w:p>
    <w:p w14:paraId="5AE21378" w14:textId="696A3F6A" w:rsidR="00C76DAA" w:rsidRPr="00C76DAA" w:rsidRDefault="00C76DAA" w:rsidP="00C76DAA">
      <w:pPr>
        <w:pStyle w:val="ListParagraph"/>
        <w:rPr>
          <w:color w:val="FF0000"/>
        </w:rPr>
      </w:pPr>
      <w:r>
        <w:rPr>
          <w:rFonts w:hint="cs"/>
          <w:color w:val="FF0000"/>
          <w:cs/>
        </w:rPr>
        <w:t>เป็น</w:t>
      </w:r>
      <w:r>
        <w:rPr>
          <w:color w:val="FF0000"/>
        </w:rPr>
        <w:t>IP</w:t>
      </w:r>
      <w:r>
        <w:rPr>
          <w:rFonts w:hint="cs"/>
          <w:color w:val="FF0000"/>
          <w:cs/>
        </w:rPr>
        <w:t>พิเศษในกรณีนี้ใช้งานเมื่อตัว</w:t>
      </w:r>
      <w:r>
        <w:rPr>
          <w:color w:val="FF0000"/>
        </w:rPr>
        <w:t>host</w:t>
      </w:r>
      <w:r>
        <w:rPr>
          <w:rFonts w:hint="cs"/>
          <w:color w:val="FF0000"/>
          <w:cs/>
        </w:rPr>
        <w:t>ไม่มี</w:t>
      </w:r>
      <w:r>
        <w:rPr>
          <w:color w:val="FF0000"/>
        </w:rPr>
        <w:t>IP</w:t>
      </w:r>
    </w:p>
    <w:p w14:paraId="6F20D442" w14:textId="3FA059A8" w:rsidR="00742357" w:rsidRDefault="00111D63" w:rsidP="001B1631">
      <w:pPr>
        <w:pStyle w:val="ListParagraph"/>
        <w:numPr>
          <w:ilvl w:val="0"/>
          <w:numId w:val="32"/>
        </w:numPr>
      </w:pPr>
      <w:r>
        <w:rPr>
          <w:rFonts w:hint="cs"/>
          <w:cs/>
        </w:rPr>
        <w:t>ตรวจสอบ</w:t>
      </w:r>
      <w:r w:rsidR="00742357">
        <w:rPr>
          <w:rFonts w:hint="cs"/>
          <w:cs/>
        </w:rPr>
        <w:t xml:space="preserve"> </w:t>
      </w:r>
      <w:r w:rsidR="00742357">
        <w:t xml:space="preserve">IP datagram </w:t>
      </w:r>
      <w:r w:rsidR="00742357">
        <w:rPr>
          <w:rFonts w:hint="cs"/>
          <w:cs/>
        </w:rPr>
        <w:t xml:space="preserve">ซึ่งบรรจุ </w:t>
      </w:r>
      <w:r w:rsidR="00742357">
        <w:t xml:space="preserve">Discover message </w:t>
      </w:r>
      <w:r>
        <w:rPr>
          <w:rFonts w:hint="cs"/>
          <w:cs/>
        </w:rPr>
        <w:t>ว่า</w:t>
      </w:r>
      <w:r w:rsidR="00742357">
        <w:rPr>
          <w:rFonts w:hint="cs"/>
          <w:cs/>
        </w:rPr>
        <w:t xml:space="preserve">ใช้หมายเลข </w:t>
      </w:r>
      <w:r w:rsidR="00742357">
        <w:t xml:space="preserve">destination IP address </w:t>
      </w:r>
      <w:r w:rsidR="00742357">
        <w:rPr>
          <w:rFonts w:hint="cs"/>
          <w:cs/>
        </w:rPr>
        <w:t>หมายเลขใด?</w:t>
      </w:r>
      <w:r w:rsidR="00742357">
        <w:t xml:space="preserve"> </w:t>
      </w:r>
      <w:r w:rsidR="00742357">
        <w:rPr>
          <w:rFonts w:hint="cs"/>
          <w:cs/>
        </w:rPr>
        <w:t>หมายเลขดังกล่าวเป็นหมายเลขที่มีความพิเศษอย่างไรหรือไม่? จงอธิบาย</w:t>
      </w:r>
    </w:p>
    <w:p w14:paraId="61490738" w14:textId="5D19FCCC" w:rsidR="00C76DAA" w:rsidRPr="00C76DAA" w:rsidRDefault="00C76DAA" w:rsidP="00C76DAA">
      <w:pPr>
        <w:pStyle w:val="ListParagraph"/>
        <w:rPr>
          <w:color w:val="FF0000"/>
        </w:rPr>
      </w:pPr>
      <w:r w:rsidRPr="00C76DAA">
        <w:rPr>
          <w:color w:val="FF0000"/>
        </w:rPr>
        <w:t>255.255.255.255</w:t>
      </w:r>
    </w:p>
    <w:p w14:paraId="386B9587" w14:textId="5319310F" w:rsidR="00C76DAA" w:rsidRPr="00C76DAA" w:rsidRDefault="00C76DAA" w:rsidP="00C76DAA">
      <w:pPr>
        <w:pStyle w:val="ListParagraph"/>
        <w:rPr>
          <w:rFonts w:hint="cs"/>
          <w:color w:val="FF0000"/>
        </w:rPr>
      </w:pPr>
      <w:r w:rsidRPr="00C76DAA">
        <w:rPr>
          <w:rFonts w:hint="cs"/>
          <w:color w:val="FF0000"/>
          <w:cs/>
        </w:rPr>
        <w:t>เป็นเลขที่ไม่ใช่</w:t>
      </w:r>
      <w:r w:rsidRPr="00C76DAA">
        <w:rPr>
          <w:color w:val="FF0000"/>
        </w:rPr>
        <w:t>IP</w:t>
      </w:r>
      <w:r w:rsidRPr="00C76DAA">
        <w:rPr>
          <w:rFonts w:hint="cs"/>
          <w:color w:val="FF0000"/>
          <w:cs/>
        </w:rPr>
        <w:t>จริงๆ</w:t>
      </w:r>
      <w:r>
        <w:rPr>
          <w:rFonts w:hint="cs"/>
          <w:color w:val="FF0000"/>
          <w:cs/>
        </w:rPr>
        <w:t xml:space="preserve"> เป็นพิเศษ</w:t>
      </w:r>
      <w:r w:rsidRPr="00C76DAA">
        <w:rPr>
          <w:rFonts w:hint="cs"/>
          <w:color w:val="FF0000"/>
          <w:cs/>
        </w:rPr>
        <w:t>แต่จะหมายถึงการ</w:t>
      </w:r>
      <w:r w:rsidRPr="00C76DAA">
        <w:rPr>
          <w:color w:val="FF0000"/>
        </w:rPr>
        <w:t>broadcast</w:t>
      </w:r>
    </w:p>
    <w:p w14:paraId="4A30B2C3" w14:textId="3BCD2698" w:rsidR="005E6223" w:rsidRDefault="005E6223" w:rsidP="001B1631">
      <w:pPr>
        <w:pStyle w:val="ListParagraph"/>
        <w:numPr>
          <w:ilvl w:val="0"/>
          <w:numId w:val="32"/>
        </w:numPr>
      </w:pPr>
      <w:r>
        <w:rPr>
          <w:rFonts w:hint="cs"/>
          <w:cs/>
        </w:rPr>
        <w:t xml:space="preserve">ค่าของ </w:t>
      </w:r>
      <w:r>
        <w:t xml:space="preserve">transaction ID </w:t>
      </w:r>
      <w:r>
        <w:rPr>
          <w:rFonts w:hint="cs"/>
          <w:cs/>
        </w:rPr>
        <w:t xml:space="preserve">ที่อยู่ใน </w:t>
      </w:r>
      <w:r>
        <w:t xml:space="preserve">DHCP Discover message </w:t>
      </w:r>
      <w:r>
        <w:rPr>
          <w:rFonts w:hint="cs"/>
          <w:cs/>
        </w:rPr>
        <w:t>มีค่าเป็นเท่าใด?</w:t>
      </w:r>
    </w:p>
    <w:p w14:paraId="253BF25C" w14:textId="6A72D529" w:rsidR="00C76DAA" w:rsidRPr="00C76DAA" w:rsidRDefault="00C76DAA" w:rsidP="00C76DAA">
      <w:pPr>
        <w:pStyle w:val="ListParagraph"/>
        <w:rPr>
          <w:color w:val="FF0000"/>
        </w:rPr>
      </w:pPr>
      <w:r w:rsidRPr="00C76DAA">
        <w:rPr>
          <w:color w:val="FF0000"/>
        </w:rPr>
        <w:t>0x7b7c7161</w:t>
      </w:r>
    </w:p>
    <w:p w14:paraId="0E6344F7" w14:textId="52313A79" w:rsidR="00C76DAA" w:rsidRDefault="00C76DAA" w:rsidP="00C76DAA">
      <w:pPr>
        <w:pStyle w:val="ListParagraph"/>
        <w:rPr>
          <w:color w:val="FF0000"/>
        </w:rPr>
      </w:pPr>
      <w:r w:rsidRPr="00C76DAA">
        <w:rPr>
          <w:color w:val="FF0000"/>
        </w:rPr>
        <w:t>Packet list pane</w:t>
      </w:r>
    </w:p>
    <w:p w14:paraId="347AA48B" w14:textId="77777777" w:rsidR="00C76DAA" w:rsidRPr="00C76DAA" w:rsidRDefault="00C76DAA" w:rsidP="00C76DAA">
      <w:pPr>
        <w:pStyle w:val="ListParagraph"/>
        <w:rPr>
          <w:color w:val="FF0000"/>
        </w:rPr>
      </w:pPr>
    </w:p>
    <w:p w14:paraId="0204DB46" w14:textId="16DEAF70" w:rsidR="005E6223" w:rsidRDefault="004E2A00" w:rsidP="001B1631">
      <w:pPr>
        <w:pStyle w:val="ListParagraph"/>
        <w:numPr>
          <w:ilvl w:val="0"/>
          <w:numId w:val="32"/>
        </w:numPr>
      </w:pPr>
      <w:bookmarkStart w:id="5" w:name="_Ref158092788"/>
      <w:r>
        <w:rPr>
          <w:rFonts w:hint="cs"/>
          <w:cs/>
        </w:rPr>
        <w:lastRenderedPageBreak/>
        <w:t xml:space="preserve">ตรวจสอบ </w:t>
      </w:r>
      <w:r w:rsidR="005D60F5">
        <w:t xml:space="preserve">Option </w:t>
      </w:r>
      <w:r w:rsidR="005D60F5">
        <w:rPr>
          <w:rFonts w:hint="cs"/>
          <w:cs/>
        </w:rPr>
        <w:t xml:space="preserve">ใน </w:t>
      </w:r>
      <w:r w:rsidR="00C32DB6">
        <w:t xml:space="preserve">DHCP Discover message </w:t>
      </w:r>
      <w:r w:rsidR="00C32DB6">
        <w:rPr>
          <w:rFonts w:hint="cs"/>
          <w:cs/>
        </w:rPr>
        <w:t>มีข้อมูลใด</w:t>
      </w:r>
      <w:r w:rsidR="006B1985">
        <w:rPr>
          <w:rFonts w:hint="cs"/>
          <w:cs/>
        </w:rPr>
        <w:t xml:space="preserve">อื่นอีกบ้างนอกจากหมายเลข </w:t>
      </w:r>
      <w:r w:rsidR="006B1985">
        <w:t xml:space="preserve">IP address </w:t>
      </w:r>
      <w:r w:rsidR="006B1985">
        <w:rPr>
          <w:rFonts w:hint="cs"/>
          <w:cs/>
        </w:rPr>
        <w:t xml:space="preserve">ที่ </w:t>
      </w:r>
      <w:r w:rsidR="006B1985">
        <w:t xml:space="preserve">client </w:t>
      </w:r>
      <w:r w:rsidR="005D61DE">
        <w:rPr>
          <w:rFonts w:hint="cs"/>
          <w:cs/>
        </w:rPr>
        <w:t xml:space="preserve">เสนอหรือว่าร้องขอจาก </w:t>
      </w:r>
      <w:r w:rsidR="005D61DE">
        <w:t>DHCP server</w:t>
      </w:r>
      <w:r w:rsidR="00956292">
        <w:rPr>
          <w:rFonts w:hint="cs"/>
          <w:cs/>
        </w:rPr>
        <w:t>?</w:t>
      </w:r>
      <w:r w:rsidR="005D61DE">
        <w:t xml:space="preserve"> </w:t>
      </w:r>
      <w:r w:rsidR="00157531">
        <w:rPr>
          <w:rFonts w:hint="cs"/>
          <w:cs/>
        </w:rPr>
        <w:t>จงระบุ</w:t>
      </w:r>
      <w:r w:rsidR="00A47FE1">
        <w:rPr>
          <w:rFonts w:hint="cs"/>
          <w:cs/>
        </w:rPr>
        <w:t>ข้อมู</w:t>
      </w:r>
      <w:r w:rsidR="00956292">
        <w:rPr>
          <w:rFonts w:hint="cs"/>
          <w:cs/>
        </w:rPr>
        <w:t>ล</w:t>
      </w:r>
      <w:r w:rsidR="00157531">
        <w:rPr>
          <w:rFonts w:hint="cs"/>
          <w:cs/>
        </w:rPr>
        <w:t xml:space="preserve">มาอย่างน้อย </w:t>
      </w:r>
      <w:r w:rsidR="00157531">
        <w:t xml:space="preserve">5 </w:t>
      </w:r>
      <w:r w:rsidR="00157531">
        <w:rPr>
          <w:rFonts w:hint="cs"/>
          <w:cs/>
        </w:rPr>
        <w:t>อย่าง</w:t>
      </w:r>
      <w:bookmarkEnd w:id="5"/>
    </w:p>
    <w:p w14:paraId="757E17E6" w14:textId="38E65F17" w:rsidR="00C76DAA" w:rsidRPr="00C76DAA" w:rsidRDefault="00C76DAA" w:rsidP="00C76DAA">
      <w:pPr>
        <w:pStyle w:val="ListParagraph"/>
        <w:rPr>
          <w:color w:val="FF0000"/>
        </w:rPr>
      </w:pPr>
      <w:r w:rsidRPr="00C76DAA">
        <w:rPr>
          <w:color w:val="FF0000"/>
        </w:rPr>
        <w:t>Client identifier</w:t>
      </w:r>
    </w:p>
    <w:p w14:paraId="799CAD40" w14:textId="1F5C8A42" w:rsidR="00C76DAA" w:rsidRPr="00C76DAA" w:rsidRDefault="00C76DAA" w:rsidP="00C76DAA">
      <w:pPr>
        <w:pStyle w:val="ListParagraph"/>
        <w:rPr>
          <w:color w:val="FF0000"/>
        </w:rPr>
      </w:pPr>
      <w:r w:rsidRPr="00C76DAA">
        <w:rPr>
          <w:color w:val="FF0000"/>
        </w:rPr>
        <w:t>Host name</w:t>
      </w:r>
      <w:r w:rsidRPr="00C76DAA">
        <w:rPr>
          <w:color w:val="FF0000"/>
        </w:rPr>
        <w:br/>
        <w:t xml:space="preserve">Vendor class </w:t>
      </w:r>
      <w:proofErr w:type="gramStart"/>
      <w:r w:rsidRPr="00C76DAA">
        <w:rPr>
          <w:color w:val="FF0000"/>
        </w:rPr>
        <w:t>identifier</w:t>
      </w:r>
      <w:proofErr w:type="gramEnd"/>
    </w:p>
    <w:p w14:paraId="5B7723FF" w14:textId="4BACC5DF" w:rsidR="00C76DAA" w:rsidRPr="00C76DAA" w:rsidRDefault="00C76DAA" w:rsidP="00C76DAA">
      <w:pPr>
        <w:pStyle w:val="ListParagraph"/>
        <w:rPr>
          <w:color w:val="FF0000"/>
        </w:rPr>
      </w:pPr>
      <w:r w:rsidRPr="00C76DAA">
        <w:rPr>
          <w:color w:val="FF0000"/>
        </w:rPr>
        <w:t>Parameter request list</w:t>
      </w:r>
    </w:p>
    <w:p w14:paraId="4E56A4E8" w14:textId="1E7AC998" w:rsidR="00C76DAA" w:rsidRPr="00C76DAA" w:rsidRDefault="00C76DAA" w:rsidP="00C76DAA">
      <w:pPr>
        <w:pStyle w:val="ListParagraph"/>
        <w:rPr>
          <w:color w:val="FF0000"/>
        </w:rPr>
      </w:pPr>
      <w:r w:rsidRPr="00C76DAA">
        <w:rPr>
          <w:color w:val="FF0000"/>
        </w:rPr>
        <w:t>End</w:t>
      </w:r>
    </w:p>
    <w:p w14:paraId="47BFB827" w14:textId="382075D1" w:rsidR="00C76DAA" w:rsidRPr="00C76DAA" w:rsidRDefault="00C76DAA" w:rsidP="00C76DAA">
      <w:pPr>
        <w:pStyle w:val="ListParagraph"/>
        <w:rPr>
          <w:rFonts w:hint="cs"/>
          <w:color w:val="FF0000"/>
        </w:rPr>
      </w:pPr>
      <w:r w:rsidRPr="00C76DAA">
        <w:rPr>
          <w:rFonts w:hint="cs"/>
          <w:color w:val="FF0000"/>
          <w:cs/>
        </w:rPr>
        <w:t xml:space="preserve">ดูได้จาก </w:t>
      </w:r>
      <w:r w:rsidRPr="00C76DAA">
        <w:rPr>
          <w:color w:val="FF0000"/>
        </w:rPr>
        <w:t>packet detail pane</w:t>
      </w:r>
    </w:p>
    <w:p w14:paraId="458B89C7" w14:textId="0A4DBD8A" w:rsidR="00956292" w:rsidRDefault="00560411" w:rsidP="00956292">
      <w:r>
        <w:rPr>
          <w:rFonts w:hint="cs"/>
          <w:cs/>
        </w:rPr>
        <w:t xml:space="preserve">ในลำดับถัดมา </w:t>
      </w:r>
      <w:r w:rsidR="00956292">
        <w:rPr>
          <w:rFonts w:hint="cs"/>
          <w:cs/>
        </w:rPr>
        <w:t xml:space="preserve">เราจะมาศึกษา </w:t>
      </w:r>
      <w:r w:rsidR="00956292">
        <w:t>DHCP Offer message</w:t>
      </w:r>
      <w:r w:rsidR="00D47305">
        <w:rPr>
          <w:rFonts w:hint="cs"/>
          <w:cs/>
        </w:rPr>
        <w:t xml:space="preserve"> ซึ่ง </w:t>
      </w:r>
      <w:r w:rsidR="00D47305">
        <w:t xml:space="preserve">DHCP server </w:t>
      </w:r>
      <w:r w:rsidR="00D47305">
        <w:rPr>
          <w:rFonts w:hint="cs"/>
          <w:cs/>
        </w:rPr>
        <w:t>ส่งมาเพื่อตอบ</w:t>
      </w:r>
      <w:r w:rsidR="00E8001B">
        <w:t xml:space="preserve"> DHCP Discover message </w:t>
      </w:r>
      <w:r w:rsidR="00E8001B">
        <w:rPr>
          <w:rFonts w:hint="cs"/>
          <w:cs/>
        </w:rPr>
        <w:t xml:space="preserve">ที่ผู้เรียนได้ศึกษาไปในข้อ </w:t>
      </w:r>
      <w:r w:rsidR="00E8001B">
        <w:fldChar w:fldCharType="begin"/>
      </w:r>
      <w:r w:rsidR="00E8001B">
        <w:rPr>
          <w:cs/>
        </w:rPr>
        <w:instrText xml:space="preserve"> </w:instrText>
      </w:r>
      <w:r w:rsidR="00E8001B">
        <w:rPr>
          <w:rFonts w:hint="cs"/>
        </w:rPr>
        <w:instrText>REF _Ref</w:instrText>
      </w:r>
      <w:r w:rsidR="00E8001B">
        <w:rPr>
          <w:rFonts w:hint="cs"/>
          <w:cs/>
        </w:rPr>
        <w:instrText xml:space="preserve">158092765 </w:instrText>
      </w:r>
      <w:r w:rsidR="00E8001B">
        <w:rPr>
          <w:rFonts w:hint="cs"/>
        </w:rPr>
        <w:instrText>\r \h</w:instrText>
      </w:r>
      <w:r w:rsidR="00E8001B">
        <w:rPr>
          <w:cs/>
        </w:rPr>
        <w:instrText xml:space="preserve"> </w:instrText>
      </w:r>
      <w:r w:rsidR="00E8001B">
        <w:fldChar w:fldCharType="separate"/>
      </w:r>
      <w:r w:rsidR="00201D57">
        <w:rPr>
          <w:cs/>
        </w:rPr>
        <w:t>9)</w:t>
      </w:r>
      <w:r w:rsidR="00E8001B">
        <w:fldChar w:fldCharType="end"/>
      </w:r>
      <w:r w:rsidR="00E8001B">
        <w:t xml:space="preserve"> </w:t>
      </w:r>
      <w:r w:rsidR="00E8001B">
        <w:rPr>
          <w:rFonts w:hint="cs"/>
          <w:cs/>
        </w:rPr>
        <w:t xml:space="preserve">ถึงข้อ </w:t>
      </w:r>
      <w:r w:rsidR="00E8001B">
        <w:fldChar w:fldCharType="begin"/>
      </w:r>
      <w:r w:rsidR="00E8001B">
        <w:rPr>
          <w:cs/>
        </w:rPr>
        <w:instrText xml:space="preserve"> </w:instrText>
      </w:r>
      <w:r w:rsidR="00E8001B">
        <w:rPr>
          <w:rFonts w:hint="cs"/>
        </w:rPr>
        <w:instrText>REF _Ref</w:instrText>
      </w:r>
      <w:r w:rsidR="00E8001B">
        <w:rPr>
          <w:rFonts w:hint="cs"/>
          <w:cs/>
        </w:rPr>
        <w:instrText xml:space="preserve">158092788 </w:instrText>
      </w:r>
      <w:r w:rsidR="00E8001B">
        <w:rPr>
          <w:rFonts w:hint="cs"/>
        </w:rPr>
        <w:instrText>\r \h</w:instrText>
      </w:r>
      <w:r w:rsidR="00E8001B">
        <w:rPr>
          <w:cs/>
        </w:rPr>
        <w:instrText xml:space="preserve"> </w:instrText>
      </w:r>
      <w:r w:rsidR="00E8001B">
        <w:fldChar w:fldCharType="separate"/>
      </w:r>
      <w:r w:rsidR="00201D57">
        <w:rPr>
          <w:cs/>
        </w:rPr>
        <w:t>13)</w:t>
      </w:r>
      <w:r w:rsidR="00E8001B">
        <w:fldChar w:fldCharType="end"/>
      </w:r>
    </w:p>
    <w:p w14:paraId="58B8EF1E" w14:textId="52D2F5E2" w:rsidR="00157531" w:rsidRDefault="003A51A0" w:rsidP="001B1631">
      <w:pPr>
        <w:pStyle w:val="ListParagraph"/>
        <w:numPr>
          <w:ilvl w:val="0"/>
          <w:numId w:val="32"/>
        </w:numPr>
      </w:pPr>
      <w:r>
        <w:rPr>
          <w:rFonts w:hint="cs"/>
          <w:cs/>
        </w:rPr>
        <w:t>ผู้เรียน</w:t>
      </w:r>
      <w:r w:rsidR="00157531">
        <w:rPr>
          <w:rFonts w:hint="cs"/>
          <w:cs/>
        </w:rPr>
        <w:t xml:space="preserve">ทราบได้อย่างไรว่า </w:t>
      </w:r>
      <w:r w:rsidR="00157531">
        <w:t xml:space="preserve">DHCP Offer message </w:t>
      </w:r>
      <w:r w:rsidR="00157531">
        <w:rPr>
          <w:rFonts w:hint="cs"/>
          <w:cs/>
        </w:rPr>
        <w:t>นี้ถูกส่ง</w:t>
      </w:r>
      <w:r w:rsidR="001B1631">
        <w:rPr>
          <w:rFonts w:hint="cs"/>
          <w:cs/>
        </w:rPr>
        <w:t xml:space="preserve">มาเพื่อตอบ </w:t>
      </w:r>
      <w:r w:rsidR="001B1631">
        <w:t>DHCP Discover</w:t>
      </w:r>
      <w:r w:rsidR="00F72BE3">
        <w:t xml:space="preserve"> message </w:t>
      </w:r>
      <w:r w:rsidR="00F72BE3">
        <w:rPr>
          <w:rFonts w:hint="cs"/>
          <w:cs/>
        </w:rPr>
        <w:t xml:space="preserve">ที่ผู้เรียนได้ศึกษาไปในข้อ </w:t>
      </w:r>
      <w:r w:rsidR="00F72BE3">
        <w:fldChar w:fldCharType="begin"/>
      </w:r>
      <w:r w:rsidR="00F72BE3">
        <w:rPr>
          <w:cs/>
        </w:rPr>
        <w:instrText xml:space="preserve"> </w:instrText>
      </w:r>
      <w:r w:rsidR="00F72BE3">
        <w:rPr>
          <w:rFonts w:hint="cs"/>
        </w:rPr>
        <w:instrText>REF _Ref</w:instrText>
      </w:r>
      <w:r w:rsidR="00F72BE3">
        <w:rPr>
          <w:rFonts w:hint="cs"/>
          <w:cs/>
        </w:rPr>
        <w:instrText xml:space="preserve">158092765 </w:instrText>
      </w:r>
      <w:r w:rsidR="00F72BE3">
        <w:rPr>
          <w:rFonts w:hint="cs"/>
        </w:rPr>
        <w:instrText>\r \h</w:instrText>
      </w:r>
      <w:r w:rsidR="00F72BE3">
        <w:rPr>
          <w:cs/>
        </w:rPr>
        <w:instrText xml:space="preserve"> </w:instrText>
      </w:r>
      <w:r w:rsidR="00F72BE3">
        <w:fldChar w:fldCharType="separate"/>
      </w:r>
      <w:r w:rsidR="00201D57">
        <w:rPr>
          <w:cs/>
        </w:rPr>
        <w:t>9)</w:t>
      </w:r>
      <w:r w:rsidR="00F72BE3">
        <w:fldChar w:fldCharType="end"/>
      </w:r>
      <w:r w:rsidR="001D652B">
        <w:t xml:space="preserve"> </w:t>
      </w:r>
      <w:r w:rsidR="001D652B">
        <w:rPr>
          <w:rFonts w:hint="cs"/>
          <w:cs/>
        </w:rPr>
        <w:t xml:space="preserve">ถึงข้อ </w:t>
      </w:r>
      <w:r w:rsidR="001D652B">
        <w:fldChar w:fldCharType="begin"/>
      </w:r>
      <w:r w:rsidR="001D652B">
        <w:rPr>
          <w:cs/>
        </w:rPr>
        <w:instrText xml:space="preserve"> </w:instrText>
      </w:r>
      <w:r w:rsidR="001D652B">
        <w:rPr>
          <w:rFonts w:hint="cs"/>
        </w:rPr>
        <w:instrText>REF _Ref</w:instrText>
      </w:r>
      <w:r w:rsidR="001D652B">
        <w:rPr>
          <w:rFonts w:hint="cs"/>
          <w:cs/>
        </w:rPr>
        <w:instrText xml:space="preserve">158092788 </w:instrText>
      </w:r>
      <w:r w:rsidR="001D652B">
        <w:rPr>
          <w:rFonts w:hint="cs"/>
        </w:rPr>
        <w:instrText>\r \h</w:instrText>
      </w:r>
      <w:r w:rsidR="001D652B">
        <w:rPr>
          <w:cs/>
        </w:rPr>
        <w:instrText xml:space="preserve"> </w:instrText>
      </w:r>
      <w:r w:rsidR="001D652B">
        <w:fldChar w:fldCharType="separate"/>
      </w:r>
      <w:r w:rsidR="00201D57">
        <w:rPr>
          <w:cs/>
        </w:rPr>
        <w:t>13)</w:t>
      </w:r>
      <w:r w:rsidR="001D652B">
        <w:fldChar w:fldCharType="end"/>
      </w:r>
      <w:r w:rsidR="001D652B">
        <w:t xml:space="preserve"> </w:t>
      </w:r>
      <w:r w:rsidR="001D652B">
        <w:rPr>
          <w:rFonts w:hint="cs"/>
          <w:cs/>
        </w:rPr>
        <w:t>ที่ผ่านมา</w:t>
      </w:r>
    </w:p>
    <w:p w14:paraId="73F2AADB" w14:textId="31031C8B" w:rsidR="00C76DAA" w:rsidRPr="00C76DAA" w:rsidRDefault="00C76DAA" w:rsidP="00C76DAA">
      <w:pPr>
        <w:pStyle w:val="ListParagraph"/>
        <w:rPr>
          <w:color w:val="FF0000"/>
        </w:rPr>
      </w:pPr>
      <w:r w:rsidRPr="00C76DAA">
        <w:rPr>
          <w:color w:val="FF0000"/>
        </w:rPr>
        <w:t>Transaction ID</w:t>
      </w:r>
    </w:p>
    <w:p w14:paraId="7542B812" w14:textId="595DAE7A" w:rsidR="00DB5117" w:rsidRDefault="00111D63" w:rsidP="001B1631">
      <w:pPr>
        <w:pStyle w:val="ListParagraph"/>
        <w:numPr>
          <w:ilvl w:val="0"/>
          <w:numId w:val="32"/>
        </w:numPr>
      </w:pPr>
      <w:r>
        <w:rPr>
          <w:rFonts w:hint="cs"/>
          <w:cs/>
        </w:rPr>
        <w:t>ตรวจสอบ</w:t>
      </w:r>
      <w:r w:rsidR="00452A52">
        <w:rPr>
          <w:rFonts w:hint="cs"/>
          <w:cs/>
        </w:rPr>
        <w:t xml:space="preserve"> </w:t>
      </w:r>
      <w:r w:rsidR="00452A52">
        <w:t xml:space="preserve">IP datagram </w:t>
      </w:r>
      <w:r w:rsidR="00452A52">
        <w:rPr>
          <w:rFonts w:hint="cs"/>
          <w:cs/>
        </w:rPr>
        <w:t xml:space="preserve">ซึ่งบรรจุ </w:t>
      </w:r>
      <w:r w:rsidR="00452A52">
        <w:t xml:space="preserve">Offer message </w:t>
      </w:r>
      <w:r>
        <w:rPr>
          <w:rFonts w:hint="cs"/>
          <w:cs/>
        </w:rPr>
        <w:t>ว่า</w:t>
      </w:r>
      <w:r w:rsidR="00452A52">
        <w:rPr>
          <w:rFonts w:hint="cs"/>
          <w:cs/>
        </w:rPr>
        <w:t xml:space="preserve">ใช้หมายเลข </w:t>
      </w:r>
      <w:r w:rsidR="00452A52">
        <w:t xml:space="preserve">source IP address </w:t>
      </w:r>
      <w:r w:rsidR="00452A52">
        <w:rPr>
          <w:rFonts w:hint="cs"/>
          <w:cs/>
        </w:rPr>
        <w:t>หมายเลขใด?</w:t>
      </w:r>
      <w:r w:rsidR="00452A52">
        <w:t xml:space="preserve"> </w:t>
      </w:r>
      <w:r w:rsidR="00452A52">
        <w:rPr>
          <w:rFonts w:hint="cs"/>
          <w:cs/>
        </w:rPr>
        <w:t>หมายเลขดังกล่าวเป็นหมายเลขที่มีความพิเศษอย่างไรหรือไม่? จงอธิบาย</w:t>
      </w:r>
    </w:p>
    <w:p w14:paraId="7D5D6E40" w14:textId="77777777" w:rsidR="007634AE" w:rsidRPr="007634AE" w:rsidRDefault="007634AE" w:rsidP="007634AE">
      <w:pPr>
        <w:pStyle w:val="ListParagraph"/>
        <w:rPr>
          <w:rFonts w:hint="cs"/>
          <w:color w:val="FF0000"/>
        </w:rPr>
      </w:pPr>
      <w:r w:rsidRPr="00C76DAA">
        <w:rPr>
          <w:color w:val="FF0000"/>
        </w:rPr>
        <w:t xml:space="preserve">192.168.1.1 </w:t>
      </w:r>
      <w:r w:rsidRPr="00C76DAA">
        <w:rPr>
          <w:rFonts w:hint="cs"/>
          <w:color w:val="FF0000"/>
          <w:cs/>
        </w:rPr>
        <w:t>เป็นหมายเลขของ</w:t>
      </w:r>
      <w:r w:rsidRPr="00C76DAA">
        <w:rPr>
          <w:color w:val="FF0000"/>
        </w:rPr>
        <w:t xml:space="preserve"> default gateway</w:t>
      </w:r>
      <w:r>
        <w:rPr>
          <w:color w:val="FF0000"/>
        </w:rPr>
        <w:t xml:space="preserve"> </w:t>
      </w:r>
      <w:r>
        <w:rPr>
          <w:rFonts w:hint="cs"/>
          <w:color w:val="FF0000"/>
          <w:cs/>
        </w:rPr>
        <w:t xml:space="preserve">และ </w:t>
      </w:r>
      <w:r>
        <w:rPr>
          <w:color w:val="FF0000"/>
        </w:rPr>
        <w:t>DHCP Server</w:t>
      </w:r>
    </w:p>
    <w:p w14:paraId="69769F7A" w14:textId="0A4E4665" w:rsidR="00593B6E" w:rsidRDefault="00593B6E" w:rsidP="001B1631">
      <w:pPr>
        <w:pStyle w:val="ListParagraph"/>
        <w:numPr>
          <w:ilvl w:val="0"/>
          <w:numId w:val="32"/>
        </w:numPr>
      </w:pPr>
      <w:r>
        <w:rPr>
          <w:rFonts w:hint="cs"/>
          <w:cs/>
        </w:rPr>
        <w:t xml:space="preserve">ตรวจสอบ </w:t>
      </w:r>
      <w:r>
        <w:t xml:space="preserve">IP datagram </w:t>
      </w:r>
      <w:r>
        <w:rPr>
          <w:rFonts w:hint="cs"/>
          <w:cs/>
        </w:rPr>
        <w:t xml:space="preserve">ซึ่งบรรจุ </w:t>
      </w:r>
      <w:r>
        <w:t xml:space="preserve">Offer message </w:t>
      </w:r>
      <w:r>
        <w:rPr>
          <w:rFonts w:hint="cs"/>
          <w:cs/>
        </w:rPr>
        <w:t xml:space="preserve">ว่าใช้หมายเลข </w:t>
      </w:r>
      <w:r>
        <w:t xml:space="preserve">destination IP address </w:t>
      </w:r>
      <w:r>
        <w:rPr>
          <w:rFonts w:hint="cs"/>
          <w:cs/>
        </w:rPr>
        <w:t>หมายเลขใด?</w:t>
      </w:r>
      <w:r>
        <w:t xml:space="preserve"> </w:t>
      </w:r>
      <w:r>
        <w:rPr>
          <w:rFonts w:hint="cs"/>
          <w:cs/>
        </w:rPr>
        <w:t>หมายเลขดังกล่าวเป็นหมายเลขที่มีความพิเศษอย่างไรหรือไม่? จงอธิบาย</w:t>
      </w:r>
      <w:r w:rsidR="00240DCF">
        <w:t xml:space="preserve"> </w:t>
      </w:r>
      <w:r w:rsidR="00240DCF">
        <w:rPr>
          <w:rFonts w:hint="cs"/>
          <w:cs/>
        </w:rPr>
        <w:t>(คำใบ้</w:t>
      </w:r>
      <w:r w:rsidR="00240DCF">
        <w:t>:</w:t>
      </w:r>
      <w:r w:rsidR="00240DCF">
        <w:rPr>
          <w:rFonts w:hint="cs"/>
          <w:cs/>
        </w:rPr>
        <w:t xml:space="preserve"> ตรวจสอบไฟล์ </w:t>
      </w:r>
      <w:r w:rsidR="00240DCF">
        <w:t xml:space="preserve">trace </w:t>
      </w:r>
      <w:r w:rsidR="00240DCF">
        <w:rPr>
          <w:rFonts w:hint="cs"/>
          <w:cs/>
        </w:rPr>
        <w:t>อย่างละเอียด คำตอบของคำถามนี้อาจจะแตกต่างจากภาพ</w:t>
      </w:r>
      <w:r w:rsidR="00E076C5">
        <w:rPr>
          <w:rFonts w:hint="cs"/>
          <w:cs/>
        </w:rPr>
        <w:t>ในเอกสารประกอบการเรียน)</w:t>
      </w:r>
    </w:p>
    <w:p w14:paraId="12DB135A" w14:textId="545F1585" w:rsidR="00C76DAA" w:rsidRPr="00F63515" w:rsidRDefault="00C76DAA" w:rsidP="00C76DAA">
      <w:pPr>
        <w:pStyle w:val="ListParagraph"/>
        <w:rPr>
          <w:rFonts w:hint="cs"/>
          <w:color w:val="FF0000"/>
          <w:cs/>
        </w:rPr>
      </w:pPr>
      <w:r w:rsidRPr="00F63515">
        <w:rPr>
          <w:color w:val="FF0000"/>
        </w:rPr>
        <w:t xml:space="preserve">192.168.1.6 </w:t>
      </w:r>
      <w:r w:rsidRPr="00F63515">
        <w:rPr>
          <w:rFonts w:hint="cs"/>
          <w:color w:val="FF0000"/>
          <w:cs/>
        </w:rPr>
        <w:t xml:space="preserve">เป็นหมายเลข </w:t>
      </w:r>
      <w:r w:rsidRPr="00F63515">
        <w:rPr>
          <w:color w:val="FF0000"/>
        </w:rPr>
        <w:t>IP</w:t>
      </w:r>
      <w:r w:rsidRPr="00F63515">
        <w:rPr>
          <w:rFonts w:hint="cs"/>
          <w:color w:val="FF0000"/>
          <w:cs/>
        </w:rPr>
        <w:t xml:space="preserve"> เดิมของ</w:t>
      </w:r>
      <w:r w:rsidRPr="00F63515">
        <w:rPr>
          <w:color w:val="FF0000"/>
        </w:rPr>
        <w:t xml:space="preserve">client, </w:t>
      </w:r>
      <w:r w:rsidRPr="00F63515">
        <w:rPr>
          <w:rFonts w:hint="cs"/>
          <w:color w:val="FF0000"/>
          <w:cs/>
        </w:rPr>
        <w:t xml:space="preserve">เป็นหมายเลข </w:t>
      </w:r>
      <w:r w:rsidRPr="00F63515">
        <w:rPr>
          <w:color w:val="FF0000"/>
        </w:rPr>
        <w:t>IP</w:t>
      </w:r>
      <w:r w:rsidRPr="00F63515">
        <w:rPr>
          <w:rFonts w:hint="cs"/>
          <w:color w:val="FF0000"/>
          <w:cs/>
        </w:rPr>
        <w:t xml:space="preserve"> ที่ส่งไปตอนขอ</w:t>
      </w:r>
    </w:p>
    <w:p w14:paraId="2EAA133B" w14:textId="3AA40CE6" w:rsidR="00E076C5" w:rsidRDefault="00CE4C77" w:rsidP="001B1631">
      <w:pPr>
        <w:pStyle w:val="ListParagraph"/>
        <w:numPr>
          <w:ilvl w:val="0"/>
          <w:numId w:val="32"/>
        </w:numPr>
      </w:pPr>
      <w:r>
        <w:rPr>
          <w:rFonts w:hint="cs"/>
          <w:cs/>
        </w:rPr>
        <w:t xml:space="preserve">ตรวจสอบ </w:t>
      </w:r>
      <w:r>
        <w:t xml:space="preserve">Option </w:t>
      </w:r>
      <w:r>
        <w:rPr>
          <w:rFonts w:hint="cs"/>
          <w:cs/>
        </w:rPr>
        <w:t xml:space="preserve">ใน </w:t>
      </w:r>
      <w:r>
        <w:t xml:space="preserve">DHCP Offer message </w:t>
      </w:r>
      <w:r>
        <w:rPr>
          <w:rFonts w:hint="cs"/>
          <w:cs/>
        </w:rPr>
        <w:t xml:space="preserve">มีข้อมูลใดอื่นอีกบ้างนอกจากหมายเลข </w:t>
      </w:r>
      <w:r>
        <w:t xml:space="preserve">IP address </w:t>
      </w:r>
      <w:r>
        <w:rPr>
          <w:rFonts w:hint="cs"/>
          <w:cs/>
        </w:rPr>
        <w:t xml:space="preserve">ที่ </w:t>
      </w:r>
      <w:r>
        <w:t>DHCP server</w:t>
      </w:r>
      <w:r w:rsidR="000B7BEF">
        <w:t xml:space="preserve"> </w:t>
      </w:r>
      <w:r w:rsidR="000B7BEF">
        <w:rPr>
          <w:rFonts w:hint="cs"/>
          <w:cs/>
        </w:rPr>
        <w:t xml:space="preserve">ส่งให้กับ </w:t>
      </w:r>
      <w:r w:rsidR="000B7BEF">
        <w:t>DHCP client</w:t>
      </w:r>
      <w:r>
        <w:rPr>
          <w:rFonts w:hint="cs"/>
          <w:cs/>
        </w:rPr>
        <w:t>?</w:t>
      </w:r>
      <w:r>
        <w:t xml:space="preserve"> </w:t>
      </w:r>
      <w:r>
        <w:rPr>
          <w:rFonts w:hint="cs"/>
          <w:cs/>
        </w:rPr>
        <w:t xml:space="preserve">จงระบุข้อมูลมาอย่างน้อย </w:t>
      </w:r>
      <w:r>
        <w:t xml:space="preserve">5 </w:t>
      </w:r>
      <w:r>
        <w:rPr>
          <w:rFonts w:hint="cs"/>
          <w:cs/>
        </w:rPr>
        <w:t>อย่าง</w:t>
      </w:r>
    </w:p>
    <w:p w14:paraId="28E6D2D2" w14:textId="68FE85F5" w:rsidR="00F63515" w:rsidRPr="00F63515" w:rsidRDefault="00F63515" w:rsidP="00F63515">
      <w:pPr>
        <w:pStyle w:val="ListParagraph"/>
        <w:rPr>
          <w:color w:val="FF0000"/>
        </w:rPr>
      </w:pPr>
      <w:r w:rsidRPr="00F63515">
        <w:rPr>
          <w:color w:val="FF0000"/>
        </w:rPr>
        <w:t>DHCP message type</w:t>
      </w:r>
    </w:p>
    <w:p w14:paraId="6DEE8699" w14:textId="60C71C0E" w:rsidR="00F63515" w:rsidRPr="00F63515" w:rsidRDefault="00F63515" w:rsidP="00F63515">
      <w:pPr>
        <w:pStyle w:val="ListParagraph"/>
        <w:rPr>
          <w:color w:val="FF0000"/>
        </w:rPr>
      </w:pPr>
      <w:r w:rsidRPr="00F63515">
        <w:rPr>
          <w:color w:val="FF0000"/>
        </w:rPr>
        <w:t>DHCP message identifier</w:t>
      </w:r>
    </w:p>
    <w:p w14:paraId="0AA777F3" w14:textId="67C70B83" w:rsidR="00F63515" w:rsidRPr="00F63515" w:rsidRDefault="00F63515" w:rsidP="00F63515">
      <w:pPr>
        <w:pStyle w:val="ListParagraph"/>
        <w:rPr>
          <w:color w:val="FF0000"/>
        </w:rPr>
      </w:pPr>
      <w:r w:rsidRPr="00F63515">
        <w:rPr>
          <w:color w:val="FF0000"/>
        </w:rPr>
        <w:t>IP address lease time</w:t>
      </w:r>
    </w:p>
    <w:p w14:paraId="6E026391" w14:textId="5807A0A7" w:rsidR="00F63515" w:rsidRPr="00F63515" w:rsidRDefault="00F63515" w:rsidP="00F63515">
      <w:pPr>
        <w:pStyle w:val="ListParagraph"/>
        <w:rPr>
          <w:color w:val="FF0000"/>
        </w:rPr>
      </w:pPr>
      <w:r w:rsidRPr="00F63515">
        <w:rPr>
          <w:color w:val="FF0000"/>
        </w:rPr>
        <w:t>Subnet mask</w:t>
      </w:r>
    </w:p>
    <w:p w14:paraId="38C60FCD" w14:textId="3BE651EB" w:rsidR="00F63515" w:rsidRPr="00F63515" w:rsidRDefault="00F63515" w:rsidP="00F63515">
      <w:pPr>
        <w:pStyle w:val="ListParagraph"/>
        <w:rPr>
          <w:rFonts w:hint="cs"/>
          <w:color w:val="FF0000"/>
        </w:rPr>
      </w:pPr>
      <w:r w:rsidRPr="00F63515">
        <w:rPr>
          <w:color w:val="FF0000"/>
        </w:rPr>
        <w:t>Router</w:t>
      </w:r>
    </w:p>
    <w:p w14:paraId="7DD4923A" w14:textId="4E253A3B" w:rsidR="004E3431" w:rsidRDefault="007741C1" w:rsidP="004E3431">
      <w:pPr>
        <w:rPr>
          <w:cs/>
        </w:rPr>
      </w:pPr>
      <w:r>
        <w:rPr>
          <w:rFonts w:hint="cs"/>
          <w:cs/>
        </w:rPr>
        <w:t>จากการตอบคำถามข้างต้น ผู้เรียนอาจสังเกตได้ว่า</w:t>
      </w:r>
      <w:r w:rsidR="004725AA">
        <w:rPr>
          <w:rFonts w:hint="cs"/>
          <w:cs/>
        </w:rPr>
        <w:t xml:space="preserve">หลังจากที่ได้รับ </w:t>
      </w:r>
      <w:r w:rsidR="004725AA">
        <w:t xml:space="preserve">DHCP Offer message </w:t>
      </w:r>
      <w:r w:rsidR="004725AA">
        <w:rPr>
          <w:rFonts w:hint="cs"/>
          <w:cs/>
        </w:rPr>
        <w:t xml:space="preserve">แล้ว ฝั่ง </w:t>
      </w:r>
      <w:r w:rsidR="004725AA">
        <w:t xml:space="preserve">client </w:t>
      </w:r>
      <w:r w:rsidR="006A0A41">
        <w:rPr>
          <w:rFonts w:hint="cs"/>
          <w:cs/>
        </w:rPr>
        <w:t>ได้ข้อมูล</w:t>
      </w:r>
      <w:r w:rsidR="00F303BC">
        <w:rPr>
          <w:rFonts w:hint="cs"/>
          <w:cs/>
        </w:rPr>
        <w:t xml:space="preserve">ทั้งหมดที่ต้องการแล้ว อย่างไรก็ดี </w:t>
      </w:r>
      <w:r w:rsidR="00F303BC">
        <w:t xml:space="preserve">client </w:t>
      </w:r>
      <w:r w:rsidR="00F303BC">
        <w:rPr>
          <w:rFonts w:hint="cs"/>
          <w:cs/>
        </w:rPr>
        <w:t xml:space="preserve">อาจจะรับ </w:t>
      </w:r>
      <w:r w:rsidR="00F303BC">
        <w:t xml:space="preserve">Offer </w:t>
      </w:r>
      <w:r w:rsidR="00F303BC">
        <w:rPr>
          <w:rFonts w:hint="cs"/>
          <w:cs/>
        </w:rPr>
        <w:t xml:space="preserve">มาจาก </w:t>
      </w:r>
      <w:r w:rsidR="00F303BC">
        <w:t xml:space="preserve">DHCP servers </w:t>
      </w:r>
      <w:r w:rsidR="00F303BC">
        <w:rPr>
          <w:rFonts w:hint="cs"/>
          <w:cs/>
        </w:rPr>
        <w:t>หลายเครื่อง</w:t>
      </w:r>
      <w:r w:rsidR="00A53E8A">
        <w:t xml:space="preserve"> </w:t>
      </w:r>
      <w:r w:rsidR="00A53E8A">
        <w:rPr>
          <w:rFonts w:hint="cs"/>
          <w:cs/>
        </w:rPr>
        <w:t>ดังนั้</w:t>
      </w:r>
      <w:r w:rsidR="003A5F7B">
        <w:rPr>
          <w:rFonts w:hint="cs"/>
          <w:cs/>
        </w:rPr>
        <w:t>นจึงมีความจำเป็นที่ต้องมี</w:t>
      </w:r>
      <w:r w:rsidR="00AF42D3">
        <w:rPr>
          <w:rFonts w:hint="cs"/>
          <w:cs/>
        </w:rPr>
        <w:t xml:space="preserve">รับส่ง </w:t>
      </w:r>
      <w:r w:rsidR="00AF42D3">
        <w:t xml:space="preserve">messages </w:t>
      </w:r>
      <w:r w:rsidR="00AF42D3">
        <w:rPr>
          <w:rFonts w:hint="cs"/>
          <w:cs/>
        </w:rPr>
        <w:t xml:space="preserve">เพิ่มเติมอีก </w:t>
      </w:r>
      <w:r w:rsidR="00AF42D3">
        <w:t xml:space="preserve">2 message </w:t>
      </w:r>
      <w:r w:rsidR="00AF42D3">
        <w:rPr>
          <w:rFonts w:hint="cs"/>
          <w:cs/>
        </w:rPr>
        <w:t xml:space="preserve">นั้นคือ </w:t>
      </w:r>
      <w:r w:rsidR="00AF42D3">
        <w:t xml:space="preserve">DHCP Request message </w:t>
      </w:r>
      <w:r w:rsidR="00AF42D3">
        <w:rPr>
          <w:rFonts w:hint="cs"/>
          <w:cs/>
        </w:rPr>
        <w:t xml:space="preserve">ที่ส่งจาก </w:t>
      </w:r>
      <w:r w:rsidR="00AF42D3">
        <w:t xml:space="preserve">client </w:t>
      </w:r>
      <w:r w:rsidR="00AF42D3">
        <w:rPr>
          <w:rFonts w:hint="cs"/>
          <w:cs/>
        </w:rPr>
        <w:t xml:space="preserve">ไปยัง </w:t>
      </w:r>
      <w:r w:rsidR="00AF42D3">
        <w:t xml:space="preserve">server </w:t>
      </w:r>
      <w:r w:rsidR="00AF42D3">
        <w:rPr>
          <w:rFonts w:hint="cs"/>
          <w:cs/>
        </w:rPr>
        <w:t xml:space="preserve">และ </w:t>
      </w:r>
      <w:r w:rsidR="00AF42D3">
        <w:t xml:space="preserve">DHCP ACK </w:t>
      </w:r>
      <w:r w:rsidR="00AF42D3">
        <w:lastRenderedPageBreak/>
        <w:t xml:space="preserve">message </w:t>
      </w:r>
      <w:r w:rsidR="00AF42D3">
        <w:rPr>
          <w:rFonts w:hint="cs"/>
          <w:cs/>
        </w:rPr>
        <w:t xml:space="preserve">ที่ส่งจาก </w:t>
      </w:r>
      <w:r w:rsidR="00AF42D3">
        <w:t xml:space="preserve">server </w:t>
      </w:r>
      <w:r w:rsidR="00AF42D3">
        <w:rPr>
          <w:rFonts w:hint="cs"/>
          <w:cs/>
        </w:rPr>
        <w:t xml:space="preserve">มายัง </w:t>
      </w:r>
      <w:r w:rsidR="00AF42D3">
        <w:t xml:space="preserve">client </w:t>
      </w:r>
      <w:r w:rsidR="00631666">
        <w:rPr>
          <w:rFonts w:hint="cs"/>
          <w:cs/>
        </w:rPr>
        <w:t>โดยการ</w:t>
      </w:r>
      <w:r w:rsidR="00410F7E">
        <w:rPr>
          <w:rFonts w:hint="cs"/>
          <w:cs/>
        </w:rPr>
        <w:t xml:space="preserve">รับส่ง </w:t>
      </w:r>
      <w:r w:rsidR="00410F7E">
        <w:t xml:space="preserve">DHCP message </w:t>
      </w:r>
      <w:r w:rsidR="00410F7E">
        <w:rPr>
          <w:rFonts w:hint="cs"/>
          <w:cs/>
        </w:rPr>
        <w:t>ในครึ่งแรก</w:t>
      </w:r>
      <w:r w:rsidR="00AB7A43">
        <w:rPr>
          <w:rFonts w:hint="cs"/>
          <w:cs/>
        </w:rPr>
        <w:t>ที่ผ่านไปแล้ว</w:t>
      </w:r>
      <w:r w:rsidR="00410F7E">
        <w:rPr>
          <w:rFonts w:hint="cs"/>
          <w:cs/>
        </w:rPr>
        <w:t>นั้น</w:t>
      </w:r>
      <w:r w:rsidR="00AB7A43">
        <w:rPr>
          <w:rFonts w:hint="cs"/>
          <w:cs/>
        </w:rPr>
        <w:t xml:space="preserve"> </w:t>
      </w:r>
      <w:r w:rsidR="00536DD8">
        <w:rPr>
          <w:rFonts w:hint="cs"/>
          <w:cs/>
        </w:rPr>
        <w:t xml:space="preserve">อย่างน้อยก็ทำให้ </w:t>
      </w:r>
      <w:r w:rsidR="00536DD8">
        <w:t xml:space="preserve">client </w:t>
      </w:r>
      <w:r w:rsidR="00536DD8">
        <w:rPr>
          <w:rFonts w:hint="cs"/>
          <w:cs/>
        </w:rPr>
        <w:t>ทราบว่ามี</w:t>
      </w:r>
      <w:r w:rsidR="008C1A18">
        <w:rPr>
          <w:rFonts w:hint="cs"/>
          <w:cs/>
        </w:rPr>
        <w:t xml:space="preserve"> </w:t>
      </w:r>
      <w:r w:rsidR="008C1A18">
        <w:t xml:space="preserve">DHCP server </w:t>
      </w:r>
      <w:r w:rsidR="008C1A18">
        <w:rPr>
          <w:rFonts w:hint="cs"/>
          <w:cs/>
        </w:rPr>
        <w:t>ให้บริการ ถัดจากนี้</w:t>
      </w:r>
      <w:r w:rsidR="00D9233F">
        <w:rPr>
          <w:rFonts w:hint="cs"/>
          <w:cs/>
        </w:rPr>
        <w:t xml:space="preserve">จะเป็นการสำรวจ </w:t>
      </w:r>
      <w:r w:rsidR="00D9233F">
        <w:t>DHCP Request message</w:t>
      </w:r>
    </w:p>
    <w:p w14:paraId="4B6C7EDF" w14:textId="3A102F69" w:rsidR="004E3431" w:rsidRDefault="00F76AB6" w:rsidP="00D23B5A">
      <w:pPr>
        <w:pStyle w:val="ListParagraph"/>
        <w:numPr>
          <w:ilvl w:val="0"/>
          <w:numId w:val="32"/>
        </w:numPr>
      </w:pPr>
      <w:r>
        <w:rPr>
          <w:rFonts w:hint="cs"/>
          <w:cs/>
        </w:rPr>
        <w:t xml:space="preserve">ตรวจสอบ </w:t>
      </w:r>
      <w:r>
        <w:t xml:space="preserve">IP datagram </w:t>
      </w:r>
      <w:r>
        <w:rPr>
          <w:rFonts w:hint="cs"/>
          <w:cs/>
        </w:rPr>
        <w:t xml:space="preserve">ซึ่งบรรจุ </w:t>
      </w:r>
      <w:r>
        <w:t xml:space="preserve">DHCP Request message </w:t>
      </w:r>
      <w:r>
        <w:rPr>
          <w:rFonts w:hint="cs"/>
          <w:cs/>
        </w:rPr>
        <w:t xml:space="preserve">ว่าใช้หมายเลข </w:t>
      </w:r>
      <w:r>
        <w:t xml:space="preserve">source port </w:t>
      </w:r>
      <w:r>
        <w:rPr>
          <w:rFonts w:hint="cs"/>
          <w:cs/>
        </w:rPr>
        <w:t xml:space="preserve">หมายเลขใด? และใช้ </w:t>
      </w:r>
      <w:r>
        <w:t xml:space="preserve">destination port </w:t>
      </w:r>
      <w:r>
        <w:rPr>
          <w:rFonts w:hint="cs"/>
          <w:cs/>
        </w:rPr>
        <w:t>หมาย</w:t>
      </w:r>
      <w:r w:rsidR="0038478F">
        <w:rPr>
          <w:rFonts w:hint="cs"/>
          <w:cs/>
        </w:rPr>
        <w:t>เลขใด?</w:t>
      </w:r>
    </w:p>
    <w:p w14:paraId="1EBC4EE7" w14:textId="3CC30B94" w:rsidR="00F63515" w:rsidRPr="00315E02" w:rsidRDefault="00F63515" w:rsidP="00F63515">
      <w:pPr>
        <w:pStyle w:val="ListParagraph"/>
        <w:rPr>
          <w:color w:val="FF0000"/>
        </w:rPr>
      </w:pPr>
      <w:r w:rsidRPr="00315E02">
        <w:rPr>
          <w:color w:val="FF0000"/>
        </w:rPr>
        <w:t xml:space="preserve">Source port: </w:t>
      </w:r>
      <w:proofErr w:type="gramStart"/>
      <w:r w:rsidRPr="00315E02">
        <w:rPr>
          <w:color w:val="FF0000"/>
        </w:rPr>
        <w:t>68</w:t>
      </w:r>
      <w:proofErr w:type="gramEnd"/>
    </w:p>
    <w:p w14:paraId="6E9F53F0" w14:textId="670DD8DA" w:rsidR="00F63515" w:rsidRDefault="00F63515" w:rsidP="00F63515">
      <w:pPr>
        <w:pStyle w:val="ListParagraph"/>
        <w:rPr>
          <w:color w:val="FF0000"/>
        </w:rPr>
      </w:pPr>
      <w:r w:rsidRPr="00315E02">
        <w:rPr>
          <w:color w:val="FF0000"/>
        </w:rPr>
        <w:t>Destination port: 67</w:t>
      </w:r>
    </w:p>
    <w:p w14:paraId="318D1097" w14:textId="654BC261" w:rsidR="00315E02" w:rsidRPr="00315E02" w:rsidRDefault="00315E02" w:rsidP="00F63515">
      <w:pPr>
        <w:pStyle w:val="ListParagraph"/>
        <w:rPr>
          <w:color w:val="FF0000"/>
        </w:rPr>
      </w:pPr>
      <w:r>
        <w:rPr>
          <w:color w:val="FF0000"/>
        </w:rPr>
        <w:t>UDP packet detail pane</w:t>
      </w:r>
    </w:p>
    <w:p w14:paraId="69CABEE7" w14:textId="649CB545" w:rsidR="00FB06BF" w:rsidRDefault="00FB06BF" w:rsidP="00D23B5A">
      <w:pPr>
        <w:pStyle w:val="ListParagraph"/>
        <w:numPr>
          <w:ilvl w:val="0"/>
          <w:numId w:val="32"/>
        </w:numPr>
      </w:pPr>
      <w:r>
        <w:rPr>
          <w:rFonts w:hint="cs"/>
          <w:cs/>
        </w:rPr>
        <w:t xml:space="preserve">ตรวจสอบ </w:t>
      </w:r>
      <w:r>
        <w:t xml:space="preserve">IP datagram </w:t>
      </w:r>
      <w:r>
        <w:rPr>
          <w:rFonts w:hint="cs"/>
          <w:cs/>
        </w:rPr>
        <w:t xml:space="preserve">ซึ่งบรรจุ </w:t>
      </w:r>
      <w:r>
        <w:t xml:space="preserve">Request message </w:t>
      </w:r>
      <w:r>
        <w:rPr>
          <w:rFonts w:hint="cs"/>
          <w:cs/>
        </w:rPr>
        <w:t xml:space="preserve">ว่าใช้หมายเลข </w:t>
      </w:r>
      <w:r>
        <w:t xml:space="preserve">source IP address </w:t>
      </w:r>
      <w:r>
        <w:rPr>
          <w:rFonts w:hint="cs"/>
          <w:cs/>
        </w:rPr>
        <w:t>หมายเลขใด?</w:t>
      </w:r>
      <w:r>
        <w:t xml:space="preserve"> </w:t>
      </w:r>
      <w:r>
        <w:rPr>
          <w:rFonts w:hint="cs"/>
          <w:cs/>
        </w:rPr>
        <w:t>หมายเลขดังกล่าวเป็นหมายเลขที่มีความพิเศษอย่างไรหรือไม่? จงอธิบาย</w:t>
      </w:r>
    </w:p>
    <w:p w14:paraId="335BC358" w14:textId="77777777" w:rsidR="00315E02" w:rsidRDefault="00315E02" w:rsidP="00315E02">
      <w:pPr>
        <w:pStyle w:val="ListParagraph"/>
        <w:rPr>
          <w:color w:val="FF0000"/>
        </w:rPr>
      </w:pPr>
      <w:r w:rsidRPr="00C76DAA">
        <w:rPr>
          <w:color w:val="FF0000"/>
        </w:rPr>
        <w:t>0.0.0.0</w:t>
      </w:r>
    </w:p>
    <w:p w14:paraId="5117D9D0" w14:textId="3C696BDD" w:rsidR="00315E02" w:rsidRPr="00315E02" w:rsidRDefault="00315E02" w:rsidP="00315E02">
      <w:pPr>
        <w:pStyle w:val="ListParagraph"/>
        <w:rPr>
          <w:color w:val="FF0000"/>
        </w:rPr>
      </w:pPr>
      <w:r w:rsidRPr="00315E02">
        <w:rPr>
          <w:rFonts w:hint="cs"/>
          <w:color w:val="FF0000"/>
          <w:cs/>
        </w:rPr>
        <w:t>เป็น</w:t>
      </w:r>
      <w:r w:rsidRPr="00315E02">
        <w:rPr>
          <w:color w:val="FF0000"/>
        </w:rPr>
        <w:t>IP</w:t>
      </w:r>
      <w:r w:rsidRPr="00315E02">
        <w:rPr>
          <w:rFonts w:hint="cs"/>
          <w:color w:val="FF0000"/>
          <w:cs/>
        </w:rPr>
        <w:t>พิเศษในกรณีนี้ใช้งานเมื่อตัว</w:t>
      </w:r>
      <w:r w:rsidRPr="00315E02">
        <w:rPr>
          <w:color w:val="FF0000"/>
        </w:rPr>
        <w:t>host</w:t>
      </w:r>
      <w:r w:rsidRPr="00315E02">
        <w:rPr>
          <w:rFonts w:hint="cs"/>
          <w:color w:val="FF0000"/>
          <w:cs/>
        </w:rPr>
        <w:t>ไม่มี</w:t>
      </w:r>
      <w:r w:rsidRPr="00315E02">
        <w:rPr>
          <w:color w:val="FF0000"/>
        </w:rPr>
        <w:t>IP</w:t>
      </w:r>
    </w:p>
    <w:p w14:paraId="4B4CFCDA" w14:textId="53D93FD3" w:rsidR="00FB06BF" w:rsidRDefault="00FB06BF" w:rsidP="00D23B5A">
      <w:pPr>
        <w:pStyle w:val="ListParagraph"/>
        <w:numPr>
          <w:ilvl w:val="0"/>
          <w:numId w:val="32"/>
        </w:numPr>
      </w:pPr>
      <w:r>
        <w:rPr>
          <w:rFonts w:hint="cs"/>
          <w:cs/>
        </w:rPr>
        <w:t xml:space="preserve">ตรวจสอบ </w:t>
      </w:r>
      <w:r>
        <w:t xml:space="preserve">IP datagram </w:t>
      </w:r>
      <w:r>
        <w:rPr>
          <w:rFonts w:hint="cs"/>
          <w:cs/>
        </w:rPr>
        <w:t xml:space="preserve">ซึ่งบรรจุ </w:t>
      </w:r>
      <w:r>
        <w:t xml:space="preserve">Request message </w:t>
      </w:r>
      <w:r>
        <w:rPr>
          <w:rFonts w:hint="cs"/>
          <w:cs/>
        </w:rPr>
        <w:t xml:space="preserve">ว่าใช้หมายเลข </w:t>
      </w:r>
      <w:r>
        <w:t>de</w:t>
      </w:r>
      <w:r w:rsidR="009224EC">
        <w:t>s</w:t>
      </w:r>
      <w:r>
        <w:t xml:space="preserve">tination IP address </w:t>
      </w:r>
      <w:r>
        <w:rPr>
          <w:rFonts w:hint="cs"/>
          <w:cs/>
        </w:rPr>
        <w:t>หมายเลขใด?</w:t>
      </w:r>
      <w:r>
        <w:t xml:space="preserve"> </w:t>
      </w:r>
      <w:r>
        <w:rPr>
          <w:rFonts w:hint="cs"/>
          <w:cs/>
        </w:rPr>
        <w:t>หมายเลขดังกล่าวเป็นหมายเลขที่มีความพิเศษอย่างไรหรือไม่? จงอธิบาย</w:t>
      </w:r>
    </w:p>
    <w:p w14:paraId="7FB6B9B1" w14:textId="2615520E" w:rsidR="00315E02" w:rsidRPr="00315E02" w:rsidRDefault="00315E02" w:rsidP="00315E02">
      <w:pPr>
        <w:pStyle w:val="ListParagraph"/>
        <w:rPr>
          <w:color w:val="FF0000"/>
        </w:rPr>
      </w:pPr>
      <w:r w:rsidRPr="00F63515">
        <w:rPr>
          <w:color w:val="FF0000"/>
        </w:rPr>
        <w:t xml:space="preserve">192.168.1.6 </w:t>
      </w:r>
      <w:r w:rsidRPr="00F63515">
        <w:rPr>
          <w:rFonts w:hint="cs"/>
          <w:color w:val="FF0000"/>
          <w:cs/>
        </w:rPr>
        <w:t xml:space="preserve">เป็นหมายเลข </w:t>
      </w:r>
      <w:r w:rsidRPr="00F63515">
        <w:rPr>
          <w:color w:val="FF0000"/>
        </w:rPr>
        <w:t>IP</w:t>
      </w:r>
      <w:r w:rsidRPr="00F63515">
        <w:rPr>
          <w:rFonts w:hint="cs"/>
          <w:color w:val="FF0000"/>
          <w:cs/>
        </w:rPr>
        <w:t xml:space="preserve"> เดิมของ</w:t>
      </w:r>
      <w:r w:rsidRPr="00F63515">
        <w:rPr>
          <w:color w:val="FF0000"/>
        </w:rPr>
        <w:t xml:space="preserve">client, </w:t>
      </w:r>
      <w:r w:rsidRPr="00F63515">
        <w:rPr>
          <w:rFonts w:hint="cs"/>
          <w:color w:val="FF0000"/>
          <w:cs/>
        </w:rPr>
        <w:t xml:space="preserve">เป็นหมายเลข </w:t>
      </w:r>
      <w:r w:rsidRPr="00F63515">
        <w:rPr>
          <w:color w:val="FF0000"/>
        </w:rPr>
        <w:t>IP</w:t>
      </w:r>
      <w:r w:rsidRPr="00F63515">
        <w:rPr>
          <w:rFonts w:hint="cs"/>
          <w:color w:val="FF0000"/>
          <w:cs/>
        </w:rPr>
        <w:t xml:space="preserve"> ที่ส่งไปตอนขอ</w:t>
      </w:r>
    </w:p>
    <w:p w14:paraId="4857B877" w14:textId="259950D7" w:rsidR="009129BD" w:rsidRDefault="00285286" w:rsidP="00D23B5A">
      <w:pPr>
        <w:pStyle w:val="ListParagraph"/>
        <w:numPr>
          <w:ilvl w:val="0"/>
          <w:numId w:val="32"/>
        </w:numPr>
      </w:pPr>
      <w:r>
        <w:rPr>
          <w:rFonts w:hint="cs"/>
          <w:cs/>
        </w:rPr>
        <w:t xml:space="preserve">ค่าของ </w:t>
      </w:r>
      <w:r>
        <w:t xml:space="preserve">transaction ID </w:t>
      </w:r>
      <w:r>
        <w:rPr>
          <w:rFonts w:hint="cs"/>
          <w:cs/>
        </w:rPr>
        <w:t xml:space="preserve">ที่อยู่ใน </w:t>
      </w:r>
      <w:r>
        <w:t xml:space="preserve">DHCP Request message </w:t>
      </w:r>
      <w:r>
        <w:rPr>
          <w:rFonts w:hint="cs"/>
          <w:cs/>
        </w:rPr>
        <w:t>มีค่าเป็นเท่าใด?</w:t>
      </w:r>
      <w:r w:rsidR="00564C19">
        <w:t xml:space="preserve"> </w:t>
      </w:r>
      <w:r w:rsidR="00564C19">
        <w:rPr>
          <w:rFonts w:hint="cs"/>
          <w:cs/>
        </w:rPr>
        <w:t>ค่าดังกล่าว</w:t>
      </w:r>
      <w:r w:rsidR="004C7E3D">
        <w:rPr>
          <w:rFonts w:hint="cs"/>
          <w:cs/>
        </w:rPr>
        <w:t>มีค่า</w:t>
      </w:r>
      <w:r w:rsidR="00D436DB">
        <w:rPr>
          <w:rFonts w:hint="cs"/>
          <w:cs/>
        </w:rPr>
        <w:t>ตรง</w:t>
      </w:r>
      <w:r w:rsidR="004C7E3D">
        <w:rPr>
          <w:rFonts w:hint="cs"/>
          <w:cs/>
        </w:rPr>
        <w:t xml:space="preserve">กับ </w:t>
      </w:r>
      <w:r w:rsidR="00D436DB">
        <w:t xml:space="preserve">transaction ID </w:t>
      </w:r>
      <w:r w:rsidR="00D436DB">
        <w:rPr>
          <w:rFonts w:hint="cs"/>
          <w:cs/>
        </w:rPr>
        <w:t xml:space="preserve">ใน </w:t>
      </w:r>
      <w:r w:rsidR="00D436DB">
        <w:t xml:space="preserve">Discover message </w:t>
      </w:r>
      <w:r w:rsidR="00D436DB">
        <w:rPr>
          <w:rFonts w:hint="cs"/>
          <w:cs/>
        </w:rPr>
        <w:t xml:space="preserve">และ </w:t>
      </w:r>
      <w:r w:rsidR="00D436DB">
        <w:t xml:space="preserve">Offer message </w:t>
      </w:r>
      <w:r w:rsidR="00D436DB">
        <w:rPr>
          <w:rFonts w:hint="cs"/>
          <w:cs/>
        </w:rPr>
        <w:t>ก่อนหน้านี้หรือไม่?</w:t>
      </w:r>
    </w:p>
    <w:p w14:paraId="36231319" w14:textId="1C9360DF" w:rsidR="00315E02" w:rsidRPr="00C76DAA" w:rsidRDefault="00315E02" w:rsidP="00315E02">
      <w:pPr>
        <w:pStyle w:val="ListParagraph"/>
        <w:rPr>
          <w:rFonts w:hint="cs"/>
          <w:color w:val="FF0000"/>
          <w:cs/>
        </w:rPr>
      </w:pPr>
      <w:r w:rsidRPr="00C76DAA">
        <w:rPr>
          <w:color w:val="FF0000"/>
        </w:rPr>
        <w:t>0x7b7c7161</w:t>
      </w:r>
      <w:r>
        <w:rPr>
          <w:color w:val="FF0000"/>
        </w:rPr>
        <w:t xml:space="preserve"> </w:t>
      </w:r>
      <w:r>
        <w:rPr>
          <w:rFonts w:hint="cs"/>
          <w:color w:val="FF0000"/>
          <w:cs/>
        </w:rPr>
        <w:t>ตรง</w:t>
      </w:r>
    </w:p>
    <w:p w14:paraId="7679084E" w14:textId="49D90EE3" w:rsidR="00315E02" w:rsidRPr="00315E02" w:rsidRDefault="00315E02" w:rsidP="00315E02">
      <w:pPr>
        <w:pStyle w:val="ListParagraph"/>
        <w:rPr>
          <w:color w:val="FF0000"/>
        </w:rPr>
      </w:pPr>
      <w:r w:rsidRPr="00C76DAA">
        <w:rPr>
          <w:color w:val="FF0000"/>
        </w:rPr>
        <w:t>Packet list pane</w:t>
      </w:r>
    </w:p>
    <w:p w14:paraId="0FB15C29" w14:textId="00C2B320" w:rsidR="00D436DB" w:rsidRDefault="00C82328" w:rsidP="00D23B5A">
      <w:pPr>
        <w:pStyle w:val="ListParagraph"/>
        <w:numPr>
          <w:ilvl w:val="0"/>
          <w:numId w:val="32"/>
        </w:numPr>
      </w:pPr>
      <w:r>
        <w:rPr>
          <w:rFonts w:hint="cs"/>
          <w:cs/>
        </w:rPr>
        <w:t>ตรวจสอบค่า</w:t>
      </w:r>
      <w:r w:rsidR="00F9235E">
        <w:t xml:space="preserve"> Options </w:t>
      </w:r>
      <w:r w:rsidR="00F9235E">
        <w:rPr>
          <w:rFonts w:hint="cs"/>
          <w:cs/>
        </w:rPr>
        <w:t xml:space="preserve">ใน </w:t>
      </w:r>
      <w:r w:rsidR="00F9235E">
        <w:t xml:space="preserve">DHCP Discover message </w:t>
      </w:r>
      <w:r w:rsidR="00DE4196">
        <w:rPr>
          <w:rFonts w:hint="cs"/>
          <w:cs/>
        </w:rPr>
        <w:t xml:space="preserve">โดยให้ตรวจสอบ </w:t>
      </w:r>
      <w:r w:rsidR="00DE4196">
        <w:t xml:space="preserve">Parameter Request List </w:t>
      </w:r>
      <w:r w:rsidR="00DE4196">
        <w:rPr>
          <w:rFonts w:hint="cs"/>
          <w:cs/>
        </w:rPr>
        <w:t xml:space="preserve">ซึ่ง </w:t>
      </w:r>
      <w:hyperlink r:id="rId12" w:history="1">
        <w:r w:rsidR="00DE4196" w:rsidRPr="009C7084">
          <w:rPr>
            <w:rStyle w:val="Hyperlink"/>
          </w:rPr>
          <w:t>DHCP RFC</w:t>
        </w:r>
      </w:hyperlink>
      <w:r w:rsidR="00DE4196">
        <w:t xml:space="preserve"> </w:t>
      </w:r>
      <w:r w:rsidR="00DE4196">
        <w:rPr>
          <w:rFonts w:hint="cs"/>
          <w:cs/>
        </w:rPr>
        <w:t>ระบุเอาไว้ว่า</w:t>
      </w:r>
      <w:r w:rsidR="00D209CB">
        <w:br/>
      </w:r>
      <w:r w:rsidR="00D209CB" w:rsidRPr="00D209CB">
        <w:t>“The client can inform the server which configuration parameters the client is interested in by including the 'parameter request list' option.  The data portion of this option explicitly lists the options requested by tag number.”</w:t>
      </w:r>
      <w:r w:rsidR="00D209CB">
        <w:br/>
      </w:r>
      <w:r w:rsidR="007C1537">
        <w:rPr>
          <w:rFonts w:hint="cs"/>
          <w:cs/>
        </w:rPr>
        <w:t>ผู้เรียนสังเกตเห็นความแตกต่างใดบ้าง</w:t>
      </w:r>
      <w:r w:rsidR="00592464">
        <w:rPr>
          <w:rFonts w:hint="cs"/>
          <w:cs/>
        </w:rPr>
        <w:t>ระหว่าง</w:t>
      </w:r>
      <w:r w:rsidR="00266EA6">
        <w:rPr>
          <w:rFonts w:hint="cs"/>
          <w:cs/>
        </w:rPr>
        <w:t xml:space="preserve"> </w:t>
      </w:r>
      <w:r w:rsidR="00266EA6">
        <w:t xml:space="preserve">Parameter Request List </w:t>
      </w:r>
      <w:r w:rsidR="00592464">
        <w:rPr>
          <w:rFonts w:hint="cs"/>
          <w:cs/>
        </w:rPr>
        <w:t>ที่พบใน</w:t>
      </w:r>
      <w:r w:rsidR="00026774">
        <w:t xml:space="preserve"> Request message </w:t>
      </w:r>
      <w:r w:rsidR="00026774">
        <w:rPr>
          <w:rFonts w:hint="cs"/>
          <w:cs/>
        </w:rPr>
        <w:t>และ</w:t>
      </w:r>
      <w:r w:rsidR="00592464">
        <w:rPr>
          <w:rFonts w:hint="cs"/>
          <w:cs/>
        </w:rPr>
        <w:t xml:space="preserve"> </w:t>
      </w:r>
      <w:r w:rsidR="00592464">
        <w:t xml:space="preserve">Discover message </w:t>
      </w:r>
      <w:proofErr w:type="gramStart"/>
      <w:r w:rsidR="00026774">
        <w:rPr>
          <w:rFonts w:hint="cs"/>
          <w:cs/>
        </w:rPr>
        <w:t>ก่อนหน้านี้</w:t>
      </w:r>
      <w:proofErr w:type="gramEnd"/>
    </w:p>
    <w:p w14:paraId="307AB821" w14:textId="39C37249" w:rsidR="00315E02" w:rsidRPr="00315E02" w:rsidRDefault="00315E02" w:rsidP="00315E02">
      <w:pPr>
        <w:pStyle w:val="ListParagraph"/>
        <w:rPr>
          <w:color w:val="FF0000"/>
        </w:rPr>
      </w:pPr>
      <w:r w:rsidRPr="00315E02">
        <w:rPr>
          <w:rFonts w:hint="cs"/>
          <w:color w:val="FF0000"/>
          <w:cs/>
        </w:rPr>
        <w:t xml:space="preserve">เหมือนกัน </w:t>
      </w:r>
    </w:p>
    <w:p w14:paraId="2B8ADF6D" w14:textId="01C435AD" w:rsidR="00315E02" w:rsidRDefault="00315E02" w:rsidP="00315E02">
      <w:pPr>
        <w:pStyle w:val="ListParagraph"/>
        <w:rPr>
          <w:color w:val="FF0000"/>
        </w:rPr>
      </w:pPr>
      <w:r w:rsidRPr="00315E02">
        <w:rPr>
          <w:color w:val="FF0000"/>
        </w:rPr>
        <w:t>Packet detail pane</w:t>
      </w:r>
    </w:p>
    <w:p w14:paraId="7A8C1BCB" w14:textId="77777777" w:rsidR="00315E02" w:rsidRDefault="00315E02" w:rsidP="00315E02">
      <w:pPr>
        <w:pStyle w:val="ListParagraph"/>
        <w:rPr>
          <w:color w:val="FF0000"/>
        </w:rPr>
      </w:pPr>
    </w:p>
    <w:p w14:paraId="36C6C519" w14:textId="77777777" w:rsidR="00315E02" w:rsidRDefault="00315E02" w:rsidP="00315E02">
      <w:pPr>
        <w:pStyle w:val="ListParagraph"/>
        <w:rPr>
          <w:color w:val="FF0000"/>
        </w:rPr>
      </w:pPr>
    </w:p>
    <w:p w14:paraId="248B05EC" w14:textId="77777777" w:rsidR="00315E02" w:rsidRDefault="00315E02" w:rsidP="00315E02">
      <w:pPr>
        <w:pStyle w:val="ListParagraph"/>
        <w:rPr>
          <w:color w:val="FF0000"/>
        </w:rPr>
      </w:pPr>
    </w:p>
    <w:p w14:paraId="32699AEC" w14:textId="77777777" w:rsidR="00315E02" w:rsidRDefault="00315E02" w:rsidP="00315E02">
      <w:pPr>
        <w:pStyle w:val="ListParagraph"/>
        <w:rPr>
          <w:color w:val="FF0000"/>
        </w:rPr>
      </w:pPr>
    </w:p>
    <w:p w14:paraId="16165672" w14:textId="77777777" w:rsidR="00315E02" w:rsidRPr="00315E02" w:rsidRDefault="00315E02" w:rsidP="00315E02">
      <w:pPr>
        <w:pStyle w:val="ListParagraph"/>
        <w:rPr>
          <w:rFonts w:hint="cs"/>
          <w:color w:val="FF0000"/>
        </w:rPr>
      </w:pPr>
    </w:p>
    <w:p w14:paraId="7854B311" w14:textId="39058B55" w:rsidR="00813230" w:rsidRDefault="00DF0A26" w:rsidP="00813230">
      <w:r>
        <w:rPr>
          <w:rFonts w:hint="cs"/>
          <w:cs/>
        </w:rPr>
        <w:lastRenderedPageBreak/>
        <w:t xml:space="preserve">สำหรับคำถามส่วนสุดท้าย ให้ค้นหา </w:t>
      </w:r>
      <w:r>
        <w:t xml:space="preserve">DHCP ACK message </w:t>
      </w:r>
      <w:r w:rsidR="004204D3">
        <w:rPr>
          <w:rFonts w:hint="cs"/>
          <w:cs/>
        </w:rPr>
        <w:t>จาก</w:t>
      </w:r>
      <w:r>
        <w:rPr>
          <w:rFonts w:hint="cs"/>
          <w:cs/>
        </w:rPr>
        <w:t xml:space="preserve">ไฟล์ </w:t>
      </w:r>
      <w:r w:rsidR="00C6290F">
        <w:t xml:space="preserve">trace </w:t>
      </w:r>
      <w:r w:rsidR="00C6290F">
        <w:rPr>
          <w:rFonts w:hint="cs"/>
          <w:cs/>
        </w:rPr>
        <w:t>และตอบคำถามต่อไปนี้</w:t>
      </w:r>
    </w:p>
    <w:p w14:paraId="1C830D65" w14:textId="0FE25800" w:rsidR="009224EC" w:rsidRDefault="009224EC" w:rsidP="009224EC">
      <w:pPr>
        <w:pStyle w:val="ListParagraph"/>
        <w:numPr>
          <w:ilvl w:val="0"/>
          <w:numId w:val="32"/>
        </w:numPr>
      </w:pPr>
      <w:r>
        <w:rPr>
          <w:rFonts w:hint="cs"/>
          <w:cs/>
        </w:rPr>
        <w:t xml:space="preserve">ตรวจสอบ </w:t>
      </w:r>
      <w:r>
        <w:t xml:space="preserve">IP datagram </w:t>
      </w:r>
      <w:r>
        <w:rPr>
          <w:rFonts w:hint="cs"/>
          <w:cs/>
        </w:rPr>
        <w:t xml:space="preserve">ซึ่งบรรจุ </w:t>
      </w:r>
      <w:r w:rsidR="004204D3">
        <w:t>ACK</w:t>
      </w:r>
      <w:r>
        <w:t xml:space="preserve"> message </w:t>
      </w:r>
      <w:r>
        <w:rPr>
          <w:rFonts w:hint="cs"/>
          <w:cs/>
        </w:rPr>
        <w:t xml:space="preserve">ว่าใช้หมายเลข </w:t>
      </w:r>
      <w:r>
        <w:t xml:space="preserve">source IP address </w:t>
      </w:r>
      <w:r>
        <w:rPr>
          <w:rFonts w:hint="cs"/>
          <w:cs/>
        </w:rPr>
        <w:t>หมายเลขใด?</w:t>
      </w:r>
      <w:r>
        <w:t xml:space="preserve"> </w:t>
      </w:r>
      <w:r>
        <w:rPr>
          <w:rFonts w:hint="cs"/>
          <w:cs/>
        </w:rPr>
        <w:t>หมายเลขดังกล่าวเป็นหมายเลขที่มีความพิเศษอย่างไรหรือไม่? จงอธิบาย</w:t>
      </w:r>
    </w:p>
    <w:p w14:paraId="63755F6F" w14:textId="126E357C" w:rsidR="00315E02" w:rsidRPr="007634AE" w:rsidRDefault="007634AE" w:rsidP="007634AE">
      <w:pPr>
        <w:pStyle w:val="ListParagraph"/>
        <w:rPr>
          <w:rFonts w:hint="cs"/>
          <w:color w:val="FF0000"/>
        </w:rPr>
      </w:pPr>
      <w:r w:rsidRPr="00C76DAA">
        <w:rPr>
          <w:color w:val="FF0000"/>
        </w:rPr>
        <w:t xml:space="preserve">192.168.1.1 </w:t>
      </w:r>
      <w:r w:rsidRPr="00C76DAA">
        <w:rPr>
          <w:rFonts w:hint="cs"/>
          <w:color w:val="FF0000"/>
          <w:cs/>
        </w:rPr>
        <w:t>เป็นหมายเลขของ</w:t>
      </w:r>
      <w:r w:rsidRPr="00C76DAA">
        <w:rPr>
          <w:color w:val="FF0000"/>
        </w:rPr>
        <w:t xml:space="preserve"> default gateway</w:t>
      </w:r>
      <w:r>
        <w:rPr>
          <w:color w:val="FF0000"/>
        </w:rPr>
        <w:t xml:space="preserve"> </w:t>
      </w:r>
      <w:r>
        <w:rPr>
          <w:rFonts w:hint="cs"/>
          <w:color w:val="FF0000"/>
          <w:cs/>
        </w:rPr>
        <w:t xml:space="preserve">และ </w:t>
      </w:r>
      <w:r>
        <w:rPr>
          <w:color w:val="FF0000"/>
        </w:rPr>
        <w:t>DHCP Server</w:t>
      </w:r>
    </w:p>
    <w:p w14:paraId="4E3E38D4" w14:textId="725177B3" w:rsidR="00C6290F" w:rsidRDefault="009224EC" w:rsidP="009224EC">
      <w:pPr>
        <w:pStyle w:val="ListParagraph"/>
        <w:numPr>
          <w:ilvl w:val="0"/>
          <w:numId w:val="32"/>
        </w:numPr>
      </w:pPr>
      <w:r>
        <w:rPr>
          <w:rFonts w:hint="cs"/>
          <w:cs/>
        </w:rPr>
        <w:t xml:space="preserve">ตรวจสอบ </w:t>
      </w:r>
      <w:r>
        <w:t xml:space="preserve">IP datagram </w:t>
      </w:r>
      <w:r>
        <w:rPr>
          <w:rFonts w:hint="cs"/>
          <w:cs/>
        </w:rPr>
        <w:t xml:space="preserve">ซึ่งบรรจุ </w:t>
      </w:r>
      <w:r w:rsidR="004204D3">
        <w:t>ACK</w:t>
      </w:r>
      <w:r>
        <w:t xml:space="preserve"> message </w:t>
      </w:r>
      <w:r>
        <w:rPr>
          <w:rFonts w:hint="cs"/>
          <w:cs/>
        </w:rPr>
        <w:t xml:space="preserve">ว่าใช้หมายเลข </w:t>
      </w:r>
      <w:r>
        <w:t xml:space="preserve">destination IP address </w:t>
      </w:r>
      <w:r>
        <w:rPr>
          <w:rFonts w:hint="cs"/>
          <w:cs/>
        </w:rPr>
        <w:t>หมายเลขใด?</w:t>
      </w:r>
      <w:r>
        <w:t xml:space="preserve"> </w:t>
      </w:r>
      <w:r>
        <w:rPr>
          <w:rFonts w:hint="cs"/>
          <w:cs/>
        </w:rPr>
        <w:t>หมายเลขดังกล่าวเป็นหมายเลขที่มีความพิเศษอย่างไรหรือไม่? จงอธิบาย</w:t>
      </w:r>
    </w:p>
    <w:p w14:paraId="49DEC91E" w14:textId="5FD4F3E9" w:rsidR="007634AE" w:rsidRPr="007634AE" w:rsidRDefault="007634AE" w:rsidP="007634AE">
      <w:pPr>
        <w:pStyle w:val="ListParagraph"/>
        <w:rPr>
          <w:color w:val="FF0000"/>
        </w:rPr>
      </w:pPr>
      <w:r w:rsidRPr="00F63515">
        <w:rPr>
          <w:color w:val="FF0000"/>
        </w:rPr>
        <w:t xml:space="preserve">192.168.1.6 </w:t>
      </w:r>
      <w:r w:rsidRPr="00F63515">
        <w:rPr>
          <w:rFonts w:hint="cs"/>
          <w:color w:val="FF0000"/>
          <w:cs/>
        </w:rPr>
        <w:t xml:space="preserve">เป็นหมายเลข </w:t>
      </w:r>
      <w:r w:rsidRPr="00F63515">
        <w:rPr>
          <w:color w:val="FF0000"/>
        </w:rPr>
        <w:t>IP</w:t>
      </w:r>
      <w:r w:rsidRPr="00F63515">
        <w:rPr>
          <w:rFonts w:hint="cs"/>
          <w:color w:val="FF0000"/>
          <w:cs/>
        </w:rPr>
        <w:t xml:space="preserve"> เดิมของ</w:t>
      </w:r>
      <w:r w:rsidRPr="00F63515">
        <w:rPr>
          <w:color w:val="FF0000"/>
        </w:rPr>
        <w:t xml:space="preserve">client, </w:t>
      </w:r>
      <w:r w:rsidRPr="00F63515">
        <w:rPr>
          <w:rFonts w:hint="cs"/>
          <w:color w:val="FF0000"/>
          <w:cs/>
        </w:rPr>
        <w:t xml:space="preserve">เป็นหมายเลข </w:t>
      </w:r>
      <w:r w:rsidRPr="00F63515">
        <w:rPr>
          <w:color w:val="FF0000"/>
        </w:rPr>
        <w:t>IP</w:t>
      </w:r>
      <w:r w:rsidRPr="00F63515">
        <w:rPr>
          <w:rFonts w:hint="cs"/>
          <w:color w:val="FF0000"/>
          <w:cs/>
        </w:rPr>
        <w:t xml:space="preserve"> ที่ส่งไปตอนขอ</w:t>
      </w:r>
    </w:p>
    <w:p w14:paraId="673BCA54" w14:textId="43680EF0" w:rsidR="00CD54E3" w:rsidRDefault="00CD54E3" w:rsidP="009224EC">
      <w:pPr>
        <w:pStyle w:val="ListParagraph"/>
        <w:numPr>
          <w:ilvl w:val="0"/>
          <w:numId w:val="32"/>
        </w:numPr>
      </w:pPr>
      <w:r>
        <w:rPr>
          <w:rFonts w:hint="cs"/>
          <w:cs/>
        </w:rPr>
        <w:t xml:space="preserve">ใน </w:t>
      </w:r>
      <w:r>
        <w:t xml:space="preserve">DHCP ACK message </w:t>
      </w:r>
      <w:r w:rsidR="002C7CB8">
        <w:rPr>
          <w:rFonts w:hint="cs"/>
          <w:cs/>
        </w:rPr>
        <w:t>มี</w:t>
      </w:r>
      <w:r w:rsidR="00523189">
        <w:rPr>
          <w:rFonts w:hint="cs"/>
          <w:cs/>
        </w:rPr>
        <w:t xml:space="preserve"> </w:t>
      </w:r>
      <w:r w:rsidR="00523189">
        <w:t xml:space="preserve">field </w:t>
      </w:r>
      <w:r w:rsidR="00523189">
        <w:rPr>
          <w:rFonts w:hint="cs"/>
          <w:cs/>
        </w:rPr>
        <w:t>ชื่ออะไร</w:t>
      </w:r>
      <w:r w:rsidR="006840F4">
        <w:rPr>
          <w:rFonts w:hint="cs"/>
          <w:cs/>
        </w:rPr>
        <w:t xml:space="preserve"> (ตามที่ปรากฎใน </w:t>
      </w:r>
      <w:r w:rsidR="006840F4">
        <w:t>Wireshark</w:t>
      </w:r>
      <w:r w:rsidR="006840F4">
        <w:rPr>
          <w:rFonts w:hint="cs"/>
          <w:cs/>
        </w:rPr>
        <w:t xml:space="preserve">) </w:t>
      </w:r>
      <w:r w:rsidR="00FA590D">
        <w:rPr>
          <w:rFonts w:hint="cs"/>
          <w:cs/>
        </w:rPr>
        <w:t xml:space="preserve">ที่เก็บค่าหมายเลข </w:t>
      </w:r>
      <w:r w:rsidR="00FA590D">
        <w:t xml:space="preserve">IP address </w:t>
      </w:r>
      <w:r w:rsidR="00FA590D">
        <w:rPr>
          <w:rFonts w:hint="cs"/>
          <w:cs/>
        </w:rPr>
        <w:t>ที่</w:t>
      </w:r>
      <w:r w:rsidR="00F51A64">
        <w:t xml:space="preserve"> DHCP server </w:t>
      </w:r>
      <w:r w:rsidR="00F51A64">
        <w:rPr>
          <w:rFonts w:hint="cs"/>
          <w:cs/>
        </w:rPr>
        <w:t xml:space="preserve">แจกจ่ายให้กับ </w:t>
      </w:r>
      <w:r w:rsidR="002C7CB8">
        <w:t>client</w:t>
      </w:r>
      <w:r w:rsidR="002C7CB8">
        <w:rPr>
          <w:rFonts w:hint="cs"/>
          <w:cs/>
        </w:rPr>
        <w:t>?</w:t>
      </w:r>
    </w:p>
    <w:p w14:paraId="1B15697E" w14:textId="11A56AC9" w:rsidR="00275FAC" w:rsidRPr="00275FAC" w:rsidRDefault="007634AE" w:rsidP="00275FAC">
      <w:pPr>
        <w:pStyle w:val="ListParagraph"/>
        <w:rPr>
          <w:color w:val="FF0000"/>
        </w:rPr>
      </w:pPr>
      <w:proofErr w:type="spellStart"/>
      <w:r w:rsidRPr="00275FAC">
        <w:rPr>
          <w:color w:val="FF0000"/>
        </w:rPr>
        <w:t>dhcp.</w:t>
      </w:r>
      <w:proofErr w:type="gramStart"/>
      <w:r w:rsidRPr="00275FAC">
        <w:rPr>
          <w:color w:val="FF0000"/>
        </w:rPr>
        <w:t>ip.your</w:t>
      </w:r>
      <w:proofErr w:type="spellEnd"/>
      <w:proofErr w:type="gramEnd"/>
      <w:r w:rsidRPr="00275FAC">
        <w:rPr>
          <w:color w:val="FF0000"/>
        </w:rPr>
        <w:t xml:space="preserve"> (Your (client) IP Address)</w:t>
      </w:r>
    </w:p>
    <w:p w14:paraId="63FF6930" w14:textId="3228A2EA" w:rsidR="00275FAC" w:rsidRPr="00275FAC" w:rsidRDefault="00275FAC" w:rsidP="00275FAC">
      <w:pPr>
        <w:pStyle w:val="ListParagraph"/>
        <w:rPr>
          <w:color w:val="FF0000"/>
        </w:rPr>
      </w:pPr>
      <w:r>
        <w:rPr>
          <w:color w:val="FF0000"/>
        </w:rPr>
        <w:t>DHCP</w:t>
      </w:r>
      <w:r w:rsidRPr="00275FAC">
        <w:rPr>
          <w:color w:val="FF0000"/>
        </w:rPr>
        <w:t xml:space="preserve"> packet detail pane</w:t>
      </w:r>
    </w:p>
    <w:p w14:paraId="6D8AD5AF" w14:textId="7DF9F56D" w:rsidR="002C7CB8" w:rsidRDefault="0093760A" w:rsidP="009224EC">
      <w:pPr>
        <w:pStyle w:val="ListParagraph"/>
        <w:numPr>
          <w:ilvl w:val="0"/>
          <w:numId w:val="32"/>
        </w:numPr>
      </w:pPr>
      <w:r>
        <w:t xml:space="preserve">DHCP server </w:t>
      </w:r>
      <w:r>
        <w:rPr>
          <w:rFonts w:hint="cs"/>
          <w:cs/>
        </w:rPr>
        <w:t xml:space="preserve">อนุญาตให้ </w:t>
      </w:r>
      <w:r>
        <w:t xml:space="preserve">client </w:t>
      </w:r>
      <w:r>
        <w:rPr>
          <w:rFonts w:hint="cs"/>
          <w:cs/>
        </w:rPr>
        <w:t xml:space="preserve">ใช้งานหมายเลข </w:t>
      </w:r>
      <w:r>
        <w:t xml:space="preserve">IP </w:t>
      </w:r>
      <w:r>
        <w:rPr>
          <w:rFonts w:hint="cs"/>
          <w:cs/>
        </w:rPr>
        <w:t>เป็นระยะเวลา</w:t>
      </w:r>
      <w:r w:rsidR="00746DBA">
        <w:rPr>
          <w:rFonts w:hint="cs"/>
          <w:cs/>
        </w:rPr>
        <w:t>นานเท่าใด? (คำใบ้</w:t>
      </w:r>
      <w:r w:rsidR="00746DBA">
        <w:t>:</w:t>
      </w:r>
      <w:r w:rsidR="00746DBA">
        <w:rPr>
          <w:rFonts w:hint="cs"/>
          <w:cs/>
        </w:rPr>
        <w:t xml:space="preserve"> โปรดสังเกต </w:t>
      </w:r>
      <w:r w:rsidR="00746DBA">
        <w:t>lease time</w:t>
      </w:r>
      <w:r w:rsidR="00746DBA">
        <w:rPr>
          <w:rFonts w:hint="cs"/>
          <w:cs/>
        </w:rPr>
        <w:t>)</w:t>
      </w:r>
    </w:p>
    <w:p w14:paraId="43697831" w14:textId="24A25587" w:rsidR="00275FAC" w:rsidRPr="00275FAC" w:rsidRDefault="00275FAC" w:rsidP="00275FAC">
      <w:pPr>
        <w:pStyle w:val="ListParagraph"/>
        <w:rPr>
          <w:color w:val="FF0000"/>
        </w:rPr>
      </w:pPr>
      <w:r w:rsidRPr="00275FAC">
        <w:rPr>
          <w:color w:val="FF0000"/>
        </w:rPr>
        <w:t>3 hours</w:t>
      </w:r>
    </w:p>
    <w:p w14:paraId="486F878B" w14:textId="75F778D4" w:rsidR="00275FAC" w:rsidRPr="00275FAC" w:rsidRDefault="00275FAC" w:rsidP="00275FAC">
      <w:pPr>
        <w:pStyle w:val="ListParagraph"/>
        <w:rPr>
          <w:color w:val="FF0000"/>
        </w:rPr>
      </w:pPr>
      <w:r w:rsidRPr="00275FAC">
        <w:rPr>
          <w:color w:val="FF0000"/>
        </w:rPr>
        <w:t>DHCP packet detail pane</w:t>
      </w:r>
    </w:p>
    <w:p w14:paraId="74EF1E5D" w14:textId="56E42F8F" w:rsidR="00F85D88" w:rsidRDefault="00B962FF" w:rsidP="00275FAC">
      <w:pPr>
        <w:pStyle w:val="ListParagraph"/>
        <w:numPr>
          <w:ilvl w:val="0"/>
          <w:numId w:val="32"/>
        </w:numPr>
      </w:pPr>
      <w:r>
        <w:rPr>
          <w:rFonts w:hint="cs"/>
          <w:cs/>
        </w:rPr>
        <w:t xml:space="preserve">ใน </w:t>
      </w:r>
      <w:r>
        <w:t xml:space="preserve">DHCP ACK message </w:t>
      </w:r>
      <w:r w:rsidR="006C107C">
        <w:rPr>
          <w:rFonts w:hint="cs"/>
          <w:cs/>
        </w:rPr>
        <w:t xml:space="preserve">ที่ </w:t>
      </w:r>
      <w:r w:rsidR="006C107C">
        <w:t xml:space="preserve">DHCP server </w:t>
      </w:r>
      <w:r w:rsidR="006C107C">
        <w:rPr>
          <w:rFonts w:hint="cs"/>
          <w:cs/>
        </w:rPr>
        <w:t xml:space="preserve">ส่งกลับมาให้กับ </w:t>
      </w:r>
      <w:r w:rsidR="006C107C">
        <w:t>DHCP client</w:t>
      </w:r>
      <w:r w:rsidR="003A024B">
        <w:rPr>
          <w:rFonts w:hint="cs"/>
          <w:cs/>
        </w:rPr>
        <w:t xml:space="preserve"> ระบุหมายเลข </w:t>
      </w:r>
      <w:r w:rsidR="003A024B">
        <w:t xml:space="preserve">IP </w:t>
      </w:r>
      <w:r w:rsidR="003A024B">
        <w:rPr>
          <w:rFonts w:hint="cs"/>
          <w:cs/>
        </w:rPr>
        <w:t xml:space="preserve">ของ </w:t>
      </w:r>
      <w:r w:rsidR="003A024B">
        <w:t xml:space="preserve">first-hop router </w:t>
      </w:r>
      <w:r w:rsidR="003A024B">
        <w:rPr>
          <w:rFonts w:hint="cs"/>
          <w:cs/>
        </w:rPr>
        <w:t xml:space="preserve">(หรือที่เรียกว่า </w:t>
      </w:r>
      <w:r w:rsidR="003A024B">
        <w:t>default gateway</w:t>
      </w:r>
      <w:r w:rsidR="003A024B">
        <w:rPr>
          <w:rFonts w:hint="cs"/>
          <w:cs/>
        </w:rPr>
        <w:t>) เป็นหมายเลขอะไร?</w:t>
      </w:r>
    </w:p>
    <w:p w14:paraId="51352453" w14:textId="42054790" w:rsidR="00275FAC" w:rsidRPr="00275FAC" w:rsidRDefault="00275FAC" w:rsidP="00275FAC">
      <w:pPr>
        <w:pStyle w:val="ListParagraph"/>
        <w:rPr>
          <w:color w:val="FF0000"/>
        </w:rPr>
      </w:pPr>
      <w:r w:rsidRPr="00275FAC">
        <w:rPr>
          <w:color w:val="FF0000"/>
        </w:rPr>
        <w:t>192.168.1.1</w:t>
      </w:r>
    </w:p>
    <w:p w14:paraId="0CDF32F3" w14:textId="77777777" w:rsidR="00275FAC" w:rsidRPr="00275FAC" w:rsidRDefault="00275FAC" w:rsidP="00275FAC">
      <w:pPr>
        <w:pStyle w:val="ListParagraph"/>
        <w:rPr>
          <w:color w:val="FF0000"/>
        </w:rPr>
      </w:pPr>
      <w:r w:rsidRPr="00275FAC">
        <w:rPr>
          <w:color w:val="FF0000"/>
        </w:rPr>
        <w:t>DHCP packet detail pane</w:t>
      </w:r>
    </w:p>
    <w:p w14:paraId="02A92DCB" w14:textId="262866B4" w:rsidR="001D67BE" w:rsidRDefault="00A4420A" w:rsidP="00A4420A">
      <w:r w:rsidRPr="00652360">
        <w:rPr>
          <w:rFonts w:hint="cs"/>
          <w:cs/>
        </w:rPr>
        <w:t>จงตอบคำถาม</w:t>
      </w:r>
      <w:r w:rsidR="001D67BE" w:rsidRPr="00652360">
        <w:rPr>
          <w:rFonts w:cs="Cordia New" w:hint="cs"/>
          <w:cs/>
        </w:rPr>
        <w:t xml:space="preserve">ในส่วนที่ระบุหัวข้อ </w:t>
      </w:r>
      <w:r w:rsidR="001D67BE" w:rsidRPr="00652360">
        <w:rPr>
          <w:rFonts w:cs="Cordia New"/>
        </w:rPr>
        <w:t xml:space="preserve">Question </w:t>
      </w:r>
      <w:r w:rsidR="001D67BE" w:rsidRPr="00652360">
        <w:rPr>
          <w:rFonts w:cs="Cordia New" w:hint="cs"/>
          <w:cs/>
        </w:rPr>
        <w:t xml:space="preserve">ตั้งแต่ </w:t>
      </w:r>
      <w:r w:rsidR="001D67BE" w:rsidRPr="00652360">
        <w:rPr>
          <w:rFonts w:cs="Cordia New"/>
        </w:rPr>
        <w:t>(</w:t>
      </w:r>
      <w:r w:rsidR="00652360" w:rsidRPr="00652360">
        <w:rPr>
          <w:rFonts w:cs="Cordia New"/>
        </w:rPr>
        <w:fldChar w:fldCharType="begin"/>
      </w:r>
      <w:r w:rsidR="00652360" w:rsidRPr="00652360">
        <w:rPr>
          <w:rFonts w:cs="Cordia New"/>
        </w:rPr>
        <w:instrText xml:space="preserve"> REF _Ref158101393 \r \h </w:instrText>
      </w:r>
      <w:r w:rsidR="00652360">
        <w:rPr>
          <w:rFonts w:cs="Cordia New"/>
        </w:rPr>
        <w:instrText xml:space="preserve"> \* MERGEFORMAT </w:instrText>
      </w:r>
      <w:r w:rsidR="00652360" w:rsidRPr="00652360">
        <w:rPr>
          <w:rFonts w:cs="Cordia New"/>
        </w:rPr>
      </w:r>
      <w:r w:rsidR="00652360" w:rsidRPr="00652360">
        <w:rPr>
          <w:rFonts w:cs="Cordia New"/>
        </w:rPr>
        <w:fldChar w:fldCharType="separate"/>
      </w:r>
      <w:r w:rsidR="00201D57">
        <w:rPr>
          <w:rFonts w:cs="Cordia New"/>
        </w:rPr>
        <w:t>A</w:t>
      </w:r>
      <w:r w:rsidR="00652360" w:rsidRPr="00652360">
        <w:rPr>
          <w:rFonts w:cs="Cordia New"/>
        </w:rPr>
        <w:fldChar w:fldCharType="end"/>
      </w:r>
      <w:r w:rsidR="001D67BE" w:rsidRPr="00652360">
        <w:rPr>
          <w:rFonts w:cs="Cordia New"/>
        </w:rPr>
        <w:t xml:space="preserve">) </w:t>
      </w:r>
      <w:r w:rsidR="001D67BE" w:rsidRPr="00652360">
        <w:rPr>
          <w:rFonts w:cs="Cordia New" w:hint="cs"/>
          <w:cs/>
        </w:rPr>
        <w:t xml:space="preserve">ไปจนถึง </w:t>
      </w:r>
      <w:r w:rsidR="001D67BE" w:rsidRPr="00652360">
        <w:rPr>
          <w:rFonts w:cs="Cordia New"/>
        </w:rPr>
        <w:t>(</w:t>
      </w:r>
      <w:r w:rsidR="00652360" w:rsidRPr="00652360">
        <w:rPr>
          <w:rFonts w:cs="Cordia New"/>
        </w:rPr>
        <w:fldChar w:fldCharType="begin"/>
      </w:r>
      <w:r w:rsidR="00652360" w:rsidRPr="00652360">
        <w:rPr>
          <w:rFonts w:cs="Cordia New"/>
        </w:rPr>
        <w:instrText xml:space="preserve"> REF _Ref158091315 \r \h </w:instrText>
      </w:r>
      <w:r w:rsidR="00652360">
        <w:rPr>
          <w:rFonts w:cs="Cordia New"/>
        </w:rPr>
        <w:instrText xml:space="preserve"> \* MERGEFORMAT </w:instrText>
      </w:r>
      <w:r w:rsidR="00652360" w:rsidRPr="00652360">
        <w:rPr>
          <w:rFonts w:cs="Cordia New"/>
        </w:rPr>
      </w:r>
      <w:r w:rsidR="00652360" w:rsidRPr="00652360">
        <w:rPr>
          <w:rFonts w:cs="Cordia New"/>
        </w:rPr>
        <w:fldChar w:fldCharType="separate"/>
      </w:r>
      <w:r w:rsidR="00201D57">
        <w:rPr>
          <w:rFonts w:cs="Cordia New"/>
        </w:rPr>
        <w:t>B</w:t>
      </w:r>
      <w:r w:rsidR="00652360" w:rsidRPr="00652360">
        <w:rPr>
          <w:rFonts w:cs="Cordia New"/>
        </w:rPr>
        <w:fldChar w:fldCharType="end"/>
      </w:r>
      <w:r w:rsidR="001D67BE" w:rsidRPr="00652360">
        <w:rPr>
          <w:rFonts w:cs="Cordia New"/>
        </w:rPr>
        <w:t>)</w:t>
      </w:r>
      <w:r w:rsidR="00460220" w:rsidRPr="00652360">
        <w:rPr>
          <w:rFonts w:cs="Cordia New" w:hint="cs"/>
          <w:cs/>
        </w:rPr>
        <w:t xml:space="preserve"> ซึ่งมีคำถามร่วมทั้งหมด</w:t>
      </w:r>
      <w:r w:rsidR="00AB2659" w:rsidRPr="00652360">
        <w:rPr>
          <w:rFonts w:cs="Cordia New"/>
        </w:rPr>
        <w:t xml:space="preserve"> </w:t>
      </w:r>
      <w:r w:rsidR="00AF1223" w:rsidRPr="00652360">
        <w:rPr>
          <w:rFonts w:cs="Cordia New"/>
        </w:rPr>
        <w:t>2</w:t>
      </w:r>
      <w:r w:rsidR="00652360" w:rsidRPr="00652360">
        <w:rPr>
          <w:rFonts w:cs="Cordia New"/>
        </w:rPr>
        <w:t>7</w:t>
      </w:r>
      <w:r w:rsidR="00AB2659" w:rsidRPr="00652360">
        <w:rPr>
          <w:rFonts w:cs="Cordia New"/>
        </w:rPr>
        <w:t xml:space="preserve"> </w:t>
      </w:r>
      <w:r w:rsidR="00460220" w:rsidRPr="00652360">
        <w:rPr>
          <w:rFonts w:cs="Cordia New" w:hint="cs"/>
          <w:cs/>
        </w:rPr>
        <w:t>ข้อ</w:t>
      </w:r>
      <w:r w:rsidRPr="00652360">
        <w:rPr>
          <w:rFonts w:hint="cs"/>
          <w:cs/>
        </w:rPr>
        <w:t xml:space="preserve"> โดยใน</w:t>
      </w:r>
      <w:r w:rsidR="001D67BE" w:rsidRPr="00652360">
        <w:rPr>
          <w:rFonts w:hint="cs"/>
          <w:cs/>
        </w:rPr>
        <w:t>คำตอบของ</w:t>
      </w:r>
      <w:r w:rsidRPr="00652360">
        <w:rPr>
          <w:rFonts w:hint="cs"/>
          <w:cs/>
        </w:rPr>
        <w:t>แต่ละข้อด้วยให้อธิบายด้วยว่าหาคำตอบมาได้อย่างไร</w:t>
      </w:r>
      <w:r w:rsidRPr="00652360">
        <w:t xml:space="preserve"> </w:t>
      </w:r>
      <w:r w:rsidRPr="00652360">
        <w:rPr>
          <w:rFonts w:hint="cs"/>
          <w:cs/>
        </w:rPr>
        <w:t xml:space="preserve">ตัวอย่างเช่น อธิบายว่าสามารถค้น </w:t>
      </w:r>
      <w:r w:rsidRPr="00652360">
        <w:t xml:space="preserve">packet </w:t>
      </w:r>
      <w:r w:rsidRPr="00652360">
        <w:rPr>
          <w:rFonts w:hint="cs"/>
          <w:cs/>
        </w:rPr>
        <w:t xml:space="preserve">ตามที่โจทย์ระบุได้ด้วยวิธีการใด หรือค่าที่นำมาตอบ นำมาจาก </w:t>
      </w:r>
      <w:r w:rsidRPr="00652360">
        <w:t xml:space="preserve">field </w:t>
      </w:r>
      <w:r w:rsidRPr="00652360">
        <w:rPr>
          <w:rFonts w:hint="cs"/>
          <w:cs/>
        </w:rPr>
        <w:t xml:space="preserve">ใดของ </w:t>
      </w:r>
      <w:r w:rsidRPr="00652360">
        <w:t xml:space="preserve">header </w:t>
      </w:r>
      <w:r w:rsidRPr="00652360">
        <w:rPr>
          <w:rFonts w:hint="cs"/>
          <w:cs/>
        </w:rPr>
        <w:t xml:space="preserve">ตาม </w:t>
      </w:r>
      <w:r w:rsidRPr="00652360">
        <w:t xml:space="preserve">protocol </w:t>
      </w:r>
      <w:r w:rsidRPr="00652360">
        <w:rPr>
          <w:rFonts w:hint="cs"/>
          <w:cs/>
        </w:rPr>
        <w:t>ใด</w:t>
      </w:r>
    </w:p>
    <w:p w14:paraId="28FA3A86" w14:textId="2E796875" w:rsidR="00A4420A" w:rsidRPr="00A56E94" w:rsidRDefault="00A4420A" w:rsidP="00A4420A">
      <w:pPr>
        <w:rPr>
          <w:b/>
          <w:bCs/>
        </w:rPr>
      </w:pPr>
      <w:r w:rsidRPr="00A56E94">
        <w:rPr>
          <w:rFonts w:hint="cs"/>
          <w:b/>
          <w:bCs/>
          <w:cs/>
        </w:rPr>
        <w:t>ในกรณีที่คัดลอกคำตอบของคนอื่นมา ให้ระบุชื่อของบุคคลที่เป็นต้นฉบับมาด้วย</w:t>
      </w:r>
      <w:r w:rsidRPr="00A56E94">
        <w:rPr>
          <w:b/>
          <w:bCs/>
        </w:rPr>
        <w:t xml:space="preserve"> </w:t>
      </w:r>
      <w:r w:rsidRPr="00A56E94">
        <w:rPr>
          <w:rFonts w:hint="cs"/>
          <w:b/>
          <w:bCs/>
          <w:cs/>
        </w:rPr>
        <w:t>หากตรวจพบว่ามีการลอกมาแต่ไม่มีการระบุชื่อบุคคลที่เป็นต้นฉบับ ผู้สอนจะถือว่าทุจริตและอาจพิจารณาลงโทษให้ตกเกณฑ์รายวิชาในทันที</w:t>
      </w:r>
    </w:p>
    <w:p w14:paraId="01215DD9" w14:textId="43E8B20C" w:rsidR="00F57D14" w:rsidRDefault="004C55C6" w:rsidP="004C55C6">
      <w:r>
        <w:rPr>
          <w:rFonts w:cs="Cordia New"/>
          <w:cs/>
        </w:rPr>
        <w:t xml:space="preserve">การส่งงาน </w:t>
      </w:r>
      <w:r>
        <w:rPr>
          <w:rFonts w:cs="Cordia New" w:hint="cs"/>
          <w:cs/>
        </w:rPr>
        <w:t>ให้</w:t>
      </w:r>
      <w:r>
        <w:rPr>
          <w:rFonts w:cs="Cordia New"/>
          <w:cs/>
        </w:rPr>
        <w:t>เขียนหรือพิมพ์</w:t>
      </w:r>
      <w:r w:rsidR="00DC7492">
        <w:rPr>
          <w:rFonts w:cs="Cordia New" w:hint="cs"/>
          <w:cs/>
        </w:rPr>
        <w:t>หมายเลขข้อและ</w:t>
      </w:r>
      <w:r>
        <w:rPr>
          <w:rFonts w:cs="Cordia New" w:hint="cs"/>
          <w:cs/>
        </w:rPr>
        <w:t>คำตอบ</w:t>
      </w:r>
      <w:r w:rsidR="00DC7492">
        <w:rPr>
          <w:rFonts w:cs="Cordia New" w:hint="cs"/>
          <w:cs/>
        </w:rPr>
        <w:t>ของข้อนั้นๆ</w:t>
      </w:r>
      <w:r w:rsidR="0076124F">
        <w:rPr>
          <w:rFonts w:cs="Cordia New" w:hint="cs"/>
          <w:cs/>
        </w:rPr>
        <w:t xml:space="preserve"> </w:t>
      </w:r>
      <w:r>
        <w:rPr>
          <w:rFonts w:cs="Cordia New"/>
          <w:cs/>
        </w:rPr>
        <w:t xml:space="preserve">และส่งเป็นไฟล์ </w:t>
      </w:r>
      <w:r>
        <w:t xml:space="preserve">PDF </w:t>
      </w:r>
      <w:r>
        <w:rPr>
          <w:rFonts w:cs="Cordia New"/>
          <w:cs/>
        </w:rPr>
        <w:t xml:space="preserve">เท่านั้น </w:t>
      </w:r>
      <w:r>
        <w:rPr>
          <w:rFonts w:hint="cs"/>
          <w:cs/>
        </w:rPr>
        <w:t>กรุณา</w:t>
      </w:r>
      <w:r>
        <w:rPr>
          <w:rFonts w:cs="Cordia New"/>
          <w:cs/>
        </w:rPr>
        <w:t xml:space="preserve">ตั้งชื่อไฟล์โดยใช้รหัสนักศึกษา ตามด้วย </w:t>
      </w:r>
      <w:r>
        <w:t xml:space="preserve">section </w:t>
      </w:r>
      <w:r>
        <w:rPr>
          <w:rFonts w:cs="Cordia New"/>
          <w:cs/>
        </w:rPr>
        <w:t xml:space="preserve">และ </w:t>
      </w:r>
      <w:r>
        <w:t>_lab0</w:t>
      </w:r>
      <w:r w:rsidR="00E9570C">
        <w:t>8</w:t>
      </w:r>
      <w:r>
        <w:t xml:space="preserve"> </w:t>
      </w:r>
      <w:r>
        <w:rPr>
          <w:rFonts w:cs="Cordia New"/>
          <w:cs/>
        </w:rPr>
        <w:t>ตามตั</w:t>
      </w:r>
      <w:r w:rsidR="0076124F">
        <w:rPr>
          <w:rFonts w:cs="Cordia New" w:hint="cs"/>
          <w:cs/>
        </w:rPr>
        <w:t>ว</w:t>
      </w:r>
      <w:r>
        <w:rPr>
          <w:rFonts w:cs="Cordia New"/>
          <w:cs/>
        </w:rPr>
        <w:t xml:space="preserve">อย่างต่อไปนี้ </w:t>
      </w:r>
      <w:r>
        <w:t>64019999_sec20_lab0</w:t>
      </w:r>
      <w:r w:rsidR="00E9570C">
        <w:t>8</w:t>
      </w:r>
      <w:r>
        <w:t>.pdf</w:t>
      </w:r>
    </w:p>
    <w:sectPr w:rsidR="00F57D14">
      <w:headerReference w:type="default"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3FC26D" w14:textId="77777777" w:rsidR="00825867" w:rsidRDefault="00825867" w:rsidP="00A02C1B">
      <w:pPr>
        <w:spacing w:after="0" w:line="240" w:lineRule="auto"/>
      </w:pPr>
      <w:r>
        <w:separator/>
      </w:r>
    </w:p>
  </w:endnote>
  <w:endnote w:type="continuationSeparator" w:id="0">
    <w:p w14:paraId="679DFE70" w14:textId="77777777" w:rsidR="00825867" w:rsidRDefault="00825867" w:rsidP="00A02C1B">
      <w:pPr>
        <w:spacing w:after="0" w:line="240" w:lineRule="auto"/>
      </w:pPr>
      <w:r>
        <w:continuationSeparator/>
      </w:r>
    </w:p>
  </w:endnote>
  <w:endnote w:type="continuationNotice" w:id="1">
    <w:p w14:paraId="5CDF5093" w14:textId="77777777" w:rsidR="00825867" w:rsidRDefault="0082586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00"/>
    <w:family w:val="roman"/>
    <w:pitch w:val="variable"/>
    <w:sig w:usb0="81000003" w:usb1="00000000" w:usb2="00000000" w:usb3="00000000" w:csb0="00010001"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1769653"/>
      <w:docPartObj>
        <w:docPartGallery w:val="Page Numbers (Bottom of Page)"/>
        <w:docPartUnique/>
      </w:docPartObj>
    </w:sdtPr>
    <w:sdtContent>
      <w:sdt>
        <w:sdtPr>
          <w:id w:val="1728636285"/>
          <w:docPartObj>
            <w:docPartGallery w:val="Page Numbers (Top of Page)"/>
            <w:docPartUnique/>
          </w:docPartObj>
        </w:sdtPr>
        <w:sdtContent>
          <w:p w14:paraId="713B98F4" w14:textId="102FAA3A" w:rsidR="003C16B0" w:rsidRDefault="003C16B0">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151E1539" w14:textId="77777777" w:rsidR="003C16B0" w:rsidRDefault="003C16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B5003A" w14:textId="77777777" w:rsidR="00825867" w:rsidRDefault="00825867" w:rsidP="00A02C1B">
      <w:pPr>
        <w:spacing w:after="0" w:line="240" w:lineRule="auto"/>
      </w:pPr>
      <w:r>
        <w:separator/>
      </w:r>
    </w:p>
  </w:footnote>
  <w:footnote w:type="continuationSeparator" w:id="0">
    <w:p w14:paraId="23B8F40C" w14:textId="77777777" w:rsidR="00825867" w:rsidRDefault="00825867" w:rsidP="00A02C1B">
      <w:pPr>
        <w:spacing w:after="0" w:line="240" w:lineRule="auto"/>
      </w:pPr>
      <w:r>
        <w:continuationSeparator/>
      </w:r>
    </w:p>
  </w:footnote>
  <w:footnote w:type="continuationNotice" w:id="1">
    <w:p w14:paraId="3ADA5816" w14:textId="77777777" w:rsidR="00825867" w:rsidRDefault="0082586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351511" w14:textId="20ED5237" w:rsidR="00A02C1B" w:rsidRDefault="00A02C1B">
    <w:pPr>
      <w:pStyle w:val="Header"/>
    </w:pPr>
    <w:r>
      <w:ptab w:relativeTo="margin" w:alignment="center" w:leader="none"/>
    </w:r>
    <w:r w:rsidR="007D4EE3" w:rsidRPr="007D4EE3">
      <w:t>01076117</w:t>
    </w:r>
    <w:r w:rsidR="007D4EE3">
      <w:t xml:space="preserve"> </w:t>
    </w:r>
    <w:r w:rsidR="007D4EE3" w:rsidRPr="007D4EE3">
      <w:t>C</w:t>
    </w:r>
    <w:r w:rsidR="00A16741">
      <w:t>omputer</w:t>
    </w:r>
    <w:r w:rsidR="007D4EE3" w:rsidRPr="007D4EE3">
      <w:t xml:space="preserve"> N</w:t>
    </w:r>
    <w:r w:rsidR="00A16741">
      <w:t>etworks</w:t>
    </w:r>
    <w:r w:rsidR="007D4EE3" w:rsidRPr="007D4EE3">
      <w:t xml:space="preserve"> </w:t>
    </w:r>
    <w:r w:rsidR="00A16741">
      <w:t>in</w:t>
    </w:r>
    <w:r w:rsidR="007D4EE3" w:rsidRPr="007D4EE3">
      <w:t xml:space="preserve"> P</w:t>
    </w:r>
    <w:r w:rsidR="00A16741">
      <w:t>ractice</w:t>
    </w:r>
    <w:r>
      <w:ptab w:relativeTo="margin" w:alignment="right" w:leader="none"/>
    </w:r>
    <w:r w:rsidR="00F77EDE">
      <w:br/>
    </w:r>
    <w:r w:rsidR="00F77EDE">
      <w:tab/>
      <w:t>Computer Engineering, KMIT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B4D89"/>
    <w:multiLevelType w:val="hybridMultilevel"/>
    <w:tmpl w:val="2B6E5EB8"/>
    <w:lvl w:ilvl="0" w:tplc="FFFFFFFF">
      <w:start w:val="7"/>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6A354BE"/>
    <w:multiLevelType w:val="hybridMultilevel"/>
    <w:tmpl w:val="AC3E3A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B45AF5"/>
    <w:multiLevelType w:val="hybridMultilevel"/>
    <w:tmpl w:val="4BC8C2AC"/>
    <w:lvl w:ilvl="0" w:tplc="E92A783A">
      <w:start w:val="1"/>
      <w:numFmt w:val="decimal"/>
      <w:lvlText w:val="%1)"/>
      <w:lvlJc w:val="left"/>
      <w:pPr>
        <w:ind w:left="720" w:hanging="360"/>
      </w:pPr>
      <w:rPr>
        <w:lang w:bidi="th-TH"/>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F617B2"/>
    <w:multiLevelType w:val="hybridMultilevel"/>
    <w:tmpl w:val="B8CAB000"/>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8165ECB"/>
    <w:multiLevelType w:val="hybridMultilevel"/>
    <w:tmpl w:val="8E62AFB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8CD62D1"/>
    <w:multiLevelType w:val="hybridMultilevel"/>
    <w:tmpl w:val="53045828"/>
    <w:lvl w:ilvl="0" w:tplc="28A6F240">
      <w:start w:val="1"/>
      <w:numFmt w:val="upperLetter"/>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9F5A12"/>
    <w:multiLevelType w:val="hybridMultilevel"/>
    <w:tmpl w:val="2898D784"/>
    <w:lvl w:ilvl="0" w:tplc="A2062CBE">
      <w:start w:val="1"/>
      <w:numFmt w:val="decimal"/>
      <w:lvlText w:val="%1."/>
      <w:lvlJc w:val="left"/>
      <w:pPr>
        <w:ind w:left="720" w:hanging="360"/>
      </w:pPr>
      <w:rPr>
        <w:rFonts w:hint="default"/>
        <w:lang w:bidi="th-TH"/>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107738F"/>
    <w:multiLevelType w:val="hybridMultilevel"/>
    <w:tmpl w:val="198A203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321077A"/>
    <w:multiLevelType w:val="hybridMultilevel"/>
    <w:tmpl w:val="657844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4121D65"/>
    <w:multiLevelType w:val="hybridMultilevel"/>
    <w:tmpl w:val="96C0ACAA"/>
    <w:lvl w:ilvl="0" w:tplc="28A6F240">
      <w:start w:val="1"/>
      <w:numFmt w:val="upperLetter"/>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83E2CF3"/>
    <w:multiLevelType w:val="hybridMultilevel"/>
    <w:tmpl w:val="81540762"/>
    <w:lvl w:ilvl="0" w:tplc="04090011">
      <w:start w:val="1"/>
      <w:numFmt w:val="decimal"/>
      <w:lvlText w:val="%1)"/>
      <w:lvlJc w:val="left"/>
      <w:pPr>
        <w:ind w:left="720" w:hanging="360"/>
      </w:pPr>
      <w:rPr>
        <w:rFonts w:hint="default"/>
        <w:lang w:bidi="th-TH"/>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1544F0"/>
    <w:multiLevelType w:val="hybridMultilevel"/>
    <w:tmpl w:val="E4DEDA8A"/>
    <w:lvl w:ilvl="0" w:tplc="28A6F240">
      <w:start w:val="1"/>
      <w:numFmt w:val="upperLetter"/>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F56A17"/>
    <w:multiLevelType w:val="hybridMultilevel"/>
    <w:tmpl w:val="189ED778"/>
    <w:lvl w:ilvl="0" w:tplc="C8D0655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A94208"/>
    <w:multiLevelType w:val="hybridMultilevel"/>
    <w:tmpl w:val="1ED2ADB4"/>
    <w:lvl w:ilvl="0" w:tplc="FFFFFFFF">
      <w:start w:val="1"/>
      <w:numFmt w:val="decimal"/>
      <w:lvlText w:val="%1."/>
      <w:lvlJc w:val="left"/>
      <w:pPr>
        <w:ind w:left="720" w:hanging="360"/>
      </w:pPr>
      <w:rPr>
        <w:rFonts w:hint="default"/>
        <w:lang w:bidi="th-TH"/>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4271584"/>
    <w:multiLevelType w:val="hybridMultilevel"/>
    <w:tmpl w:val="533A2D34"/>
    <w:lvl w:ilvl="0" w:tplc="F5160D16">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5777ECE"/>
    <w:multiLevelType w:val="hybridMultilevel"/>
    <w:tmpl w:val="11E4953A"/>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275B7A9B"/>
    <w:multiLevelType w:val="hybridMultilevel"/>
    <w:tmpl w:val="577CA458"/>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28917434"/>
    <w:multiLevelType w:val="hybridMultilevel"/>
    <w:tmpl w:val="3E2A444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305265AA"/>
    <w:multiLevelType w:val="hybridMultilevel"/>
    <w:tmpl w:val="5CB2AF40"/>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0D46F8B"/>
    <w:multiLevelType w:val="hybridMultilevel"/>
    <w:tmpl w:val="4BC8C2AC"/>
    <w:lvl w:ilvl="0" w:tplc="FFFFFFFF">
      <w:start w:val="1"/>
      <w:numFmt w:val="decimal"/>
      <w:lvlText w:val="%1)"/>
      <w:lvlJc w:val="left"/>
      <w:pPr>
        <w:ind w:left="720" w:hanging="360"/>
      </w:pPr>
      <w:rPr>
        <w:lang w:bidi="th-TH"/>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362E4468"/>
    <w:multiLevelType w:val="hybridMultilevel"/>
    <w:tmpl w:val="8474FD5C"/>
    <w:lvl w:ilvl="0" w:tplc="04090015">
      <w:start w:val="1"/>
      <w:numFmt w:val="upp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3EC00CCC"/>
    <w:multiLevelType w:val="hybridMultilevel"/>
    <w:tmpl w:val="AC082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DA5760"/>
    <w:multiLevelType w:val="hybridMultilevel"/>
    <w:tmpl w:val="3E2A4444"/>
    <w:lvl w:ilvl="0" w:tplc="D14261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1B6051"/>
    <w:multiLevelType w:val="hybridMultilevel"/>
    <w:tmpl w:val="8A7635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90028DE"/>
    <w:multiLevelType w:val="hybridMultilevel"/>
    <w:tmpl w:val="57667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9112174"/>
    <w:multiLevelType w:val="hybridMultilevel"/>
    <w:tmpl w:val="23304106"/>
    <w:lvl w:ilvl="0" w:tplc="F5160D16">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0C25073"/>
    <w:multiLevelType w:val="hybridMultilevel"/>
    <w:tmpl w:val="B8CAB000"/>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634C3950"/>
    <w:multiLevelType w:val="hybridMultilevel"/>
    <w:tmpl w:val="EF369BE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68A71FB1"/>
    <w:multiLevelType w:val="hybridMultilevel"/>
    <w:tmpl w:val="EAE0299A"/>
    <w:lvl w:ilvl="0" w:tplc="01486D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8DE6938"/>
    <w:multiLevelType w:val="hybridMultilevel"/>
    <w:tmpl w:val="E0E2F370"/>
    <w:lvl w:ilvl="0" w:tplc="810063D0">
      <w:start w:val="1"/>
      <w:numFmt w:val="decimal"/>
      <w:lvlText w:val="%1."/>
      <w:lvlJc w:val="left"/>
      <w:pPr>
        <w:ind w:left="720" w:hanging="360"/>
      </w:pPr>
      <w:rPr>
        <w:rFonts w:hint="default"/>
        <w:lang w:bidi="th-TH"/>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ACE1C47"/>
    <w:multiLevelType w:val="hybridMultilevel"/>
    <w:tmpl w:val="91FE596A"/>
    <w:lvl w:ilvl="0" w:tplc="DFBAA17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AFA4B64"/>
    <w:multiLevelType w:val="hybridMultilevel"/>
    <w:tmpl w:val="3E2A444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6BBF3C13"/>
    <w:multiLevelType w:val="hybridMultilevel"/>
    <w:tmpl w:val="B5B6A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1760501"/>
    <w:multiLevelType w:val="hybridMultilevel"/>
    <w:tmpl w:val="F37A56D8"/>
    <w:lvl w:ilvl="0" w:tplc="28A6F240">
      <w:start w:val="1"/>
      <w:numFmt w:val="upperLetter"/>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4AC304D"/>
    <w:multiLevelType w:val="hybridMultilevel"/>
    <w:tmpl w:val="B59A7F16"/>
    <w:lvl w:ilvl="0" w:tplc="171873D8">
      <w:start w:val="1"/>
      <w:numFmt w:val="decimal"/>
      <w:lvlText w:val="%1)"/>
      <w:lvlJc w:val="left"/>
      <w:pPr>
        <w:ind w:left="720" w:hanging="360"/>
      </w:pPr>
      <w:rPr>
        <w:rFonts w:hint="default"/>
        <w:lang w:bidi="th-TH"/>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5923827"/>
    <w:multiLevelType w:val="hybridMultilevel"/>
    <w:tmpl w:val="D3E8E4D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8511002"/>
    <w:multiLevelType w:val="hybridMultilevel"/>
    <w:tmpl w:val="772A1D6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794E02F0"/>
    <w:multiLevelType w:val="hybridMultilevel"/>
    <w:tmpl w:val="DB166F58"/>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7A590D8F"/>
    <w:multiLevelType w:val="hybridMultilevel"/>
    <w:tmpl w:val="410A7B44"/>
    <w:lvl w:ilvl="0" w:tplc="577CB670">
      <w:start w:val="1"/>
      <w:numFmt w:val="decimal"/>
      <w:lvlText w:val="%1."/>
      <w:lvlJc w:val="left"/>
      <w:pPr>
        <w:ind w:left="720" w:hanging="360"/>
      </w:pPr>
      <w:rPr>
        <w:rFonts w:hint="default"/>
        <w:lang w:bidi="th-TH"/>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D1D232B"/>
    <w:multiLevelType w:val="hybridMultilevel"/>
    <w:tmpl w:val="EF369B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27427563">
    <w:abstractNumId w:val="29"/>
  </w:num>
  <w:num w:numId="2" w16cid:durableId="62259636">
    <w:abstractNumId w:val="14"/>
  </w:num>
  <w:num w:numId="3" w16cid:durableId="1816337738">
    <w:abstractNumId w:val="25"/>
  </w:num>
  <w:num w:numId="4" w16cid:durableId="294332063">
    <w:abstractNumId w:val="38"/>
  </w:num>
  <w:num w:numId="5" w16cid:durableId="1829056943">
    <w:abstractNumId w:val="13"/>
  </w:num>
  <w:num w:numId="6" w16cid:durableId="2021156909">
    <w:abstractNumId w:val="23"/>
  </w:num>
  <w:num w:numId="7" w16cid:durableId="157818290">
    <w:abstractNumId w:val="12"/>
  </w:num>
  <w:num w:numId="8" w16cid:durableId="926303375">
    <w:abstractNumId w:val="30"/>
  </w:num>
  <w:num w:numId="9" w16cid:durableId="156000421">
    <w:abstractNumId w:val="39"/>
  </w:num>
  <w:num w:numId="10" w16cid:durableId="75323966">
    <w:abstractNumId w:val="7"/>
  </w:num>
  <w:num w:numId="11" w16cid:durableId="796950453">
    <w:abstractNumId w:val="10"/>
  </w:num>
  <w:num w:numId="12" w16cid:durableId="1589850310">
    <w:abstractNumId w:val="27"/>
  </w:num>
  <w:num w:numId="13" w16cid:durableId="1500730058">
    <w:abstractNumId w:val="4"/>
  </w:num>
  <w:num w:numId="14" w16cid:durableId="396831224">
    <w:abstractNumId w:val="20"/>
  </w:num>
  <w:num w:numId="15" w16cid:durableId="1760056098">
    <w:abstractNumId w:val="9"/>
  </w:num>
  <w:num w:numId="16" w16cid:durableId="228812202">
    <w:abstractNumId w:val="5"/>
  </w:num>
  <w:num w:numId="17" w16cid:durableId="475336526">
    <w:abstractNumId w:val="6"/>
  </w:num>
  <w:num w:numId="18" w16cid:durableId="1146557009">
    <w:abstractNumId w:val="0"/>
  </w:num>
  <w:num w:numId="19" w16cid:durableId="553665109">
    <w:abstractNumId w:val="32"/>
  </w:num>
  <w:num w:numId="20" w16cid:durableId="28920474">
    <w:abstractNumId w:val="24"/>
  </w:num>
  <w:num w:numId="21" w16cid:durableId="1423339496">
    <w:abstractNumId w:val="34"/>
  </w:num>
  <w:num w:numId="22" w16cid:durableId="449319144">
    <w:abstractNumId w:val="21"/>
  </w:num>
  <w:num w:numId="23" w16cid:durableId="1351952946">
    <w:abstractNumId w:val="33"/>
  </w:num>
  <w:num w:numId="24" w16cid:durableId="1775438441">
    <w:abstractNumId w:val="16"/>
  </w:num>
  <w:num w:numId="25" w16cid:durableId="91822092">
    <w:abstractNumId w:val="18"/>
  </w:num>
  <w:num w:numId="26" w16cid:durableId="49548525">
    <w:abstractNumId w:val="15"/>
  </w:num>
  <w:num w:numId="27" w16cid:durableId="1305086415">
    <w:abstractNumId w:val="37"/>
  </w:num>
  <w:num w:numId="28" w16cid:durableId="720902491">
    <w:abstractNumId w:val="3"/>
  </w:num>
  <w:num w:numId="29" w16cid:durableId="478772389">
    <w:abstractNumId w:val="26"/>
  </w:num>
  <w:num w:numId="30" w16cid:durableId="1649169702">
    <w:abstractNumId w:val="35"/>
  </w:num>
  <w:num w:numId="31" w16cid:durableId="976449728">
    <w:abstractNumId w:val="1"/>
  </w:num>
  <w:num w:numId="32" w16cid:durableId="432629313">
    <w:abstractNumId w:val="2"/>
  </w:num>
  <w:num w:numId="33" w16cid:durableId="316152951">
    <w:abstractNumId w:val="8"/>
  </w:num>
  <w:num w:numId="34" w16cid:durableId="1858763991">
    <w:abstractNumId w:val="11"/>
  </w:num>
  <w:num w:numId="35" w16cid:durableId="75979901">
    <w:abstractNumId w:val="22"/>
  </w:num>
  <w:num w:numId="36" w16cid:durableId="1474255121">
    <w:abstractNumId w:val="36"/>
  </w:num>
  <w:num w:numId="37" w16cid:durableId="1349479579">
    <w:abstractNumId w:val="17"/>
  </w:num>
  <w:num w:numId="38" w16cid:durableId="258102465">
    <w:abstractNumId w:val="31"/>
  </w:num>
  <w:num w:numId="39" w16cid:durableId="1608463382">
    <w:abstractNumId w:val="28"/>
  </w:num>
  <w:num w:numId="40" w16cid:durableId="190344793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GwMDa0MLEwMDAwMjFV0lEKTi0uzszPAykwNqsFAIcOZV4tAAAA"/>
  </w:docVars>
  <w:rsids>
    <w:rsidRoot w:val="00916DCA"/>
    <w:rsid w:val="000001B6"/>
    <w:rsid w:val="00000AF2"/>
    <w:rsid w:val="00001325"/>
    <w:rsid w:val="0000163F"/>
    <w:rsid w:val="00001D04"/>
    <w:rsid w:val="00001D11"/>
    <w:rsid w:val="000026E8"/>
    <w:rsid w:val="00002B7E"/>
    <w:rsid w:val="00002D33"/>
    <w:rsid w:val="000034C4"/>
    <w:rsid w:val="0000355F"/>
    <w:rsid w:val="00003C8B"/>
    <w:rsid w:val="00003D59"/>
    <w:rsid w:val="00004774"/>
    <w:rsid w:val="00004C70"/>
    <w:rsid w:val="00004E12"/>
    <w:rsid w:val="00004F30"/>
    <w:rsid w:val="000054E0"/>
    <w:rsid w:val="00006250"/>
    <w:rsid w:val="000063AF"/>
    <w:rsid w:val="00006690"/>
    <w:rsid w:val="00007CEA"/>
    <w:rsid w:val="000117C4"/>
    <w:rsid w:val="000118CC"/>
    <w:rsid w:val="00011FF8"/>
    <w:rsid w:val="00012473"/>
    <w:rsid w:val="000139D2"/>
    <w:rsid w:val="00014F27"/>
    <w:rsid w:val="00015C2F"/>
    <w:rsid w:val="00017714"/>
    <w:rsid w:val="00017A96"/>
    <w:rsid w:val="00017BCA"/>
    <w:rsid w:val="000204CF"/>
    <w:rsid w:val="00020AD9"/>
    <w:rsid w:val="00020CF0"/>
    <w:rsid w:val="00021099"/>
    <w:rsid w:val="0002143C"/>
    <w:rsid w:val="000218E1"/>
    <w:rsid w:val="00021E9F"/>
    <w:rsid w:val="000230AB"/>
    <w:rsid w:val="000231C0"/>
    <w:rsid w:val="0002394B"/>
    <w:rsid w:val="00023F8B"/>
    <w:rsid w:val="000243A2"/>
    <w:rsid w:val="000243E3"/>
    <w:rsid w:val="00024511"/>
    <w:rsid w:val="00025A67"/>
    <w:rsid w:val="00026774"/>
    <w:rsid w:val="00027922"/>
    <w:rsid w:val="00031595"/>
    <w:rsid w:val="000319F8"/>
    <w:rsid w:val="00031C54"/>
    <w:rsid w:val="000331FA"/>
    <w:rsid w:val="00033541"/>
    <w:rsid w:val="0003380D"/>
    <w:rsid w:val="00033E3C"/>
    <w:rsid w:val="00034276"/>
    <w:rsid w:val="00034A34"/>
    <w:rsid w:val="00035A82"/>
    <w:rsid w:val="0003608B"/>
    <w:rsid w:val="000365AD"/>
    <w:rsid w:val="00037F46"/>
    <w:rsid w:val="00040544"/>
    <w:rsid w:val="000406F0"/>
    <w:rsid w:val="000407DA"/>
    <w:rsid w:val="000411DA"/>
    <w:rsid w:val="000416E6"/>
    <w:rsid w:val="00041BCE"/>
    <w:rsid w:val="0004489F"/>
    <w:rsid w:val="0004536D"/>
    <w:rsid w:val="00045B89"/>
    <w:rsid w:val="00045D25"/>
    <w:rsid w:val="00045F7E"/>
    <w:rsid w:val="00046DC3"/>
    <w:rsid w:val="00047705"/>
    <w:rsid w:val="000479F1"/>
    <w:rsid w:val="00047C38"/>
    <w:rsid w:val="00047ECF"/>
    <w:rsid w:val="00051A84"/>
    <w:rsid w:val="00051F2C"/>
    <w:rsid w:val="000538CE"/>
    <w:rsid w:val="00053E7F"/>
    <w:rsid w:val="0005400E"/>
    <w:rsid w:val="000551F1"/>
    <w:rsid w:val="00055863"/>
    <w:rsid w:val="000561B6"/>
    <w:rsid w:val="00057300"/>
    <w:rsid w:val="000578AD"/>
    <w:rsid w:val="0006019E"/>
    <w:rsid w:val="000602F8"/>
    <w:rsid w:val="00060821"/>
    <w:rsid w:val="00060F5A"/>
    <w:rsid w:val="000619CD"/>
    <w:rsid w:val="00061E6B"/>
    <w:rsid w:val="000620D2"/>
    <w:rsid w:val="00063B35"/>
    <w:rsid w:val="00064F2D"/>
    <w:rsid w:val="00065993"/>
    <w:rsid w:val="00065D87"/>
    <w:rsid w:val="000662AE"/>
    <w:rsid w:val="000668DD"/>
    <w:rsid w:val="00066D4D"/>
    <w:rsid w:val="000677A3"/>
    <w:rsid w:val="000679E7"/>
    <w:rsid w:val="0007038E"/>
    <w:rsid w:val="00070444"/>
    <w:rsid w:val="00070D62"/>
    <w:rsid w:val="0007297B"/>
    <w:rsid w:val="0007503E"/>
    <w:rsid w:val="000753B0"/>
    <w:rsid w:val="00075680"/>
    <w:rsid w:val="00076623"/>
    <w:rsid w:val="000772C5"/>
    <w:rsid w:val="00081212"/>
    <w:rsid w:val="000823D5"/>
    <w:rsid w:val="000835AE"/>
    <w:rsid w:val="00083BBF"/>
    <w:rsid w:val="00084223"/>
    <w:rsid w:val="0008424D"/>
    <w:rsid w:val="000848F7"/>
    <w:rsid w:val="0008515F"/>
    <w:rsid w:val="000851FD"/>
    <w:rsid w:val="0008562F"/>
    <w:rsid w:val="00085740"/>
    <w:rsid w:val="00085AD6"/>
    <w:rsid w:val="00086293"/>
    <w:rsid w:val="00086585"/>
    <w:rsid w:val="000868C4"/>
    <w:rsid w:val="00086AE9"/>
    <w:rsid w:val="000873D9"/>
    <w:rsid w:val="000877B6"/>
    <w:rsid w:val="0008780B"/>
    <w:rsid w:val="00087AC1"/>
    <w:rsid w:val="00087CD8"/>
    <w:rsid w:val="00087F94"/>
    <w:rsid w:val="000909F5"/>
    <w:rsid w:val="00090FBF"/>
    <w:rsid w:val="0009180B"/>
    <w:rsid w:val="0009374B"/>
    <w:rsid w:val="0009415D"/>
    <w:rsid w:val="0009444E"/>
    <w:rsid w:val="00094BDC"/>
    <w:rsid w:val="00095C71"/>
    <w:rsid w:val="00095D7A"/>
    <w:rsid w:val="00095DDE"/>
    <w:rsid w:val="000A00EF"/>
    <w:rsid w:val="000A05BD"/>
    <w:rsid w:val="000A08F6"/>
    <w:rsid w:val="000A0FAA"/>
    <w:rsid w:val="000A10CA"/>
    <w:rsid w:val="000A1BA5"/>
    <w:rsid w:val="000A2465"/>
    <w:rsid w:val="000A36CE"/>
    <w:rsid w:val="000A4408"/>
    <w:rsid w:val="000A4813"/>
    <w:rsid w:val="000A4AE9"/>
    <w:rsid w:val="000A4CF7"/>
    <w:rsid w:val="000A4D93"/>
    <w:rsid w:val="000A5122"/>
    <w:rsid w:val="000A6131"/>
    <w:rsid w:val="000A6FA2"/>
    <w:rsid w:val="000A70DE"/>
    <w:rsid w:val="000A7F6D"/>
    <w:rsid w:val="000B21CE"/>
    <w:rsid w:val="000B2725"/>
    <w:rsid w:val="000B2D7E"/>
    <w:rsid w:val="000B2F39"/>
    <w:rsid w:val="000B2F83"/>
    <w:rsid w:val="000B5579"/>
    <w:rsid w:val="000B60EA"/>
    <w:rsid w:val="000B67CD"/>
    <w:rsid w:val="000B695C"/>
    <w:rsid w:val="000B6A48"/>
    <w:rsid w:val="000B73EE"/>
    <w:rsid w:val="000B762B"/>
    <w:rsid w:val="000B7688"/>
    <w:rsid w:val="000B7882"/>
    <w:rsid w:val="000B7AE0"/>
    <w:rsid w:val="000B7BEF"/>
    <w:rsid w:val="000C0197"/>
    <w:rsid w:val="000C0FE5"/>
    <w:rsid w:val="000C27FD"/>
    <w:rsid w:val="000C2F80"/>
    <w:rsid w:val="000C37AF"/>
    <w:rsid w:val="000C4223"/>
    <w:rsid w:val="000C4D64"/>
    <w:rsid w:val="000C554A"/>
    <w:rsid w:val="000C567D"/>
    <w:rsid w:val="000C5B1E"/>
    <w:rsid w:val="000C5E13"/>
    <w:rsid w:val="000C6BFA"/>
    <w:rsid w:val="000D0602"/>
    <w:rsid w:val="000D060A"/>
    <w:rsid w:val="000D0994"/>
    <w:rsid w:val="000D15C9"/>
    <w:rsid w:val="000D21D4"/>
    <w:rsid w:val="000D243C"/>
    <w:rsid w:val="000D2B7F"/>
    <w:rsid w:val="000D46CC"/>
    <w:rsid w:val="000D5E45"/>
    <w:rsid w:val="000D5F10"/>
    <w:rsid w:val="000D60DE"/>
    <w:rsid w:val="000D61D1"/>
    <w:rsid w:val="000D6347"/>
    <w:rsid w:val="000D673C"/>
    <w:rsid w:val="000D7033"/>
    <w:rsid w:val="000D7732"/>
    <w:rsid w:val="000E0731"/>
    <w:rsid w:val="000E07E0"/>
    <w:rsid w:val="000E135C"/>
    <w:rsid w:val="000E1AC1"/>
    <w:rsid w:val="000E1DC5"/>
    <w:rsid w:val="000E1F21"/>
    <w:rsid w:val="000E33DD"/>
    <w:rsid w:val="000E417E"/>
    <w:rsid w:val="000E4609"/>
    <w:rsid w:val="000E48DD"/>
    <w:rsid w:val="000E5311"/>
    <w:rsid w:val="000E5AB1"/>
    <w:rsid w:val="000E5BAC"/>
    <w:rsid w:val="000E6A61"/>
    <w:rsid w:val="000E7271"/>
    <w:rsid w:val="000E7552"/>
    <w:rsid w:val="000F043C"/>
    <w:rsid w:val="000F0BF5"/>
    <w:rsid w:val="000F1A9D"/>
    <w:rsid w:val="000F2B21"/>
    <w:rsid w:val="000F35C3"/>
    <w:rsid w:val="000F3C22"/>
    <w:rsid w:val="000F4162"/>
    <w:rsid w:val="000F43EF"/>
    <w:rsid w:val="000F53FF"/>
    <w:rsid w:val="000F5912"/>
    <w:rsid w:val="000F6EAC"/>
    <w:rsid w:val="000F77C5"/>
    <w:rsid w:val="000F7984"/>
    <w:rsid w:val="000F7EAB"/>
    <w:rsid w:val="001007C5"/>
    <w:rsid w:val="00100CF4"/>
    <w:rsid w:val="00101332"/>
    <w:rsid w:val="001013C8"/>
    <w:rsid w:val="001018C2"/>
    <w:rsid w:val="00101ACB"/>
    <w:rsid w:val="00103CD3"/>
    <w:rsid w:val="00104102"/>
    <w:rsid w:val="001055FD"/>
    <w:rsid w:val="001056B9"/>
    <w:rsid w:val="00110441"/>
    <w:rsid w:val="00110A43"/>
    <w:rsid w:val="00110B22"/>
    <w:rsid w:val="0011122F"/>
    <w:rsid w:val="0011163B"/>
    <w:rsid w:val="00111682"/>
    <w:rsid w:val="00111D63"/>
    <w:rsid w:val="00112296"/>
    <w:rsid w:val="0011434D"/>
    <w:rsid w:val="001143F3"/>
    <w:rsid w:val="001147A4"/>
    <w:rsid w:val="00114DF8"/>
    <w:rsid w:val="00114FDA"/>
    <w:rsid w:val="001156B1"/>
    <w:rsid w:val="00115955"/>
    <w:rsid w:val="00116283"/>
    <w:rsid w:val="0011672E"/>
    <w:rsid w:val="00117994"/>
    <w:rsid w:val="0012049C"/>
    <w:rsid w:val="001206BC"/>
    <w:rsid w:val="00120E7C"/>
    <w:rsid w:val="00121E21"/>
    <w:rsid w:val="00121EA0"/>
    <w:rsid w:val="0012272D"/>
    <w:rsid w:val="001228C7"/>
    <w:rsid w:val="00122A63"/>
    <w:rsid w:val="00122EC9"/>
    <w:rsid w:val="001235EF"/>
    <w:rsid w:val="00123DDC"/>
    <w:rsid w:val="00124124"/>
    <w:rsid w:val="00124451"/>
    <w:rsid w:val="0012446D"/>
    <w:rsid w:val="001246D6"/>
    <w:rsid w:val="00124868"/>
    <w:rsid w:val="00124A71"/>
    <w:rsid w:val="00125225"/>
    <w:rsid w:val="00125781"/>
    <w:rsid w:val="00125CB9"/>
    <w:rsid w:val="001265D3"/>
    <w:rsid w:val="0012699F"/>
    <w:rsid w:val="00127342"/>
    <w:rsid w:val="00127CAE"/>
    <w:rsid w:val="00131081"/>
    <w:rsid w:val="00131309"/>
    <w:rsid w:val="001313D6"/>
    <w:rsid w:val="001320B8"/>
    <w:rsid w:val="0013210E"/>
    <w:rsid w:val="001321EC"/>
    <w:rsid w:val="001323F7"/>
    <w:rsid w:val="001324C7"/>
    <w:rsid w:val="00132698"/>
    <w:rsid w:val="00132EA9"/>
    <w:rsid w:val="0013340D"/>
    <w:rsid w:val="00133D29"/>
    <w:rsid w:val="00134ACB"/>
    <w:rsid w:val="00134B0D"/>
    <w:rsid w:val="00135263"/>
    <w:rsid w:val="0013581A"/>
    <w:rsid w:val="00137C01"/>
    <w:rsid w:val="00137C84"/>
    <w:rsid w:val="00137F33"/>
    <w:rsid w:val="001401A8"/>
    <w:rsid w:val="001404C8"/>
    <w:rsid w:val="00141125"/>
    <w:rsid w:val="0014113B"/>
    <w:rsid w:val="00141528"/>
    <w:rsid w:val="001418E2"/>
    <w:rsid w:val="00141AE7"/>
    <w:rsid w:val="00142835"/>
    <w:rsid w:val="0014316D"/>
    <w:rsid w:val="00143C33"/>
    <w:rsid w:val="00144463"/>
    <w:rsid w:val="0014484A"/>
    <w:rsid w:val="00144A04"/>
    <w:rsid w:val="001453FA"/>
    <w:rsid w:val="00145627"/>
    <w:rsid w:val="00146494"/>
    <w:rsid w:val="00146AB3"/>
    <w:rsid w:val="00146DD5"/>
    <w:rsid w:val="00146E16"/>
    <w:rsid w:val="00147050"/>
    <w:rsid w:val="00147293"/>
    <w:rsid w:val="00150616"/>
    <w:rsid w:val="0015064C"/>
    <w:rsid w:val="001506FD"/>
    <w:rsid w:val="00150BDC"/>
    <w:rsid w:val="0015102E"/>
    <w:rsid w:val="0015137A"/>
    <w:rsid w:val="00151754"/>
    <w:rsid w:val="0015254F"/>
    <w:rsid w:val="00152A00"/>
    <w:rsid w:val="00152D39"/>
    <w:rsid w:val="00152F0A"/>
    <w:rsid w:val="00153787"/>
    <w:rsid w:val="001538C1"/>
    <w:rsid w:val="00153A35"/>
    <w:rsid w:val="00153C07"/>
    <w:rsid w:val="00154FCA"/>
    <w:rsid w:val="00155D9F"/>
    <w:rsid w:val="00156676"/>
    <w:rsid w:val="00156E7B"/>
    <w:rsid w:val="00156FD9"/>
    <w:rsid w:val="00157531"/>
    <w:rsid w:val="001579C3"/>
    <w:rsid w:val="00157E52"/>
    <w:rsid w:val="00157EB2"/>
    <w:rsid w:val="00160A75"/>
    <w:rsid w:val="001639F3"/>
    <w:rsid w:val="00163F86"/>
    <w:rsid w:val="001651D9"/>
    <w:rsid w:val="00166D50"/>
    <w:rsid w:val="0017050D"/>
    <w:rsid w:val="00170DC9"/>
    <w:rsid w:val="0017189D"/>
    <w:rsid w:val="00171A2A"/>
    <w:rsid w:val="001726E4"/>
    <w:rsid w:val="00173357"/>
    <w:rsid w:val="001738A5"/>
    <w:rsid w:val="00173ED2"/>
    <w:rsid w:val="00174097"/>
    <w:rsid w:val="001748D7"/>
    <w:rsid w:val="00175321"/>
    <w:rsid w:val="001764E1"/>
    <w:rsid w:val="00176D44"/>
    <w:rsid w:val="0018008A"/>
    <w:rsid w:val="00180804"/>
    <w:rsid w:val="001808C7"/>
    <w:rsid w:val="00180EC4"/>
    <w:rsid w:val="001817C4"/>
    <w:rsid w:val="001818A4"/>
    <w:rsid w:val="001831B0"/>
    <w:rsid w:val="001854B6"/>
    <w:rsid w:val="00186578"/>
    <w:rsid w:val="0018665B"/>
    <w:rsid w:val="00187943"/>
    <w:rsid w:val="001879D5"/>
    <w:rsid w:val="00187C17"/>
    <w:rsid w:val="001903AC"/>
    <w:rsid w:val="00190DEC"/>
    <w:rsid w:val="001914AC"/>
    <w:rsid w:val="0019183A"/>
    <w:rsid w:val="00191E2A"/>
    <w:rsid w:val="00192122"/>
    <w:rsid w:val="0019286F"/>
    <w:rsid w:val="00192D64"/>
    <w:rsid w:val="00192E59"/>
    <w:rsid w:val="00193388"/>
    <w:rsid w:val="00193ACF"/>
    <w:rsid w:val="00194833"/>
    <w:rsid w:val="00194D35"/>
    <w:rsid w:val="00194DEF"/>
    <w:rsid w:val="00194F13"/>
    <w:rsid w:val="00195357"/>
    <w:rsid w:val="00195361"/>
    <w:rsid w:val="001958CE"/>
    <w:rsid w:val="00195DBA"/>
    <w:rsid w:val="00195EEB"/>
    <w:rsid w:val="00196C0C"/>
    <w:rsid w:val="00196E21"/>
    <w:rsid w:val="00197109"/>
    <w:rsid w:val="0019749D"/>
    <w:rsid w:val="001A03B9"/>
    <w:rsid w:val="001A0820"/>
    <w:rsid w:val="001A14E5"/>
    <w:rsid w:val="001A1AB7"/>
    <w:rsid w:val="001A301B"/>
    <w:rsid w:val="001A3726"/>
    <w:rsid w:val="001A3FC7"/>
    <w:rsid w:val="001A414E"/>
    <w:rsid w:val="001A5107"/>
    <w:rsid w:val="001A647B"/>
    <w:rsid w:val="001A6FE4"/>
    <w:rsid w:val="001B0A02"/>
    <w:rsid w:val="001B151C"/>
    <w:rsid w:val="001B1631"/>
    <w:rsid w:val="001B16CE"/>
    <w:rsid w:val="001B2400"/>
    <w:rsid w:val="001B443B"/>
    <w:rsid w:val="001B52A5"/>
    <w:rsid w:val="001B6049"/>
    <w:rsid w:val="001C0648"/>
    <w:rsid w:val="001C0675"/>
    <w:rsid w:val="001C0FB3"/>
    <w:rsid w:val="001C161E"/>
    <w:rsid w:val="001C1C28"/>
    <w:rsid w:val="001C2261"/>
    <w:rsid w:val="001C4AA3"/>
    <w:rsid w:val="001C578B"/>
    <w:rsid w:val="001C5E65"/>
    <w:rsid w:val="001C63DD"/>
    <w:rsid w:val="001C6EA6"/>
    <w:rsid w:val="001C7715"/>
    <w:rsid w:val="001C7C12"/>
    <w:rsid w:val="001D1E6B"/>
    <w:rsid w:val="001D3E9D"/>
    <w:rsid w:val="001D4926"/>
    <w:rsid w:val="001D5A98"/>
    <w:rsid w:val="001D5CE8"/>
    <w:rsid w:val="001D61DC"/>
    <w:rsid w:val="001D6314"/>
    <w:rsid w:val="001D652B"/>
    <w:rsid w:val="001D67BE"/>
    <w:rsid w:val="001D7B15"/>
    <w:rsid w:val="001D7CFF"/>
    <w:rsid w:val="001E2228"/>
    <w:rsid w:val="001E24C0"/>
    <w:rsid w:val="001E2FB2"/>
    <w:rsid w:val="001E3641"/>
    <w:rsid w:val="001E3779"/>
    <w:rsid w:val="001E4015"/>
    <w:rsid w:val="001E47E6"/>
    <w:rsid w:val="001E4ED0"/>
    <w:rsid w:val="001E57C3"/>
    <w:rsid w:val="001E59D5"/>
    <w:rsid w:val="001E5E72"/>
    <w:rsid w:val="001E6253"/>
    <w:rsid w:val="001E73C5"/>
    <w:rsid w:val="001F048E"/>
    <w:rsid w:val="001F1325"/>
    <w:rsid w:val="001F1478"/>
    <w:rsid w:val="001F16B9"/>
    <w:rsid w:val="001F197F"/>
    <w:rsid w:val="001F1998"/>
    <w:rsid w:val="001F1C2E"/>
    <w:rsid w:val="001F20E0"/>
    <w:rsid w:val="001F264F"/>
    <w:rsid w:val="001F2B97"/>
    <w:rsid w:val="001F2DEF"/>
    <w:rsid w:val="001F33AD"/>
    <w:rsid w:val="001F4C14"/>
    <w:rsid w:val="001F4CFE"/>
    <w:rsid w:val="001F5488"/>
    <w:rsid w:val="001F5B46"/>
    <w:rsid w:val="001F5F0F"/>
    <w:rsid w:val="001F6503"/>
    <w:rsid w:val="001F71AB"/>
    <w:rsid w:val="001F7F7A"/>
    <w:rsid w:val="00200142"/>
    <w:rsid w:val="00200F62"/>
    <w:rsid w:val="0020164F"/>
    <w:rsid w:val="00201964"/>
    <w:rsid w:val="00201A73"/>
    <w:rsid w:val="00201D57"/>
    <w:rsid w:val="0020275B"/>
    <w:rsid w:val="00202C85"/>
    <w:rsid w:val="00203B59"/>
    <w:rsid w:val="00203DD5"/>
    <w:rsid w:val="0020422F"/>
    <w:rsid w:val="00205CA6"/>
    <w:rsid w:val="0020605D"/>
    <w:rsid w:val="00206CD1"/>
    <w:rsid w:val="00207973"/>
    <w:rsid w:val="00207E1B"/>
    <w:rsid w:val="00207F9C"/>
    <w:rsid w:val="00210CDE"/>
    <w:rsid w:val="00212A4C"/>
    <w:rsid w:val="00212C9F"/>
    <w:rsid w:val="00214076"/>
    <w:rsid w:val="00214138"/>
    <w:rsid w:val="002152D0"/>
    <w:rsid w:val="002164E0"/>
    <w:rsid w:val="00216888"/>
    <w:rsid w:val="00216BB7"/>
    <w:rsid w:val="00217CE0"/>
    <w:rsid w:val="00220026"/>
    <w:rsid w:val="002203F7"/>
    <w:rsid w:val="00220FDB"/>
    <w:rsid w:val="0022157E"/>
    <w:rsid w:val="00221B47"/>
    <w:rsid w:val="00221C43"/>
    <w:rsid w:val="00222966"/>
    <w:rsid w:val="00223257"/>
    <w:rsid w:val="00224659"/>
    <w:rsid w:val="0022561B"/>
    <w:rsid w:val="002257F0"/>
    <w:rsid w:val="0022609F"/>
    <w:rsid w:val="00226246"/>
    <w:rsid w:val="00226C1E"/>
    <w:rsid w:val="002304CB"/>
    <w:rsid w:val="00230CFD"/>
    <w:rsid w:val="002315CF"/>
    <w:rsid w:val="002315DB"/>
    <w:rsid w:val="00231D2A"/>
    <w:rsid w:val="00232C18"/>
    <w:rsid w:val="0023338C"/>
    <w:rsid w:val="00233638"/>
    <w:rsid w:val="00235D50"/>
    <w:rsid w:val="00235EC2"/>
    <w:rsid w:val="0023607D"/>
    <w:rsid w:val="002364F8"/>
    <w:rsid w:val="00236C8B"/>
    <w:rsid w:val="00237131"/>
    <w:rsid w:val="00237155"/>
    <w:rsid w:val="00237D11"/>
    <w:rsid w:val="00240907"/>
    <w:rsid w:val="00240DCF"/>
    <w:rsid w:val="00241641"/>
    <w:rsid w:val="00241EEF"/>
    <w:rsid w:val="00242DBA"/>
    <w:rsid w:val="00242E5C"/>
    <w:rsid w:val="0024379B"/>
    <w:rsid w:val="00243924"/>
    <w:rsid w:val="002455FA"/>
    <w:rsid w:val="002457AA"/>
    <w:rsid w:val="00245B03"/>
    <w:rsid w:val="0024763C"/>
    <w:rsid w:val="002479F2"/>
    <w:rsid w:val="00247CE7"/>
    <w:rsid w:val="00247EF5"/>
    <w:rsid w:val="00247FA5"/>
    <w:rsid w:val="002510BD"/>
    <w:rsid w:val="002528CB"/>
    <w:rsid w:val="002531D9"/>
    <w:rsid w:val="0025353A"/>
    <w:rsid w:val="0025458F"/>
    <w:rsid w:val="00254939"/>
    <w:rsid w:val="00254982"/>
    <w:rsid w:val="00254AE5"/>
    <w:rsid w:val="002551B7"/>
    <w:rsid w:val="00256EB5"/>
    <w:rsid w:val="00256FC4"/>
    <w:rsid w:val="00260F21"/>
    <w:rsid w:val="00261049"/>
    <w:rsid w:val="002610B5"/>
    <w:rsid w:val="00261377"/>
    <w:rsid w:val="002615FB"/>
    <w:rsid w:val="00261BAB"/>
    <w:rsid w:val="00261CF0"/>
    <w:rsid w:val="00262300"/>
    <w:rsid w:val="002625A9"/>
    <w:rsid w:val="00262F21"/>
    <w:rsid w:val="00264F0C"/>
    <w:rsid w:val="00264FD3"/>
    <w:rsid w:val="002660F8"/>
    <w:rsid w:val="00266310"/>
    <w:rsid w:val="00266EA6"/>
    <w:rsid w:val="0027016E"/>
    <w:rsid w:val="00270B2E"/>
    <w:rsid w:val="00270E94"/>
    <w:rsid w:val="00271061"/>
    <w:rsid w:val="002710D5"/>
    <w:rsid w:val="002716CC"/>
    <w:rsid w:val="00271D7A"/>
    <w:rsid w:val="002720CA"/>
    <w:rsid w:val="0027414C"/>
    <w:rsid w:val="00274229"/>
    <w:rsid w:val="00274870"/>
    <w:rsid w:val="00275FAC"/>
    <w:rsid w:val="00276340"/>
    <w:rsid w:val="00276475"/>
    <w:rsid w:val="002767C7"/>
    <w:rsid w:val="0027701D"/>
    <w:rsid w:val="00277A13"/>
    <w:rsid w:val="00280528"/>
    <w:rsid w:val="00282D57"/>
    <w:rsid w:val="00283C75"/>
    <w:rsid w:val="00283F88"/>
    <w:rsid w:val="00283FA7"/>
    <w:rsid w:val="002843D7"/>
    <w:rsid w:val="00285286"/>
    <w:rsid w:val="00285A2B"/>
    <w:rsid w:val="00286ACB"/>
    <w:rsid w:val="00286C6B"/>
    <w:rsid w:val="00286EDE"/>
    <w:rsid w:val="00286F44"/>
    <w:rsid w:val="00287C15"/>
    <w:rsid w:val="00287D15"/>
    <w:rsid w:val="00290EC9"/>
    <w:rsid w:val="002927AD"/>
    <w:rsid w:val="00293303"/>
    <w:rsid w:val="002940D5"/>
    <w:rsid w:val="00294189"/>
    <w:rsid w:val="002942CF"/>
    <w:rsid w:val="002945BA"/>
    <w:rsid w:val="00294D01"/>
    <w:rsid w:val="00294DC7"/>
    <w:rsid w:val="00295DB6"/>
    <w:rsid w:val="00295DFB"/>
    <w:rsid w:val="0029642D"/>
    <w:rsid w:val="0029652B"/>
    <w:rsid w:val="00296FEA"/>
    <w:rsid w:val="00297AAB"/>
    <w:rsid w:val="00297D16"/>
    <w:rsid w:val="002A0174"/>
    <w:rsid w:val="002A03AD"/>
    <w:rsid w:val="002A1DD9"/>
    <w:rsid w:val="002A24C3"/>
    <w:rsid w:val="002A27D8"/>
    <w:rsid w:val="002A3CBF"/>
    <w:rsid w:val="002A40F1"/>
    <w:rsid w:val="002A4330"/>
    <w:rsid w:val="002A4588"/>
    <w:rsid w:val="002A49AE"/>
    <w:rsid w:val="002A4ED1"/>
    <w:rsid w:val="002A5308"/>
    <w:rsid w:val="002A54B3"/>
    <w:rsid w:val="002A65BA"/>
    <w:rsid w:val="002A7BD7"/>
    <w:rsid w:val="002B25CD"/>
    <w:rsid w:val="002B27F8"/>
    <w:rsid w:val="002B34E8"/>
    <w:rsid w:val="002B3809"/>
    <w:rsid w:val="002B3D2A"/>
    <w:rsid w:val="002B454E"/>
    <w:rsid w:val="002B5A69"/>
    <w:rsid w:val="002B5DCA"/>
    <w:rsid w:val="002B6C09"/>
    <w:rsid w:val="002B6EA9"/>
    <w:rsid w:val="002B6F3C"/>
    <w:rsid w:val="002B7B75"/>
    <w:rsid w:val="002B7D6F"/>
    <w:rsid w:val="002B7E25"/>
    <w:rsid w:val="002C057C"/>
    <w:rsid w:val="002C12E8"/>
    <w:rsid w:val="002C1B2B"/>
    <w:rsid w:val="002C222C"/>
    <w:rsid w:val="002C2477"/>
    <w:rsid w:val="002C27D1"/>
    <w:rsid w:val="002C2F39"/>
    <w:rsid w:val="002C3E86"/>
    <w:rsid w:val="002C4876"/>
    <w:rsid w:val="002C48FF"/>
    <w:rsid w:val="002C5FC2"/>
    <w:rsid w:val="002C61F3"/>
    <w:rsid w:val="002C6361"/>
    <w:rsid w:val="002C6764"/>
    <w:rsid w:val="002C70C2"/>
    <w:rsid w:val="002C7A13"/>
    <w:rsid w:val="002C7CB8"/>
    <w:rsid w:val="002D01FB"/>
    <w:rsid w:val="002D0522"/>
    <w:rsid w:val="002D0735"/>
    <w:rsid w:val="002D07DB"/>
    <w:rsid w:val="002D087E"/>
    <w:rsid w:val="002D098F"/>
    <w:rsid w:val="002D187F"/>
    <w:rsid w:val="002D1C93"/>
    <w:rsid w:val="002D1EAA"/>
    <w:rsid w:val="002D3032"/>
    <w:rsid w:val="002D3690"/>
    <w:rsid w:val="002D414C"/>
    <w:rsid w:val="002D442F"/>
    <w:rsid w:val="002D49E9"/>
    <w:rsid w:val="002D4B33"/>
    <w:rsid w:val="002D6509"/>
    <w:rsid w:val="002D673D"/>
    <w:rsid w:val="002D7104"/>
    <w:rsid w:val="002D75FE"/>
    <w:rsid w:val="002E1BA6"/>
    <w:rsid w:val="002E2314"/>
    <w:rsid w:val="002E267B"/>
    <w:rsid w:val="002E42DA"/>
    <w:rsid w:val="002E4570"/>
    <w:rsid w:val="002E50D6"/>
    <w:rsid w:val="002E5545"/>
    <w:rsid w:val="002E5DB4"/>
    <w:rsid w:val="002E6686"/>
    <w:rsid w:val="002E7000"/>
    <w:rsid w:val="002E7FCA"/>
    <w:rsid w:val="002F029E"/>
    <w:rsid w:val="002F18FA"/>
    <w:rsid w:val="002F1B90"/>
    <w:rsid w:val="002F1C27"/>
    <w:rsid w:val="002F3877"/>
    <w:rsid w:val="002F39C2"/>
    <w:rsid w:val="002F3F45"/>
    <w:rsid w:val="002F4594"/>
    <w:rsid w:val="002F5394"/>
    <w:rsid w:val="002F5744"/>
    <w:rsid w:val="002F7991"/>
    <w:rsid w:val="00300000"/>
    <w:rsid w:val="003004F7"/>
    <w:rsid w:val="00301F5D"/>
    <w:rsid w:val="00302521"/>
    <w:rsid w:val="00302686"/>
    <w:rsid w:val="00303A5A"/>
    <w:rsid w:val="00304598"/>
    <w:rsid w:val="00304E20"/>
    <w:rsid w:val="00305631"/>
    <w:rsid w:val="003058E0"/>
    <w:rsid w:val="003059F3"/>
    <w:rsid w:val="00307B82"/>
    <w:rsid w:val="00310073"/>
    <w:rsid w:val="00310260"/>
    <w:rsid w:val="00310269"/>
    <w:rsid w:val="00310E8B"/>
    <w:rsid w:val="00310EFB"/>
    <w:rsid w:val="003113A3"/>
    <w:rsid w:val="00311559"/>
    <w:rsid w:val="00311781"/>
    <w:rsid w:val="003118C8"/>
    <w:rsid w:val="003119FA"/>
    <w:rsid w:val="0031216D"/>
    <w:rsid w:val="0031217A"/>
    <w:rsid w:val="0031262F"/>
    <w:rsid w:val="0031292B"/>
    <w:rsid w:val="0031349D"/>
    <w:rsid w:val="00313BDE"/>
    <w:rsid w:val="00314215"/>
    <w:rsid w:val="0031476A"/>
    <w:rsid w:val="00314819"/>
    <w:rsid w:val="00315D58"/>
    <w:rsid w:val="00315E02"/>
    <w:rsid w:val="0031690D"/>
    <w:rsid w:val="00316A71"/>
    <w:rsid w:val="00316C0A"/>
    <w:rsid w:val="00317874"/>
    <w:rsid w:val="00320563"/>
    <w:rsid w:val="00320CE0"/>
    <w:rsid w:val="00321100"/>
    <w:rsid w:val="00321E23"/>
    <w:rsid w:val="00322068"/>
    <w:rsid w:val="00322223"/>
    <w:rsid w:val="003225CC"/>
    <w:rsid w:val="00322A46"/>
    <w:rsid w:val="00322DBC"/>
    <w:rsid w:val="003231CC"/>
    <w:rsid w:val="0032374E"/>
    <w:rsid w:val="00323953"/>
    <w:rsid w:val="00323A23"/>
    <w:rsid w:val="00323CC2"/>
    <w:rsid w:val="00324DA9"/>
    <w:rsid w:val="003255B3"/>
    <w:rsid w:val="003255E8"/>
    <w:rsid w:val="003256D1"/>
    <w:rsid w:val="0032578E"/>
    <w:rsid w:val="003257C0"/>
    <w:rsid w:val="003262A7"/>
    <w:rsid w:val="0032654E"/>
    <w:rsid w:val="00327A90"/>
    <w:rsid w:val="00327ABC"/>
    <w:rsid w:val="00327C36"/>
    <w:rsid w:val="00331CFF"/>
    <w:rsid w:val="0033260D"/>
    <w:rsid w:val="0033267B"/>
    <w:rsid w:val="0033291A"/>
    <w:rsid w:val="00332E4A"/>
    <w:rsid w:val="0033308F"/>
    <w:rsid w:val="003338F2"/>
    <w:rsid w:val="0033469E"/>
    <w:rsid w:val="003352D2"/>
    <w:rsid w:val="003352D6"/>
    <w:rsid w:val="003361CE"/>
    <w:rsid w:val="00336810"/>
    <w:rsid w:val="00336947"/>
    <w:rsid w:val="00336B90"/>
    <w:rsid w:val="00336C04"/>
    <w:rsid w:val="0033763F"/>
    <w:rsid w:val="00337745"/>
    <w:rsid w:val="00337A66"/>
    <w:rsid w:val="00340D28"/>
    <w:rsid w:val="00342DD6"/>
    <w:rsid w:val="0034331C"/>
    <w:rsid w:val="00343739"/>
    <w:rsid w:val="0034489A"/>
    <w:rsid w:val="00344D68"/>
    <w:rsid w:val="0034526D"/>
    <w:rsid w:val="00345F48"/>
    <w:rsid w:val="00346403"/>
    <w:rsid w:val="003473F8"/>
    <w:rsid w:val="00347E5C"/>
    <w:rsid w:val="0035077E"/>
    <w:rsid w:val="00350894"/>
    <w:rsid w:val="003527E5"/>
    <w:rsid w:val="003527ED"/>
    <w:rsid w:val="003530C8"/>
    <w:rsid w:val="0035371C"/>
    <w:rsid w:val="00354975"/>
    <w:rsid w:val="00354E31"/>
    <w:rsid w:val="003559AB"/>
    <w:rsid w:val="00355B77"/>
    <w:rsid w:val="00360749"/>
    <w:rsid w:val="00362A01"/>
    <w:rsid w:val="0036328B"/>
    <w:rsid w:val="003644E2"/>
    <w:rsid w:val="0036492C"/>
    <w:rsid w:val="00364C7C"/>
    <w:rsid w:val="003652CB"/>
    <w:rsid w:val="0036538C"/>
    <w:rsid w:val="0036697C"/>
    <w:rsid w:val="00366BFA"/>
    <w:rsid w:val="00366E1D"/>
    <w:rsid w:val="00367EDA"/>
    <w:rsid w:val="003706A2"/>
    <w:rsid w:val="00370959"/>
    <w:rsid w:val="00370DC2"/>
    <w:rsid w:val="003710F8"/>
    <w:rsid w:val="0037113C"/>
    <w:rsid w:val="003714B5"/>
    <w:rsid w:val="0037151D"/>
    <w:rsid w:val="003723DA"/>
    <w:rsid w:val="0037336A"/>
    <w:rsid w:val="003733C4"/>
    <w:rsid w:val="003742CB"/>
    <w:rsid w:val="003744CD"/>
    <w:rsid w:val="003759F5"/>
    <w:rsid w:val="0037624D"/>
    <w:rsid w:val="00376356"/>
    <w:rsid w:val="00376DCC"/>
    <w:rsid w:val="003807C3"/>
    <w:rsid w:val="0038172F"/>
    <w:rsid w:val="00383820"/>
    <w:rsid w:val="00383CF7"/>
    <w:rsid w:val="003840FF"/>
    <w:rsid w:val="0038478F"/>
    <w:rsid w:val="00384A34"/>
    <w:rsid w:val="00385011"/>
    <w:rsid w:val="00385980"/>
    <w:rsid w:val="003860E0"/>
    <w:rsid w:val="00386F3A"/>
    <w:rsid w:val="003905DA"/>
    <w:rsid w:val="00390E61"/>
    <w:rsid w:val="00390F61"/>
    <w:rsid w:val="003910F7"/>
    <w:rsid w:val="003913DE"/>
    <w:rsid w:val="00391AF0"/>
    <w:rsid w:val="00391E41"/>
    <w:rsid w:val="003925B3"/>
    <w:rsid w:val="003939BF"/>
    <w:rsid w:val="00393ABA"/>
    <w:rsid w:val="00393FF2"/>
    <w:rsid w:val="0039585C"/>
    <w:rsid w:val="00395986"/>
    <w:rsid w:val="00395F2B"/>
    <w:rsid w:val="003969DC"/>
    <w:rsid w:val="00396AA8"/>
    <w:rsid w:val="00396AC0"/>
    <w:rsid w:val="00396E7D"/>
    <w:rsid w:val="0039776A"/>
    <w:rsid w:val="00397A18"/>
    <w:rsid w:val="00397DD4"/>
    <w:rsid w:val="003A024B"/>
    <w:rsid w:val="003A02B8"/>
    <w:rsid w:val="003A11D0"/>
    <w:rsid w:val="003A1DF9"/>
    <w:rsid w:val="003A2044"/>
    <w:rsid w:val="003A3716"/>
    <w:rsid w:val="003A3AE2"/>
    <w:rsid w:val="003A4157"/>
    <w:rsid w:val="003A4689"/>
    <w:rsid w:val="003A4B3A"/>
    <w:rsid w:val="003A5085"/>
    <w:rsid w:val="003A51A0"/>
    <w:rsid w:val="003A52BD"/>
    <w:rsid w:val="003A5BD5"/>
    <w:rsid w:val="003A5F56"/>
    <w:rsid w:val="003A5F7B"/>
    <w:rsid w:val="003A7246"/>
    <w:rsid w:val="003A72F6"/>
    <w:rsid w:val="003A7364"/>
    <w:rsid w:val="003A783D"/>
    <w:rsid w:val="003A7B22"/>
    <w:rsid w:val="003A7E50"/>
    <w:rsid w:val="003B0804"/>
    <w:rsid w:val="003B12D1"/>
    <w:rsid w:val="003B1401"/>
    <w:rsid w:val="003B184A"/>
    <w:rsid w:val="003B1B9E"/>
    <w:rsid w:val="003B20C9"/>
    <w:rsid w:val="003B3537"/>
    <w:rsid w:val="003B41E1"/>
    <w:rsid w:val="003B46D1"/>
    <w:rsid w:val="003B4C9D"/>
    <w:rsid w:val="003B6052"/>
    <w:rsid w:val="003B6408"/>
    <w:rsid w:val="003B6DDD"/>
    <w:rsid w:val="003B7404"/>
    <w:rsid w:val="003C0A3A"/>
    <w:rsid w:val="003C1586"/>
    <w:rsid w:val="003C16B0"/>
    <w:rsid w:val="003C24BB"/>
    <w:rsid w:val="003C2907"/>
    <w:rsid w:val="003C2DA3"/>
    <w:rsid w:val="003C41EA"/>
    <w:rsid w:val="003C4CA6"/>
    <w:rsid w:val="003C5675"/>
    <w:rsid w:val="003C5CBC"/>
    <w:rsid w:val="003C6B1E"/>
    <w:rsid w:val="003C6E0B"/>
    <w:rsid w:val="003C6E3D"/>
    <w:rsid w:val="003C7097"/>
    <w:rsid w:val="003C7F6F"/>
    <w:rsid w:val="003D09D0"/>
    <w:rsid w:val="003D106E"/>
    <w:rsid w:val="003D2BC7"/>
    <w:rsid w:val="003D3250"/>
    <w:rsid w:val="003D33E3"/>
    <w:rsid w:val="003D35FC"/>
    <w:rsid w:val="003D3EF5"/>
    <w:rsid w:val="003D459E"/>
    <w:rsid w:val="003D52B5"/>
    <w:rsid w:val="003D6B9F"/>
    <w:rsid w:val="003D7361"/>
    <w:rsid w:val="003D7554"/>
    <w:rsid w:val="003E21DB"/>
    <w:rsid w:val="003E24F8"/>
    <w:rsid w:val="003E28B9"/>
    <w:rsid w:val="003E2B0F"/>
    <w:rsid w:val="003E3388"/>
    <w:rsid w:val="003E3626"/>
    <w:rsid w:val="003E3884"/>
    <w:rsid w:val="003E4B98"/>
    <w:rsid w:val="003E5AA3"/>
    <w:rsid w:val="003E7342"/>
    <w:rsid w:val="003E748F"/>
    <w:rsid w:val="003E7600"/>
    <w:rsid w:val="003E7BBA"/>
    <w:rsid w:val="003F01E9"/>
    <w:rsid w:val="003F14AF"/>
    <w:rsid w:val="003F2C05"/>
    <w:rsid w:val="003F3014"/>
    <w:rsid w:val="003F338C"/>
    <w:rsid w:val="003F33A1"/>
    <w:rsid w:val="003F429A"/>
    <w:rsid w:val="003F5702"/>
    <w:rsid w:val="003F58D8"/>
    <w:rsid w:val="003F5DDD"/>
    <w:rsid w:val="003F69B9"/>
    <w:rsid w:val="003F6CE7"/>
    <w:rsid w:val="003F77F6"/>
    <w:rsid w:val="004003A2"/>
    <w:rsid w:val="00400F85"/>
    <w:rsid w:val="004011EB"/>
    <w:rsid w:val="0040183F"/>
    <w:rsid w:val="00403EE7"/>
    <w:rsid w:val="00404654"/>
    <w:rsid w:val="0040568F"/>
    <w:rsid w:val="004061EE"/>
    <w:rsid w:val="00410177"/>
    <w:rsid w:val="0041017C"/>
    <w:rsid w:val="00410F7E"/>
    <w:rsid w:val="004114F5"/>
    <w:rsid w:val="004116B9"/>
    <w:rsid w:val="00411A65"/>
    <w:rsid w:val="00411FF5"/>
    <w:rsid w:val="004133C9"/>
    <w:rsid w:val="00413633"/>
    <w:rsid w:val="004146E1"/>
    <w:rsid w:val="00414B16"/>
    <w:rsid w:val="00415263"/>
    <w:rsid w:val="004157C2"/>
    <w:rsid w:val="00416684"/>
    <w:rsid w:val="00416905"/>
    <w:rsid w:val="004171AD"/>
    <w:rsid w:val="0041798D"/>
    <w:rsid w:val="004204D3"/>
    <w:rsid w:val="00421DA2"/>
    <w:rsid w:val="00422AFD"/>
    <w:rsid w:val="004247E1"/>
    <w:rsid w:val="00425187"/>
    <w:rsid w:val="0042646F"/>
    <w:rsid w:val="00427489"/>
    <w:rsid w:val="00427DAF"/>
    <w:rsid w:val="00431212"/>
    <w:rsid w:val="0043128F"/>
    <w:rsid w:val="00432324"/>
    <w:rsid w:val="00432F7C"/>
    <w:rsid w:val="004330EC"/>
    <w:rsid w:val="00433248"/>
    <w:rsid w:val="00433D4C"/>
    <w:rsid w:val="0043515F"/>
    <w:rsid w:val="00435750"/>
    <w:rsid w:val="00435959"/>
    <w:rsid w:val="00435C8B"/>
    <w:rsid w:val="00436671"/>
    <w:rsid w:val="00436C3C"/>
    <w:rsid w:val="00437083"/>
    <w:rsid w:val="004373D1"/>
    <w:rsid w:val="00437600"/>
    <w:rsid w:val="00437968"/>
    <w:rsid w:val="00440E74"/>
    <w:rsid w:val="0044283F"/>
    <w:rsid w:val="00442D71"/>
    <w:rsid w:val="00443D8A"/>
    <w:rsid w:val="00446912"/>
    <w:rsid w:val="00450250"/>
    <w:rsid w:val="0045133F"/>
    <w:rsid w:val="00452206"/>
    <w:rsid w:val="00452A52"/>
    <w:rsid w:val="00452C48"/>
    <w:rsid w:val="00452C5C"/>
    <w:rsid w:val="00452E78"/>
    <w:rsid w:val="00454859"/>
    <w:rsid w:val="00455940"/>
    <w:rsid w:val="00455D67"/>
    <w:rsid w:val="00456188"/>
    <w:rsid w:val="00456829"/>
    <w:rsid w:val="00456959"/>
    <w:rsid w:val="0045702A"/>
    <w:rsid w:val="0045783F"/>
    <w:rsid w:val="004579F3"/>
    <w:rsid w:val="00460220"/>
    <w:rsid w:val="004605BB"/>
    <w:rsid w:val="00461211"/>
    <w:rsid w:val="00461249"/>
    <w:rsid w:val="0046143C"/>
    <w:rsid w:val="00461BE6"/>
    <w:rsid w:val="00461FC9"/>
    <w:rsid w:val="00464C5E"/>
    <w:rsid w:val="00464DBE"/>
    <w:rsid w:val="00465158"/>
    <w:rsid w:val="00465D5A"/>
    <w:rsid w:val="00465FF0"/>
    <w:rsid w:val="004663E6"/>
    <w:rsid w:val="00466920"/>
    <w:rsid w:val="00467E0C"/>
    <w:rsid w:val="004708D6"/>
    <w:rsid w:val="00470D34"/>
    <w:rsid w:val="00471D21"/>
    <w:rsid w:val="00471FF1"/>
    <w:rsid w:val="004725AA"/>
    <w:rsid w:val="00472A1B"/>
    <w:rsid w:val="00472FD2"/>
    <w:rsid w:val="00474E6D"/>
    <w:rsid w:val="00474EA1"/>
    <w:rsid w:val="00475F05"/>
    <w:rsid w:val="00476BA4"/>
    <w:rsid w:val="00476E4C"/>
    <w:rsid w:val="004805BB"/>
    <w:rsid w:val="00480A2B"/>
    <w:rsid w:val="00480B84"/>
    <w:rsid w:val="00481990"/>
    <w:rsid w:val="00481D56"/>
    <w:rsid w:val="00482502"/>
    <w:rsid w:val="00482A9F"/>
    <w:rsid w:val="00483366"/>
    <w:rsid w:val="004839CC"/>
    <w:rsid w:val="004840B7"/>
    <w:rsid w:val="004845ED"/>
    <w:rsid w:val="00484E06"/>
    <w:rsid w:val="00485A3E"/>
    <w:rsid w:val="00485C28"/>
    <w:rsid w:val="004866F5"/>
    <w:rsid w:val="00490746"/>
    <w:rsid w:val="00491D06"/>
    <w:rsid w:val="00493B6D"/>
    <w:rsid w:val="0049402F"/>
    <w:rsid w:val="00495099"/>
    <w:rsid w:val="004953E9"/>
    <w:rsid w:val="00495623"/>
    <w:rsid w:val="00497722"/>
    <w:rsid w:val="004978AB"/>
    <w:rsid w:val="004979C7"/>
    <w:rsid w:val="00497D73"/>
    <w:rsid w:val="00497E3F"/>
    <w:rsid w:val="004A09C1"/>
    <w:rsid w:val="004A22DE"/>
    <w:rsid w:val="004A4104"/>
    <w:rsid w:val="004A44BC"/>
    <w:rsid w:val="004A4811"/>
    <w:rsid w:val="004A54A3"/>
    <w:rsid w:val="004A5851"/>
    <w:rsid w:val="004A5B67"/>
    <w:rsid w:val="004A5EA2"/>
    <w:rsid w:val="004A7012"/>
    <w:rsid w:val="004A7277"/>
    <w:rsid w:val="004A7964"/>
    <w:rsid w:val="004A7D8A"/>
    <w:rsid w:val="004B0163"/>
    <w:rsid w:val="004B0F89"/>
    <w:rsid w:val="004B1353"/>
    <w:rsid w:val="004B1366"/>
    <w:rsid w:val="004B1562"/>
    <w:rsid w:val="004B21EE"/>
    <w:rsid w:val="004B23B8"/>
    <w:rsid w:val="004B2405"/>
    <w:rsid w:val="004B30F5"/>
    <w:rsid w:val="004B31B1"/>
    <w:rsid w:val="004B4500"/>
    <w:rsid w:val="004B4A72"/>
    <w:rsid w:val="004B4E2A"/>
    <w:rsid w:val="004B5066"/>
    <w:rsid w:val="004B519B"/>
    <w:rsid w:val="004B5345"/>
    <w:rsid w:val="004B5883"/>
    <w:rsid w:val="004B6226"/>
    <w:rsid w:val="004B63FF"/>
    <w:rsid w:val="004C0538"/>
    <w:rsid w:val="004C06E4"/>
    <w:rsid w:val="004C0FA5"/>
    <w:rsid w:val="004C1050"/>
    <w:rsid w:val="004C204F"/>
    <w:rsid w:val="004C3470"/>
    <w:rsid w:val="004C3CCD"/>
    <w:rsid w:val="004C4411"/>
    <w:rsid w:val="004C4935"/>
    <w:rsid w:val="004C4962"/>
    <w:rsid w:val="004C498A"/>
    <w:rsid w:val="004C55C6"/>
    <w:rsid w:val="004C560A"/>
    <w:rsid w:val="004C59DB"/>
    <w:rsid w:val="004C5B6E"/>
    <w:rsid w:val="004C5C89"/>
    <w:rsid w:val="004C6598"/>
    <w:rsid w:val="004C6BAD"/>
    <w:rsid w:val="004C72E8"/>
    <w:rsid w:val="004C7E3D"/>
    <w:rsid w:val="004D0490"/>
    <w:rsid w:val="004D1EA8"/>
    <w:rsid w:val="004D2D28"/>
    <w:rsid w:val="004D3D18"/>
    <w:rsid w:val="004D40EA"/>
    <w:rsid w:val="004D46B5"/>
    <w:rsid w:val="004D524E"/>
    <w:rsid w:val="004D52E9"/>
    <w:rsid w:val="004D54FE"/>
    <w:rsid w:val="004D5C71"/>
    <w:rsid w:val="004D5EEF"/>
    <w:rsid w:val="004D7083"/>
    <w:rsid w:val="004D719C"/>
    <w:rsid w:val="004D7757"/>
    <w:rsid w:val="004E035D"/>
    <w:rsid w:val="004E0838"/>
    <w:rsid w:val="004E123F"/>
    <w:rsid w:val="004E135B"/>
    <w:rsid w:val="004E1A09"/>
    <w:rsid w:val="004E2127"/>
    <w:rsid w:val="004E2A00"/>
    <w:rsid w:val="004E2E03"/>
    <w:rsid w:val="004E31E4"/>
    <w:rsid w:val="004E3431"/>
    <w:rsid w:val="004E3443"/>
    <w:rsid w:val="004E394B"/>
    <w:rsid w:val="004E3E9D"/>
    <w:rsid w:val="004E4277"/>
    <w:rsid w:val="004E46ED"/>
    <w:rsid w:val="004E4AFC"/>
    <w:rsid w:val="004E527B"/>
    <w:rsid w:val="004E59FC"/>
    <w:rsid w:val="004E5DEB"/>
    <w:rsid w:val="004E6265"/>
    <w:rsid w:val="004E6480"/>
    <w:rsid w:val="004E6EBA"/>
    <w:rsid w:val="004E7143"/>
    <w:rsid w:val="004F0B08"/>
    <w:rsid w:val="004F0E21"/>
    <w:rsid w:val="004F0F0D"/>
    <w:rsid w:val="004F0FE3"/>
    <w:rsid w:val="004F14C1"/>
    <w:rsid w:val="004F2FC7"/>
    <w:rsid w:val="004F38D2"/>
    <w:rsid w:val="004F3995"/>
    <w:rsid w:val="004F4384"/>
    <w:rsid w:val="004F46D1"/>
    <w:rsid w:val="004F5219"/>
    <w:rsid w:val="004F5372"/>
    <w:rsid w:val="004F59FA"/>
    <w:rsid w:val="004F5E98"/>
    <w:rsid w:val="004F6244"/>
    <w:rsid w:val="004F63B1"/>
    <w:rsid w:val="004F6B38"/>
    <w:rsid w:val="004F7336"/>
    <w:rsid w:val="0050087E"/>
    <w:rsid w:val="0050128C"/>
    <w:rsid w:val="00501708"/>
    <w:rsid w:val="00503506"/>
    <w:rsid w:val="00503C32"/>
    <w:rsid w:val="00503E4C"/>
    <w:rsid w:val="00504E9F"/>
    <w:rsid w:val="0050685F"/>
    <w:rsid w:val="005071D5"/>
    <w:rsid w:val="005071DE"/>
    <w:rsid w:val="00507274"/>
    <w:rsid w:val="005102EF"/>
    <w:rsid w:val="00510EEA"/>
    <w:rsid w:val="00511A75"/>
    <w:rsid w:val="00511B51"/>
    <w:rsid w:val="005122BD"/>
    <w:rsid w:val="00512E92"/>
    <w:rsid w:val="0051407E"/>
    <w:rsid w:val="0051438D"/>
    <w:rsid w:val="0051445C"/>
    <w:rsid w:val="00514A9D"/>
    <w:rsid w:val="00514C6B"/>
    <w:rsid w:val="00514F51"/>
    <w:rsid w:val="00515DC1"/>
    <w:rsid w:val="00516006"/>
    <w:rsid w:val="00516CBF"/>
    <w:rsid w:val="00516D00"/>
    <w:rsid w:val="00516EE4"/>
    <w:rsid w:val="0051773E"/>
    <w:rsid w:val="0052016D"/>
    <w:rsid w:val="0052066A"/>
    <w:rsid w:val="00523189"/>
    <w:rsid w:val="00524159"/>
    <w:rsid w:val="00524835"/>
    <w:rsid w:val="00524938"/>
    <w:rsid w:val="005249A2"/>
    <w:rsid w:val="005249B3"/>
    <w:rsid w:val="00524B72"/>
    <w:rsid w:val="005250B2"/>
    <w:rsid w:val="005266FE"/>
    <w:rsid w:val="005267CF"/>
    <w:rsid w:val="005270AF"/>
    <w:rsid w:val="00527AB6"/>
    <w:rsid w:val="00530015"/>
    <w:rsid w:val="00530361"/>
    <w:rsid w:val="0053053A"/>
    <w:rsid w:val="005316F6"/>
    <w:rsid w:val="00531C1F"/>
    <w:rsid w:val="005327A2"/>
    <w:rsid w:val="00532DF8"/>
    <w:rsid w:val="0053318A"/>
    <w:rsid w:val="0053380C"/>
    <w:rsid w:val="00534703"/>
    <w:rsid w:val="00534C93"/>
    <w:rsid w:val="00534CA4"/>
    <w:rsid w:val="00535531"/>
    <w:rsid w:val="0053574D"/>
    <w:rsid w:val="00535B43"/>
    <w:rsid w:val="00535E86"/>
    <w:rsid w:val="00536A85"/>
    <w:rsid w:val="00536DD8"/>
    <w:rsid w:val="0053716D"/>
    <w:rsid w:val="00537209"/>
    <w:rsid w:val="00540098"/>
    <w:rsid w:val="005401A9"/>
    <w:rsid w:val="00540F6F"/>
    <w:rsid w:val="0054109A"/>
    <w:rsid w:val="00541895"/>
    <w:rsid w:val="00542959"/>
    <w:rsid w:val="0054377E"/>
    <w:rsid w:val="00543BFF"/>
    <w:rsid w:val="0054560F"/>
    <w:rsid w:val="00545C85"/>
    <w:rsid w:val="00545DF1"/>
    <w:rsid w:val="005462DC"/>
    <w:rsid w:val="00546A85"/>
    <w:rsid w:val="00550713"/>
    <w:rsid w:val="0055296E"/>
    <w:rsid w:val="00552CC5"/>
    <w:rsid w:val="005541D9"/>
    <w:rsid w:val="00554E01"/>
    <w:rsid w:val="00554E20"/>
    <w:rsid w:val="00555339"/>
    <w:rsid w:val="00555A3B"/>
    <w:rsid w:val="00556121"/>
    <w:rsid w:val="00557623"/>
    <w:rsid w:val="00560411"/>
    <w:rsid w:val="005605E8"/>
    <w:rsid w:val="005624A2"/>
    <w:rsid w:val="00564873"/>
    <w:rsid w:val="00564C19"/>
    <w:rsid w:val="005665C1"/>
    <w:rsid w:val="00566EC2"/>
    <w:rsid w:val="00570CE8"/>
    <w:rsid w:val="005711A9"/>
    <w:rsid w:val="0057185E"/>
    <w:rsid w:val="00572090"/>
    <w:rsid w:val="005721BE"/>
    <w:rsid w:val="00572C26"/>
    <w:rsid w:val="00573059"/>
    <w:rsid w:val="00573CD5"/>
    <w:rsid w:val="00573D3E"/>
    <w:rsid w:val="005750CC"/>
    <w:rsid w:val="00576375"/>
    <w:rsid w:val="005766F9"/>
    <w:rsid w:val="005768F8"/>
    <w:rsid w:val="00576E20"/>
    <w:rsid w:val="0057747C"/>
    <w:rsid w:val="00580BE5"/>
    <w:rsid w:val="00581613"/>
    <w:rsid w:val="0058208C"/>
    <w:rsid w:val="0058305E"/>
    <w:rsid w:val="00583A1A"/>
    <w:rsid w:val="00583A78"/>
    <w:rsid w:val="005859C8"/>
    <w:rsid w:val="00585CF6"/>
    <w:rsid w:val="00586549"/>
    <w:rsid w:val="005872A2"/>
    <w:rsid w:val="005874C9"/>
    <w:rsid w:val="005875D7"/>
    <w:rsid w:val="0058772B"/>
    <w:rsid w:val="005908EF"/>
    <w:rsid w:val="00590FB3"/>
    <w:rsid w:val="00591C22"/>
    <w:rsid w:val="00591E0C"/>
    <w:rsid w:val="005923D8"/>
    <w:rsid w:val="00592464"/>
    <w:rsid w:val="00592750"/>
    <w:rsid w:val="00593239"/>
    <w:rsid w:val="00593860"/>
    <w:rsid w:val="00593B14"/>
    <w:rsid w:val="00593B6E"/>
    <w:rsid w:val="00593C18"/>
    <w:rsid w:val="00593E40"/>
    <w:rsid w:val="00594543"/>
    <w:rsid w:val="00594FAD"/>
    <w:rsid w:val="005954AF"/>
    <w:rsid w:val="00595567"/>
    <w:rsid w:val="00595662"/>
    <w:rsid w:val="00595EC2"/>
    <w:rsid w:val="00596DD3"/>
    <w:rsid w:val="00596E9C"/>
    <w:rsid w:val="00597151"/>
    <w:rsid w:val="00597569"/>
    <w:rsid w:val="0059790A"/>
    <w:rsid w:val="005A117E"/>
    <w:rsid w:val="005A13ED"/>
    <w:rsid w:val="005A2120"/>
    <w:rsid w:val="005A21AF"/>
    <w:rsid w:val="005A25DE"/>
    <w:rsid w:val="005A2B14"/>
    <w:rsid w:val="005A2C2E"/>
    <w:rsid w:val="005A2DC7"/>
    <w:rsid w:val="005A2F45"/>
    <w:rsid w:val="005A3202"/>
    <w:rsid w:val="005A43C1"/>
    <w:rsid w:val="005A6783"/>
    <w:rsid w:val="005A6E2C"/>
    <w:rsid w:val="005A77D6"/>
    <w:rsid w:val="005A7B21"/>
    <w:rsid w:val="005B0A7C"/>
    <w:rsid w:val="005B14C2"/>
    <w:rsid w:val="005B1636"/>
    <w:rsid w:val="005B1709"/>
    <w:rsid w:val="005B2140"/>
    <w:rsid w:val="005B32EA"/>
    <w:rsid w:val="005B3B5C"/>
    <w:rsid w:val="005B49D2"/>
    <w:rsid w:val="005B53C6"/>
    <w:rsid w:val="005B5F49"/>
    <w:rsid w:val="005B604A"/>
    <w:rsid w:val="005B75A0"/>
    <w:rsid w:val="005C1175"/>
    <w:rsid w:val="005C1296"/>
    <w:rsid w:val="005C1CFD"/>
    <w:rsid w:val="005C2096"/>
    <w:rsid w:val="005C2423"/>
    <w:rsid w:val="005C2A83"/>
    <w:rsid w:val="005C3158"/>
    <w:rsid w:val="005C3A9F"/>
    <w:rsid w:val="005C3EDF"/>
    <w:rsid w:val="005C4E87"/>
    <w:rsid w:val="005C5D5F"/>
    <w:rsid w:val="005C71F3"/>
    <w:rsid w:val="005D08F7"/>
    <w:rsid w:val="005D0B34"/>
    <w:rsid w:val="005D16A8"/>
    <w:rsid w:val="005D1840"/>
    <w:rsid w:val="005D20EE"/>
    <w:rsid w:val="005D2859"/>
    <w:rsid w:val="005D3182"/>
    <w:rsid w:val="005D31E8"/>
    <w:rsid w:val="005D38BC"/>
    <w:rsid w:val="005D487F"/>
    <w:rsid w:val="005D60F5"/>
    <w:rsid w:val="005D61DE"/>
    <w:rsid w:val="005D7C1A"/>
    <w:rsid w:val="005E0C72"/>
    <w:rsid w:val="005E179D"/>
    <w:rsid w:val="005E3445"/>
    <w:rsid w:val="005E36C1"/>
    <w:rsid w:val="005E4A99"/>
    <w:rsid w:val="005E4B18"/>
    <w:rsid w:val="005E549C"/>
    <w:rsid w:val="005E5D42"/>
    <w:rsid w:val="005E6223"/>
    <w:rsid w:val="005E6CE5"/>
    <w:rsid w:val="005E751F"/>
    <w:rsid w:val="005F06A1"/>
    <w:rsid w:val="005F13E7"/>
    <w:rsid w:val="005F1474"/>
    <w:rsid w:val="005F1793"/>
    <w:rsid w:val="005F1819"/>
    <w:rsid w:val="005F32A2"/>
    <w:rsid w:val="005F39A4"/>
    <w:rsid w:val="005F39D7"/>
    <w:rsid w:val="005F3AF5"/>
    <w:rsid w:val="005F3F08"/>
    <w:rsid w:val="005F4301"/>
    <w:rsid w:val="005F4B2B"/>
    <w:rsid w:val="005F4BC6"/>
    <w:rsid w:val="005F4C4D"/>
    <w:rsid w:val="005F4D10"/>
    <w:rsid w:val="005F4EF8"/>
    <w:rsid w:val="005F785A"/>
    <w:rsid w:val="006000A0"/>
    <w:rsid w:val="00600207"/>
    <w:rsid w:val="00600488"/>
    <w:rsid w:val="00600900"/>
    <w:rsid w:val="0060309E"/>
    <w:rsid w:val="006030F6"/>
    <w:rsid w:val="00603933"/>
    <w:rsid w:val="00604840"/>
    <w:rsid w:val="00604998"/>
    <w:rsid w:val="00604D89"/>
    <w:rsid w:val="00605320"/>
    <w:rsid w:val="00605425"/>
    <w:rsid w:val="00607033"/>
    <w:rsid w:val="006075EF"/>
    <w:rsid w:val="00607698"/>
    <w:rsid w:val="00607D52"/>
    <w:rsid w:val="00607D8F"/>
    <w:rsid w:val="00610862"/>
    <w:rsid w:val="00610956"/>
    <w:rsid w:val="00610E62"/>
    <w:rsid w:val="0061109F"/>
    <w:rsid w:val="00611846"/>
    <w:rsid w:val="00611BEA"/>
    <w:rsid w:val="00611D5B"/>
    <w:rsid w:val="00611EEF"/>
    <w:rsid w:val="00612474"/>
    <w:rsid w:val="006126DD"/>
    <w:rsid w:val="0061273D"/>
    <w:rsid w:val="0061427A"/>
    <w:rsid w:val="00615431"/>
    <w:rsid w:val="006172B3"/>
    <w:rsid w:val="00617963"/>
    <w:rsid w:val="00617E48"/>
    <w:rsid w:val="00620119"/>
    <w:rsid w:val="00620319"/>
    <w:rsid w:val="00620853"/>
    <w:rsid w:val="0062126A"/>
    <w:rsid w:val="00623D35"/>
    <w:rsid w:val="00625617"/>
    <w:rsid w:val="00626A40"/>
    <w:rsid w:val="00626C72"/>
    <w:rsid w:val="00626D33"/>
    <w:rsid w:val="00626E30"/>
    <w:rsid w:val="0063005B"/>
    <w:rsid w:val="00631666"/>
    <w:rsid w:val="00631E9D"/>
    <w:rsid w:val="00632C95"/>
    <w:rsid w:val="00633483"/>
    <w:rsid w:val="00633628"/>
    <w:rsid w:val="00633629"/>
    <w:rsid w:val="00633A4E"/>
    <w:rsid w:val="00633E25"/>
    <w:rsid w:val="00634B3E"/>
    <w:rsid w:val="00634DF4"/>
    <w:rsid w:val="00634FBA"/>
    <w:rsid w:val="006353F1"/>
    <w:rsid w:val="0063638E"/>
    <w:rsid w:val="006367DF"/>
    <w:rsid w:val="00636A06"/>
    <w:rsid w:val="00636AA7"/>
    <w:rsid w:val="00640144"/>
    <w:rsid w:val="006402A2"/>
    <w:rsid w:val="00641476"/>
    <w:rsid w:val="006418B6"/>
    <w:rsid w:val="0064191B"/>
    <w:rsid w:val="00641BCE"/>
    <w:rsid w:val="00641C59"/>
    <w:rsid w:val="00642F62"/>
    <w:rsid w:val="00643334"/>
    <w:rsid w:val="00643CB1"/>
    <w:rsid w:val="00643E9C"/>
    <w:rsid w:val="00644960"/>
    <w:rsid w:val="0064503D"/>
    <w:rsid w:val="006450D0"/>
    <w:rsid w:val="006458EF"/>
    <w:rsid w:val="00645C5A"/>
    <w:rsid w:val="006469E4"/>
    <w:rsid w:val="00646ABD"/>
    <w:rsid w:val="006472D8"/>
    <w:rsid w:val="006477AC"/>
    <w:rsid w:val="00647C6A"/>
    <w:rsid w:val="006506CD"/>
    <w:rsid w:val="0065129D"/>
    <w:rsid w:val="0065177D"/>
    <w:rsid w:val="00652360"/>
    <w:rsid w:val="006528B7"/>
    <w:rsid w:val="006538FB"/>
    <w:rsid w:val="0065398E"/>
    <w:rsid w:val="00653A93"/>
    <w:rsid w:val="00654836"/>
    <w:rsid w:val="00654A2D"/>
    <w:rsid w:val="006557CF"/>
    <w:rsid w:val="00655D64"/>
    <w:rsid w:val="00655FBC"/>
    <w:rsid w:val="0065630F"/>
    <w:rsid w:val="00657511"/>
    <w:rsid w:val="00657AB4"/>
    <w:rsid w:val="006605DF"/>
    <w:rsid w:val="00660CC3"/>
    <w:rsid w:val="00660EB0"/>
    <w:rsid w:val="00660F2A"/>
    <w:rsid w:val="00660F6E"/>
    <w:rsid w:val="006612C6"/>
    <w:rsid w:val="0066399F"/>
    <w:rsid w:val="006641BD"/>
    <w:rsid w:val="006643B1"/>
    <w:rsid w:val="0066513F"/>
    <w:rsid w:val="006660F6"/>
    <w:rsid w:val="0066625A"/>
    <w:rsid w:val="00666665"/>
    <w:rsid w:val="00666FA2"/>
    <w:rsid w:val="00666FC0"/>
    <w:rsid w:val="00667E55"/>
    <w:rsid w:val="0067008E"/>
    <w:rsid w:val="006702BC"/>
    <w:rsid w:val="00671022"/>
    <w:rsid w:val="0067153C"/>
    <w:rsid w:val="006718C3"/>
    <w:rsid w:val="0067211E"/>
    <w:rsid w:val="00673040"/>
    <w:rsid w:val="00673162"/>
    <w:rsid w:val="00674089"/>
    <w:rsid w:val="00675616"/>
    <w:rsid w:val="00676DA0"/>
    <w:rsid w:val="00676F1F"/>
    <w:rsid w:val="0068091A"/>
    <w:rsid w:val="00680BDF"/>
    <w:rsid w:val="00681296"/>
    <w:rsid w:val="00681F8B"/>
    <w:rsid w:val="006820F1"/>
    <w:rsid w:val="006833C1"/>
    <w:rsid w:val="00683B5E"/>
    <w:rsid w:val="00683CFD"/>
    <w:rsid w:val="006840F4"/>
    <w:rsid w:val="006846F4"/>
    <w:rsid w:val="00685FE1"/>
    <w:rsid w:val="006860C0"/>
    <w:rsid w:val="00686829"/>
    <w:rsid w:val="00686BDF"/>
    <w:rsid w:val="00686DDD"/>
    <w:rsid w:val="00687374"/>
    <w:rsid w:val="00687412"/>
    <w:rsid w:val="00687A5D"/>
    <w:rsid w:val="006917C2"/>
    <w:rsid w:val="00691B1B"/>
    <w:rsid w:val="00692137"/>
    <w:rsid w:val="006928D3"/>
    <w:rsid w:val="00692B16"/>
    <w:rsid w:val="00692D06"/>
    <w:rsid w:val="0069363C"/>
    <w:rsid w:val="00693806"/>
    <w:rsid w:val="006941B6"/>
    <w:rsid w:val="006943D1"/>
    <w:rsid w:val="0069488E"/>
    <w:rsid w:val="0069573E"/>
    <w:rsid w:val="00695EF2"/>
    <w:rsid w:val="0069640D"/>
    <w:rsid w:val="00696578"/>
    <w:rsid w:val="00696FFC"/>
    <w:rsid w:val="006A0A41"/>
    <w:rsid w:val="006A18D3"/>
    <w:rsid w:val="006A1BCE"/>
    <w:rsid w:val="006A2417"/>
    <w:rsid w:val="006A29A2"/>
    <w:rsid w:val="006A39EB"/>
    <w:rsid w:val="006A3A45"/>
    <w:rsid w:val="006A53C0"/>
    <w:rsid w:val="006A5B03"/>
    <w:rsid w:val="006A71EE"/>
    <w:rsid w:val="006A7604"/>
    <w:rsid w:val="006A782C"/>
    <w:rsid w:val="006A7BC5"/>
    <w:rsid w:val="006A7CE5"/>
    <w:rsid w:val="006A7E43"/>
    <w:rsid w:val="006B03E4"/>
    <w:rsid w:val="006B0B1E"/>
    <w:rsid w:val="006B1013"/>
    <w:rsid w:val="006B1985"/>
    <w:rsid w:val="006B23E1"/>
    <w:rsid w:val="006B276F"/>
    <w:rsid w:val="006B297A"/>
    <w:rsid w:val="006B2D1C"/>
    <w:rsid w:val="006B347C"/>
    <w:rsid w:val="006B3BFA"/>
    <w:rsid w:val="006B3DF7"/>
    <w:rsid w:val="006B3FAA"/>
    <w:rsid w:val="006B546D"/>
    <w:rsid w:val="006B6D3B"/>
    <w:rsid w:val="006B74B2"/>
    <w:rsid w:val="006B7670"/>
    <w:rsid w:val="006B7B10"/>
    <w:rsid w:val="006C107C"/>
    <w:rsid w:val="006C1350"/>
    <w:rsid w:val="006C1672"/>
    <w:rsid w:val="006C309E"/>
    <w:rsid w:val="006C3F27"/>
    <w:rsid w:val="006C5504"/>
    <w:rsid w:val="006C565D"/>
    <w:rsid w:val="006C5683"/>
    <w:rsid w:val="006C5F90"/>
    <w:rsid w:val="006C6768"/>
    <w:rsid w:val="006C6CAB"/>
    <w:rsid w:val="006C724A"/>
    <w:rsid w:val="006D01B6"/>
    <w:rsid w:val="006D064B"/>
    <w:rsid w:val="006D112F"/>
    <w:rsid w:val="006D1CD3"/>
    <w:rsid w:val="006D1ED2"/>
    <w:rsid w:val="006D213D"/>
    <w:rsid w:val="006D35CB"/>
    <w:rsid w:val="006D3751"/>
    <w:rsid w:val="006D426C"/>
    <w:rsid w:val="006D4D44"/>
    <w:rsid w:val="006D4F23"/>
    <w:rsid w:val="006D5094"/>
    <w:rsid w:val="006D57C1"/>
    <w:rsid w:val="006D5890"/>
    <w:rsid w:val="006D59DA"/>
    <w:rsid w:val="006D5AEC"/>
    <w:rsid w:val="006D5B89"/>
    <w:rsid w:val="006D5C3C"/>
    <w:rsid w:val="006D7056"/>
    <w:rsid w:val="006D728E"/>
    <w:rsid w:val="006E21EC"/>
    <w:rsid w:val="006E3A5F"/>
    <w:rsid w:val="006E3C90"/>
    <w:rsid w:val="006E3D86"/>
    <w:rsid w:val="006E4751"/>
    <w:rsid w:val="006E556E"/>
    <w:rsid w:val="006E5960"/>
    <w:rsid w:val="006E5B80"/>
    <w:rsid w:val="006E5E60"/>
    <w:rsid w:val="006E6722"/>
    <w:rsid w:val="006E6916"/>
    <w:rsid w:val="006E767F"/>
    <w:rsid w:val="006E7725"/>
    <w:rsid w:val="006F1361"/>
    <w:rsid w:val="006F220A"/>
    <w:rsid w:val="006F3194"/>
    <w:rsid w:val="006F3344"/>
    <w:rsid w:val="006F4C5F"/>
    <w:rsid w:val="006F4FCB"/>
    <w:rsid w:val="006F50CF"/>
    <w:rsid w:val="006F5600"/>
    <w:rsid w:val="006F7967"/>
    <w:rsid w:val="0070002E"/>
    <w:rsid w:val="0070012B"/>
    <w:rsid w:val="00701AC1"/>
    <w:rsid w:val="00703095"/>
    <w:rsid w:val="007033DF"/>
    <w:rsid w:val="00704032"/>
    <w:rsid w:val="00704289"/>
    <w:rsid w:val="007048C9"/>
    <w:rsid w:val="00704BCE"/>
    <w:rsid w:val="00704F71"/>
    <w:rsid w:val="00705279"/>
    <w:rsid w:val="00705717"/>
    <w:rsid w:val="00705736"/>
    <w:rsid w:val="00706106"/>
    <w:rsid w:val="00706C8B"/>
    <w:rsid w:val="0070758A"/>
    <w:rsid w:val="007114EC"/>
    <w:rsid w:val="0071172B"/>
    <w:rsid w:val="00711D58"/>
    <w:rsid w:val="007127B0"/>
    <w:rsid w:val="0071280E"/>
    <w:rsid w:val="00712AB1"/>
    <w:rsid w:val="00712B1A"/>
    <w:rsid w:val="00712B80"/>
    <w:rsid w:val="00714109"/>
    <w:rsid w:val="0071481A"/>
    <w:rsid w:val="00714AA8"/>
    <w:rsid w:val="00715405"/>
    <w:rsid w:val="00715460"/>
    <w:rsid w:val="00715478"/>
    <w:rsid w:val="00716194"/>
    <w:rsid w:val="00716866"/>
    <w:rsid w:val="00716F54"/>
    <w:rsid w:val="00717270"/>
    <w:rsid w:val="00717DFD"/>
    <w:rsid w:val="007210D9"/>
    <w:rsid w:val="00721136"/>
    <w:rsid w:val="007216EC"/>
    <w:rsid w:val="00721E55"/>
    <w:rsid w:val="00722C70"/>
    <w:rsid w:val="00723B2D"/>
    <w:rsid w:val="00724212"/>
    <w:rsid w:val="00724B70"/>
    <w:rsid w:val="00725239"/>
    <w:rsid w:val="007256DB"/>
    <w:rsid w:val="00726B24"/>
    <w:rsid w:val="007272C1"/>
    <w:rsid w:val="007278B7"/>
    <w:rsid w:val="00727D0A"/>
    <w:rsid w:val="00730AA6"/>
    <w:rsid w:val="00730CBC"/>
    <w:rsid w:val="00731B5D"/>
    <w:rsid w:val="00731C9F"/>
    <w:rsid w:val="00731FF5"/>
    <w:rsid w:val="00732489"/>
    <w:rsid w:val="007340B6"/>
    <w:rsid w:val="007352BE"/>
    <w:rsid w:val="007354C0"/>
    <w:rsid w:val="007356C4"/>
    <w:rsid w:val="00736580"/>
    <w:rsid w:val="0073686A"/>
    <w:rsid w:val="00736902"/>
    <w:rsid w:val="00736B65"/>
    <w:rsid w:val="00736BE7"/>
    <w:rsid w:val="0073711E"/>
    <w:rsid w:val="007404BB"/>
    <w:rsid w:val="00740FAA"/>
    <w:rsid w:val="007418D4"/>
    <w:rsid w:val="00741D82"/>
    <w:rsid w:val="00741F8C"/>
    <w:rsid w:val="00742357"/>
    <w:rsid w:val="007427D4"/>
    <w:rsid w:val="00743159"/>
    <w:rsid w:val="007440E1"/>
    <w:rsid w:val="0074444D"/>
    <w:rsid w:val="0074542D"/>
    <w:rsid w:val="00745831"/>
    <w:rsid w:val="00745A36"/>
    <w:rsid w:val="00746DBA"/>
    <w:rsid w:val="007476D0"/>
    <w:rsid w:val="007476FF"/>
    <w:rsid w:val="007478DE"/>
    <w:rsid w:val="0075095C"/>
    <w:rsid w:val="00751135"/>
    <w:rsid w:val="007514C4"/>
    <w:rsid w:val="00751ADA"/>
    <w:rsid w:val="00752A2C"/>
    <w:rsid w:val="007545FF"/>
    <w:rsid w:val="007556C6"/>
    <w:rsid w:val="00756676"/>
    <w:rsid w:val="00756EA0"/>
    <w:rsid w:val="00757D1B"/>
    <w:rsid w:val="00760185"/>
    <w:rsid w:val="0076025E"/>
    <w:rsid w:val="007605B4"/>
    <w:rsid w:val="0076120E"/>
    <w:rsid w:val="0076124F"/>
    <w:rsid w:val="00761A6D"/>
    <w:rsid w:val="007622DD"/>
    <w:rsid w:val="0076258C"/>
    <w:rsid w:val="00762E0E"/>
    <w:rsid w:val="007634AE"/>
    <w:rsid w:val="007635B0"/>
    <w:rsid w:val="00763AD2"/>
    <w:rsid w:val="00763F6F"/>
    <w:rsid w:val="00764B7D"/>
    <w:rsid w:val="00764F9B"/>
    <w:rsid w:val="007655FE"/>
    <w:rsid w:val="0076561A"/>
    <w:rsid w:val="00766530"/>
    <w:rsid w:val="00766A46"/>
    <w:rsid w:val="0076721D"/>
    <w:rsid w:val="007708FF"/>
    <w:rsid w:val="00770A94"/>
    <w:rsid w:val="00770DB4"/>
    <w:rsid w:val="00771314"/>
    <w:rsid w:val="0077132B"/>
    <w:rsid w:val="00771D38"/>
    <w:rsid w:val="00771FFF"/>
    <w:rsid w:val="0077223C"/>
    <w:rsid w:val="00772363"/>
    <w:rsid w:val="007728C6"/>
    <w:rsid w:val="007737C1"/>
    <w:rsid w:val="00773EA3"/>
    <w:rsid w:val="007741C1"/>
    <w:rsid w:val="0077471A"/>
    <w:rsid w:val="00774C1C"/>
    <w:rsid w:val="00775218"/>
    <w:rsid w:val="00775233"/>
    <w:rsid w:val="007755C2"/>
    <w:rsid w:val="007765DE"/>
    <w:rsid w:val="00776C84"/>
    <w:rsid w:val="00776CD5"/>
    <w:rsid w:val="00777075"/>
    <w:rsid w:val="007816F8"/>
    <w:rsid w:val="00782029"/>
    <w:rsid w:val="007820B5"/>
    <w:rsid w:val="00782B82"/>
    <w:rsid w:val="007830B9"/>
    <w:rsid w:val="00783167"/>
    <w:rsid w:val="00783401"/>
    <w:rsid w:val="00783827"/>
    <w:rsid w:val="00783AB7"/>
    <w:rsid w:val="007848FB"/>
    <w:rsid w:val="0078509C"/>
    <w:rsid w:val="00785FC7"/>
    <w:rsid w:val="00786983"/>
    <w:rsid w:val="00787107"/>
    <w:rsid w:val="00787B41"/>
    <w:rsid w:val="00787DBD"/>
    <w:rsid w:val="00787E7C"/>
    <w:rsid w:val="007902DA"/>
    <w:rsid w:val="007907F6"/>
    <w:rsid w:val="00791861"/>
    <w:rsid w:val="00791C79"/>
    <w:rsid w:val="00792450"/>
    <w:rsid w:val="00792AB2"/>
    <w:rsid w:val="00793923"/>
    <w:rsid w:val="00793F0F"/>
    <w:rsid w:val="00794228"/>
    <w:rsid w:val="00794618"/>
    <w:rsid w:val="007948EA"/>
    <w:rsid w:val="0079541D"/>
    <w:rsid w:val="007963A6"/>
    <w:rsid w:val="007A085B"/>
    <w:rsid w:val="007A0863"/>
    <w:rsid w:val="007A099D"/>
    <w:rsid w:val="007A1FF4"/>
    <w:rsid w:val="007A21D3"/>
    <w:rsid w:val="007A2509"/>
    <w:rsid w:val="007A2C13"/>
    <w:rsid w:val="007A39CB"/>
    <w:rsid w:val="007A3B41"/>
    <w:rsid w:val="007A3D18"/>
    <w:rsid w:val="007A490C"/>
    <w:rsid w:val="007A4ACC"/>
    <w:rsid w:val="007A5103"/>
    <w:rsid w:val="007A5493"/>
    <w:rsid w:val="007A5D63"/>
    <w:rsid w:val="007A6B7E"/>
    <w:rsid w:val="007A6DF6"/>
    <w:rsid w:val="007A77FC"/>
    <w:rsid w:val="007B0B2A"/>
    <w:rsid w:val="007B1347"/>
    <w:rsid w:val="007B172B"/>
    <w:rsid w:val="007B17EB"/>
    <w:rsid w:val="007B1F72"/>
    <w:rsid w:val="007B4282"/>
    <w:rsid w:val="007B5738"/>
    <w:rsid w:val="007B57D9"/>
    <w:rsid w:val="007B610B"/>
    <w:rsid w:val="007B7523"/>
    <w:rsid w:val="007B768F"/>
    <w:rsid w:val="007B7A19"/>
    <w:rsid w:val="007B7B34"/>
    <w:rsid w:val="007C0189"/>
    <w:rsid w:val="007C03BF"/>
    <w:rsid w:val="007C09D6"/>
    <w:rsid w:val="007C0EC2"/>
    <w:rsid w:val="007C1537"/>
    <w:rsid w:val="007C16CA"/>
    <w:rsid w:val="007C18AE"/>
    <w:rsid w:val="007C1E98"/>
    <w:rsid w:val="007C1ECF"/>
    <w:rsid w:val="007C1FBF"/>
    <w:rsid w:val="007C278D"/>
    <w:rsid w:val="007C2E04"/>
    <w:rsid w:val="007C36BA"/>
    <w:rsid w:val="007C3AFA"/>
    <w:rsid w:val="007C3E1D"/>
    <w:rsid w:val="007C407E"/>
    <w:rsid w:val="007C47E9"/>
    <w:rsid w:val="007C4859"/>
    <w:rsid w:val="007C505A"/>
    <w:rsid w:val="007C5475"/>
    <w:rsid w:val="007C571B"/>
    <w:rsid w:val="007C5785"/>
    <w:rsid w:val="007C5F85"/>
    <w:rsid w:val="007C63DE"/>
    <w:rsid w:val="007D07E6"/>
    <w:rsid w:val="007D0A62"/>
    <w:rsid w:val="007D26C9"/>
    <w:rsid w:val="007D282D"/>
    <w:rsid w:val="007D2CA0"/>
    <w:rsid w:val="007D2E9E"/>
    <w:rsid w:val="007D3156"/>
    <w:rsid w:val="007D3C9C"/>
    <w:rsid w:val="007D3E31"/>
    <w:rsid w:val="007D3FD9"/>
    <w:rsid w:val="007D47AA"/>
    <w:rsid w:val="007D4EE3"/>
    <w:rsid w:val="007D5678"/>
    <w:rsid w:val="007D5A14"/>
    <w:rsid w:val="007D617C"/>
    <w:rsid w:val="007D634D"/>
    <w:rsid w:val="007E01B2"/>
    <w:rsid w:val="007E01FD"/>
    <w:rsid w:val="007E0379"/>
    <w:rsid w:val="007E0831"/>
    <w:rsid w:val="007E128E"/>
    <w:rsid w:val="007E2DA1"/>
    <w:rsid w:val="007E34FF"/>
    <w:rsid w:val="007E3AA6"/>
    <w:rsid w:val="007E3B90"/>
    <w:rsid w:val="007E40A9"/>
    <w:rsid w:val="007E5118"/>
    <w:rsid w:val="007E5996"/>
    <w:rsid w:val="007E6F80"/>
    <w:rsid w:val="007E7377"/>
    <w:rsid w:val="007F0162"/>
    <w:rsid w:val="007F08C5"/>
    <w:rsid w:val="007F0ADA"/>
    <w:rsid w:val="007F163E"/>
    <w:rsid w:val="007F224D"/>
    <w:rsid w:val="007F2614"/>
    <w:rsid w:val="007F3258"/>
    <w:rsid w:val="007F386B"/>
    <w:rsid w:val="007F399D"/>
    <w:rsid w:val="007F3C34"/>
    <w:rsid w:val="007F57AD"/>
    <w:rsid w:val="007F634D"/>
    <w:rsid w:val="007F65B8"/>
    <w:rsid w:val="007F69E3"/>
    <w:rsid w:val="008000ED"/>
    <w:rsid w:val="0080017B"/>
    <w:rsid w:val="008010A0"/>
    <w:rsid w:val="0080148E"/>
    <w:rsid w:val="00801D6F"/>
    <w:rsid w:val="00801E8D"/>
    <w:rsid w:val="00802A4F"/>
    <w:rsid w:val="00802FBA"/>
    <w:rsid w:val="00803607"/>
    <w:rsid w:val="008041B7"/>
    <w:rsid w:val="00804F35"/>
    <w:rsid w:val="00805036"/>
    <w:rsid w:val="0080530C"/>
    <w:rsid w:val="0080584D"/>
    <w:rsid w:val="00805C32"/>
    <w:rsid w:val="00806409"/>
    <w:rsid w:val="008065BF"/>
    <w:rsid w:val="0080777B"/>
    <w:rsid w:val="0081133A"/>
    <w:rsid w:val="00811492"/>
    <w:rsid w:val="008114F7"/>
    <w:rsid w:val="0081251B"/>
    <w:rsid w:val="00812A42"/>
    <w:rsid w:val="00812BE4"/>
    <w:rsid w:val="00813190"/>
    <w:rsid w:val="00813230"/>
    <w:rsid w:val="00813241"/>
    <w:rsid w:val="0081340C"/>
    <w:rsid w:val="00813C8A"/>
    <w:rsid w:val="00814C13"/>
    <w:rsid w:val="0081565A"/>
    <w:rsid w:val="0081607F"/>
    <w:rsid w:val="008166EE"/>
    <w:rsid w:val="00816A8E"/>
    <w:rsid w:val="00816DBB"/>
    <w:rsid w:val="008179D9"/>
    <w:rsid w:val="00817E91"/>
    <w:rsid w:val="0082072F"/>
    <w:rsid w:val="0082154D"/>
    <w:rsid w:val="00821D40"/>
    <w:rsid w:val="0082348D"/>
    <w:rsid w:val="00824F63"/>
    <w:rsid w:val="00825867"/>
    <w:rsid w:val="00825D3D"/>
    <w:rsid w:val="0082611A"/>
    <w:rsid w:val="00826384"/>
    <w:rsid w:val="00826CF0"/>
    <w:rsid w:val="00827ACD"/>
    <w:rsid w:val="008302AE"/>
    <w:rsid w:val="00830975"/>
    <w:rsid w:val="0083140A"/>
    <w:rsid w:val="00831871"/>
    <w:rsid w:val="0083207C"/>
    <w:rsid w:val="00832886"/>
    <w:rsid w:val="00832B1C"/>
    <w:rsid w:val="0083369F"/>
    <w:rsid w:val="00833A17"/>
    <w:rsid w:val="00834C8F"/>
    <w:rsid w:val="00834D29"/>
    <w:rsid w:val="00835047"/>
    <w:rsid w:val="00835A85"/>
    <w:rsid w:val="0083609B"/>
    <w:rsid w:val="0083652B"/>
    <w:rsid w:val="008366DB"/>
    <w:rsid w:val="008373E4"/>
    <w:rsid w:val="00837812"/>
    <w:rsid w:val="00837C2F"/>
    <w:rsid w:val="00837DFD"/>
    <w:rsid w:val="00837F66"/>
    <w:rsid w:val="00840D01"/>
    <w:rsid w:val="00840D23"/>
    <w:rsid w:val="00841EE1"/>
    <w:rsid w:val="0084293B"/>
    <w:rsid w:val="00843863"/>
    <w:rsid w:val="00843A0E"/>
    <w:rsid w:val="00843E5C"/>
    <w:rsid w:val="00843F9F"/>
    <w:rsid w:val="00845331"/>
    <w:rsid w:val="008453CC"/>
    <w:rsid w:val="0084557C"/>
    <w:rsid w:val="00845C4A"/>
    <w:rsid w:val="008468E2"/>
    <w:rsid w:val="008469F7"/>
    <w:rsid w:val="008471F4"/>
    <w:rsid w:val="00847C95"/>
    <w:rsid w:val="00847D96"/>
    <w:rsid w:val="00850323"/>
    <w:rsid w:val="00851AE5"/>
    <w:rsid w:val="00851AED"/>
    <w:rsid w:val="00851B1C"/>
    <w:rsid w:val="0085358E"/>
    <w:rsid w:val="00854AE4"/>
    <w:rsid w:val="00854CF2"/>
    <w:rsid w:val="00856117"/>
    <w:rsid w:val="00856CC6"/>
    <w:rsid w:val="00857051"/>
    <w:rsid w:val="0085720F"/>
    <w:rsid w:val="008575B2"/>
    <w:rsid w:val="00857E90"/>
    <w:rsid w:val="008601F9"/>
    <w:rsid w:val="008605B5"/>
    <w:rsid w:val="008612F2"/>
    <w:rsid w:val="00861F93"/>
    <w:rsid w:val="00862904"/>
    <w:rsid w:val="00862920"/>
    <w:rsid w:val="00862F8B"/>
    <w:rsid w:val="00863485"/>
    <w:rsid w:val="00863B8A"/>
    <w:rsid w:val="00864D59"/>
    <w:rsid w:val="00865051"/>
    <w:rsid w:val="008669F4"/>
    <w:rsid w:val="00866C72"/>
    <w:rsid w:val="00866C87"/>
    <w:rsid w:val="00867BC3"/>
    <w:rsid w:val="00870387"/>
    <w:rsid w:val="0087109F"/>
    <w:rsid w:val="00872727"/>
    <w:rsid w:val="0087294C"/>
    <w:rsid w:val="00872A24"/>
    <w:rsid w:val="00872BAE"/>
    <w:rsid w:val="00873789"/>
    <w:rsid w:val="00873A34"/>
    <w:rsid w:val="00873AD1"/>
    <w:rsid w:val="00874FD4"/>
    <w:rsid w:val="00875785"/>
    <w:rsid w:val="00876FE6"/>
    <w:rsid w:val="00877631"/>
    <w:rsid w:val="00877C0F"/>
    <w:rsid w:val="0088141B"/>
    <w:rsid w:val="00881AC3"/>
    <w:rsid w:val="008825CF"/>
    <w:rsid w:val="00882751"/>
    <w:rsid w:val="0088469B"/>
    <w:rsid w:val="00884A71"/>
    <w:rsid w:val="00884EB5"/>
    <w:rsid w:val="00884F44"/>
    <w:rsid w:val="008856BE"/>
    <w:rsid w:val="008869F7"/>
    <w:rsid w:val="00887086"/>
    <w:rsid w:val="008872FF"/>
    <w:rsid w:val="00890709"/>
    <w:rsid w:val="0089090F"/>
    <w:rsid w:val="00890D1B"/>
    <w:rsid w:val="008920B6"/>
    <w:rsid w:val="008922E2"/>
    <w:rsid w:val="00892799"/>
    <w:rsid w:val="008927CB"/>
    <w:rsid w:val="00892B55"/>
    <w:rsid w:val="00892CD4"/>
    <w:rsid w:val="008930C9"/>
    <w:rsid w:val="0089340D"/>
    <w:rsid w:val="00893574"/>
    <w:rsid w:val="00893AD5"/>
    <w:rsid w:val="00893C80"/>
    <w:rsid w:val="00893FA5"/>
    <w:rsid w:val="0089427F"/>
    <w:rsid w:val="00896A24"/>
    <w:rsid w:val="00896ABF"/>
    <w:rsid w:val="00897297"/>
    <w:rsid w:val="008A1024"/>
    <w:rsid w:val="008A2165"/>
    <w:rsid w:val="008A22FA"/>
    <w:rsid w:val="008A2955"/>
    <w:rsid w:val="008A2AF9"/>
    <w:rsid w:val="008A3E16"/>
    <w:rsid w:val="008A4171"/>
    <w:rsid w:val="008A4FF2"/>
    <w:rsid w:val="008A5FF3"/>
    <w:rsid w:val="008A626E"/>
    <w:rsid w:val="008A756B"/>
    <w:rsid w:val="008B1F20"/>
    <w:rsid w:val="008B2DCD"/>
    <w:rsid w:val="008B44EC"/>
    <w:rsid w:val="008B5371"/>
    <w:rsid w:val="008B5CE3"/>
    <w:rsid w:val="008B6095"/>
    <w:rsid w:val="008B627F"/>
    <w:rsid w:val="008B67BE"/>
    <w:rsid w:val="008B67DB"/>
    <w:rsid w:val="008C0F23"/>
    <w:rsid w:val="008C1863"/>
    <w:rsid w:val="008C1A18"/>
    <w:rsid w:val="008C3029"/>
    <w:rsid w:val="008C3048"/>
    <w:rsid w:val="008C3A0D"/>
    <w:rsid w:val="008C44AE"/>
    <w:rsid w:val="008C4D05"/>
    <w:rsid w:val="008C5E0C"/>
    <w:rsid w:val="008C69F2"/>
    <w:rsid w:val="008C7686"/>
    <w:rsid w:val="008C7712"/>
    <w:rsid w:val="008D02CE"/>
    <w:rsid w:val="008D0CBC"/>
    <w:rsid w:val="008D14EF"/>
    <w:rsid w:val="008D1B6F"/>
    <w:rsid w:val="008D1FDC"/>
    <w:rsid w:val="008D26C1"/>
    <w:rsid w:val="008D34A4"/>
    <w:rsid w:val="008D3E8C"/>
    <w:rsid w:val="008D3F55"/>
    <w:rsid w:val="008D462D"/>
    <w:rsid w:val="008D4EA7"/>
    <w:rsid w:val="008D5547"/>
    <w:rsid w:val="008D5FEF"/>
    <w:rsid w:val="008D622E"/>
    <w:rsid w:val="008D6245"/>
    <w:rsid w:val="008D65F5"/>
    <w:rsid w:val="008D67DF"/>
    <w:rsid w:val="008D6D6B"/>
    <w:rsid w:val="008D7396"/>
    <w:rsid w:val="008E04FA"/>
    <w:rsid w:val="008E1ABA"/>
    <w:rsid w:val="008E287B"/>
    <w:rsid w:val="008E29C5"/>
    <w:rsid w:val="008E30DB"/>
    <w:rsid w:val="008E3848"/>
    <w:rsid w:val="008E4B88"/>
    <w:rsid w:val="008E4D95"/>
    <w:rsid w:val="008E4F4F"/>
    <w:rsid w:val="008E5138"/>
    <w:rsid w:val="008E5865"/>
    <w:rsid w:val="008E5A67"/>
    <w:rsid w:val="008E5B13"/>
    <w:rsid w:val="008E5D34"/>
    <w:rsid w:val="008E6D0D"/>
    <w:rsid w:val="008E7085"/>
    <w:rsid w:val="008E70A6"/>
    <w:rsid w:val="008E778B"/>
    <w:rsid w:val="008E7A0F"/>
    <w:rsid w:val="008F0E00"/>
    <w:rsid w:val="008F11C4"/>
    <w:rsid w:val="008F1B7C"/>
    <w:rsid w:val="008F1FEE"/>
    <w:rsid w:val="008F20BD"/>
    <w:rsid w:val="008F25E3"/>
    <w:rsid w:val="008F2CFB"/>
    <w:rsid w:val="008F3422"/>
    <w:rsid w:val="008F4015"/>
    <w:rsid w:val="008F47FD"/>
    <w:rsid w:val="008F6277"/>
    <w:rsid w:val="008F62D4"/>
    <w:rsid w:val="008F7B62"/>
    <w:rsid w:val="008F7D7E"/>
    <w:rsid w:val="009001BE"/>
    <w:rsid w:val="00900A68"/>
    <w:rsid w:val="00901D7C"/>
    <w:rsid w:val="00903E63"/>
    <w:rsid w:val="0090442E"/>
    <w:rsid w:val="0090483C"/>
    <w:rsid w:val="00905476"/>
    <w:rsid w:val="00905BB5"/>
    <w:rsid w:val="00907B7E"/>
    <w:rsid w:val="0091031B"/>
    <w:rsid w:val="00910D78"/>
    <w:rsid w:val="009115F6"/>
    <w:rsid w:val="009118C7"/>
    <w:rsid w:val="00911CF1"/>
    <w:rsid w:val="009129BD"/>
    <w:rsid w:val="00912C3E"/>
    <w:rsid w:val="00912F33"/>
    <w:rsid w:val="009140B7"/>
    <w:rsid w:val="0091423D"/>
    <w:rsid w:val="00914926"/>
    <w:rsid w:val="00914B91"/>
    <w:rsid w:val="00914E4C"/>
    <w:rsid w:val="0091552D"/>
    <w:rsid w:val="009162B9"/>
    <w:rsid w:val="00916DCA"/>
    <w:rsid w:val="00917461"/>
    <w:rsid w:val="009178FE"/>
    <w:rsid w:val="0092086D"/>
    <w:rsid w:val="009208C4"/>
    <w:rsid w:val="009210B2"/>
    <w:rsid w:val="0092162F"/>
    <w:rsid w:val="00921EF5"/>
    <w:rsid w:val="009224EC"/>
    <w:rsid w:val="009232AD"/>
    <w:rsid w:val="00923B93"/>
    <w:rsid w:val="00924B52"/>
    <w:rsid w:val="0092602D"/>
    <w:rsid w:val="00926076"/>
    <w:rsid w:val="009267AA"/>
    <w:rsid w:val="00927476"/>
    <w:rsid w:val="009309CD"/>
    <w:rsid w:val="00931269"/>
    <w:rsid w:val="00931428"/>
    <w:rsid w:val="00932706"/>
    <w:rsid w:val="00932993"/>
    <w:rsid w:val="0093302D"/>
    <w:rsid w:val="0093304B"/>
    <w:rsid w:val="009334CE"/>
    <w:rsid w:val="0093355B"/>
    <w:rsid w:val="0093364B"/>
    <w:rsid w:val="00933AEC"/>
    <w:rsid w:val="00934DB9"/>
    <w:rsid w:val="0093535F"/>
    <w:rsid w:val="009365DF"/>
    <w:rsid w:val="00936828"/>
    <w:rsid w:val="0093760A"/>
    <w:rsid w:val="0094143B"/>
    <w:rsid w:val="00941568"/>
    <w:rsid w:val="00941DB4"/>
    <w:rsid w:val="00942288"/>
    <w:rsid w:val="009422BB"/>
    <w:rsid w:val="0094350E"/>
    <w:rsid w:val="009435A1"/>
    <w:rsid w:val="009435A4"/>
    <w:rsid w:val="009436E8"/>
    <w:rsid w:val="00943C07"/>
    <w:rsid w:val="00945393"/>
    <w:rsid w:val="00947BC4"/>
    <w:rsid w:val="00947D3A"/>
    <w:rsid w:val="00947DF6"/>
    <w:rsid w:val="00950256"/>
    <w:rsid w:val="00952EA1"/>
    <w:rsid w:val="009538F2"/>
    <w:rsid w:val="00954AFA"/>
    <w:rsid w:val="00955BC6"/>
    <w:rsid w:val="00955EC9"/>
    <w:rsid w:val="009561A4"/>
    <w:rsid w:val="00956292"/>
    <w:rsid w:val="00956FCE"/>
    <w:rsid w:val="009575EB"/>
    <w:rsid w:val="00960E51"/>
    <w:rsid w:val="0096152F"/>
    <w:rsid w:val="009629B9"/>
    <w:rsid w:val="00963860"/>
    <w:rsid w:val="00963D06"/>
    <w:rsid w:val="00963E2E"/>
    <w:rsid w:val="009645E9"/>
    <w:rsid w:val="00965167"/>
    <w:rsid w:val="0096554B"/>
    <w:rsid w:val="0096621C"/>
    <w:rsid w:val="009664CC"/>
    <w:rsid w:val="0096667C"/>
    <w:rsid w:val="00966857"/>
    <w:rsid w:val="009668F0"/>
    <w:rsid w:val="009670F7"/>
    <w:rsid w:val="00967C6B"/>
    <w:rsid w:val="009719B8"/>
    <w:rsid w:val="009731CF"/>
    <w:rsid w:val="009735A3"/>
    <w:rsid w:val="009735DE"/>
    <w:rsid w:val="0097445D"/>
    <w:rsid w:val="00975450"/>
    <w:rsid w:val="00976C7F"/>
    <w:rsid w:val="00976D27"/>
    <w:rsid w:val="00977B2B"/>
    <w:rsid w:val="00980C9F"/>
    <w:rsid w:val="00981A9C"/>
    <w:rsid w:val="009829C6"/>
    <w:rsid w:val="0098331C"/>
    <w:rsid w:val="00983330"/>
    <w:rsid w:val="00983630"/>
    <w:rsid w:val="00983CFB"/>
    <w:rsid w:val="009840F6"/>
    <w:rsid w:val="00984C47"/>
    <w:rsid w:val="00985384"/>
    <w:rsid w:val="009858D8"/>
    <w:rsid w:val="009868A7"/>
    <w:rsid w:val="00986BAC"/>
    <w:rsid w:val="00986EB1"/>
    <w:rsid w:val="00987D75"/>
    <w:rsid w:val="00990B48"/>
    <w:rsid w:val="00992263"/>
    <w:rsid w:val="009928C8"/>
    <w:rsid w:val="00992D0E"/>
    <w:rsid w:val="009937CB"/>
    <w:rsid w:val="0099437C"/>
    <w:rsid w:val="009943E9"/>
    <w:rsid w:val="009947C8"/>
    <w:rsid w:val="009957CE"/>
    <w:rsid w:val="00995C4C"/>
    <w:rsid w:val="00996D2E"/>
    <w:rsid w:val="00996F26"/>
    <w:rsid w:val="0099711E"/>
    <w:rsid w:val="009976CB"/>
    <w:rsid w:val="00997CDD"/>
    <w:rsid w:val="009A1056"/>
    <w:rsid w:val="009A1D72"/>
    <w:rsid w:val="009A20F2"/>
    <w:rsid w:val="009A22FB"/>
    <w:rsid w:val="009A2F58"/>
    <w:rsid w:val="009A2F71"/>
    <w:rsid w:val="009A33B5"/>
    <w:rsid w:val="009A3A50"/>
    <w:rsid w:val="009A4BBA"/>
    <w:rsid w:val="009A5A7D"/>
    <w:rsid w:val="009A5C05"/>
    <w:rsid w:val="009A6406"/>
    <w:rsid w:val="009A641D"/>
    <w:rsid w:val="009A66B6"/>
    <w:rsid w:val="009A684E"/>
    <w:rsid w:val="009A77F8"/>
    <w:rsid w:val="009A7BAC"/>
    <w:rsid w:val="009B0047"/>
    <w:rsid w:val="009B006E"/>
    <w:rsid w:val="009B17E9"/>
    <w:rsid w:val="009B247D"/>
    <w:rsid w:val="009B2CBC"/>
    <w:rsid w:val="009B3C41"/>
    <w:rsid w:val="009B44F2"/>
    <w:rsid w:val="009B45BE"/>
    <w:rsid w:val="009B46EC"/>
    <w:rsid w:val="009B6929"/>
    <w:rsid w:val="009B779A"/>
    <w:rsid w:val="009B7D0C"/>
    <w:rsid w:val="009B7E61"/>
    <w:rsid w:val="009B7F46"/>
    <w:rsid w:val="009C104E"/>
    <w:rsid w:val="009C206C"/>
    <w:rsid w:val="009C2AA1"/>
    <w:rsid w:val="009C303C"/>
    <w:rsid w:val="009C34E9"/>
    <w:rsid w:val="009C3A81"/>
    <w:rsid w:val="009C3B8B"/>
    <w:rsid w:val="009C3C75"/>
    <w:rsid w:val="009C4307"/>
    <w:rsid w:val="009C4681"/>
    <w:rsid w:val="009C49E5"/>
    <w:rsid w:val="009C5694"/>
    <w:rsid w:val="009C56EA"/>
    <w:rsid w:val="009C58C0"/>
    <w:rsid w:val="009C5F56"/>
    <w:rsid w:val="009C7084"/>
    <w:rsid w:val="009C7435"/>
    <w:rsid w:val="009C7C3E"/>
    <w:rsid w:val="009D0B9B"/>
    <w:rsid w:val="009D0C05"/>
    <w:rsid w:val="009D1552"/>
    <w:rsid w:val="009D1BCE"/>
    <w:rsid w:val="009D26A1"/>
    <w:rsid w:val="009D29C8"/>
    <w:rsid w:val="009D3435"/>
    <w:rsid w:val="009D3690"/>
    <w:rsid w:val="009D36EC"/>
    <w:rsid w:val="009D3A35"/>
    <w:rsid w:val="009D40DE"/>
    <w:rsid w:val="009D4A75"/>
    <w:rsid w:val="009D56E0"/>
    <w:rsid w:val="009D5D65"/>
    <w:rsid w:val="009D7D5D"/>
    <w:rsid w:val="009E017E"/>
    <w:rsid w:val="009E02F7"/>
    <w:rsid w:val="009E0CE0"/>
    <w:rsid w:val="009E0DC2"/>
    <w:rsid w:val="009E0E3B"/>
    <w:rsid w:val="009E0E4E"/>
    <w:rsid w:val="009E1DF9"/>
    <w:rsid w:val="009E1E75"/>
    <w:rsid w:val="009E2665"/>
    <w:rsid w:val="009E3298"/>
    <w:rsid w:val="009E4510"/>
    <w:rsid w:val="009E4742"/>
    <w:rsid w:val="009E47BD"/>
    <w:rsid w:val="009E4B48"/>
    <w:rsid w:val="009E522E"/>
    <w:rsid w:val="009E554E"/>
    <w:rsid w:val="009E5689"/>
    <w:rsid w:val="009E5875"/>
    <w:rsid w:val="009E5F97"/>
    <w:rsid w:val="009E7044"/>
    <w:rsid w:val="009F02FB"/>
    <w:rsid w:val="009F0BB0"/>
    <w:rsid w:val="009F0DD4"/>
    <w:rsid w:val="009F1431"/>
    <w:rsid w:val="009F1C31"/>
    <w:rsid w:val="009F1D40"/>
    <w:rsid w:val="009F2D3F"/>
    <w:rsid w:val="009F3912"/>
    <w:rsid w:val="009F3A52"/>
    <w:rsid w:val="009F3D73"/>
    <w:rsid w:val="009F438E"/>
    <w:rsid w:val="009F468A"/>
    <w:rsid w:val="009F4B6B"/>
    <w:rsid w:val="009F4FEF"/>
    <w:rsid w:val="009F5C73"/>
    <w:rsid w:val="009F5E7F"/>
    <w:rsid w:val="009F64CC"/>
    <w:rsid w:val="009F6687"/>
    <w:rsid w:val="009F767E"/>
    <w:rsid w:val="009F780C"/>
    <w:rsid w:val="009F7888"/>
    <w:rsid w:val="009F78A0"/>
    <w:rsid w:val="00A00126"/>
    <w:rsid w:val="00A00B2D"/>
    <w:rsid w:val="00A01F61"/>
    <w:rsid w:val="00A0253F"/>
    <w:rsid w:val="00A02C1B"/>
    <w:rsid w:val="00A05634"/>
    <w:rsid w:val="00A05DA5"/>
    <w:rsid w:val="00A064DF"/>
    <w:rsid w:val="00A072CD"/>
    <w:rsid w:val="00A07574"/>
    <w:rsid w:val="00A079AA"/>
    <w:rsid w:val="00A07B87"/>
    <w:rsid w:val="00A07BA7"/>
    <w:rsid w:val="00A1022E"/>
    <w:rsid w:val="00A1034A"/>
    <w:rsid w:val="00A11306"/>
    <w:rsid w:val="00A1233A"/>
    <w:rsid w:val="00A12845"/>
    <w:rsid w:val="00A12C9E"/>
    <w:rsid w:val="00A131FE"/>
    <w:rsid w:val="00A1321C"/>
    <w:rsid w:val="00A13447"/>
    <w:rsid w:val="00A14343"/>
    <w:rsid w:val="00A14638"/>
    <w:rsid w:val="00A15009"/>
    <w:rsid w:val="00A1521A"/>
    <w:rsid w:val="00A1571B"/>
    <w:rsid w:val="00A16402"/>
    <w:rsid w:val="00A16741"/>
    <w:rsid w:val="00A16C1A"/>
    <w:rsid w:val="00A16E4E"/>
    <w:rsid w:val="00A16FB5"/>
    <w:rsid w:val="00A17EAF"/>
    <w:rsid w:val="00A17F25"/>
    <w:rsid w:val="00A202DB"/>
    <w:rsid w:val="00A2037A"/>
    <w:rsid w:val="00A208E0"/>
    <w:rsid w:val="00A20B6F"/>
    <w:rsid w:val="00A21DD8"/>
    <w:rsid w:val="00A22889"/>
    <w:rsid w:val="00A23129"/>
    <w:rsid w:val="00A23687"/>
    <w:rsid w:val="00A24107"/>
    <w:rsid w:val="00A25EDE"/>
    <w:rsid w:val="00A26041"/>
    <w:rsid w:val="00A2757C"/>
    <w:rsid w:val="00A2775E"/>
    <w:rsid w:val="00A30292"/>
    <w:rsid w:val="00A3105D"/>
    <w:rsid w:val="00A31290"/>
    <w:rsid w:val="00A3258C"/>
    <w:rsid w:val="00A336A4"/>
    <w:rsid w:val="00A33F77"/>
    <w:rsid w:val="00A345CA"/>
    <w:rsid w:val="00A351FD"/>
    <w:rsid w:val="00A3598C"/>
    <w:rsid w:val="00A35AA6"/>
    <w:rsid w:val="00A35BA9"/>
    <w:rsid w:val="00A363B3"/>
    <w:rsid w:val="00A36C98"/>
    <w:rsid w:val="00A36D98"/>
    <w:rsid w:val="00A37AE1"/>
    <w:rsid w:val="00A4097D"/>
    <w:rsid w:val="00A40C2F"/>
    <w:rsid w:val="00A417AD"/>
    <w:rsid w:val="00A41BEC"/>
    <w:rsid w:val="00A41D24"/>
    <w:rsid w:val="00A42BCB"/>
    <w:rsid w:val="00A434C0"/>
    <w:rsid w:val="00A441A0"/>
    <w:rsid w:val="00A4420A"/>
    <w:rsid w:val="00A44964"/>
    <w:rsid w:val="00A461F6"/>
    <w:rsid w:val="00A46FC1"/>
    <w:rsid w:val="00A4738E"/>
    <w:rsid w:val="00A47FE1"/>
    <w:rsid w:val="00A52A56"/>
    <w:rsid w:val="00A532BC"/>
    <w:rsid w:val="00A5354A"/>
    <w:rsid w:val="00A53E8A"/>
    <w:rsid w:val="00A5428F"/>
    <w:rsid w:val="00A54884"/>
    <w:rsid w:val="00A56229"/>
    <w:rsid w:val="00A5630E"/>
    <w:rsid w:val="00A5678E"/>
    <w:rsid w:val="00A56A82"/>
    <w:rsid w:val="00A56B41"/>
    <w:rsid w:val="00A56CD3"/>
    <w:rsid w:val="00A56E94"/>
    <w:rsid w:val="00A57C7B"/>
    <w:rsid w:val="00A604C1"/>
    <w:rsid w:val="00A60AF7"/>
    <w:rsid w:val="00A617C4"/>
    <w:rsid w:val="00A61A42"/>
    <w:rsid w:val="00A61A63"/>
    <w:rsid w:val="00A64211"/>
    <w:rsid w:val="00A6430A"/>
    <w:rsid w:val="00A6483A"/>
    <w:rsid w:val="00A6509F"/>
    <w:rsid w:val="00A65C4B"/>
    <w:rsid w:val="00A667D5"/>
    <w:rsid w:val="00A6689F"/>
    <w:rsid w:val="00A6701F"/>
    <w:rsid w:val="00A70514"/>
    <w:rsid w:val="00A716D6"/>
    <w:rsid w:val="00A717F4"/>
    <w:rsid w:val="00A718F1"/>
    <w:rsid w:val="00A71E9C"/>
    <w:rsid w:val="00A71F0A"/>
    <w:rsid w:val="00A72361"/>
    <w:rsid w:val="00A72D1F"/>
    <w:rsid w:val="00A7306F"/>
    <w:rsid w:val="00A73363"/>
    <w:rsid w:val="00A73652"/>
    <w:rsid w:val="00A73D77"/>
    <w:rsid w:val="00A74699"/>
    <w:rsid w:val="00A747D1"/>
    <w:rsid w:val="00A76182"/>
    <w:rsid w:val="00A767BD"/>
    <w:rsid w:val="00A80444"/>
    <w:rsid w:val="00A80B60"/>
    <w:rsid w:val="00A81AB3"/>
    <w:rsid w:val="00A83285"/>
    <w:rsid w:val="00A838D8"/>
    <w:rsid w:val="00A83D6C"/>
    <w:rsid w:val="00A83DCE"/>
    <w:rsid w:val="00A856DD"/>
    <w:rsid w:val="00A85DE6"/>
    <w:rsid w:val="00A8676A"/>
    <w:rsid w:val="00A870F1"/>
    <w:rsid w:val="00A87BE7"/>
    <w:rsid w:val="00A902A3"/>
    <w:rsid w:val="00A903ED"/>
    <w:rsid w:val="00A909A2"/>
    <w:rsid w:val="00A90B49"/>
    <w:rsid w:val="00A90CEC"/>
    <w:rsid w:val="00A915A9"/>
    <w:rsid w:val="00A916AC"/>
    <w:rsid w:val="00A91A3A"/>
    <w:rsid w:val="00A9244A"/>
    <w:rsid w:val="00A92E8F"/>
    <w:rsid w:val="00A93177"/>
    <w:rsid w:val="00A9437B"/>
    <w:rsid w:val="00A9667E"/>
    <w:rsid w:val="00A966C2"/>
    <w:rsid w:val="00A96E36"/>
    <w:rsid w:val="00AA0036"/>
    <w:rsid w:val="00AA04ED"/>
    <w:rsid w:val="00AA14D6"/>
    <w:rsid w:val="00AA2157"/>
    <w:rsid w:val="00AA302F"/>
    <w:rsid w:val="00AA3061"/>
    <w:rsid w:val="00AA321A"/>
    <w:rsid w:val="00AA3448"/>
    <w:rsid w:val="00AA3937"/>
    <w:rsid w:val="00AA3A18"/>
    <w:rsid w:val="00AA3B27"/>
    <w:rsid w:val="00AA4284"/>
    <w:rsid w:val="00AA4C3E"/>
    <w:rsid w:val="00AA50D7"/>
    <w:rsid w:val="00AA5345"/>
    <w:rsid w:val="00AA53D3"/>
    <w:rsid w:val="00AA575A"/>
    <w:rsid w:val="00AA5C04"/>
    <w:rsid w:val="00AA5C1F"/>
    <w:rsid w:val="00AA6716"/>
    <w:rsid w:val="00AA6A7F"/>
    <w:rsid w:val="00AA6D9B"/>
    <w:rsid w:val="00AA6FB5"/>
    <w:rsid w:val="00AA77A7"/>
    <w:rsid w:val="00AA7A77"/>
    <w:rsid w:val="00AA7F2C"/>
    <w:rsid w:val="00AB009F"/>
    <w:rsid w:val="00AB014A"/>
    <w:rsid w:val="00AB0315"/>
    <w:rsid w:val="00AB037B"/>
    <w:rsid w:val="00AB0911"/>
    <w:rsid w:val="00AB0DCB"/>
    <w:rsid w:val="00AB1E1F"/>
    <w:rsid w:val="00AB2542"/>
    <w:rsid w:val="00AB2659"/>
    <w:rsid w:val="00AB2817"/>
    <w:rsid w:val="00AB290A"/>
    <w:rsid w:val="00AB294E"/>
    <w:rsid w:val="00AB3B4F"/>
    <w:rsid w:val="00AB41AA"/>
    <w:rsid w:val="00AB4CE1"/>
    <w:rsid w:val="00AB52DB"/>
    <w:rsid w:val="00AB5806"/>
    <w:rsid w:val="00AB65D7"/>
    <w:rsid w:val="00AB7252"/>
    <w:rsid w:val="00AB77C0"/>
    <w:rsid w:val="00AB7939"/>
    <w:rsid w:val="00AB7A43"/>
    <w:rsid w:val="00AC03A4"/>
    <w:rsid w:val="00AC1187"/>
    <w:rsid w:val="00AC2ADE"/>
    <w:rsid w:val="00AC504F"/>
    <w:rsid w:val="00AC6302"/>
    <w:rsid w:val="00AC64B9"/>
    <w:rsid w:val="00AC6FEC"/>
    <w:rsid w:val="00AC717D"/>
    <w:rsid w:val="00AC7445"/>
    <w:rsid w:val="00AC7E34"/>
    <w:rsid w:val="00AD1037"/>
    <w:rsid w:val="00AD33BE"/>
    <w:rsid w:val="00AD3D43"/>
    <w:rsid w:val="00AD4ED2"/>
    <w:rsid w:val="00AD4F42"/>
    <w:rsid w:val="00AD5125"/>
    <w:rsid w:val="00AD5657"/>
    <w:rsid w:val="00AD5CED"/>
    <w:rsid w:val="00AD69A1"/>
    <w:rsid w:val="00AD6EF6"/>
    <w:rsid w:val="00AE09C6"/>
    <w:rsid w:val="00AE15BA"/>
    <w:rsid w:val="00AE15D4"/>
    <w:rsid w:val="00AE19FA"/>
    <w:rsid w:val="00AE4715"/>
    <w:rsid w:val="00AE6F24"/>
    <w:rsid w:val="00AE7063"/>
    <w:rsid w:val="00AE70BE"/>
    <w:rsid w:val="00AE79F2"/>
    <w:rsid w:val="00AF017F"/>
    <w:rsid w:val="00AF021F"/>
    <w:rsid w:val="00AF0BB2"/>
    <w:rsid w:val="00AF1156"/>
    <w:rsid w:val="00AF1223"/>
    <w:rsid w:val="00AF14E0"/>
    <w:rsid w:val="00AF170F"/>
    <w:rsid w:val="00AF1843"/>
    <w:rsid w:val="00AF1DE8"/>
    <w:rsid w:val="00AF24F5"/>
    <w:rsid w:val="00AF2D8C"/>
    <w:rsid w:val="00AF2E30"/>
    <w:rsid w:val="00AF3C5D"/>
    <w:rsid w:val="00AF3CBA"/>
    <w:rsid w:val="00AF42D3"/>
    <w:rsid w:val="00AF454D"/>
    <w:rsid w:val="00AF456E"/>
    <w:rsid w:val="00AF4BED"/>
    <w:rsid w:val="00AF546D"/>
    <w:rsid w:val="00AF5A56"/>
    <w:rsid w:val="00AF61C3"/>
    <w:rsid w:val="00AF6B57"/>
    <w:rsid w:val="00AF708D"/>
    <w:rsid w:val="00AF72D8"/>
    <w:rsid w:val="00AF779E"/>
    <w:rsid w:val="00B0059C"/>
    <w:rsid w:val="00B009CF"/>
    <w:rsid w:val="00B00EC1"/>
    <w:rsid w:val="00B01FFD"/>
    <w:rsid w:val="00B022BB"/>
    <w:rsid w:val="00B02794"/>
    <w:rsid w:val="00B02C1C"/>
    <w:rsid w:val="00B0335A"/>
    <w:rsid w:val="00B03937"/>
    <w:rsid w:val="00B0405D"/>
    <w:rsid w:val="00B042D9"/>
    <w:rsid w:val="00B04486"/>
    <w:rsid w:val="00B0451C"/>
    <w:rsid w:val="00B04889"/>
    <w:rsid w:val="00B04C88"/>
    <w:rsid w:val="00B058E4"/>
    <w:rsid w:val="00B05AC7"/>
    <w:rsid w:val="00B06605"/>
    <w:rsid w:val="00B06A55"/>
    <w:rsid w:val="00B06AF5"/>
    <w:rsid w:val="00B11536"/>
    <w:rsid w:val="00B1185A"/>
    <w:rsid w:val="00B11B32"/>
    <w:rsid w:val="00B1259F"/>
    <w:rsid w:val="00B1269A"/>
    <w:rsid w:val="00B13C8F"/>
    <w:rsid w:val="00B13CAC"/>
    <w:rsid w:val="00B149EE"/>
    <w:rsid w:val="00B15E45"/>
    <w:rsid w:val="00B16372"/>
    <w:rsid w:val="00B176BD"/>
    <w:rsid w:val="00B2000F"/>
    <w:rsid w:val="00B2009A"/>
    <w:rsid w:val="00B22865"/>
    <w:rsid w:val="00B249AD"/>
    <w:rsid w:val="00B24A86"/>
    <w:rsid w:val="00B2545E"/>
    <w:rsid w:val="00B259C0"/>
    <w:rsid w:val="00B27BE9"/>
    <w:rsid w:val="00B30042"/>
    <w:rsid w:val="00B308E6"/>
    <w:rsid w:val="00B3147B"/>
    <w:rsid w:val="00B33BF8"/>
    <w:rsid w:val="00B35321"/>
    <w:rsid w:val="00B35B18"/>
    <w:rsid w:val="00B362B2"/>
    <w:rsid w:val="00B3677E"/>
    <w:rsid w:val="00B379F5"/>
    <w:rsid w:val="00B37C8C"/>
    <w:rsid w:val="00B40404"/>
    <w:rsid w:val="00B41EF5"/>
    <w:rsid w:val="00B42325"/>
    <w:rsid w:val="00B425AF"/>
    <w:rsid w:val="00B4265C"/>
    <w:rsid w:val="00B43789"/>
    <w:rsid w:val="00B43A26"/>
    <w:rsid w:val="00B45D93"/>
    <w:rsid w:val="00B46196"/>
    <w:rsid w:val="00B464D5"/>
    <w:rsid w:val="00B47646"/>
    <w:rsid w:val="00B478F2"/>
    <w:rsid w:val="00B50CB0"/>
    <w:rsid w:val="00B50CC7"/>
    <w:rsid w:val="00B51D33"/>
    <w:rsid w:val="00B521FD"/>
    <w:rsid w:val="00B52220"/>
    <w:rsid w:val="00B5276F"/>
    <w:rsid w:val="00B539AF"/>
    <w:rsid w:val="00B53F90"/>
    <w:rsid w:val="00B549FC"/>
    <w:rsid w:val="00B54A68"/>
    <w:rsid w:val="00B5525C"/>
    <w:rsid w:val="00B553B6"/>
    <w:rsid w:val="00B55995"/>
    <w:rsid w:val="00B56629"/>
    <w:rsid w:val="00B568DC"/>
    <w:rsid w:val="00B572AE"/>
    <w:rsid w:val="00B5796D"/>
    <w:rsid w:val="00B60419"/>
    <w:rsid w:val="00B60DB4"/>
    <w:rsid w:val="00B61D9C"/>
    <w:rsid w:val="00B632A2"/>
    <w:rsid w:val="00B63C16"/>
    <w:rsid w:val="00B63C87"/>
    <w:rsid w:val="00B64332"/>
    <w:rsid w:val="00B6487E"/>
    <w:rsid w:val="00B64C73"/>
    <w:rsid w:val="00B65141"/>
    <w:rsid w:val="00B65366"/>
    <w:rsid w:val="00B65A0F"/>
    <w:rsid w:val="00B65A37"/>
    <w:rsid w:val="00B65CC7"/>
    <w:rsid w:val="00B6635D"/>
    <w:rsid w:val="00B664D4"/>
    <w:rsid w:val="00B66E02"/>
    <w:rsid w:val="00B66EF8"/>
    <w:rsid w:val="00B67589"/>
    <w:rsid w:val="00B67891"/>
    <w:rsid w:val="00B704ED"/>
    <w:rsid w:val="00B70800"/>
    <w:rsid w:val="00B71DB8"/>
    <w:rsid w:val="00B71EBC"/>
    <w:rsid w:val="00B72395"/>
    <w:rsid w:val="00B725D7"/>
    <w:rsid w:val="00B72973"/>
    <w:rsid w:val="00B73D96"/>
    <w:rsid w:val="00B74972"/>
    <w:rsid w:val="00B75521"/>
    <w:rsid w:val="00B7578C"/>
    <w:rsid w:val="00B75843"/>
    <w:rsid w:val="00B76FBC"/>
    <w:rsid w:val="00B772B2"/>
    <w:rsid w:val="00B77661"/>
    <w:rsid w:val="00B8094F"/>
    <w:rsid w:val="00B80AEC"/>
    <w:rsid w:val="00B80D69"/>
    <w:rsid w:val="00B80E1D"/>
    <w:rsid w:val="00B8243F"/>
    <w:rsid w:val="00B838A7"/>
    <w:rsid w:val="00B84E37"/>
    <w:rsid w:val="00B851C5"/>
    <w:rsid w:val="00B852A3"/>
    <w:rsid w:val="00B85880"/>
    <w:rsid w:val="00B85A42"/>
    <w:rsid w:val="00B85D4C"/>
    <w:rsid w:val="00B85D68"/>
    <w:rsid w:val="00B86170"/>
    <w:rsid w:val="00B86240"/>
    <w:rsid w:val="00B8745A"/>
    <w:rsid w:val="00B87D94"/>
    <w:rsid w:val="00B91792"/>
    <w:rsid w:val="00B923C2"/>
    <w:rsid w:val="00B9254B"/>
    <w:rsid w:val="00B93F6D"/>
    <w:rsid w:val="00B94943"/>
    <w:rsid w:val="00B962FF"/>
    <w:rsid w:val="00B970DF"/>
    <w:rsid w:val="00B97290"/>
    <w:rsid w:val="00B97AD2"/>
    <w:rsid w:val="00B97AFD"/>
    <w:rsid w:val="00BA09C9"/>
    <w:rsid w:val="00BA1443"/>
    <w:rsid w:val="00BA17ED"/>
    <w:rsid w:val="00BA2059"/>
    <w:rsid w:val="00BA245C"/>
    <w:rsid w:val="00BA2A96"/>
    <w:rsid w:val="00BA3D25"/>
    <w:rsid w:val="00BA3E84"/>
    <w:rsid w:val="00BA4DAE"/>
    <w:rsid w:val="00BA69AF"/>
    <w:rsid w:val="00BA6ACB"/>
    <w:rsid w:val="00BA6E1E"/>
    <w:rsid w:val="00BA7417"/>
    <w:rsid w:val="00BA77BA"/>
    <w:rsid w:val="00BA7949"/>
    <w:rsid w:val="00BB030C"/>
    <w:rsid w:val="00BB037E"/>
    <w:rsid w:val="00BB090A"/>
    <w:rsid w:val="00BB0B4A"/>
    <w:rsid w:val="00BB1767"/>
    <w:rsid w:val="00BB2040"/>
    <w:rsid w:val="00BB2257"/>
    <w:rsid w:val="00BB22E9"/>
    <w:rsid w:val="00BB28AF"/>
    <w:rsid w:val="00BB33A9"/>
    <w:rsid w:val="00BB3E3C"/>
    <w:rsid w:val="00BB417B"/>
    <w:rsid w:val="00BB4995"/>
    <w:rsid w:val="00BB6041"/>
    <w:rsid w:val="00BB64E1"/>
    <w:rsid w:val="00BB6CD4"/>
    <w:rsid w:val="00BB7B1E"/>
    <w:rsid w:val="00BC0908"/>
    <w:rsid w:val="00BC1B08"/>
    <w:rsid w:val="00BC220D"/>
    <w:rsid w:val="00BC388F"/>
    <w:rsid w:val="00BC3AB5"/>
    <w:rsid w:val="00BC3F8D"/>
    <w:rsid w:val="00BC40E0"/>
    <w:rsid w:val="00BC41DE"/>
    <w:rsid w:val="00BC43B2"/>
    <w:rsid w:val="00BC4A56"/>
    <w:rsid w:val="00BC5474"/>
    <w:rsid w:val="00BC5B89"/>
    <w:rsid w:val="00BC5CBF"/>
    <w:rsid w:val="00BC6183"/>
    <w:rsid w:val="00BC6702"/>
    <w:rsid w:val="00BD01BB"/>
    <w:rsid w:val="00BD0626"/>
    <w:rsid w:val="00BD06EA"/>
    <w:rsid w:val="00BD079C"/>
    <w:rsid w:val="00BD0B9F"/>
    <w:rsid w:val="00BD0E51"/>
    <w:rsid w:val="00BD19C4"/>
    <w:rsid w:val="00BD3ED9"/>
    <w:rsid w:val="00BD40FA"/>
    <w:rsid w:val="00BD423C"/>
    <w:rsid w:val="00BD4A49"/>
    <w:rsid w:val="00BD4B39"/>
    <w:rsid w:val="00BD4C1A"/>
    <w:rsid w:val="00BD591A"/>
    <w:rsid w:val="00BD62C3"/>
    <w:rsid w:val="00BD7DC3"/>
    <w:rsid w:val="00BE04F4"/>
    <w:rsid w:val="00BE0B91"/>
    <w:rsid w:val="00BE16D6"/>
    <w:rsid w:val="00BE1D78"/>
    <w:rsid w:val="00BE2118"/>
    <w:rsid w:val="00BE231D"/>
    <w:rsid w:val="00BE2E13"/>
    <w:rsid w:val="00BE408C"/>
    <w:rsid w:val="00BE40CB"/>
    <w:rsid w:val="00BE4E38"/>
    <w:rsid w:val="00BE5583"/>
    <w:rsid w:val="00BE5ECF"/>
    <w:rsid w:val="00BE63F7"/>
    <w:rsid w:val="00BE742E"/>
    <w:rsid w:val="00BE74AB"/>
    <w:rsid w:val="00BE7BF6"/>
    <w:rsid w:val="00BF2413"/>
    <w:rsid w:val="00BF262D"/>
    <w:rsid w:val="00BF4949"/>
    <w:rsid w:val="00BF4E22"/>
    <w:rsid w:val="00BF68E7"/>
    <w:rsid w:val="00BF6D3B"/>
    <w:rsid w:val="00BF72C6"/>
    <w:rsid w:val="00BF7F10"/>
    <w:rsid w:val="00BF7F6E"/>
    <w:rsid w:val="00C02796"/>
    <w:rsid w:val="00C02BE6"/>
    <w:rsid w:val="00C031C3"/>
    <w:rsid w:val="00C03BCB"/>
    <w:rsid w:val="00C041D0"/>
    <w:rsid w:val="00C04CEF"/>
    <w:rsid w:val="00C04D4C"/>
    <w:rsid w:val="00C05642"/>
    <w:rsid w:val="00C05D2D"/>
    <w:rsid w:val="00C063F3"/>
    <w:rsid w:val="00C076EB"/>
    <w:rsid w:val="00C07776"/>
    <w:rsid w:val="00C07B54"/>
    <w:rsid w:val="00C1084D"/>
    <w:rsid w:val="00C10F17"/>
    <w:rsid w:val="00C127CA"/>
    <w:rsid w:val="00C12E06"/>
    <w:rsid w:val="00C13095"/>
    <w:rsid w:val="00C133FA"/>
    <w:rsid w:val="00C135AD"/>
    <w:rsid w:val="00C14FE4"/>
    <w:rsid w:val="00C158EF"/>
    <w:rsid w:val="00C16B19"/>
    <w:rsid w:val="00C17267"/>
    <w:rsid w:val="00C17583"/>
    <w:rsid w:val="00C210E7"/>
    <w:rsid w:val="00C211BB"/>
    <w:rsid w:val="00C21B9E"/>
    <w:rsid w:val="00C222E8"/>
    <w:rsid w:val="00C22401"/>
    <w:rsid w:val="00C2353B"/>
    <w:rsid w:val="00C2382E"/>
    <w:rsid w:val="00C23ACB"/>
    <w:rsid w:val="00C245E4"/>
    <w:rsid w:val="00C24DD4"/>
    <w:rsid w:val="00C24F4A"/>
    <w:rsid w:val="00C25B92"/>
    <w:rsid w:val="00C25D84"/>
    <w:rsid w:val="00C25FB2"/>
    <w:rsid w:val="00C26A97"/>
    <w:rsid w:val="00C2704C"/>
    <w:rsid w:val="00C27977"/>
    <w:rsid w:val="00C30C62"/>
    <w:rsid w:val="00C30D77"/>
    <w:rsid w:val="00C31F0A"/>
    <w:rsid w:val="00C32651"/>
    <w:rsid w:val="00C32DB6"/>
    <w:rsid w:val="00C33DCD"/>
    <w:rsid w:val="00C341AC"/>
    <w:rsid w:val="00C353DA"/>
    <w:rsid w:val="00C35792"/>
    <w:rsid w:val="00C3581B"/>
    <w:rsid w:val="00C35969"/>
    <w:rsid w:val="00C35D23"/>
    <w:rsid w:val="00C35FA1"/>
    <w:rsid w:val="00C36019"/>
    <w:rsid w:val="00C37C14"/>
    <w:rsid w:val="00C40059"/>
    <w:rsid w:val="00C409C3"/>
    <w:rsid w:val="00C41343"/>
    <w:rsid w:val="00C4179B"/>
    <w:rsid w:val="00C417CE"/>
    <w:rsid w:val="00C4187B"/>
    <w:rsid w:val="00C41C47"/>
    <w:rsid w:val="00C42028"/>
    <w:rsid w:val="00C42C56"/>
    <w:rsid w:val="00C431EE"/>
    <w:rsid w:val="00C43967"/>
    <w:rsid w:val="00C43FB1"/>
    <w:rsid w:val="00C44091"/>
    <w:rsid w:val="00C441E0"/>
    <w:rsid w:val="00C44B6B"/>
    <w:rsid w:val="00C4508B"/>
    <w:rsid w:val="00C45712"/>
    <w:rsid w:val="00C457CC"/>
    <w:rsid w:val="00C50154"/>
    <w:rsid w:val="00C50706"/>
    <w:rsid w:val="00C5077D"/>
    <w:rsid w:val="00C50B4B"/>
    <w:rsid w:val="00C51241"/>
    <w:rsid w:val="00C513CA"/>
    <w:rsid w:val="00C5198F"/>
    <w:rsid w:val="00C51A4D"/>
    <w:rsid w:val="00C52907"/>
    <w:rsid w:val="00C53DFE"/>
    <w:rsid w:val="00C53E08"/>
    <w:rsid w:val="00C54780"/>
    <w:rsid w:val="00C548B1"/>
    <w:rsid w:val="00C55682"/>
    <w:rsid w:val="00C56601"/>
    <w:rsid w:val="00C56BA5"/>
    <w:rsid w:val="00C56BDA"/>
    <w:rsid w:val="00C5712D"/>
    <w:rsid w:val="00C57A16"/>
    <w:rsid w:val="00C606D3"/>
    <w:rsid w:val="00C607D8"/>
    <w:rsid w:val="00C60B3A"/>
    <w:rsid w:val="00C60CF0"/>
    <w:rsid w:val="00C619C3"/>
    <w:rsid w:val="00C61A82"/>
    <w:rsid w:val="00C6257E"/>
    <w:rsid w:val="00C6290F"/>
    <w:rsid w:val="00C639AA"/>
    <w:rsid w:val="00C655E7"/>
    <w:rsid w:val="00C66243"/>
    <w:rsid w:val="00C663EC"/>
    <w:rsid w:val="00C67271"/>
    <w:rsid w:val="00C67D8C"/>
    <w:rsid w:val="00C715ED"/>
    <w:rsid w:val="00C716F4"/>
    <w:rsid w:val="00C72F59"/>
    <w:rsid w:val="00C7346D"/>
    <w:rsid w:val="00C73B04"/>
    <w:rsid w:val="00C7485C"/>
    <w:rsid w:val="00C74C83"/>
    <w:rsid w:val="00C75026"/>
    <w:rsid w:val="00C76399"/>
    <w:rsid w:val="00C76875"/>
    <w:rsid w:val="00C76DAA"/>
    <w:rsid w:val="00C7753D"/>
    <w:rsid w:val="00C77980"/>
    <w:rsid w:val="00C802A0"/>
    <w:rsid w:val="00C80D1E"/>
    <w:rsid w:val="00C80D68"/>
    <w:rsid w:val="00C81569"/>
    <w:rsid w:val="00C819A6"/>
    <w:rsid w:val="00C8213B"/>
    <w:rsid w:val="00C82328"/>
    <w:rsid w:val="00C82EF2"/>
    <w:rsid w:val="00C83813"/>
    <w:rsid w:val="00C83EFA"/>
    <w:rsid w:val="00C83F7F"/>
    <w:rsid w:val="00C84BE6"/>
    <w:rsid w:val="00C868D9"/>
    <w:rsid w:val="00C86AD4"/>
    <w:rsid w:val="00C87449"/>
    <w:rsid w:val="00C91518"/>
    <w:rsid w:val="00C91591"/>
    <w:rsid w:val="00C918DC"/>
    <w:rsid w:val="00C91936"/>
    <w:rsid w:val="00C91CFC"/>
    <w:rsid w:val="00C920C4"/>
    <w:rsid w:val="00C92428"/>
    <w:rsid w:val="00C9281D"/>
    <w:rsid w:val="00C92B6A"/>
    <w:rsid w:val="00C92B97"/>
    <w:rsid w:val="00C930EB"/>
    <w:rsid w:val="00C93E4F"/>
    <w:rsid w:val="00C94422"/>
    <w:rsid w:val="00C95483"/>
    <w:rsid w:val="00C95F90"/>
    <w:rsid w:val="00C96828"/>
    <w:rsid w:val="00C96ACE"/>
    <w:rsid w:val="00CA1802"/>
    <w:rsid w:val="00CA19AF"/>
    <w:rsid w:val="00CA2959"/>
    <w:rsid w:val="00CA296E"/>
    <w:rsid w:val="00CA303F"/>
    <w:rsid w:val="00CA344D"/>
    <w:rsid w:val="00CA3886"/>
    <w:rsid w:val="00CA4F22"/>
    <w:rsid w:val="00CA5091"/>
    <w:rsid w:val="00CA53D7"/>
    <w:rsid w:val="00CA5D44"/>
    <w:rsid w:val="00CA6085"/>
    <w:rsid w:val="00CA6921"/>
    <w:rsid w:val="00CA6F4B"/>
    <w:rsid w:val="00CA759C"/>
    <w:rsid w:val="00CA765B"/>
    <w:rsid w:val="00CA7EBE"/>
    <w:rsid w:val="00CB31A4"/>
    <w:rsid w:val="00CB337E"/>
    <w:rsid w:val="00CB3A81"/>
    <w:rsid w:val="00CB3F56"/>
    <w:rsid w:val="00CB4305"/>
    <w:rsid w:val="00CB4BDB"/>
    <w:rsid w:val="00CB4FD4"/>
    <w:rsid w:val="00CB5CE1"/>
    <w:rsid w:val="00CB66EA"/>
    <w:rsid w:val="00CB6840"/>
    <w:rsid w:val="00CB72B5"/>
    <w:rsid w:val="00CB7736"/>
    <w:rsid w:val="00CC0C44"/>
    <w:rsid w:val="00CC0F75"/>
    <w:rsid w:val="00CC1C83"/>
    <w:rsid w:val="00CC1FE3"/>
    <w:rsid w:val="00CC2354"/>
    <w:rsid w:val="00CC5016"/>
    <w:rsid w:val="00CC68C4"/>
    <w:rsid w:val="00CC6E38"/>
    <w:rsid w:val="00CC7C6B"/>
    <w:rsid w:val="00CC7D9D"/>
    <w:rsid w:val="00CC7DFF"/>
    <w:rsid w:val="00CD071B"/>
    <w:rsid w:val="00CD13BD"/>
    <w:rsid w:val="00CD1D7A"/>
    <w:rsid w:val="00CD3A8B"/>
    <w:rsid w:val="00CD3F1B"/>
    <w:rsid w:val="00CD484E"/>
    <w:rsid w:val="00CD54E3"/>
    <w:rsid w:val="00CD5820"/>
    <w:rsid w:val="00CD5F6E"/>
    <w:rsid w:val="00CD6C54"/>
    <w:rsid w:val="00CD7405"/>
    <w:rsid w:val="00CD78BA"/>
    <w:rsid w:val="00CD7CE6"/>
    <w:rsid w:val="00CE0906"/>
    <w:rsid w:val="00CE148B"/>
    <w:rsid w:val="00CE1893"/>
    <w:rsid w:val="00CE196E"/>
    <w:rsid w:val="00CE2095"/>
    <w:rsid w:val="00CE2289"/>
    <w:rsid w:val="00CE27BD"/>
    <w:rsid w:val="00CE2EAD"/>
    <w:rsid w:val="00CE3261"/>
    <w:rsid w:val="00CE3420"/>
    <w:rsid w:val="00CE369E"/>
    <w:rsid w:val="00CE3D3E"/>
    <w:rsid w:val="00CE498E"/>
    <w:rsid w:val="00CE4C77"/>
    <w:rsid w:val="00CE4E32"/>
    <w:rsid w:val="00CE6311"/>
    <w:rsid w:val="00CE6CD1"/>
    <w:rsid w:val="00CE6E1A"/>
    <w:rsid w:val="00CE73C5"/>
    <w:rsid w:val="00CF02C0"/>
    <w:rsid w:val="00CF0532"/>
    <w:rsid w:val="00CF0F66"/>
    <w:rsid w:val="00CF1FA0"/>
    <w:rsid w:val="00CF2259"/>
    <w:rsid w:val="00CF2A09"/>
    <w:rsid w:val="00CF2F86"/>
    <w:rsid w:val="00CF2FB0"/>
    <w:rsid w:val="00CF3371"/>
    <w:rsid w:val="00CF3C14"/>
    <w:rsid w:val="00CF3ED0"/>
    <w:rsid w:val="00CF47E8"/>
    <w:rsid w:val="00CF53D0"/>
    <w:rsid w:val="00CF5EF2"/>
    <w:rsid w:val="00CF64D7"/>
    <w:rsid w:val="00CF6B56"/>
    <w:rsid w:val="00CF6C44"/>
    <w:rsid w:val="00CF74A5"/>
    <w:rsid w:val="00CF7E23"/>
    <w:rsid w:val="00D007BB"/>
    <w:rsid w:val="00D01441"/>
    <w:rsid w:val="00D02A34"/>
    <w:rsid w:val="00D02B16"/>
    <w:rsid w:val="00D04824"/>
    <w:rsid w:val="00D04C51"/>
    <w:rsid w:val="00D04E50"/>
    <w:rsid w:val="00D05042"/>
    <w:rsid w:val="00D054A3"/>
    <w:rsid w:val="00D05551"/>
    <w:rsid w:val="00D058DA"/>
    <w:rsid w:val="00D079DB"/>
    <w:rsid w:val="00D07F05"/>
    <w:rsid w:val="00D10DA9"/>
    <w:rsid w:val="00D11446"/>
    <w:rsid w:val="00D11887"/>
    <w:rsid w:val="00D12A7C"/>
    <w:rsid w:val="00D13459"/>
    <w:rsid w:val="00D1364E"/>
    <w:rsid w:val="00D140B1"/>
    <w:rsid w:val="00D140BD"/>
    <w:rsid w:val="00D142ED"/>
    <w:rsid w:val="00D1438A"/>
    <w:rsid w:val="00D143B9"/>
    <w:rsid w:val="00D143C7"/>
    <w:rsid w:val="00D146DB"/>
    <w:rsid w:val="00D15118"/>
    <w:rsid w:val="00D153AF"/>
    <w:rsid w:val="00D15778"/>
    <w:rsid w:val="00D15AD0"/>
    <w:rsid w:val="00D169BF"/>
    <w:rsid w:val="00D16C33"/>
    <w:rsid w:val="00D17350"/>
    <w:rsid w:val="00D2075D"/>
    <w:rsid w:val="00D209CB"/>
    <w:rsid w:val="00D21010"/>
    <w:rsid w:val="00D22CCF"/>
    <w:rsid w:val="00D22CEC"/>
    <w:rsid w:val="00D23B5A"/>
    <w:rsid w:val="00D246B5"/>
    <w:rsid w:val="00D24910"/>
    <w:rsid w:val="00D257A9"/>
    <w:rsid w:val="00D25968"/>
    <w:rsid w:val="00D26203"/>
    <w:rsid w:val="00D26F31"/>
    <w:rsid w:val="00D26F4A"/>
    <w:rsid w:val="00D27A2A"/>
    <w:rsid w:val="00D27C79"/>
    <w:rsid w:val="00D27D6F"/>
    <w:rsid w:val="00D30172"/>
    <w:rsid w:val="00D306F3"/>
    <w:rsid w:val="00D31056"/>
    <w:rsid w:val="00D31130"/>
    <w:rsid w:val="00D316C0"/>
    <w:rsid w:val="00D319D2"/>
    <w:rsid w:val="00D31D0F"/>
    <w:rsid w:val="00D31EF8"/>
    <w:rsid w:val="00D32B01"/>
    <w:rsid w:val="00D3388D"/>
    <w:rsid w:val="00D33FE4"/>
    <w:rsid w:val="00D34275"/>
    <w:rsid w:val="00D35715"/>
    <w:rsid w:val="00D3733D"/>
    <w:rsid w:val="00D3762E"/>
    <w:rsid w:val="00D4060B"/>
    <w:rsid w:val="00D40760"/>
    <w:rsid w:val="00D4220D"/>
    <w:rsid w:val="00D42594"/>
    <w:rsid w:val="00D436DB"/>
    <w:rsid w:val="00D44456"/>
    <w:rsid w:val="00D446BE"/>
    <w:rsid w:val="00D44FC3"/>
    <w:rsid w:val="00D456C5"/>
    <w:rsid w:val="00D459A1"/>
    <w:rsid w:val="00D46AEB"/>
    <w:rsid w:val="00D46E9E"/>
    <w:rsid w:val="00D47305"/>
    <w:rsid w:val="00D474A7"/>
    <w:rsid w:val="00D47E32"/>
    <w:rsid w:val="00D505DC"/>
    <w:rsid w:val="00D50A74"/>
    <w:rsid w:val="00D51F67"/>
    <w:rsid w:val="00D520D4"/>
    <w:rsid w:val="00D5231C"/>
    <w:rsid w:val="00D52418"/>
    <w:rsid w:val="00D5294C"/>
    <w:rsid w:val="00D53401"/>
    <w:rsid w:val="00D5426B"/>
    <w:rsid w:val="00D544AE"/>
    <w:rsid w:val="00D5459D"/>
    <w:rsid w:val="00D55C64"/>
    <w:rsid w:val="00D56095"/>
    <w:rsid w:val="00D5676F"/>
    <w:rsid w:val="00D56828"/>
    <w:rsid w:val="00D6134A"/>
    <w:rsid w:val="00D61476"/>
    <w:rsid w:val="00D61503"/>
    <w:rsid w:val="00D6187F"/>
    <w:rsid w:val="00D63644"/>
    <w:rsid w:val="00D646A0"/>
    <w:rsid w:val="00D65721"/>
    <w:rsid w:val="00D6576A"/>
    <w:rsid w:val="00D66A5C"/>
    <w:rsid w:val="00D66DFF"/>
    <w:rsid w:val="00D66FC2"/>
    <w:rsid w:val="00D67020"/>
    <w:rsid w:val="00D67F2A"/>
    <w:rsid w:val="00D70C7C"/>
    <w:rsid w:val="00D71132"/>
    <w:rsid w:val="00D71F46"/>
    <w:rsid w:val="00D721E4"/>
    <w:rsid w:val="00D7230F"/>
    <w:rsid w:val="00D73279"/>
    <w:rsid w:val="00D73E98"/>
    <w:rsid w:val="00D75090"/>
    <w:rsid w:val="00D75BCC"/>
    <w:rsid w:val="00D75FC9"/>
    <w:rsid w:val="00D76931"/>
    <w:rsid w:val="00D77C3D"/>
    <w:rsid w:val="00D8042E"/>
    <w:rsid w:val="00D81B57"/>
    <w:rsid w:val="00D8321E"/>
    <w:rsid w:val="00D8329F"/>
    <w:rsid w:val="00D83F90"/>
    <w:rsid w:val="00D85254"/>
    <w:rsid w:val="00D85838"/>
    <w:rsid w:val="00D87866"/>
    <w:rsid w:val="00D87C4D"/>
    <w:rsid w:val="00D87D24"/>
    <w:rsid w:val="00D87D4A"/>
    <w:rsid w:val="00D90056"/>
    <w:rsid w:val="00D90069"/>
    <w:rsid w:val="00D907AB"/>
    <w:rsid w:val="00D90897"/>
    <w:rsid w:val="00D91829"/>
    <w:rsid w:val="00D91907"/>
    <w:rsid w:val="00D91F9B"/>
    <w:rsid w:val="00D9233F"/>
    <w:rsid w:val="00D926E9"/>
    <w:rsid w:val="00D93A56"/>
    <w:rsid w:val="00D94943"/>
    <w:rsid w:val="00D94B07"/>
    <w:rsid w:val="00D94DCD"/>
    <w:rsid w:val="00D95562"/>
    <w:rsid w:val="00D9631C"/>
    <w:rsid w:val="00D96D82"/>
    <w:rsid w:val="00D96FA8"/>
    <w:rsid w:val="00D97448"/>
    <w:rsid w:val="00D9780B"/>
    <w:rsid w:val="00DA0EDF"/>
    <w:rsid w:val="00DA10DA"/>
    <w:rsid w:val="00DA1EF1"/>
    <w:rsid w:val="00DA2142"/>
    <w:rsid w:val="00DA33CB"/>
    <w:rsid w:val="00DA3B81"/>
    <w:rsid w:val="00DA4DDB"/>
    <w:rsid w:val="00DA52E2"/>
    <w:rsid w:val="00DA5950"/>
    <w:rsid w:val="00DA5A11"/>
    <w:rsid w:val="00DA7560"/>
    <w:rsid w:val="00DB02EB"/>
    <w:rsid w:val="00DB031F"/>
    <w:rsid w:val="00DB0987"/>
    <w:rsid w:val="00DB0A98"/>
    <w:rsid w:val="00DB156B"/>
    <w:rsid w:val="00DB160C"/>
    <w:rsid w:val="00DB16C2"/>
    <w:rsid w:val="00DB1F16"/>
    <w:rsid w:val="00DB226A"/>
    <w:rsid w:val="00DB26FC"/>
    <w:rsid w:val="00DB404D"/>
    <w:rsid w:val="00DB421C"/>
    <w:rsid w:val="00DB43F2"/>
    <w:rsid w:val="00DB5117"/>
    <w:rsid w:val="00DB5308"/>
    <w:rsid w:val="00DB5B55"/>
    <w:rsid w:val="00DB5BCA"/>
    <w:rsid w:val="00DB6298"/>
    <w:rsid w:val="00DB64E2"/>
    <w:rsid w:val="00DC0998"/>
    <w:rsid w:val="00DC1132"/>
    <w:rsid w:val="00DC1F9C"/>
    <w:rsid w:val="00DC29B1"/>
    <w:rsid w:val="00DC39F3"/>
    <w:rsid w:val="00DC3CE0"/>
    <w:rsid w:val="00DC6A9B"/>
    <w:rsid w:val="00DC6B08"/>
    <w:rsid w:val="00DC6B65"/>
    <w:rsid w:val="00DC7492"/>
    <w:rsid w:val="00DC7DB8"/>
    <w:rsid w:val="00DC7E0D"/>
    <w:rsid w:val="00DD125A"/>
    <w:rsid w:val="00DD1FA8"/>
    <w:rsid w:val="00DD2C88"/>
    <w:rsid w:val="00DD2D98"/>
    <w:rsid w:val="00DD3583"/>
    <w:rsid w:val="00DD36B5"/>
    <w:rsid w:val="00DD3934"/>
    <w:rsid w:val="00DD411E"/>
    <w:rsid w:val="00DD41F1"/>
    <w:rsid w:val="00DD4455"/>
    <w:rsid w:val="00DD4CDC"/>
    <w:rsid w:val="00DD4EA0"/>
    <w:rsid w:val="00DD52CC"/>
    <w:rsid w:val="00DD558B"/>
    <w:rsid w:val="00DD5675"/>
    <w:rsid w:val="00DD5F03"/>
    <w:rsid w:val="00DD6B4C"/>
    <w:rsid w:val="00DD752A"/>
    <w:rsid w:val="00DD7AA1"/>
    <w:rsid w:val="00DE03A7"/>
    <w:rsid w:val="00DE08D5"/>
    <w:rsid w:val="00DE0C8C"/>
    <w:rsid w:val="00DE16B7"/>
    <w:rsid w:val="00DE1B36"/>
    <w:rsid w:val="00DE1F3E"/>
    <w:rsid w:val="00DE2041"/>
    <w:rsid w:val="00DE224B"/>
    <w:rsid w:val="00DE330F"/>
    <w:rsid w:val="00DE388D"/>
    <w:rsid w:val="00DE4196"/>
    <w:rsid w:val="00DE4198"/>
    <w:rsid w:val="00DE50A2"/>
    <w:rsid w:val="00DE51C8"/>
    <w:rsid w:val="00DE5E1C"/>
    <w:rsid w:val="00DE6725"/>
    <w:rsid w:val="00DF0797"/>
    <w:rsid w:val="00DF0A26"/>
    <w:rsid w:val="00DF0F52"/>
    <w:rsid w:val="00DF1A45"/>
    <w:rsid w:val="00DF1C6D"/>
    <w:rsid w:val="00DF2A64"/>
    <w:rsid w:val="00DF2BEC"/>
    <w:rsid w:val="00DF315B"/>
    <w:rsid w:val="00DF3714"/>
    <w:rsid w:val="00DF37E2"/>
    <w:rsid w:val="00DF3838"/>
    <w:rsid w:val="00DF38C7"/>
    <w:rsid w:val="00DF4297"/>
    <w:rsid w:val="00DF5141"/>
    <w:rsid w:val="00DF52DC"/>
    <w:rsid w:val="00DF600F"/>
    <w:rsid w:val="00DF6DC7"/>
    <w:rsid w:val="00DF74C6"/>
    <w:rsid w:val="00DF792E"/>
    <w:rsid w:val="00E003D3"/>
    <w:rsid w:val="00E00557"/>
    <w:rsid w:val="00E006D8"/>
    <w:rsid w:val="00E008EC"/>
    <w:rsid w:val="00E00BBB"/>
    <w:rsid w:val="00E01D8C"/>
    <w:rsid w:val="00E01F78"/>
    <w:rsid w:val="00E020DC"/>
    <w:rsid w:val="00E0246A"/>
    <w:rsid w:val="00E03FDE"/>
    <w:rsid w:val="00E0425D"/>
    <w:rsid w:val="00E042D9"/>
    <w:rsid w:val="00E04322"/>
    <w:rsid w:val="00E05B9D"/>
    <w:rsid w:val="00E06F02"/>
    <w:rsid w:val="00E076C5"/>
    <w:rsid w:val="00E10063"/>
    <w:rsid w:val="00E105E2"/>
    <w:rsid w:val="00E11649"/>
    <w:rsid w:val="00E11762"/>
    <w:rsid w:val="00E119C1"/>
    <w:rsid w:val="00E12BE2"/>
    <w:rsid w:val="00E141EB"/>
    <w:rsid w:val="00E146EB"/>
    <w:rsid w:val="00E15C5C"/>
    <w:rsid w:val="00E16078"/>
    <w:rsid w:val="00E162AB"/>
    <w:rsid w:val="00E16D67"/>
    <w:rsid w:val="00E173F2"/>
    <w:rsid w:val="00E1768D"/>
    <w:rsid w:val="00E200B0"/>
    <w:rsid w:val="00E20BEE"/>
    <w:rsid w:val="00E20CA2"/>
    <w:rsid w:val="00E20D99"/>
    <w:rsid w:val="00E21542"/>
    <w:rsid w:val="00E2168B"/>
    <w:rsid w:val="00E217D3"/>
    <w:rsid w:val="00E21A05"/>
    <w:rsid w:val="00E22187"/>
    <w:rsid w:val="00E2523D"/>
    <w:rsid w:val="00E25DF6"/>
    <w:rsid w:val="00E26166"/>
    <w:rsid w:val="00E26A13"/>
    <w:rsid w:val="00E26E6B"/>
    <w:rsid w:val="00E274C3"/>
    <w:rsid w:val="00E2778C"/>
    <w:rsid w:val="00E27CCD"/>
    <w:rsid w:val="00E314AC"/>
    <w:rsid w:val="00E31581"/>
    <w:rsid w:val="00E3187C"/>
    <w:rsid w:val="00E31C12"/>
    <w:rsid w:val="00E31CCA"/>
    <w:rsid w:val="00E31FC2"/>
    <w:rsid w:val="00E32154"/>
    <w:rsid w:val="00E32A74"/>
    <w:rsid w:val="00E32EE5"/>
    <w:rsid w:val="00E342B4"/>
    <w:rsid w:val="00E35147"/>
    <w:rsid w:val="00E353C0"/>
    <w:rsid w:val="00E35C3D"/>
    <w:rsid w:val="00E3655F"/>
    <w:rsid w:val="00E3773A"/>
    <w:rsid w:val="00E37F88"/>
    <w:rsid w:val="00E407ED"/>
    <w:rsid w:val="00E41786"/>
    <w:rsid w:val="00E41B01"/>
    <w:rsid w:val="00E41D1E"/>
    <w:rsid w:val="00E44C58"/>
    <w:rsid w:val="00E44E67"/>
    <w:rsid w:val="00E44E99"/>
    <w:rsid w:val="00E45153"/>
    <w:rsid w:val="00E4538E"/>
    <w:rsid w:val="00E45737"/>
    <w:rsid w:val="00E45CA3"/>
    <w:rsid w:val="00E4660E"/>
    <w:rsid w:val="00E46B41"/>
    <w:rsid w:val="00E47141"/>
    <w:rsid w:val="00E505FA"/>
    <w:rsid w:val="00E527CF"/>
    <w:rsid w:val="00E5344A"/>
    <w:rsid w:val="00E53A5A"/>
    <w:rsid w:val="00E5476A"/>
    <w:rsid w:val="00E54B99"/>
    <w:rsid w:val="00E552BB"/>
    <w:rsid w:val="00E5645C"/>
    <w:rsid w:val="00E56896"/>
    <w:rsid w:val="00E56E93"/>
    <w:rsid w:val="00E57766"/>
    <w:rsid w:val="00E579A3"/>
    <w:rsid w:val="00E61015"/>
    <w:rsid w:val="00E61653"/>
    <w:rsid w:val="00E61F2A"/>
    <w:rsid w:val="00E62F0C"/>
    <w:rsid w:val="00E63129"/>
    <w:rsid w:val="00E633D2"/>
    <w:rsid w:val="00E6393E"/>
    <w:rsid w:val="00E640D9"/>
    <w:rsid w:val="00E65656"/>
    <w:rsid w:val="00E65F83"/>
    <w:rsid w:val="00E660A0"/>
    <w:rsid w:val="00E664A2"/>
    <w:rsid w:val="00E6693A"/>
    <w:rsid w:val="00E67415"/>
    <w:rsid w:val="00E676E7"/>
    <w:rsid w:val="00E70F2C"/>
    <w:rsid w:val="00E717DC"/>
    <w:rsid w:val="00E719FE"/>
    <w:rsid w:val="00E71EAA"/>
    <w:rsid w:val="00E72268"/>
    <w:rsid w:val="00E72557"/>
    <w:rsid w:val="00E72EDE"/>
    <w:rsid w:val="00E72F3C"/>
    <w:rsid w:val="00E7442C"/>
    <w:rsid w:val="00E74F7F"/>
    <w:rsid w:val="00E74FE4"/>
    <w:rsid w:val="00E76488"/>
    <w:rsid w:val="00E76C37"/>
    <w:rsid w:val="00E76DA2"/>
    <w:rsid w:val="00E7724D"/>
    <w:rsid w:val="00E8001B"/>
    <w:rsid w:val="00E8032D"/>
    <w:rsid w:val="00E81828"/>
    <w:rsid w:val="00E81B62"/>
    <w:rsid w:val="00E83CB1"/>
    <w:rsid w:val="00E83FA9"/>
    <w:rsid w:val="00E8452C"/>
    <w:rsid w:val="00E84863"/>
    <w:rsid w:val="00E848D3"/>
    <w:rsid w:val="00E848EA"/>
    <w:rsid w:val="00E851C2"/>
    <w:rsid w:val="00E85618"/>
    <w:rsid w:val="00E85803"/>
    <w:rsid w:val="00E85D58"/>
    <w:rsid w:val="00E8639A"/>
    <w:rsid w:val="00E86F46"/>
    <w:rsid w:val="00E87159"/>
    <w:rsid w:val="00E8782B"/>
    <w:rsid w:val="00E87C26"/>
    <w:rsid w:val="00E9026B"/>
    <w:rsid w:val="00E912ED"/>
    <w:rsid w:val="00E91BB1"/>
    <w:rsid w:val="00E92378"/>
    <w:rsid w:val="00E929E8"/>
    <w:rsid w:val="00E92BF9"/>
    <w:rsid w:val="00E934D6"/>
    <w:rsid w:val="00E93A15"/>
    <w:rsid w:val="00E93A3F"/>
    <w:rsid w:val="00E940A6"/>
    <w:rsid w:val="00E94C1E"/>
    <w:rsid w:val="00E95059"/>
    <w:rsid w:val="00E9570C"/>
    <w:rsid w:val="00E961B3"/>
    <w:rsid w:val="00E9624C"/>
    <w:rsid w:val="00E9694D"/>
    <w:rsid w:val="00E97017"/>
    <w:rsid w:val="00EA00EF"/>
    <w:rsid w:val="00EA0143"/>
    <w:rsid w:val="00EA092F"/>
    <w:rsid w:val="00EA0AEB"/>
    <w:rsid w:val="00EA1786"/>
    <w:rsid w:val="00EA198A"/>
    <w:rsid w:val="00EA19F4"/>
    <w:rsid w:val="00EA1C4C"/>
    <w:rsid w:val="00EA1F4A"/>
    <w:rsid w:val="00EA34F7"/>
    <w:rsid w:val="00EA3C36"/>
    <w:rsid w:val="00EA488B"/>
    <w:rsid w:val="00EA4B43"/>
    <w:rsid w:val="00EA4E1D"/>
    <w:rsid w:val="00EA4F3F"/>
    <w:rsid w:val="00EA6EC7"/>
    <w:rsid w:val="00EA6FAD"/>
    <w:rsid w:val="00EB0C4E"/>
    <w:rsid w:val="00EB12D0"/>
    <w:rsid w:val="00EB20AD"/>
    <w:rsid w:val="00EB3122"/>
    <w:rsid w:val="00EB3547"/>
    <w:rsid w:val="00EB3893"/>
    <w:rsid w:val="00EB3917"/>
    <w:rsid w:val="00EB572C"/>
    <w:rsid w:val="00EB57C1"/>
    <w:rsid w:val="00EB608F"/>
    <w:rsid w:val="00EB6609"/>
    <w:rsid w:val="00EB67CC"/>
    <w:rsid w:val="00EB6B00"/>
    <w:rsid w:val="00EB6D29"/>
    <w:rsid w:val="00EB70D5"/>
    <w:rsid w:val="00EB7219"/>
    <w:rsid w:val="00EC15D5"/>
    <w:rsid w:val="00EC1B5F"/>
    <w:rsid w:val="00EC3861"/>
    <w:rsid w:val="00EC4096"/>
    <w:rsid w:val="00EC4D23"/>
    <w:rsid w:val="00EC56A8"/>
    <w:rsid w:val="00EC599D"/>
    <w:rsid w:val="00EC5D51"/>
    <w:rsid w:val="00EC733C"/>
    <w:rsid w:val="00EC794B"/>
    <w:rsid w:val="00ED0B38"/>
    <w:rsid w:val="00ED0C77"/>
    <w:rsid w:val="00ED105D"/>
    <w:rsid w:val="00ED20AD"/>
    <w:rsid w:val="00ED25AA"/>
    <w:rsid w:val="00ED28C1"/>
    <w:rsid w:val="00ED31C0"/>
    <w:rsid w:val="00ED3FBD"/>
    <w:rsid w:val="00ED4513"/>
    <w:rsid w:val="00ED4EAA"/>
    <w:rsid w:val="00ED713F"/>
    <w:rsid w:val="00ED76AA"/>
    <w:rsid w:val="00ED79A0"/>
    <w:rsid w:val="00ED7D56"/>
    <w:rsid w:val="00EE04E2"/>
    <w:rsid w:val="00EE08B6"/>
    <w:rsid w:val="00EE08C5"/>
    <w:rsid w:val="00EE0F2F"/>
    <w:rsid w:val="00EE10F0"/>
    <w:rsid w:val="00EE15F0"/>
    <w:rsid w:val="00EE172E"/>
    <w:rsid w:val="00EE1EFF"/>
    <w:rsid w:val="00EE34A6"/>
    <w:rsid w:val="00EE3F86"/>
    <w:rsid w:val="00EE40A8"/>
    <w:rsid w:val="00EE4425"/>
    <w:rsid w:val="00EE44DD"/>
    <w:rsid w:val="00EE4CAE"/>
    <w:rsid w:val="00EE568B"/>
    <w:rsid w:val="00EE65F4"/>
    <w:rsid w:val="00EE6F4F"/>
    <w:rsid w:val="00EE7569"/>
    <w:rsid w:val="00EE7EA8"/>
    <w:rsid w:val="00EF0239"/>
    <w:rsid w:val="00EF0283"/>
    <w:rsid w:val="00EF085A"/>
    <w:rsid w:val="00EF0EA5"/>
    <w:rsid w:val="00EF1E21"/>
    <w:rsid w:val="00EF1F10"/>
    <w:rsid w:val="00EF1FC8"/>
    <w:rsid w:val="00EF3934"/>
    <w:rsid w:val="00EF3B3E"/>
    <w:rsid w:val="00EF416A"/>
    <w:rsid w:val="00EF4172"/>
    <w:rsid w:val="00EF5527"/>
    <w:rsid w:val="00EF56B5"/>
    <w:rsid w:val="00EF65C3"/>
    <w:rsid w:val="00EF6D0E"/>
    <w:rsid w:val="00EF7197"/>
    <w:rsid w:val="00EF7E0E"/>
    <w:rsid w:val="00F0012F"/>
    <w:rsid w:val="00F014C0"/>
    <w:rsid w:val="00F01C88"/>
    <w:rsid w:val="00F021B2"/>
    <w:rsid w:val="00F021E9"/>
    <w:rsid w:val="00F02369"/>
    <w:rsid w:val="00F0254F"/>
    <w:rsid w:val="00F02C1A"/>
    <w:rsid w:val="00F035F2"/>
    <w:rsid w:val="00F039AC"/>
    <w:rsid w:val="00F0501C"/>
    <w:rsid w:val="00F05027"/>
    <w:rsid w:val="00F0658D"/>
    <w:rsid w:val="00F0670C"/>
    <w:rsid w:val="00F06BF6"/>
    <w:rsid w:val="00F0741B"/>
    <w:rsid w:val="00F1008A"/>
    <w:rsid w:val="00F107A0"/>
    <w:rsid w:val="00F107B0"/>
    <w:rsid w:val="00F10834"/>
    <w:rsid w:val="00F10E17"/>
    <w:rsid w:val="00F1101E"/>
    <w:rsid w:val="00F11719"/>
    <w:rsid w:val="00F11D1B"/>
    <w:rsid w:val="00F12308"/>
    <w:rsid w:val="00F13091"/>
    <w:rsid w:val="00F13FDF"/>
    <w:rsid w:val="00F14B43"/>
    <w:rsid w:val="00F1507E"/>
    <w:rsid w:val="00F152F8"/>
    <w:rsid w:val="00F153DC"/>
    <w:rsid w:val="00F15ED1"/>
    <w:rsid w:val="00F15F8F"/>
    <w:rsid w:val="00F1694C"/>
    <w:rsid w:val="00F177D2"/>
    <w:rsid w:val="00F17D3E"/>
    <w:rsid w:val="00F204B5"/>
    <w:rsid w:val="00F20BFA"/>
    <w:rsid w:val="00F22299"/>
    <w:rsid w:val="00F23328"/>
    <w:rsid w:val="00F23921"/>
    <w:rsid w:val="00F2399A"/>
    <w:rsid w:val="00F240E2"/>
    <w:rsid w:val="00F25C74"/>
    <w:rsid w:val="00F26352"/>
    <w:rsid w:val="00F2792F"/>
    <w:rsid w:val="00F303BC"/>
    <w:rsid w:val="00F303F0"/>
    <w:rsid w:val="00F30E4E"/>
    <w:rsid w:val="00F314F0"/>
    <w:rsid w:val="00F31AA8"/>
    <w:rsid w:val="00F31DCE"/>
    <w:rsid w:val="00F31F64"/>
    <w:rsid w:val="00F32233"/>
    <w:rsid w:val="00F33AD8"/>
    <w:rsid w:val="00F34960"/>
    <w:rsid w:val="00F3580E"/>
    <w:rsid w:val="00F35D28"/>
    <w:rsid w:val="00F35E3D"/>
    <w:rsid w:val="00F3637E"/>
    <w:rsid w:val="00F37AF8"/>
    <w:rsid w:val="00F4043C"/>
    <w:rsid w:val="00F40DCA"/>
    <w:rsid w:val="00F4117C"/>
    <w:rsid w:val="00F418F3"/>
    <w:rsid w:val="00F41997"/>
    <w:rsid w:val="00F41C11"/>
    <w:rsid w:val="00F41FE0"/>
    <w:rsid w:val="00F420FC"/>
    <w:rsid w:val="00F42940"/>
    <w:rsid w:val="00F43E52"/>
    <w:rsid w:val="00F4509E"/>
    <w:rsid w:val="00F450C9"/>
    <w:rsid w:val="00F451B4"/>
    <w:rsid w:val="00F45672"/>
    <w:rsid w:val="00F45A47"/>
    <w:rsid w:val="00F45A48"/>
    <w:rsid w:val="00F46042"/>
    <w:rsid w:val="00F46809"/>
    <w:rsid w:val="00F47763"/>
    <w:rsid w:val="00F47A87"/>
    <w:rsid w:val="00F47C85"/>
    <w:rsid w:val="00F5035D"/>
    <w:rsid w:val="00F51196"/>
    <w:rsid w:val="00F51A64"/>
    <w:rsid w:val="00F5285E"/>
    <w:rsid w:val="00F539DD"/>
    <w:rsid w:val="00F54159"/>
    <w:rsid w:val="00F54400"/>
    <w:rsid w:val="00F54FEA"/>
    <w:rsid w:val="00F55594"/>
    <w:rsid w:val="00F568E0"/>
    <w:rsid w:val="00F579B4"/>
    <w:rsid w:val="00F57D14"/>
    <w:rsid w:val="00F602F0"/>
    <w:rsid w:val="00F605FA"/>
    <w:rsid w:val="00F60CA3"/>
    <w:rsid w:val="00F627C5"/>
    <w:rsid w:val="00F62E4D"/>
    <w:rsid w:val="00F63515"/>
    <w:rsid w:val="00F6488D"/>
    <w:rsid w:val="00F64C7E"/>
    <w:rsid w:val="00F65BB8"/>
    <w:rsid w:val="00F65C26"/>
    <w:rsid w:val="00F65E9A"/>
    <w:rsid w:val="00F663A3"/>
    <w:rsid w:val="00F663CC"/>
    <w:rsid w:val="00F67539"/>
    <w:rsid w:val="00F7079D"/>
    <w:rsid w:val="00F7085A"/>
    <w:rsid w:val="00F70A44"/>
    <w:rsid w:val="00F70D01"/>
    <w:rsid w:val="00F72BE3"/>
    <w:rsid w:val="00F72C45"/>
    <w:rsid w:val="00F73D88"/>
    <w:rsid w:val="00F74CE0"/>
    <w:rsid w:val="00F7507D"/>
    <w:rsid w:val="00F76AB6"/>
    <w:rsid w:val="00F76B65"/>
    <w:rsid w:val="00F76D93"/>
    <w:rsid w:val="00F7756B"/>
    <w:rsid w:val="00F77EDE"/>
    <w:rsid w:val="00F77F6A"/>
    <w:rsid w:val="00F807CE"/>
    <w:rsid w:val="00F80F72"/>
    <w:rsid w:val="00F80F93"/>
    <w:rsid w:val="00F81452"/>
    <w:rsid w:val="00F8287B"/>
    <w:rsid w:val="00F829C2"/>
    <w:rsid w:val="00F83581"/>
    <w:rsid w:val="00F83C67"/>
    <w:rsid w:val="00F846C0"/>
    <w:rsid w:val="00F85601"/>
    <w:rsid w:val="00F85B23"/>
    <w:rsid w:val="00F85D88"/>
    <w:rsid w:val="00F85F25"/>
    <w:rsid w:val="00F86806"/>
    <w:rsid w:val="00F87CFD"/>
    <w:rsid w:val="00F91050"/>
    <w:rsid w:val="00F91650"/>
    <w:rsid w:val="00F9235E"/>
    <w:rsid w:val="00F9263D"/>
    <w:rsid w:val="00F92B8A"/>
    <w:rsid w:val="00F92C2E"/>
    <w:rsid w:val="00F93198"/>
    <w:rsid w:val="00F941BB"/>
    <w:rsid w:val="00F94761"/>
    <w:rsid w:val="00F94962"/>
    <w:rsid w:val="00F94DB9"/>
    <w:rsid w:val="00F952BB"/>
    <w:rsid w:val="00F963BB"/>
    <w:rsid w:val="00F96A8F"/>
    <w:rsid w:val="00F96AED"/>
    <w:rsid w:val="00F96BE0"/>
    <w:rsid w:val="00F97930"/>
    <w:rsid w:val="00F97D04"/>
    <w:rsid w:val="00FA03FD"/>
    <w:rsid w:val="00FA041C"/>
    <w:rsid w:val="00FA085F"/>
    <w:rsid w:val="00FA0E18"/>
    <w:rsid w:val="00FA18B4"/>
    <w:rsid w:val="00FA2AF3"/>
    <w:rsid w:val="00FA2D2E"/>
    <w:rsid w:val="00FA2E42"/>
    <w:rsid w:val="00FA362E"/>
    <w:rsid w:val="00FA381E"/>
    <w:rsid w:val="00FA4327"/>
    <w:rsid w:val="00FA43E0"/>
    <w:rsid w:val="00FA4F83"/>
    <w:rsid w:val="00FA5199"/>
    <w:rsid w:val="00FA54A7"/>
    <w:rsid w:val="00FA561A"/>
    <w:rsid w:val="00FA590B"/>
    <w:rsid w:val="00FA590D"/>
    <w:rsid w:val="00FB0384"/>
    <w:rsid w:val="00FB06BF"/>
    <w:rsid w:val="00FB1A70"/>
    <w:rsid w:val="00FB205B"/>
    <w:rsid w:val="00FB24E4"/>
    <w:rsid w:val="00FB25F9"/>
    <w:rsid w:val="00FB26B1"/>
    <w:rsid w:val="00FB2AF5"/>
    <w:rsid w:val="00FB34E4"/>
    <w:rsid w:val="00FB5BBB"/>
    <w:rsid w:val="00FB6063"/>
    <w:rsid w:val="00FB617F"/>
    <w:rsid w:val="00FB66C9"/>
    <w:rsid w:val="00FB706E"/>
    <w:rsid w:val="00FC0DC0"/>
    <w:rsid w:val="00FC1453"/>
    <w:rsid w:val="00FC1669"/>
    <w:rsid w:val="00FC168B"/>
    <w:rsid w:val="00FC17BF"/>
    <w:rsid w:val="00FC1F37"/>
    <w:rsid w:val="00FC286D"/>
    <w:rsid w:val="00FC4673"/>
    <w:rsid w:val="00FC4EB6"/>
    <w:rsid w:val="00FC4F9C"/>
    <w:rsid w:val="00FC53F1"/>
    <w:rsid w:val="00FC5642"/>
    <w:rsid w:val="00FC5ED3"/>
    <w:rsid w:val="00FC6241"/>
    <w:rsid w:val="00FC6417"/>
    <w:rsid w:val="00FC646D"/>
    <w:rsid w:val="00FC6E96"/>
    <w:rsid w:val="00FC6EF1"/>
    <w:rsid w:val="00FC6FD7"/>
    <w:rsid w:val="00FC7230"/>
    <w:rsid w:val="00FD0115"/>
    <w:rsid w:val="00FD05E5"/>
    <w:rsid w:val="00FD0BB7"/>
    <w:rsid w:val="00FD19D3"/>
    <w:rsid w:val="00FD1D52"/>
    <w:rsid w:val="00FD1FCE"/>
    <w:rsid w:val="00FD2051"/>
    <w:rsid w:val="00FD2B2D"/>
    <w:rsid w:val="00FD2E01"/>
    <w:rsid w:val="00FD3017"/>
    <w:rsid w:val="00FD30C3"/>
    <w:rsid w:val="00FD313B"/>
    <w:rsid w:val="00FD4FDD"/>
    <w:rsid w:val="00FD68F5"/>
    <w:rsid w:val="00FD6E86"/>
    <w:rsid w:val="00FD7004"/>
    <w:rsid w:val="00FE0352"/>
    <w:rsid w:val="00FE037A"/>
    <w:rsid w:val="00FE084A"/>
    <w:rsid w:val="00FE1085"/>
    <w:rsid w:val="00FE14A5"/>
    <w:rsid w:val="00FE2089"/>
    <w:rsid w:val="00FE4072"/>
    <w:rsid w:val="00FE45F7"/>
    <w:rsid w:val="00FE46AB"/>
    <w:rsid w:val="00FE4721"/>
    <w:rsid w:val="00FE54EF"/>
    <w:rsid w:val="00FE5EF7"/>
    <w:rsid w:val="00FE6754"/>
    <w:rsid w:val="00FE7625"/>
    <w:rsid w:val="00FF054D"/>
    <w:rsid w:val="00FF0B9E"/>
    <w:rsid w:val="00FF0DCD"/>
    <w:rsid w:val="00FF1F44"/>
    <w:rsid w:val="00FF24B4"/>
    <w:rsid w:val="00FF2799"/>
    <w:rsid w:val="00FF2F43"/>
    <w:rsid w:val="00FF30FC"/>
    <w:rsid w:val="00FF3650"/>
    <w:rsid w:val="00FF3B49"/>
    <w:rsid w:val="00FF3BED"/>
    <w:rsid w:val="00FF3FC8"/>
    <w:rsid w:val="00FF5115"/>
    <w:rsid w:val="00FF53BA"/>
    <w:rsid w:val="00FF54F6"/>
    <w:rsid w:val="00FF57E9"/>
    <w:rsid w:val="00FF631E"/>
    <w:rsid w:val="00FF6488"/>
    <w:rsid w:val="00FF6A96"/>
    <w:rsid w:val="00FF7227"/>
    <w:rsid w:val="00FF72BD"/>
    <w:rsid w:val="00FF746B"/>
    <w:rsid w:val="00FF7721"/>
    <w:rsid w:val="00FF7863"/>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30CCB6"/>
  <w15:chartTrackingRefBased/>
  <w15:docId w15:val="{9AA65E85-B4E2-4C57-A459-21F40959E7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8"/>
        <w:lang w:val="en-US" w:eastAsia="en-US" w:bidi="th-TH"/>
        <w14:ligatures w14:val="standardContextua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02794"/>
    <w:pPr>
      <w:keepNext/>
      <w:keepLines/>
      <w:spacing w:before="240" w:after="0"/>
      <w:outlineLvl w:val="0"/>
    </w:pPr>
    <w:rPr>
      <w:rFonts w:asciiTheme="majorHAnsi" w:eastAsiaTheme="majorEastAsia" w:hAnsiTheme="majorHAnsi" w:cstheme="majorBidi"/>
      <w:color w:val="365F91" w:themeColor="accent1" w:themeShade="BF"/>
      <w:sz w:val="32"/>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02794"/>
    <w:pPr>
      <w:spacing w:after="0" w:line="240" w:lineRule="auto"/>
      <w:contextualSpacing/>
    </w:pPr>
    <w:rPr>
      <w:rFonts w:asciiTheme="majorHAnsi" w:eastAsiaTheme="majorEastAsia" w:hAnsiTheme="majorHAnsi" w:cstheme="majorBidi"/>
      <w:spacing w:val="-10"/>
      <w:kern w:val="28"/>
      <w:sz w:val="56"/>
      <w:szCs w:val="71"/>
    </w:rPr>
  </w:style>
  <w:style w:type="character" w:customStyle="1" w:styleId="TitleChar">
    <w:name w:val="Title Char"/>
    <w:basedOn w:val="DefaultParagraphFont"/>
    <w:link w:val="Title"/>
    <w:uiPriority w:val="10"/>
    <w:rsid w:val="00B02794"/>
    <w:rPr>
      <w:rFonts w:asciiTheme="majorHAnsi" w:eastAsiaTheme="majorEastAsia" w:hAnsiTheme="majorHAnsi" w:cstheme="majorBidi"/>
      <w:spacing w:val="-10"/>
      <w:kern w:val="28"/>
      <w:sz w:val="56"/>
      <w:szCs w:val="71"/>
    </w:rPr>
  </w:style>
  <w:style w:type="character" w:customStyle="1" w:styleId="Heading1Char">
    <w:name w:val="Heading 1 Char"/>
    <w:basedOn w:val="DefaultParagraphFont"/>
    <w:link w:val="Heading1"/>
    <w:uiPriority w:val="9"/>
    <w:rsid w:val="00B02794"/>
    <w:rPr>
      <w:rFonts w:asciiTheme="majorHAnsi" w:eastAsiaTheme="majorEastAsia" w:hAnsiTheme="majorHAnsi" w:cstheme="majorBidi"/>
      <w:color w:val="365F91" w:themeColor="accent1" w:themeShade="BF"/>
      <w:sz w:val="32"/>
      <w:szCs w:val="40"/>
    </w:rPr>
  </w:style>
  <w:style w:type="character" w:styleId="Hyperlink">
    <w:name w:val="Hyperlink"/>
    <w:basedOn w:val="DefaultParagraphFont"/>
    <w:uiPriority w:val="99"/>
    <w:unhideWhenUsed/>
    <w:rsid w:val="00BD01BB"/>
    <w:rPr>
      <w:color w:val="0000FF" w:themeColor="hyperlink"/>
      <w:u w:val="single"/>
    </w:rPr>
  </w:style>
  <w:style w:type="character" w:styleId="UnresolvedMention">
    <w:name w:val="Unresolved Mention"/>
    <w:basedOn w:val="DefaultParagraphFont"/>
    <w:uiPriority w:val="99"/>
    <w:semiHidden/>
    <w:unhideWhenUsed/>
    <w:rsid w:val="00BD01BB"/>
    <w:rPr>
      <w:color w:val="605E5C"/>
      <w:shd w:val="clear" w:color="auto" w:fill="E1DFDD"/>
    </w:rPr>
  </w:style>
  <w:style w:type="paragraph" w:styleId="Header">
    <w:name w:val="header"/>
    <w:basedOn w:val="Normal"/>
    <w:link w:val="HeaderChar"/>
    <w:uiPriority w:val="99"/>
    <w:unhideWhenUsed/>
    <w:rsid w:val="00A02C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2C1B"/>
  </w:style>
  <w:style w:type="paragraph" w:styleId="Footer">
    <w:name w:val="footer"/>
    <w:basedOn w:val="Normal"/>
    <w:link w:val="FooterChar"/>
    <w:uiPriority w:val="99"/>
    <w:unhideWhenUsed/>
    <w:rsid w:val="00A02C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2C1B"/>
  </w:style>
  <w:style w:type="paragraph" w:styleId="ListParagraph">
    <w:name w:val="List Paragraph"/>
    <w:basedOn w:val="Normal"/>
    <w:uiPriority w:val="34"/>
    <w:qFormat/>
    <w:rsid w:val="000A70DE"/>
    <w:pPr>
      <w:ind w:left="720"/>
      <w:contextualSpacing/>
    </w:pPr>
  </w:style>
  <w:style w:type="paragraph" w:styleId="FootnoteText">
    <w:name w:val="footnote text"/>
    <w:basedOn w:val="Normal"/>
    <w:link w:val="FootnoteTextChar"/>
    <w:uiPriority w:val="99"/>
    <w:semiHidden/>
    <w:unhideWhenUsed/>
    <w:rsid w:val="00E16078"/>
    <w:pPr>
      <w:spacing w:after="0" w:line="240" w:lineRule="auto"/>
    </w:pPr>
    <w:rPr>
      <w:sz w:val="20"/>
      <w:szCs w:val="25"/>
    </w:rPr>
  </w:style>
  <w:style w:type="character" w:customStyle="1" w:styleId="FootnoteTextChar">
    <w:name w:val="Footnote Text Char"/>
    <w:basedOn w:val="DefaultParagraphFont"/>
    <w:link w:val="FootnoteText"/>
    <w:uiPriority w:val="99"/>
    <w:semiHidden/>
    <w:rsid w:val="00E16078"/>
    <w:rPr>
      <w:sz w:val="20"/>
      <w:szCs w:val="25"/>
    </w:rPr>
  </w:style>
  <w:style w:type="character" w:styleId="FootnoteReference">
    <w:name w:val="footnote reference"/>
    <w:basedOn w:val="DefaultParagraphFont"/>
    <w:uiPriority w:val="99"/>
    <w:semiHidden/>
    <w:unhideWhenUsed/>
    <w:rsid w:val="00E16078"/>
    <w:rPr>
      <w:vertAlign w:val="superscript"/>
    </w:rPr>
  </w:style>
  <w:style w:type="table" w:styleId="TableGrid">
    <w:name w:val="Table Grid"/>
    <w:basedOn w:val="TableNormal"/>
    <w:uiPriority w:val="59"/>
    <w:rsid w:val="007665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177D2"/>
    <w:rPr>
      <w:color w:val="800080" w:themeColor="followedHyperlink"/>
      <w:u w:val="single"/>
    </w:rPr>
  </w:style>
  <w:style w:type="paragraph" w:styleId="Caption">
    <w:name w:val="caption"/>
    <w:basedOn w:val="Normal"/>
    <w:next w:val="Normal"/>
    <w:autoRedefine/>
    <w:uiPriority w:val="35"/>
    <w:unhideWhenUsed/>
    <w:qFormat/>
    <w:rsid w:val="00006690"/>
    <w:pPr>
      <w:spacing w:line="240" w:lineRule="auto"/>
      <w:jc w:val="center"/>
    </w:pPr>
    <w:rPr>
      <w:color w:val="1F497D" w:themeColor="text2"/>
    </w:rPr>
  </w:style>
  <w:style w:type="character" w:styleId="PlaceholderText">
    <w:name w:val="Placeholder Text"/>
    <w:basedOn w:val="DefaultParagraphFont"/>
    <w:uiPriority w:val="99"/>
    <w:semiHidden/>
    <w:rsid w:val="00E76C37"/>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ietf.org/rfc/rfc2131.txt"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gaia.cs.umass.edu/kurose_ross/Kurose_Ross_7th_edition_section_4.3.2.pdf"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ReferenceId xmlns="7583a2bd-94c1-43e6-bb41-dc79995b3891"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7F9B03E4EE0344FBE02791261B1B6AE" ma:contentTypeVersion="5" ma:contentTypeDescription="Create a new document." ma:contentTypeScope="" ma:versionID="c46850fd3af6902f2cd178392f71822e">
  <xsd:schema xmlns:xsd="http://www.w3.org/2001/XMLSchema" xmlns:xs="http://www.w3.org/2001/XMLSchema" xmlns:p="http://schemas.microsoft.com/office/2006/metadata/properties" xmlns:ns2="7583a2bd-94c1-43e6-bb41-dc79995b3891" targetNamespace="http://schemas.microsoft.com/office/2006/metadata/properties" ma:root="true" ma:fieldsID="21801a9f041a13534b56ccb4c7fbfa24" ns2:_="">
    <xsd:import namespace="7583a2bd-94c1-43e6-bb41-dc79995b3891"/>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83a2bd-94c1-43e6-bb41-dc79995b3891"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458B2D9-8A77-49D2-B578-8BF52232FE24}">
  <ds:schemaRefs>
    <ds:schemaRef ds:uri="http://schemas.microsoft.com/office/2006/metadata/properties"/>
    <ds:schemaRef ds:uri="http://schemas.microsoft.com/office/infopath/2007/PartnerControls"/>
    <ds:schemaRef ds:uri="7583a2bd-94c1-43e6-bb41-dc79995b3891"/>
  </ds:schemaRefs>
</ds:datastoreItem>
</file>

<file path=customXml/itemProps2.xml><?xml version="1.0" encoding="utf-8"?>
<ds:datastoreItem xmlns:ds="http://schemas.openxmlformats.org/officeDocument/2006/customXml" ds:itemID="{1679C9C7-B3AA-42E4-85BC-A530B3C309EA}">
  <ds:schemaRefs>
    <ds:schemaRef ds:uri="http://schemas.openxmlformats.org/officeDocument/2006/bibliography"/>
  </ds:schemaRefs>
</ds:datastoreItem>
</file>

<file path=customXml/itemProps3.xml><?xml version="1.0" encoding="utf-8"?>
<ds:datastoreItem xmlns:ds="http://schemas.openxmlformats.org/officeDocument/2006/customXml" ds:itemID="{CF098B04-7FD8-4BF6-BB93-8A4E20A0F0D0}">
  <ds:schemaRefs>
    <ds:schemaRef ds:uri="http://schemas.microsoft.com/sharepoint/v3/contenttype/forms"/>
  </ds:schemaRefs>
</ds:datastoreItem>
</file>

<file path=customXml/itemProps4.xml><?xml version="1.0" encoding="utf-8"?>
<ds:datastoreItem xmlns:ds="http://schemas.openxmlformats.org/officeDocument/2006/customXml" ds:itemID="{C2B9EF33-129B-43C5-AF2E-CBE767563D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83a2bd-94c1-43e6-bb41-dc79995b3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807</Words>
  <Characters>10303</Characters>
  <Application>Microsoft Office Word</Application>
  <DocSecurity>0</DocSecurity>
  <Lines>85</Lines>
  <Paragraphs>24</Paragraphs>
  <ScaleCrop>false</ScaleCrop>
  <HeadingPairs>
    <vt:vector size="4" baseType="variant">
      <vt:variant>
        <vt:lpstr>Title</vt:lpstr>
      </vt:variant>
      <vt:variant>
        <vt:i4>1</vt:i4>
      </vt:variant>
      <vt:variant>
        <vt:lpstr>ชื่อเรื่อง</vt:lpstr>
      </vt:variant>
      <vt:variant>
        <vt:i4>1</vt:i4>
      </vt:variant>
    </vt:vector>
  </HeadingPairs>
  <TitlesOfParts>
    <vt:vector size="2" baseType="lpstr">
      <vt:lpstr/>
      <vt:lpstr/>
    </vt:vector>
  </TitlesOfParts>
  <Company/>
  <LinksUpToDate>false</LinksUpToDate>
  <CharactersWithSpaces>12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inya Ekparinya</dc:creator>
  <cp:keywords/>
  <dc:description/>
  <cp:lastModifiedBy>Nanthakorn Nanthawisit</cp:lastModifiedBy>
  <cp:revision>4</cp:revision>
  <cp:lastPrinted>2024-02-13T07:07:00Z</cp:lastPrinted>
  <dcterms:created xsi:type="dcterms:W3CDTF">2024-02-13T07:07:00Z</dcterms:created>
  <dcterms:modified xsi:type="dcterms:W3CDTF">2024-02-13T0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F9B03E4EE0344FBE02791261B1B6AE</vt:lpwstr>
  </property>
</Properties>
</file>